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389B47" w14:textId="77777777" w:rsidR="00E81880" w:rsidRDefault="002C736D" w:rsidP="00E81880">
      <w:pPr>
        <w:spacing w:after="0"/>
        <w:jc w:val="center"/>
        <w:rPr>
          <w:rFonts w:ascii="Arial" w:eastAsia="Times New Roman" w:hAnsi="Arial" w:cs="Arial"/>
          <w:b/>
          <w:noProof/>
          <w:sz w:val="28"/>
          <w:szCs w:val="36"/>
        </w:rPr>
      </w:pPr>
      <w:r w:rsidRPr="002C736D">
        <w:rPr>
          <w:rFonts w:ascii="Arial" w:eastAsia="Times New Roman" w:hAnsi="Arial" w:cs="Arial"/>
          <w:b/>
          <w:noProof/>
          <w:sz w:val="28"/>
          <w:szCs w:val="36"/>
          <w:lang w:val="en-IN" w:eastAsia="en-IN"/>
        </w:rPr>
        <w:drawing>
          <wp:inline distT="0" distB="0" distL="0" distR="0" wp14:anchorId="6815EF4D" wp14:editId="2C8A5C81">
            <wp:extent cx="4614365" cy="730524"/>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4628115" cy="732701"/>
                    </a:xfrm>
                    <a:prstGeom prst="rect">
                      <a:avLst/>
                    </a:prstGeom>
                    <a:noFill/>
                    <a:ln w="9525">
                      <a:noFill/>
                      <a:miter lim="800000"/>
                      <a:headEnd/>
                      <a:tailEnd/>
                    </a:ln>
                  </pic:spPr>
                </pic:pic>
              </a:graphicData>
            </a:graphic>
          </wp:inline>
        </w:drawing>
      </w:r>
    </w:p>
    <w:p w14:paraId="1AA9C7C4" w14:textId="77777777" w:rsidR="00830601" w:rsidRPr="00766AEA" w:rsidRDefault="00830601" w:rsidP="00E81880">
      <w:pPr>
        <w:spacing w:after="0"/>
        <w:jc w:val="center"/>
        <w:rPr>
          <w:rFonts w:ascii="Arial" w:eastAsia="Times New Roman" w:hAnsi="Arial" w:cs="Arial"/>
          <w:b/>
          <w:noProof/>
          <w:sz w:val="28"/>
          <w:szCs w:val="36"/>
        </w:rPr>
      </w:pPr>
    </w:p>
    <w:p w14:paraId="7E615CED" w14:textId="1E6F591B" w:rsidR="00E81880" w:rsidRPr="00766AEA" w:rsidRDefault="00E81880" w:rsidP="00615B38">
      <w:pPr>
        <w:spacing w:after="0"/>
        <w:jc w:val="center"/>
        <w:rPr>
          <w:rFonts w:ascii="Arial" w:eastAsia="Times New Roman" w:hAnsi="Arial" w:cs="Arial"/>
          <w:b/>
          <w:i/>
          <w:noProof/>
          <w:sz w:val="32"/>
          <w:szCs w:val="28"/>
        </w:rPr>
      </w:pPr>
      <w:r w:rsidRPr="00766AEA">
        <w:rPr>
          <w:rFonts w:ascii="Arial" w:eastAsia="Times New Roman" w:hAnsi="Arial" w:cs="Arial"/>
          <w:b/>
          <w:i/>
          <w:noProof/>
          <w:sz w:val="32"/>
          <w:szCs w:val="28"/>
        </w:rPr>
        <w:t xml:space="preserve">A </w:t>
      </w:r>
      <w:r w:rsidR="001E0453">
        <w:rPr>
          <w:rFonts w:ascii="Arial" w:eastAsia="Times New Roman" w:hAnsi="Arial" w:cs="Arial"/>
          <w:b/>
          <w:i/>
          <w:noProof/>
          <w:sz w:val="32"/>
          <w:szCs w:val="28"/>
        </w:rPr>
        <w:t>Project Progress Report</w:t>
      </w:r>
      <w:r w:rsidRPr="00766AEA">
        <w:rPr>
          <w:rFonts w:ascii="Arial" w:eastAsia="Times New Roman" w:hAnsi="Arial" w:cs="Arial"/>
          <w:b/>
          <w:i/>
          <w:noProof/>
          <w:sz w:val="32"/>
          <w:szCs w:val="28"/>
        </w:rPr>
        <w:t xml:space="preserve"> on</w:t>
      </w:r>
      <w:r w:rsidR="00A849B2" w:rsidRPr="00A849B2">
        <w:rPr>
          <w:rFonts w:ascii="Arial" w:eastAsia="Times New Roman" w:hAnsi="Arial" w:cs="Arial"/>
          <w:b/>
          <w:i/>
          <w:noProof/>
          <w:sz w:val="20"/>
          <w:szCs w:val="28"/>
        </w:rPr>
        <w:t xml:space="preserve"> </w:t>
      </w:r>
    </w:p>
    <w:p w14:paraId="7836EF2C" w14:textId="30BA266B" w:rsidR="00E81880" w:rsidRPr="00A849B2" w:rsidRDefault="007358DA" w:rsidP="00990BF8">
      <w:pPr>
        <w:jc w:val="center"/>
        <w:rPr>
          <w:rFonts w:ascii="Arial" w:hAnsi="Arial" w:cs="Arial"/>
          <w:bCs/>
          <w:sz w:val="22"/>
          <w:szCs w:val="32"/>
        </w:rPr>
      </w:pPr>
      <w:r w:rsidRPr="007358DA">
        <w:rPr>
          <w:rFonts w:ascii="Arial" w:hAnsi="Arial" w:cs="Arial"/>
          <w:b/>
          <w:bCs/>
          <w:sz w:val="36"/>
          <w:szCs w:val="32"/>
        </w:rPr>
        <w:t xml:space="preserve">AN APPROACH TO HEALTHCARE SYSTEMS BASED ON INTERNET OF THINGS </w:t>
      </w:r>
    </w:p>
    <w:p w14:paraId="6E826D95" w14:textId="77777777" w:rsidR="00252A34" w:rsidRDefault="00252A34" w:rsidP="006326BA">
      <w:pPr>
        <w:spacing w:after="0"/>
        <w:jc w:val="center"/>
        <w:rPr>
          <w:rFonts w:ascii="Arial" w:eastAsia="Times New Roman" w:hAnsi="Arial" w:cs="Arial"/>
          <w:noProof/>
          <w:sz w:val="28"/>
          <w:szCs w:val="24"/>
        </w:rPr>
      </w:pPr>
    </w:p>
    <w:p w14:paraId="1CB2DE0C" w14:textId="77777777" w:rsidR="00A849B2" w:rsidRDefault="00A849B2" w:rsidP="006326BA">
      <w:pPr>
        <w:spacing w:after="0"/>
        <w:jc w:val="center"/>
        <w:rPr>
          <w:rFonts w:ascii="Arial" w:eastAsia="Times New Roman" w:hAnsi="Arial" w:cs="Arial"/>
          <w:noProof/>
          <w:sz w:val="28"/>
          <w:szCs w:val="24"/>
        </w:rPr>
      </w:pPr>
    </w:p>
    <w:p w14:paraId="14FD4203" w14:textId="77777777" w:rsidR="00A849B2" w:rsidRDefault="00A849B2" w:rsidP="006326BA">
      <w:pPr>
        <w:spacing w:after="0"/>
        <w:jc w:val="center"/>
        <w:rPr>
          <w:rFonts w:ascii="Arial" w:eastAsia="Times New Roman" w:hAnsi="Arial" w:cs="Arial"/>
          <w:noProof/>
          <w:sz w:val="28"/>
          <w:szCs w:val="24"/>
        </w:rPr>
      </w:pPr>
    </w:p>
    <w:p w14:paraId="52DA23C9" w14:textId="77777777" w:rsidR="00A849B2" w:rsidRDefault="00A849B2" w:rsidP="006326BA">
      <w:pPr>
        <w:spacing w:after="0"/>
        <w:jc w:val="center"/>
        <w:rPr>
          <w:rFonts w:ascii="Arial" w:eastAsia="Times New Roman" w:hAnsi="Arial" w:cs="Arial"/>
          <w:noProof/>
          <w:sz w:val="28"/>
          <w:szCs w:val="24"/>
        </w:rPr>
      </w:pPr>
    </w:p>
    <w:p w14:paraId="159BC6CA" w14:textId="77777777" w:rsidR="00A849B2" w:rsidRDefault="00A849B2" w:rsidP="006326BA">
      <w:pPr>
        <w:spacing w:after="0"/>
        <w:jc w:val="center"/>
        <w:rPr>
          <w:rFonts w:ascii="Arial" w:eastAsia="Times New Roman" w:hAnsi="Arial" w:cs="Arial"/>
          <w:noProof/>
          <w:sz w:val="28"/>
          <w:szCs w:val="24"/>
        </w:rPr>
      </w:pPr>
    </w:p>
    <w:p w14:paraId="1425F506" w14:textId="7060A6E4" w:rsidR="00E81880" w:rsidRPr="00A849B2" w:rsidRDefault="00E81880" w:rsidP="006326BA">
      <w:pPr>
        <w:spacing w:after="0"/>
        <w:jc w:val="center"/>
        <w:rPr>
          <w:rFonts w:ascii="Arial" w:eastAsia="Times New Roman" w:hAnsi="Arial" w:cs="Arial"/>
          <w:noProof/>
          <w:szCs w:val="24"/>
        </w:rPr>
      </w:pPr>
      <w:r w:rsidRPr="00A849B2">
        <w:rPr>
          <w:rFonts w:ascii="Arial" w:eastAsia="Times New Roman" w:hAnsi="Arial" w:cs="Arial"/>
          <w:noProof/>
          <w:szCs w:val="24"/>
        </w:rPr>
        <w:t>Submitted By</w:t>
      </w:r>
      <w:r w:rsidR="00A849B2">
        <w:rPr>
          <w:rFonts w:ascii="Arial" w:eastAsia="Times New Roman" w:hAnsi="Arial" w:cs="Arial"/>
          <w:noProof/>
          <w:szCs w:val="24"/>
        </w:rPr>
        <w:t xml:space="preserve"> </w:t>
      </w:r>
    </w:p>
    <w:p w14:paraId="50A7F11F" w14:textId="58C209C7" w:rsidR="007358DA" w:rsidRDefault="007358DA" w:rsidP="00F315D9">
      <w:pPr>
        <w:spacing w:after="0"/>
        <w:jc w:val="center"/>
        <w:rPr>
          <w:rFonts w:ascii="Arial" w:eastAsia="Times New Roman" w:hAnsi="Arial" w:cs="Arial"/>
          <w:b/>
          <w:noProof/>
          <w:sz w:val="28"/>
          <w:szCs w:val="24"/>
        </w:rPr>
      </w:pPr>
      <w:r>
        <w:rPr>
          <w:rFonts w:ascii="Arial" w:eastAsia="Times New Roman" w:hAnsi="Arial" w:cs="Arial"/>
          <w:b/>
          <w:bCs/>
          <w:noProof/>
          <w:sz w:val="28"/>
          <w:szCs w:val="24"/>
        </w:rPr>
        <w:t xml:space="preserve">Adithya </w:t>
      </w:r>
      <w:r w:rsidRPr="007358DA">
        <w:rPr>
          <w:rFonts w:ascii="Arial" w:eastAsia="Times New Roman" w:hAnsi="Arial" w:cs="Arial"/>
          <w:b/>
          <w:bCs/>
          <w:noProof/>
          <w:sz w:val="28"/>
          <w:szCs w:val="24"/>
        </w:rPr>
        <w:t>Rao</w:t>
      </w:r>
      <w:r>
        <w:rPr>
          <w:rFonts w:ascii="Arial" w:eastAsia="Times New Roman" w:hAnsi="Arial" w:cs="Arial"/>
          <w:b/>
          <w:bCs/>
          <w:noProof/>
          <w:sz w:val="28"/>
          <w:szCs w:val="24"/>
        </w:rPr>
        <w:t xml:space="preserve">    </w:t>
      </w:r>
      <w:r w:rsidR="000E481B">
        <w:rPr>
          <w:rFonts w:ascii="Arial" w:eastAsia="Times New Roman" w:hAnsi="Arial" w:cs="Arial"/>
          <w:b/>
          <w:bCs/>
          <w:noProof/>
          <w:sz w:val="28"/>
          <w:szCs w:val="24"/>
        </w:rPr>
        <w:t xml:space="preserve">    </w:t>
      </w:r>
      <w:r w:rsidRPr="007358DA">
        <w:rPr>
          <w:rFonts w:ascii="Arial" w:eastAsia="Times New Roman" w:hAnsi="Arial" w:cs="Arial"/>
          <w:b/>
          <w:noProof/>
          <w:sz w:val="28"/>
          <w:szCs w:val="24"/>
        </w:rPr>
        <w:t>4NM17EC007</w:t>
      </w:r>
    </w:p>
    <w:p w14:paraId="56EEF5DD" w14:textId="26FE0B49" w:rsidR="007358DA" w:rsidRDefault="007358DA" w:rsidP="00F315D9">
      <w:pPr>
        <w:spacing w:after="0"/>
        <w:jc w:val="center"/>
        <w:rPr>
          <w:rFonts w:ascii="Arial" w:eastAsia="Times New Roman" w:hAnsi="Arial" w:cs="Arial"/>
          <w:b/>
          <w:noProof/>
          <w:sz w:val="28"/>
          <w:szCs w:val="24"/>
        </w:rPr>
      </w:pPr>
      <w:r w:rsidRPr="007358DA">
        <w:rPr>
          <w:rFonts w:ascii="Arial" w:eastAsia="Times New Roman" w:hAnsi="Arial" w:cs="Arial"/>
          <w:b/>
          <w:noProof/>
          <w:sz w:val="28"/>
          <w:szCs w:val="24"/>
        </w:rPr>
        <w:t>Aditya Naya</w:t>
      </w:r>
      <w:r>
        <w:rPr>
          <w:rFonts w:ascii="Arial" w:eastAsia="Times New Roman" w:hAnsi="Arial" w:cs="Arial"/>
          <w:b/>
          <w:noProof/>
          <w:sz w:val="28"/>
          <w:szCs w:val="24"/>
        </w:rPr>
        <w:t xml:space="preserve">k  </w:t>
      </w:r>
      <w:r w:rsidR="000E481B">
        <w:rPr>
          <w:rFonts w:ascii="Arial" w:eastAsia="Times New Roman" w:hAnsi="Arial" w:cs="Arial"/>
          <w:b/>
          <w:noProof/>
          <w:sz w:val="28"/>
          <w:szCs w:val="24"/>
        </w:rPr>
        <w:t xml:space="preserve">    </w:t>
      </w:r>
      <w:r w:rsidRPr="007358DA">
        <w:rPr>
          <w:rFonts w:ascii="Arial" w:eastAsia="Times New Roman" w:hAnsi="Arial" w:cs="Arial"/>
          <w:b/>
          <w:noProof/>
          <w:sz w:val="28"/>
          <w:szCs w:val="24"/>
        </w:rPr>
        <w:t>4NM17EC008</w:t>
      </w:r>
    </w:p>
    <w:p w14:paraId="03C69A89" w14:textId="7B03A9E3" w:rsidR="000E481B" w:rsidRDefault="007358DA" w:rsidP="00F315D9">
      <w:pPr>
        <w:spacing w:after="0"/>
        <w:jc w:val="center"/>
        <w:rPr>
          <w:rFonts w:ascii="Arial" w:eastAsia="Times New Roman" w:hAnsi="Arial" w:cs="Arial"/>
          <w:b/>
          <w:noProof/>
          <w:sz w:val="28"/>
          <w:szCs w:val="24"/>
        </w:rPr>
      </w:pPr>
      <w:r>
        <w:rPr>
          <w:rFonts w:ascii="Arial" w:eastAsia="Times New Roman" w:hAnsi="Arial" w:cs="Arial"/>
          <w:b/>
          <w:noProof/>
          <w:sz w:val="28"/>
          <w:szCs w:val="24"/>
        </w:rPr>
        <w:t xml:space="preserve">Adesh L          </w:t>
      </w:r>
      <w:r w:rsidR="000E481B">
        <w:rPr>
          <w:rFonts w:ascii="Arial" w:eastAsia="Times New Roman" w:hAnsi="Arial" w:cs="Arial"/>
          <w:b/>
          <w:noProof/>
          <w:sz w:val="28"/>
          <w:szCs w:val="24"/>
        </w:rPr>
        <w:t xml:space="preserve"> </w:t>
      </w:r>
      <w:r>
        <w:rPr>
          <w:rFonts w:ascii="Arial" w:eastAsia="Times New Roman" w:hAnsi="Arial" w:cs="Arial"/>
          <w:b/>
          <w:noProof/>
          <w:sz w:val="28"/>
          <w:szCs w:val="24"/>
        </w:rPr>
        <w:t xml:space="preserve"> </w:t>
      </w:r>
      <w:r w:rsidR="000E481B">
        <w:rPr>
          <w:rFonts w:ascii="Arial" w:eastAsia="Times New Roman" w:hAnsi="Arial" w:cs="Arial"/>
          <w:b/>
          <w:noProof/>
          <w:sz w:val="28"/>
          <w:szCs w:val="24"/>
        </w:rPr>
        <w:t xml:space="preserve">   </w:t>
      </w:r>
      <w:r w:rsidRPr="007358DA">
        <w:rPr>
          <w:rFonts w:ascii="Arial" w:eastAsia="Times New Roman" w:hAnsi="Arial" w:cs="Arial"/>
          <w:b/>
          <w:noProof/>
          <w:sz w:val="28"/>
          <w:szCs w:val="24"/>
        </w:rPr>
        <w:t>4NM18EC403</w:t>
      </w:r>
    </w:p>
    <w:p w14:paraId="0F359F28" w14:textId="5394D82E" w:rsidR="005F4FD7" w:rsidRPr="00A849B2" w:rsidRDefault="000E481B" w:rsidP="00F315D9">
      <w:pPr>
        <w:spacing w:after="0"/>
        <w:jc w:val="center"/>
        <w:rPr>
          <w:rFonts w:ascii="Arial" w:eastAsia="Times New Roman" w:hAnsi="Arial" w:cs="Arial"/>
          <w:bCs/>
          <w:noProof/>
          <w:sz w:val="22"/>
          <w:szCs w:val="24"/>
        </w:rPr>
      </w:pPr>
      <w:r>
        <w:rPr>
          <w:rFonts w:ascii="Arial" w:eastAsia="Times New Roman" w:hAnsi="Arial" w:cs="Arial"/>
          <w:b/>
          <w:noProof/>
          <w:sz w:val="28"/>
          <w:szCs w:val="24"/>
        </w:rPr>
        <w:t xml:space="preserve">Deekshith K V     </w:t>
      </w:r>
      <w:r w:rsidRPr="000E481B">
        <w:rPr>
          <w:rFonts w:ascii="Arial" w:eastAsia="Times New Roman" w:hAnsi="Arial" w:cs="Arial"/>
          <w:b/>
          <w:noProof/>
          <w:sz w:val="28"/>
          <w:szCs w:val="24"/>
        </w:rPr>
        <w:t>4NM18EC407</w:t>
      </w:r>
    </w:p>
    <w:p w14:paraId="172768F2" w14:textId="77777777" w:rsidR="005F02A9" w:rsidRDefault="005F02A9" w:rsidP="007F71FB">
      <w:pPr>
        <w:spacing w:after="0"/>
        <w:jc w:val="center"/>
        <w:rPr>
          <w:rFonts w:ascii="Arial" w:eastAsia="Times New Roman" w:hAnsi="Arial" w:cs="Arial"/>
          <w:noProof/>
          <w:sz w:val="28"/>
          <w:szCs w:val="24"/>
        </w:rPr>
      </w:pPr>
    </w:p>
    <w:p w14:paraId="5DF1D438" w14:textId="6BF77A2B" w:rsidR="001E0453" w:rsidRPr="00A849B2" w:rsidRDefault="00A849B2" w:rsidP="007F71FB">
      <w:pPr>
        <w:spacing w:after="0"/>
        <w:jc w:val="center"/>
        <w:rPr>
          <w:rFonts w:ascii="Arial" w:eastAsia="Times New Roman" w:hAnsi="Arial" w:cs="Arial"/>
          <w:noProof/>
          <w:szCs w:val="24"/>
        </w:rPr>
      </w:pPr>
      <w:r w:rsidRPr="00A849B2">
        <w:rPr>
          <w:rFonts w:ascii="Arial" w:eastAsia="Times New Roman" w:hAnsi="Arial" w:cs="Arial"/>
          <w:noProof/>
          <w:szCs w:val="24"/>
        </w:rPr>
        <w:t xml:space="preserve">Under the guidance of </w:t>
      </w:r>
      <w:r>
        <w:rPr>
          <w:rFonts w:ascii="Arial" w:eastAsia="Times New Roman" w:hAnsi="Arial" w:cs="Arial"/>
          <w:noProof/>
          <w:szCs w:val="24"/>
        </w:rPr>
        <w:t xml:space="preserve"> </w:t>
      </w:r>
    </w:p>
    <w:p w14:paraId="21674D0D" w14:textId="69FE36D2" w:rsidR="001E0453" w:rsidRPr="001E0453" w:rsidRDefault="000E481B" w:rsidP="007F71FB">
      <w:pPr>
        <w:spacing w:after="0"/>
        <w:jc w:val="center"/>
        <w:rPr>
          <w:rFonts w:ascii="Arial" w:eastAsia="Times New Roman" w:hAnsi="Arial" w:cs="Arial"/>
          <w:b/>
          <w:noProof/>
          <w:sz w:val="28"/>
          <w:szCs w:val="24"/>
        </w:rPr>
      </w:pPr>
      <w:r>
        <w:rPr>
          <w:rFonts w:ascii="Arial" w:eastAsia="Times New Roman" w:hAnsi="Arial" w:cs="Arial"/>
          <w:b/>
          <w:noProof/>
          <w:sz w:val="28"/>
          <w:szCs w:val="24"/>
        </w:rPr>
        <w:t>Mr. Sudarshana</w:t>
      </w:r>
      <w:r w:rsidR="001E0453" w:rsidRPr="001E0453">
        <w:rPr>
          <w:rFonts w:ascii="Arial" w:eastAsia="Times New Roman" w:hAnsi="Arial" w:cs="Arial"/>
          <w:b/>
          <w:noProof/>
          <w:sz w:val="28"/>
          <w:szCs w:val="24"/>
        </w:rPr>
        <w:t xml:space="preserve"> </w:t>
      </w:r>
    </w:p>
    <w:p w14:paraId="1303A3FF" w14:textId="0444BECD" w:rsidR="001E0453" w:rsidRDefault="000E481B" w:rsidP="007F71FB">
      <w:pPr>
        <w:spacing w:after="0"/>
        <w:jc w:val="center"/>
        <w:rPr>
          <w:rFonts w:ascii="Arial" w:eastAsia="Times New Roman" w:hAnsi="Arial" w:cs="Arial"/>
          <w:b/>
          <w:noProof/>
          <w:sz w:val="28"/>
          <w:szCs w:val="24"/>
        </w:rPr>
      </w:pPr>
      <w:r>
        <w:rPr>
          <w:rFonts w:ascii="Arial" w:eastAsia="Times New Roman" w:hAnsi="Arial" w:cs="Arial"/>
          <w:b/>
          <w:noProof/>
          <w:sz w:val="28"/>
          <w:szCs w:val="24"/>
        </w:rPr>
        <w:t>Assistant Professor Gd.ll</w:t>
      </w:r>
    </w:p>
    <w:p w14:paraId="47DCABEB" w14:textId="77777777" w:rsidR="00D424B3" w:rsidRDefault="00D424B3" w:rsidP="00FC450A">
      <w:pPr>
        <w:spacing w:after="0" w:line="276" w:lineRule="auto"/>
        <w:jc w:val="center"/>
        <w:rPr>
          <w:rFonts w:ascii="Arial" w:eastAsia="Times New Roman" w:hAnsi="Arial" w:cs="Arial"/>
          <w:noProof/>
          <w:sz w:val="28"/>
          <w:szCs w:val="24"/>
        </w:rPr>
      </w:pPr>
    </w:p>
    <w:p w14:paraId="77BC3C92" w14:textId="77777777" w:rsidR="003A463A" w:rsidRDefault="003A463A" w:rsidP="00FC450A">
      <w:pPr>
        <w:spacing w:after="0" w:line="276" w:lineRule="auto"/>
        <w:jc w:val="center"/>
        <w:rPr>
          <w:rFonts w:ascii="Arial" w:eastAsia="Times New Roman" w:hAnsi="Arial" w:cs="Arial"/>
          <w:noProof/>
          <w:sz w:val="28"/>
          <w:szCs w:val="24"/>
        </w:rPr>
      </w:pPr>
    </w:p>
    <w:p w14:paraId="0B6CA3F4" w14:textId="77777777" w:rsidR="001E0453" w:rsidRDefault="001E0453" w:rsidP="00FC450A">
      <w:pPr>
        <w:spacing w:after="0" w:line="276" w:lineRule="auto"/>
        <w:jc w:val="center"/>
        <w:rPr>
          <w:rFonts w:ascii="Arial" w:eastAsia="Times New Roman" w:hAnsi="Arial" w:cs="Arial"/>
          <w:noProof/>
          <w:sz w:val="28"/>
          <w:szCs w:val="24"/>
        </w:rPr>
      </w:pPr>
    </w:p>
    <w:p w14:paraId="7FCD832E" w14:textId="77777777" w:rsidR="003A463A" w:rsidRDefault="003A463A" w:rsidP="000E481B">
      <w:pPr>
        <w:spacing w:after="0" w:line="276" w:lineRule="auto"/>
        <w:rPr>
          <w:rFonts w:ascii="Arial" w:eastAsia="Times New Roman" w:hAnsi="Arial" w:cs="Arial"/>
          <w:noProof/>
          <w:sz w:val="28"/>
          <w:szCs w:val="24"/>
        </w:rPr>
      </w:pPr>
    </w:p>
    <w:p w14:paraId="0A2E666A" w14:textId="77777777" w:rsidR="00CC4469" w:rsidRDefault="00CC4469" w:rsidP="00FC450A">
      <w:pPr>
        <w:spacing w:after="0" w:line="276" w:lineRule="auto"/>
        <w:jc w:val="center"/>
        <w:rPr>
          <w:rFonts w:ascii="Arial" w:eastAsia="Times New Roman" w:hAnsi="Arial" w:cs="Arial"/>
          <w:noProof/>
          <w:sz w:val="28"/>
          <w:szCs w:val="24"/>
        </w:rPr>
      </w:pPr>
    </w:p>
    <w:p w14:paraId="311B96CC" w14:textId="77777777" w:rsidR="00CC4469" w:rsidRDefault="00CC4469" w:rsidP="00A849B2">
      <w:pPr>
        <w:spacing w:after="0" w:line="276" w:lineRule="auto"/>
        <w:rPr>
          <w:rFonts w:ascii="Arial" w:eastAsia="Times New Roman" w:hAnsi="Arial" w:cs="Arial"/>
          <w:noProof/>
          <w:sz w:val="28"/>
          <w:szCs w:val="24"/>
        </w:rPr>
      </w:pPr>
    </w:p>
    <w:p w14:paraId="0A74E2FC" w14:textId="77777777" w:rsidR="00E81880" w:rsidRPr="009F783D" w:rsidRDefault="00B02297" w:rsidP="00252A34">
      <w:pPr>
        <w:spacing w:after="0"/>
        <w:jc w:val="center"/>
        <w:rPr>
          <w:rFonts w:ascii="Arial" w:eastAsia="Times New Roman" w:hAnsi="Arial" w:cs="Arial"/>
          <w:b/>
          <w:noProof/>
          <w:sz w:val="26"/>
          <w:szCs w:val="26"/>
        </w:rPr>
      </w:pPr>
      <w:r w:rsidRPr="009F783D">
        <w:rPr>
          <w:rFonts w:ascii="Arial" w:eastAsia="Times New Roman" w:hAnsi="Arial" w:cs="Arial"/>
          <w:b/>
          <w:noProof/>
          <w:sz w:val="26"/>
          <w:szCs w:val="26"/>
        </w:rPr>
        <w:t>DEPARTMENT OF ELECTRONICS &amp; COMMUNICATION ENGINEERING</w:t>
      </w:r>
    </w:p>
    <w:p w14:paraId="41348CFA" w14:textId="77777777" w:rsidR="00973FD6" w:rsidRPr="00252A34" w:rsidRDefault="00B02297" w:rsidP="00252A34">
      <w:pPr>
        <w:spacing w:after="0"/>
        <w:jc w:val="center"/>
        <w:rPr>
          <w:rFonts w:ascii="Arial" w:eastAsia="Times New Roman" w:hAnsi="Arial" w:cs="Arial"/>
          <w:b/>
          <w:noProof/>
          <w:sz w:val="32"/>
          <w:szCs w:val="32"/>
        </w:rPr>
      </w:pPr>
      <w:r w:rsidRPr="00252A34">
        <w:rPr>
          <w:rFonts w:ascii="Arial" w:eastAsia="Times New Roman" w:hAnsi="Arial" w:cs="Arial"/>
          <w:b/>
          <w:bCs/>
          <w:sz w:val="32"/>
          <w:szCs w:val="32"/>
        </w:rPr>
        <w:t>N.M.A.M</w:t>
      </w:r>
      <w:r w:rsidR="00252A34" w:rsidRPr="00252A34">
        <w:rPr>
          <w:rFonts w:ascii="Arial" w:eastAsia="Times New Roman" w:hAnsi="Arial" w:cs="Arial"/>
          <w:b/>
          <w:bCs/>
          <w:sz w:val="32"/>
          <w:szCs w:val="32"/>
        </w:rPr>
        <w:t>.</w:t>
      </w:r>
      <w:r w:rsidRPr="00252A34">
        <w:rPr>
          <w:rFonts w:ascii="Arial" w:eastAsia="Times New Roman" w:hAnsi="Arial" w:cs="Arial"/>
          <w:b/>
          <w:bCs/>
          <w:sz w:val="32"/>
          <w:szCs w:val="32"/>
        </w:rPr>
        <w:t xml:space="preserve"> INSTITUTE OF TECHNOLOGY, </w:t>
      </w:r>
      <w:r w:rsidRPr="00652291">
        <w:rPr>
          <w:rFonts w:ascii="Arial" w:eastAsia="Times New Roman" w:hAnsi="Arial" w:cs="Arial"/>
          <w:b/>
          <w:bCs/>
          <w:noProof/>
          <w:sz w:val="32"/>
          <w:szCs w:val="32"/>
        </w:rPr>
        <w:t>NITTE</w:t>
      </w:r>
      <w:r w:rsidRPr="00252A34">
        <w:rPr>
          <w:rFonts w:ascii="Arial" w:eastAsia="Times New Roman" w:hAnsi="Arial" w:cs="Arial"/>
          <w:b/>
          <w:bCs/>
          <w:sz w:val="32"/>
          <w:szCs w:val="32"/>
        </w:rPr>
        <w:t xml:space="preserve"> -</w:t>
      </w:r>
      <w:r w:rsidR="00A11438">
        <w:rPr>
          <w:rFonts w:ascii="Arial" w:eastAsia="Times New Roman" w:hAnsi="Arial" w:cs="Arial"/>
          <w:b/>
          <w:bCs/>
          <w:sz w:val="32"/>
          <w:szCs w:val="32"/>
        </w:rPr>
        <w:t xml:space="preserve"> </w:t>
      </w:r>
      <w:r w:rsidR="00BC4420">
        <w:rPr>
          <w:rFonts w:ascii="Arial" w:eastAsia="Times New Roman" w:hAnsi="Arial" w:cs="Arial"/>
          <w:b/>
          <w:noProof/>
          <w:sz w:val="32"/>
          <w:szCs w:val="32"/>
        </w:rPr>
        <w:t>574</w:t>
      </w:r>
      <w:r w:rsidR="006326BA" w:rsidRPr="00252A34">
        <w:rPr>
          <w:rFonts w:ascii="Arial" w:eastAsia="Times New Roman" w:hAnsi="Arial" w:cs="Arial"/>
          <w:b/>
          <w:noProof/>
          <w:sz w:val="32"/>
          <w:szCs w:val="32"/>
        </w:rPr>
        <w:t>110</w:t>
      </w:r>
    </w:p>
    <w:p w14:paraId="18112BD6" w14:textId="77777777" w:rsidR="001E0453" w:rsidRDefault="00215B6D" w:rsidP="00A849B2">
      <w:pPr>
        <w:spacing w:after="0"/>
        <w:jc w:val="center"/>
        <w:rPr>
          <w:rFonts w:eastAsia="Times New Roman" w:cs="Times New Roman"/>
          <w:noProof/>
          <w:color w:val="E36C0A" w:themeColor="accent6" w:themeShade="BF"/>
          <w:sz w:val="28"/>
          <w:szCs w:val="24"/>
        </w:rPr>
        <w:sectPr w:rsidR="001E0453" w:rsidSect="00D6109F">
          <w:footerReference w:type="default" r:id="rId10"/>
          <w:footerReference w:type="first" r:id="rId11"/>
          <w:pgSz w:w="11907" w:h="16839" w:code="9"/>
          <w:pgMar w:top="1080" w:right="1440" w:bottom="1080" w:left="1440" w:header="720" w:footer="720" w:gutter="0"/>
          <w:pgBorders w:display="firstPage">
            <w:top w:val="thinThickSmallGap" w:sz="24" w:space="10" w:color="auto"/>
            <w:left w:val="thinThickSmallGap" w:sz="24" w:space="10" w:color="auto"/>
            <w:bottom w:val="thickThinSmallGap" w:sz="24" w:space="10" w:color="auto"/>
            <w:right w:val="thickThinSmallGap" w:sz="24" w:space="10" w:color="auto"/>
          </w:pgBorders>
          <w:pgNumType w:fmt="lowerRoman"/>
          <w:cols w:space="720"/>
          <w:docGrid w:linePitch="360"/>
        </w:sectPr>
      </w:pPr>
      <w:r>
        <w:rPr>
          <w:rFonts w:ascii="Arial" w:eastAsia="Times New Roman" w:hAnsi="Arial" w:cs="Arial"/>
          <w:b/>
          <w:noProof/>
          <w:sz w:val="34"/>
          <w:szCs w:val="34"/>
        </w:rPr>
        <w:t>2019</w:t>
      </w:r>
      <w:r w:rsidR="00EF03F5" w:rsidRPr="00252A34">
        <w:rPr>
          <w:rFonts w:ascii="Arial" w:eastAsia="Times New Roman" w:hAnsi="Arial" w:cs="Arial"/>
          <w:b/>
          <w:noProof/>
          <w:sz w:val="34"/>
          <w:szCs w:val="34"/>
        </w:rPr>
        <w:t xml:space="preserve"> – 20</w:t>
      </w:r>
      <w:r>
        <w:rPr>
          <w:rFonts w:ascii="Arial" w:eastAsia="Times New Roman" w:hAnsi="Arial" w:cs="Arial"/>
          <w:b/>
          <w:noProof/>
          <w:sz w:val="34"/>
          <w:szCs w:val="34"/>
        </w:rPr>
        <w:t>2</w:t>
      </w:r>
      <w:r w:rsidR="00A849B2">
        <w:rPr>
          <w:rFonts w:ascii="Arial" w:eastAsia="Times New Roman" w:hAnsi="Arial" w:cs="Arial"/>
          <w:b/>
          <w:noProof/>
          <w:sz w:val="34"/>
          <w:szCs w:val="34"/>
        </w:rPr>
        <w:t>0</w:t>
      </w:r>
    </w:p>
    <w:p w14:paraId="65CB827D" w14:textId="0E84F9C9" w:rsidR="004751B3" w:rsidRPr="004751B3" w:rsidRDefault="00C41F39" w:rsidP="004751B3">
      <w:pPr>
        <w:jc w:val="center"/>
        <w:rPr>
          <w:rFonts w:ascii="Arial" w:eastAsia="Times New Roman" w:hAnsi="Arial" w:cs="Arial"/>
          <w:noProof/>
          <w:sz w:val="28"/>
          <w:szCs w:val="28"/>
        </w:rPr>
      </w:pPr>
      <w:r>
        <w:rPr>
          <w:rFonts w:ascii="Arial" w:eastAsia="Times New Roman" w:hAnsi="Arial" w:cs="Arial"/>
          <w:b/>
          <w:noProof/>
          <w:sz w:val="28"/>
          <w:szCs w:val="28"/>
        </w:rPr>
        <w:lastRenderedPageBreak/>
        <w:t>ABSTRACT</w:t>
      </w:r>
    </w:p>
    <w:p w14:paraId="51E2B38D" w14:textId="77777777" w:rsidR="00770547" w:rsidRDefault="008326E9" w:rsidP="007D0F03">
      <w:pPr>
        <w:spacing w:before="240" w:after="0"/>
        <w:rPr>
          <w:rFonts w:ascii="Arial" w:eastAsia="Times New Roman" w:hAnsi="Arial" w:cs="Arial"/>
          <w:noProof/>
          <w:szCs w:val="30"/>
        </w:rPr>
      </w:pPr>
      <w:r w:rsidRPr="008326E9">
        <w:rPr>
          <w:rFonts w:ascii="Arial" w:eastAsia="Times New Roman" w:hAnsi="Arial" w:cs="Arial"/>
          <w:noProof/>
          <w:szCs w:val="30"/>
        </w:rPr>
        <w:t>The patient’s heart rate is monitored continuously through the heart beat sensor. This is done by Infra-Red Technology using voltage comparators and suitable multi stage amplifiers. This system can count the pulses of the Human and given as an input to the controller. Calculations with threshold values are programmed. A Temperature sensor LM35 is used to monitor the body temperature. A Blood Pressure Monitoring device with UART output is used to monitor the Blood Pressure of the Patient. The whole system is interfaced with a Wi-Fi Transceiver (ESP-8266). This can be configured as an access point as well as a Wi-Fi Device. It needs to be programmed with its network identity credentials like IP address, MAC address and Port number. Once configured, it can connect to any available network with internet/intranet, hence broadcasting the data from the sensor networks. The data or results can be monitored by any Mobile, Tablet, or PC which is already in the same network in case of a Local Area Network configurations. If the data is broadcasted with a static IP address over internet, then the data can be received and monitored from any part of the world by logging in to the respective IP address.</w:t>
      </w:r>
      <w:r w:rsidR="00770547">
        <w:rPr>
          <w:rFonts w:ascii="Arial" w:eastAsia="Times New Roman" w:hAnsi="Arial" w:cs="Arial"/>
          <w:noProof/>
          <w:szCs w:val="30"/>
        </w:rPr>
        <w:t xml:space="preserve"> </w:t>
      </w:r>
    </w:p>
    <w:p w14:paraId="4B59D5C4" w14:textId="010EF81A" w:rsidR="00830601" w:rsidRPr="00770547" w:rsidRDefault="00770547" w:rsidP="007D0F03">
      <w:pPr>
        <w:spacing w:before="240" w:after="0"/>
        <w:rPr>
          <w:rFonts w:ascii="Arial" w:eastAsia="Times New Roman" w:hAnsi="Arial" w:cs="Arial"/>
          <w:noProof/>
          <w:szCs w:val="30"/>
        </w:rPr>
      </w:pPr>
      <w:r w:rsidRPr="00770547">
        <w:rPr>
          <w:rFonts w:ascii="Arial" w:eastAsia="Times New Roman" w:hAnsi="Arial" w:cs="Arial"/>
          <w:noProof/>
          <w:szCs w:val="30"/>
        </w:rPr>
        <w:t>This advancement in Healthcare systems with approach to a concept of Internet Of Things proves to be a very useful application in the field of Medical treatments / Hospitalization.</w:t>
      </w:r>
    </w:p>
    <w:p w14:paraId="62F4CCAF" w14:textId="77777777" w:rsidR="004C1E9A" w:rsidRDefault="004C1E9A" w:rsidP="008326E9">
      <w:pPr>
        <w:rPr>
          <w:rFonts w:eastAsia="Times New Roman" w:cs="Times New Roman"/>
          <w:noProof/>
          <w:sz w:val="28"/>
          <w:szCs w:val="24"/>
        </w:rPr>
      </w:pPr>
    </w:p>
    <w:p w14:paraId="645D4E22" w14:textId="77777777" w:rsidR="004C1E9A" w:rsidRDefault="004C1E9A" w:rsidP="007E42AD">
      <w:pPr>
        <w:jc w:val="center"/>
        <w:rPr>
          <w:rFonts w:eastAsia="Times New Roman" w:cs="Times New Roman"/>
          <w:noProof/>
          <w:sz w:val="28"/>
          <w:szCs w:val="24"/>
        </w:rPr>
      </w:pPr>
    </w:p>
    <w:p w14:paraId="6A8B5227" w14:textId="77777777" w:rsidR="004C1E9A" w:rsidRDefault="004C1E9A" w:rsidP="007E42AD">
      <w:pPr>
        <w:jc w:val="center"/>
        <w:rPr>
          <w:rFonts w:eastAsia="Times New Roman" w:cs="Times New Roman"/>
          <w:noProof/>
          <w:sz w:val="28"/>
          <w:szCs w:val="24"/>
        </w:rPr>
      </w:pPr>
    </w:p>
    <w:p w14:paraId="7DDBA045" w14:textId="77777777" w:rsidR="004C1E9A" w:rsidRDefault="004C1E9A" w:rsidP="007E42AD">
      <w:pPr>
        <w:jc w:val="center"/>
        <w:rPr>
          <w:rFonts w:eastAsia="Times New Roman" w:cs="Times New Roman"/>
          <w:noProof/>
          <w:sz w:val="28"/>
          <w:szCs w:val="24"/>
        </w:rPr>
      </w:pPr>
    </w:p>
    <w:p w14:paraId="6DA06BCD" w14:textId="77777777" w:rsidR="004C1E9A" w:rsidRDefault="004C1E9A" w:rsidP="007E42AD">
      <w:pPr>
        <w:jc w:val="center"/>
        <w:rPr>
          <w:rFonts w:eastAsia="Times New Roman" w:cs="Times New Roman"/>
          <w:noProof/>
          <w:sz w:val="28"/>
          <w:szCs w:val="24"/>
        </w:rPr>
      </w:pPr>
    </w:p>
    <w:p w14:paraId="4E4B9998" w14:textId="77777777" w:rsidR="004C1E9A" w:rsidRDefault="004C1E9A" w:rsidP="00770547">
      <w:pPr>
        <w:rPr>
          <w:rFonts w:eastAsia="Times New Roman" w:cs="Times New Roman"/>
          <w:noProof/>
          <w:sz w:val="28"/>
          <w:szCs w:val="24"/>
        </w:rPr>
      </w:pPr>
    </w:p>
    <w:p w14:paraId="45503C94" w14:textId="77777777" w:rsidR="004C1E9A" w:rsidRDefault="004C1E9A" w:rsidP="007E42AD">
      <w:pPr>
        <w:jc w:val="center"/>
        <w:rPr>
          <w:rFonts w:eastAsia="Times New Roman" w:cs="Times New Roman"/>
          <w:noProof/>
          <w:sz w:val="28"/>
          <w:szCs w:val="24"/>
        </w:rPr>
      </w:pPr>
    </w:p>
    <w:p w14:paraId="3230C3DF" w14:textId="77777777" w:rsidR="004C1E9A" w:rsidRDefault="004C1E9A" w:rsidP="007E42AD">
      <w:pPr>
        <w:jc w:val="center"/>
        <w:rPr>
          <w:rFonts w:eastAsia="Times New Roman" w:cs="Times New Roman"/>
          <w:noProof/>
          <w:sz w:val="28"/>
          <w:szCs w:val="24"/>
        </w:rPr>
      </w:pPr>
    </w:p>
    <w:p w14:paraId="13D70E24" w14:textId="77777777" w:rsidR="004C1E9A" w:rsidRDefault="004C1E9A" w:rsidP="004751B3">
      <w:pPr>
        <w:rPr>
          <w:rFonts w:eastAsia="Times New Roman" w:cs="Times New Roman"/>
          <w:noProof/>
          <w:sz w:val="28"/>
          <w:szCs w:val="24"/>
        </w:rPr>
      </w:pPr>
    </w:p>
    <w:p w14:paraId="3C464389" w14:textId="797F8701" w:rsidR="004751B3" w:rsidRPr="00292431" w:rsidRDefault="00770547" w:rsidP="00770547">
      <w:pPr>
        <w:pStyle w:val="Heading1"/>
        <w:numPr>
          <w:ilvl w:val="0"/>
          <w:numId w:val="0"/>
        </w:numPr>
        <w:spacing w:after="240"/>
        <w:ind w:left="432"/>
        <w:jc w:val="both"/>
        <w:rPr>
          <w:rFonts w:ascii="Arial" w:hAnsi="Arial" w:cs="Arial"/>
        </w:rPr>
      </w:pPr>
      <w:r>
        <w:rPr>
          <w:rFonts w:ascii="Arial" w:hAnsi="Arial" w:cs="Arial"/>
        </w:rPr>
        <w:lastRenderedPageBreak/>
        <w:t xml:space="preserve">                                     </w:t>
      </w:r>
      <w:r w:rsidR="004751B3" w:rsidRPr="00292431">
        <w:rPr>
          <w:rFonts w:ascii="Arial" w:hAnsi="Arial" w:cs="Arial"/>
        </w:rPr>
        <w:t xml:space="preserve">I. INTRODUCTION </w:t>
      </w:r>
    </w:p>
    <w:p w14:paraId="7B92AE1D" w14:textId="62DDD2E6" w:rsidR="008326E9" w:rsidRPr="008326E9" w:rsidRDefault="008326E9" w:rsidP="007D0F03">
      <w:pPr>
        <w:rPr>
          <w:rFonts w:ascii="Arial" w:eastAsia="Times New Roman" w:hAnsi="Arial" w:cs="Arial"/>
          <w:noProof/>
          <w:szCs w:val="24"/>
        </w:rPr>
      </w:pPr>
      <w:r w:rsidRPr="008326E9">
        <w:rPr>
          <w:rFonts w:ascii="Arial" w:eastAsia="Times New Roman" w:hAnsi="Arial" w:cs="Arial"/>
          <w:noProof/>
          <w:szCs w:val="24"/>
        </w:rPr>
        <w:t>In the present era of communication every thing is becoming mobile. People are now adapted to the idea of the world at its finger-tips. Control and communication has become important in all the parts of the world. As engineer’s main aim is to make life simple with the help of technology. The health care is</w:t>
      </w:r>
      <w:r w:rsidR="007D0F03">
        <w:rPr>
          <w:rFonts w:ascii="Arial" w:eastAsia="Times New Roman" w:hAnsi="Arial" w:cs="Arial"/>
          <w:noProof/>
          <w:szCs w:val="24"/>
        </w:rPr>
        <w:t xml:space="preserve"> a</w:t>
      </w:r>
      <w:r w:rsidRPr="008326E9">
        <w:rPr>
          <w:rFonts w:ascii="Arial" w:eastAsia="Times New Roman" w:hAnsi="Arial" w:cs="Arial"/>
          <w:noProof/>
          <w:szCs w:val="24"/>
        </w:rPr>
        <w:t xml:space="preserve"> vast area requiring mobilization. The heart related diseases are growing day by day and more than 40% of the people above 50 years of age are in danger of heart diseases. One of the most important parameter in knowing the activity of the heart is the heart beat rate. A healthy man has a heart beat rate of 72 beats per minutes.</w:t>
      </w:r>
    </w:p>
    <w:p w14:paraId="452E8599" w14:textId="77777777" w:rsidR="008326E9" w:rsidRPr="008326E9" w:rsidRDefault="008326E9" w:rsidP="007D0F03">
      <w:pPr>
        <w:rPr>
          <w:rFonts w:ascii="Arial" w:eastAsia="Times New Roman" w:hAnsi="Arial" w:cs="Arial"/>
          <w:noProof/>
          <w:szCs w:val="24"/>
        </w:rPr>
      </w:pPr>
      <w:r w:rsidRPr="008326E9">
        <w:rPr>
          <w:rFonts w:ascii="Arial" w:eastAsia="Times New Roman" w:hAnsi="Arial" w:cs="Arial"/>
          <w:noProof/>
          <w:szCs w:val="24"/>
        </w:rPr>
        <w:t>In the Internet of Things (IOT), devices gather and share information directly with each other and the cloud, making it possible to collect, record and analyze new data streams faster and more accurately. That suggests all sorts of interesting possibilities across a range of industries: cars that sense wear and tear and self-schedule maintenance or trains that dynamically calculate and report projected arrival times to waiting passengers.</w:t>
      </w:r>
    </w:p>
    <w:p w14:paraId="24C80A30" w14:textId="77777777" w:rsidR="008326E9" w:rsidRPr="008326E9" w:rsidRDefault="008326E9" w:rsidP="007D0F03">
      <w:pPr>
        <w:rPr>
          <w:rFonts w:ascii="Arial" w:eastAsia="Times New Roman" w:hAnsi="Arial" w:cs="Arial"/>
          <w:noProof/>
          <w:szCs w:val="24"/>
        </w:rPr>
      </w:pPr>
      <w:r w:rsidRPr="008326E9">
        <w:rPr>
          <w:rFonts w:ascii="Arial" w:eastAsia="Times New Roman" w:hAnsi="Arial" w:cs="Arial"/>
          <w:noProof/>
          <w:szCs w:val="24"/>
        </w:rPr>
        <w:t>But nowhere does the IOT offer greater promise than in the field of healthcare, where its principles are already being applied to improve access to care, increase the quality of care and most importantly reduce the cost of care. Embedded technologies are also being used in applications like Tele-Health systems that deliver care to people in remote locations and monitoring systems that provide a continuous stream of accurate data for better care decisions.</w:t>
      </w:r>
    </w:p>
    <w:p w14:paraId="293B917B" w14:textId="6E77208D" w:rsidR="008326E9" w:rsidRPr="008326E9" w:rsidRDefault="007D0F03" w:rsidP="007D0F03">
      <w:pPr>
        <w:rPr>
          <w:rFonts w:ascii="Arial" w:eastAsia="Times New Roman" w:hAnsi="Arial" w:cs="Arial"/>
          <w:noProof/>
          <w:szCs w:val="24"/>
        </w:rPr>
      </w:pPr>
      <w:r>
        <w:rPr>
          <w:rFonts w:ascii="Arial" w:eastAsia="Times New Roman" w:hAnsi="Arial" w:cs="Arial"/>
          <w:noProof/>
          <w:szCs w:val="24"/>
        </w:rPr>
        <w:t>So we have</w:t>
      </w:r>
      <w:r w:rsidR="008326E9" w:rsidRPr="008326E9">
        <w:rPr>
          <w:rFonts w:ascii="Arial" w:eastAsia="Times New Roman" w:hAnsi="Arial" w:cs="Arial"/>
          <w:noProof/>
          <w:szCs w:val="24"/>
        </w:rPr>
        <w:t xml:space="preserve"> attempt</w:t>
      </w:r>
      <w:r>
        <w:rPr>
          <w:rFonts w:ascii="Arial" w:eastAsia="Times New Roman" w:hAnsi="Arial" w:cs="Arial"/>
          <w:noProof/>
          <w:szCs w:val="24"/>
        </w:rPr>
        <w:t>ed</w:t>
      </w:r>
      <w:r w:rsidR="008326E9" w:rsidRPr="008326E9">
        <w:rPr>
          <w:rFonts w:ascii="Arial" w:eastAsia="Times New Roman" w:hAnsi="Arial" w:cs="Arial"/>
          <w:noProof/>
          <w:szCs w:val="24"/>
        </w:rPr>
        <w:t xml:space="preserve"> to develop a device which takes the heart beat rate, temperature and Blood Pressure reading as input and broadcasts the data to the assigned IP address through a wi-fi transceiver which can link to an existing internet source when configured as an access-point. </w:t>
      </w:r>
    </w:p>
    <w:p w14:paraId="6E99AB0B" w14:textId="7AE03F52" w:rsidR="001E0453" w:rsidRPr="00292431" w:rsidRDefault="008326E9" w:rsidP="007D0F03">
      <w:pPr>
        <w:rPr>
          <w:rFonts w:ascii="Arial" w:eastAsia="Times New Roman" w:hAnsi="Arial" w:cs="Arial"/>
          <w:noProof/>
          <w:szCs w:val="24"/>
        </w:rPr>
      </w:pPr>
      <w:r w:rsidRPr="008326E9">
        <w:rPr>
          <w:rFonts w:ascii="Arial" w:eastAsia="Times New Roman" w:hAnsi="Arial" w:cs="Arial"/>
          <w:noProof/>
          <w:szCs w:val="24"/>
        </w:rPr>
        <w:t xml:space="preserve">The results can be then accessed through a web-application to monitor the bio-medical readings through a  remote computer with internet access, hence necessary treatments can be provided on time. </w:t>
      </w:r>
    </w:p>
    <w:p w14:paraId="4CDA0941" w14:textId="77777777" w:rsidR="004751B3" w:rsidRDefault="004751B3" w:rsidP="001E0453">
      <w:pPr>
        <w:rPr>
          <w:rFonts w:eastAsia="Times New Roman" w:cs="Times New Roman"/>
          <w:noProof/>
          <w:sz w:val="28"/>
          <w:szCs w:val="24"/>
        </w:rPr>
      </w:pPr>
    </w:p>
    <w:p w14:paraId="16E8A039" w14:textId="77777777" w:rsidR="00BB4E3C" w:rsidRDefault="00BB4E3C" w:rsidP="00E24C86">
      <w:pPr>
        <w:rPr>
          <w:rFonts w:ascii="Arial" w:eastAsia="Times New Roman" w:hAnsi="Arial" w:cs="Arial"/>
          <w:b/>
          <w:noProof/>
          <w:sz w:val="28"/>
          <w:szCs w:val="24"/>
        </w:rPr>
      </w:pPr>
    </w:p>
    <w:p w14:paraId="55C3A698" w14:textId="76DB040C" w:rsidR="004751B3" w:rsidRPr="00292431" w:rsidRDefault="00452D0B" w:rsidP="004751B3">
      <w:pPr>
        <w:jc w:val="center"/>
        <w:rPr>
          <w:rFonts w:ascii="Arial" w:eastAsia="Times New Roman" w:hAnsi="Arial" w:cs="Arial"/>
          <w:b/>
          <w:noProof/>
          <w:sz w:val="28"/>
          <w:szCs w:val="24"/>
        </w:rPr>
      </w:pPr>
      <w:r>
        <w:rPr>
          <w:rFonts w:ascii="Arial" w:eastAsia="Times New Roman" w:hAnsi="Arial" w:cs="Arial"/>
          <w:b/>
          <w:noProof/>
          <w:sz w:val="28"/>
          <w:szCs w:val="24"/>
        </w:rPr>
        <w:lastRenderedPageBreak/>
        <w:t>II.LITERATURE SURVEY</w:t>
      </w:r>
    </w:p>
    <w:p w14:paraId="0644F675" w14:textId="7D92D08B" w:rsidR="00FB343E" w:rsidRPr="002C7234" w:rsidRDefault="00FB343E" w:rsidP="002C7234">
      <w:pPr>
        <w:pStyle w:val="ListParagraph"/>
        <w:numPr>
          <w:ilvl w:val="0"/>
          <w:numId w:val="25"/>
        </w:numPr>
        <w:ind w:left="357" w:hanging="357"/>
        <w:contextualSpacing w:val="0"/>
        <w:rPr>
          <w:rFonts w:ascii="Arial" w:hAnsi="Arial" w:cs="Arial"/>
          <w:szCs w:val="24"/>
        </w:rPr>
      </w:pPr>
      <w:proofErr w:type="spellStart"/>
      <w:r w:rsidRPr="002C7234">
        <w:rPr>
          <w:rFonts w:ascii="Arial" w:hAnsi="Arial" w:cs="Arial"/>
          <w:szCs w:val="24"/>
        </w:rPr>
        <w:t>Vivek</w:t>
      </w:r>
      <w:proofErr w:type="spellEnd"/>
      <w:r w:rsidRPr="002C7234">
        <w:rPr>
          <w:rFonts w:ascii="Arial" w:hAnsi="Arial" w:cs="Arial"/>
          <w:szCs w:val="24"/>
        </w:rPr>
        <w:t xml:space="preserve"> </w:t>
      </w:r>
      <w:proofErr w:type="spellStart"/>
      <w:r w:rsidRPr="002C7234">
        <w:rPr>
          <w:rFonts w:ascii="Arial" w:hAnsi="Arial" w:cs="Arial"/>
          <w:szCs w:val="24"/>
        </w:rPr>
        <w:t>Pardeshi</w:t>
      </w:r>
      <w:proofErr w:type="spellEnd"/>
      <w:r w:rsidRPr="002C7234">
        <w:rPr>
          <w:rFonts w:ascii="Arial" w:hAnsi="Arial" w:cs="Arial"/>
          <w:szCs w:val="24"/>
        </w:rPr>
        <w:t xml:space="preserve"> designed a Health Monitoring System using IoT and Raspberry Pi which monitors the Temperature, Blood Pressure, Heartbeat and ECG of a person using wearable sensors. Same data is transferred to the server through Raspberry Pi. Here, the energy consumption of data acquisition is reduced with MEMS Technology. Also, the energy efficiency in a processing unit is achieved by ultra-low power processors. And the data transmission is improved by integrating radio transceivers into SoCs. Any abnormalities in the health condition can be known directly and are informed to the particular person through GSM technology or via the Internet. </w:t>
      </w:r>
    </w:p>
    <w:p w14:paraId="1EAF9A6E" w14:textId="41F8AE61" w:rsidR="00FB343E" w:rsidRPr="002C7234" w:rsidRDefault="00FB343E" w:rsidP="002C7234">
      <w:pPr>
        <w:pStyle w:val="ListParagraph"/>
        <w:numPr>
          <w:ilvl w:val="0"/>
          <w:numId w:val="25"/>
        </w:numPr>
        <w:ind w:left="357" w:hanging="357"/>
        <w:contextualSpacing w:val="0"/>
        <w:rPr>
          <w:rFonts w:ascii="Arial" w:hAnsi="Arial" w:cs="Arial"/>
          <w:szCs w:val="24"/>
        </w:rPr>
      </w:pPr>
      <w:r w:rsidRPr="002C7234">
        <w:rPr>
          <w:rFonts w:ascii="Arial" w:hAnsi="Arial" w:cs="Arial"/>
          <w:szCs w:val="24"/>
        </w:rPr>
        <w:t>Amandeep Kaur implemented Health Monitoring based on IoT us</w:t>
      </w:r>
      <w:r w:rsidR="006E462D">
        <w:rPr>
          <w:rFonts w:ascii="Arial" w:hAnsi="Arial" w:cs="Arial"/>
          <w:szCs w:val="24"/>
        </w:rPr>
        <w:t>ing Raspberry Pi. The system addresses</w:t>
      </w:r>
      <w:r w:rsidRPr="002C7234">
        <w:rPr>
          <w:rFonts w:ascii="Arial" w:hAnsi="Arial" w:cs="Arial"/>
          <w:szCs w:val="24"/>
        </w:rPr>
        <w:t xml:space="preserve"> social challenge</w:t>
      </w:r>
      <w:r w:rsidR="00255509">
        <w:rPr>
          <w:rFonts w:ascii="Arial" w:hAnsi="Arial" w:cs="Arial"/>
          <w:szCs w:val="24"/>
        </w:rPr>
        <w:t>s</w:t>
      </w:r>
      <w:r w:rsidR="006E462D">
        <w:rPr>
          <w:rFonts w:ascii="Arial" w:hAnsi="Arial" w:cs="Arial"/>
          <w:szCs w:val="24"/>
        </w:rPr>
        <w:t xml:space="preserve"> faced during</w:t>
      </w:r>
      <w:r w:rsidRPr="002C7234">
        <w:rPr>
          <w:rFonts w:ascii="Arial" w:hAnsi="Arial" w:cs="Arial"/>
          <w:szCs w:val="24"/>
        </w:rPr>
        <w:t xml:space="preserve"> health monitoring of senior citizens and</w:t>
      </w:r>
      <w:r w:rsidR="006E462D">
        <w:rPr>
          <w:rFonts w:ascii="Arial" w:hAnsi="Arial" w:cs="Arial"/>
          <w:szCs w:val="24"/>
        </w:rPr>
        <w:t xml:space="preserve"> hence tries to improve their quality of life</w:t>
      </w:r>
      <w:r w:rsidRPr="002C7234">
        <w:rPr>
          <w:rFonts w:ascii="Arial" w:hAnsi="Arial" w:cs="Arial"/>
          <w:szCs w:val="24"/>
        </w:rPr>
        <w:t>. The sys</w:t>
      </w:r>
      <w:r w:rsidR="006E462D">
        <w:rPr>
          <w:rFonts w:ascii="Arial" w:hAnsi="Arial" w:cs="Arial"/>
          <w:szCs w:val="24"/>
        </w:rPr>
        <w:t>tem is divided into two parts, namely</w:t>
      </w:r>
      <w:r w:rsidRPr="002C7234">
        <w:rPr>
          <w:rFonts w:ascii="Arial" w:hAnsi="Arial" w:cs="Arial"/>
          <w:szCs w:val="24"/>
        </w:rPr>
        <w:t xml:space="preserve"> Hardware and Software. The Hardware part contains Arduino UNO, KG011- Heartbeat Sensor, Raspberry Pi Board, DS18B20- Temperature Sensor whereas the software part includes IDE as a base for Arduino hardware. Node-RED is Open source programming tool for IoT. The system makes use of single board minicomputer Raspberry Pi and IBM Bluemix cloud for reliable service. </w:t>
      </w:r>
    </w:p>
    <w:p w14:paraId="51C44314" w14:textId="14082B64" w:rsidR="00FB343E" w:rsidRPr="002C7234" w:rsidRDefault="00876F78" w:rsidP="002C7234">
      <w:pPr>
        <w:pStyle w:val="ListParagraph"/>
        <w:numPr>
          <w:ilvl w:val="0"/>
          <w:numId w:val="25"/>
        </w:numPr>
        <w:ind w:left="357" w:hanging="357"/>
        <w:contextualSpacing w:val="0"/>
        <w:rPr>
          <w:rFonts w:ascii="Arial" w:hAnsi="Arial" w:cs="Arial"/>
          <w:szCs w:val="24"/>
        </w:rPr>
      </w:pPr>
      <w:r>
        <w:rPr>
          <w:rFonts w:ascii="Arial" w:hAnsi="Arial" w:cs="Arial"/>
          <w:szCs w:val="24"/>
        </w:rPr>
        <w:t>Arjun A</w:t>
      </w:r>
      <w:r w:rsidR="00FB343E" w:rsidRPr="002C7234">
        <w:rPr>
          <w:rFonts w:ascii="Arial" w:hAnsi="Arial" w:cs="Arial"/>
          <w:szCs w:val="24"/>
        </w:rPr>
        <w:t>g</w:t>
      </w:r>
      <w:r w:rsidR="00455A9D">
        <w:rPr>
          <w:rFonts w:ascii="Arial" w:hAnsi="Arial" w:cs="Arial"/>
          <w:szCs w:val="24"/>
        </w:rPr>
        <w:t>g</w:t>
      </w:r>
      <w:r w:rsidR="00FB343E" w:rsidRPr="002C7234">
        <w:rPr>
          <w:rFonts w:ascii="Arial" w:hAnsi="Arial" w:cs="Arial"/>
          <w:szCs w:val="24"/>
        </w:rPr>
        <w:t>arwal discussed an Efficient Methodology for Storing Sensitive Data using Nested Cloud. To provide security to cloud data</w:t>
      </w:r>
      <w:r>
        <w:rPr>
          <w:rFonts w:ascii="Arial" w:hAnsi="Arial" w:cs="Arial"/>
          <w:szCs w:val="24"/>
        </w:rPr>
        <w:t>,</w:t>
      </w:r>
      <w:r w:rsidR="00FB343E" w:rsidRPr="002C7234">
        <w:rPr>
          <w:rFonts w:ascii="Arial" w:hAnsi="Arial" w:cs="Arial"/>
          <w:szCs w:val="24"/>
        </w:rPr>
        <w:t xml:space="preserve"> author proposed a model where different cloud storage is used to store data as well as the key. Again, key will get distributed to multiple parts using Shamir’s secret key sharing Algorithm. A threshold number of key shares will be required to reconstruct key. Similarly, data</w:t>
      </w:r>
      <w:r>
        <w:rPr>
          <w:rFonts w:ascii="Arial" w:hAnsi="Arial" w:cs="Arial"/>
          <w:szCs w:val="24"/>
        </w:rPr>
        <w:t xml:space="preserve"> is</w:t>
      </w:r>
      <w:r w:rsidR="00FB343E" w:rsidRPr="002C7234">
        <w:rPr>
          <w:rFonts w:ascii="Arial" w:hAnsi="Arial" w:cs="Arial"/>
          <w:szCs w:val="24"/>
        </w:rPr>
        <w:t xml:space="preserve"> also divided into several parts which will change path</w:t>
      </w:r>
      <w:r>
        <w:rPr>
          <w:rFonts w:ascii="Arial" w:hAnsi="Arial" w:cs="Arial"/>
          <w:szCs w:val="24"/>
        </w:rPr>
        <w:t>s</w:t>
      </w:r>
      <w:r w:rsidR="00FB343E" w:rsidRPr="002C7234">
        <w:rPr>
          <w:rFonts w:ascii="Arial" w:hAnsi="Arial" w:cs="Arial"/>
          <w:szCs w:val="24"/>
        </w:rPr>
        <w:t xml:space="preserve"> dynamically and one separate directory is maintained to re-access data when a user wants. </w:t>
      </w:r>
    </w:p>
    <w:p w14:paraId="714E3D4A" w14:textId="4391B26A" w:rsidR="00FB343E" w:rsidRPr="002C7234" w:rsidRDefault="000C577C" w:rsidP="002C7234">
      <w:pPr>
        <w:pStyle w:val="ListParagraph"/>
        <w:numPr>
          <w:ilvl w:val="0"/>
          <w:numId w:val="25"/>
        </w:numPr>
        <w:ind w:left="357" w:hanging="357"/>
        <w:contextualSpacing w:val="0"/>
        <w:rPr>
          <w:rFonts w:cs="Times New Roman"/>
          <w:szCs w:val="24"/>
        </w:rPr>
      </w:pPr>
      <w:proofErr w:type="spellStart"/>
      <w:r>
        <w:rPr>
          <w:rFonts w:ascii="Arial" w:hAnsi="Arial" w:cs="Arial"/>
          <w:szCs w:val="24"/>
        </w:rPr>
        <w:t>Shashikant</w:t>
      </w:r>
      <w:proofErr w:type="spellEnd"/>
      <w:r>
        <w:rPr>
          <w:rFonts w:ascii="Arial" w:hAnsi="Arial" w:cs="Arial"/>
          <w:szCs w:val="24"/>
        </w:rPr>
        <w:t xml:space="preserve"> </w:t>
      </w:r>
      <w:proofErr w:type="spellStart"/>
      <w:r>
        <w:rPr>
          <w:rFonts w:ascii="Arial" w:hAnsi="Arial" w:cs="Arial"/>
          <w:szCs w:val="24"/>
        </w:rPr>
        <w:t>Ghumbre</w:t>
      </w:r>
      <w:proofErr w:type="spellEnd"/>
      <w:r>
        <w:rPr>
          <w:rFonts w:ascii="Arial" w:hAnsi="Arial" w:cs="Arial"/>
          <w:szCs w:val="24"/>
        </w:rPr>
        <w:t xml:space="preserve"> pro</w:t>
      </w:r>
      <w:r w:rsidR="00FB343E" w:rsidRPr="002C7234">
        <w:rPr>
          <w:rFonts w:ascii="Arial" w:hAnsi="Arial" w:cs="Arial"/>
          <w:szCs w:val="24"/>
        </w:rPr>
        <w:t>posed an idea of Heart Di</w:t>
      </w:r>
      <w:r>
        <w:rPr>
          <w:rFonts w:ascii="Arial" w:hAnsi="Arial" w:cs="Arial"/>
          <w:szCs w:val="24"/>
        </w:rPr>
        <w:t>sease</w:t>
      </w:r>
      <w:r w:rsidR="00FB343E" w:rsidRPr="002C7234">
        <w:rPr>
          <w:rFonts w:ascii="Arial" w:hAnsi="Arial" w:cs="Arial"/>
          <w:szCs w:val="24"/>
        </w:rPr>
        <w:t xml:space="preserve"> Diagnosis using Support Vector Machine. Author has implemented a Decision Support System for diagnosis of heart disease using Support Vector Machine. The diagnosis of heart disease is carried out by taking different data samples from diverse patients. As the classification accuracy, sensitivity and specificity of SVM are </w:t>
      </w:r>
      <w:r w:rsidR="00876F78">
        <w:rPr>
          <w:rFonts w:ascii="Arial" w:hAnsi="Arial" w:cs="Arial"/>
          <w:szCs w:val="24"/>
        </w:rPr>
        <w:t>high;</w:t>
      </w:r>
      <w:r w:rsidR="00FB343E" w:rsidRPr="002C7234">
        <w:rPr>
          <w:rFonts w:ascii="Arial" w:hAnsi="Arial" w:cs="Arial"/>
          <w:szCs w:val="24"/>
        </w:rPr>
        <w:t xml:space="preserve"> it’s a good option for the diagnosis of heart disease.</w:t>
      </w:r>
    </w:p>
    <w:p w14:paraId="0F47CDB0" w14:textId="77777777" w:rsidR="00505F7A" w:rsidRDefault="00505F7A" w:rsidP="00244F7D">
      <w:pPr>
        <w:rPr>
          <w:rFonts w:ascii="Arial" w:eastAsia="Times New Roman" w:hAnsi="Arial" w:cs="Arial"/>
          <w:b/>
          <w:noProof/>
          <w:sz w:val="28"/>
          <w:szCs w:val="24"/>
        </w:rPr>
      </w:pPr>
    </w:p>
    <w:p w14:paraId="601A8C64" w14:textId="2549E39E" w:rsidR="004751B3" w:rsidRPr="00292431" w:rsidRDefault="004751B3" w:rsidP="004751B3">
      <w:pPr>
        <w:jc w:val="center"/>
        <w:rPr>
          <w:rFonts w:ascii="Arial" w:eastAsia="Times New Roman" w:hAnsi="Arial" w:cs="Arial"/>
          <w:b/>
          <w:noProof/>
          <w:sz w:val="28"/>
          <w:szCs w:val="24"/>
        </w:rPr>
      </w:pPr>
      <w:r w:rsidRPr="00292431">
        <w:rPr>
          <w:rFonts w:ascii="Arial" w:eastAsia="Times New Roman" w:hAnsi="Arial" w:cs="Arial"/>
          <w:b/>
          <w:noProof/>
          <w:sz w:val="28"/>
          <w:szCs w:val="24"/>
        </w:rPr>
        <w:lastRenderedPageBreak/>
        <w:t>III.BLOCK DIAGRAM</w:t>
      </w:r>
      <w:r w:rsidR="00BA722C">
        <w:rPr>
          <w:rFonts w:ascii="Arial" w:eastAsia="Times New Roman" w:hAnsi="Arial" w:cs="Arial"/>
          <w:b/>
          <w:noProof/>
          <w:sz w:val="28"/>
          <w:szCs w:val="24"/>
        </w:rPr>
        <w:t xml:space="preserve"> </w:t>
      </w:r>
    </w:p>
    <w:p w14:paraId="2FCF4CAC" w14:textId="77777777" w:rsidR="00E015FD" w:rsidRDefault="00133E38" w:rsidP="00133E38">
      <w:pPr>
        <w:rPr>
          <w:rFonts w:ascii="Arial" w:eastAsia="Times New Roman" w:hAnsi="Arial" w:cs="Arial"/>
          <w:noProof/>
          <w:szCs w:val="24"/>
        </w:rPr>
      </w:pPr>
      <w:r w:rsidRPr="00133E38">
        <w:rPr>
          <w:rFonts w:ascii="Arial" w:eastAsia="Times New Roman" w:hAnsi="Arial" w:cs="Arial"/>
          <w:noProof/>
          <w:szCs w:val="24"/>
        </w:rPr>
        <w:t>Unit-1: Transmitter With Sensor Networks</w:t>
      </w:r>
    </w:p>
    <w:p w14:paraId="1CA2D9B2" w14:textId="67C79278" w:rsidR="00292431" w:rsidRPr="00133E38" w:rsidRDefault="00445081" w:rsidP="00133E38">
      <w:pPr>
        <w:rPr>
          <w:rFonts w:ascii="Arial" w:eastAsia="Times New Roman" w:hAnsi="Arial" w:cs="Arial"/>
          <w:noProof/>
          <w:szCs w:val="24"/>
        </w:rPr>
      </w:pPr>
      <w:r>
        <w:rPr>
          <w:rFonts w:ascii="Arial" w:hAnsi="Arial" w:cs="Arial"/>
          <w:noProof/>
          <w:szCs w:val="24"/>
          <w:lang w:val="en-IN" w:eastAsia="en-IN"/>
        </w:rPr>
        <mc:AlternateContent>
          <mc:Choice Requires="wpg">
            <w:drawing>
              <wp:anchor distT="0" distB="0" distL="114300" distR="114300" simplePos="0" relativeHeight="251659264" behindDoc="0" locked="0" layoutInCell="1" allowOverlap="1" wp14:anchorId="745018D0" wp14:editId="60D32BA0">
                <wp:simplePos x="0" y="0"/>
                <wp:positionH relativeFrom="column">
                  <wp:posOffset>191814</wp:posOffset>
                </wp:positionH>
                <wp:positionV relativeFrom="paragraph">
                  <wp:posOffset>323543</wp:posOffset>
                </wp:positionV>
                <wp:extent cx="5505450" cy="3987165"/>
                <wp:effectExtent l="0" t="0" r="19050" b="13335"/>
                <wp:wrapNone/>
                <wp:docPr id="1" name="Group 1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5450" cy="3987165"/>
                          <a:chOff x="1560" y="1130"/>
                          <a:chExt cx="8670" cy="5580"/>
                        </a:xfrm>
                      </wpg:grpSpPr>
                      <wps:wsp>
                        <wps:cNvPr id="2" name="Rectangle 192"/>
                        <wps:cNvSpPr>
                          <a:spLocks noChangeArrowheads="1"/>
                        </wps:cNvSpPr>
                        <wps:spPr bwMode="auto">
                          <a:xfrm>
                            <a:off x="4660" y="2180"/>
                            <a:ext cx="2550" cy="3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 name="Rectangle 193"/>
                        <wps:cNvSpPr>
                          <a:spLocks noChangeArrowheads="1"/>
                        </wps:cNvSpPr>
                        <wps:spPr bwMode="auto">
                          <a:xfrm>
                            <a:off x="4660" y="1130"/>
                            <a:ext cx="2550" cy="6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 name="Rectangle 194"/>
                        <wps:cNvSpPr>
                          <a:spLocks noChangeArrowheads="1"/>
                        </wps:cNvSpPr>
                        <wps:spPr bwMode="auto">
                          <a:xfrm>
                            <a:off x="4660" y="6090"/>
                            <a:ext cx="2550" cy="6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 name="Rectangle 195"/>
                        <wps:cNvSpPr>
                          <a:spLocks noChangeArrowheads="1"/>
                        </wps:cNvSpPr>
                        <wps:spPr bwMode="auto">
                          <a:xfrm>
                            <a:off x="7680" y="2180"/>
                            <a:ext cx="255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 name="Rectangle 196"/>
                        <wps:cNvSpPr>
                          <a:spLocks noChangeArrowheads="1"/>
                        </wps:cNvSpPr>
                        <wps:spPr bwMode="auto">
                          <a:xfrm>
                            <a:off x="1560" y="2180"/>
                            <a:ext cx="255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 name="Rectangle 197"/>
                        <wps:cNvSpPr>
                          <a:spLocks noChangeArrowheads="1"/>
                        </wps:cNvSpPr>
                        <wps:spPr bwMode="auto">
                          <a:xfrm>
                            <a:off x="1560" y="3200"/>
                            <a:ext cx="255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 name="Rectangle 198"/>
                        <wps:cNvSpPr>
                          <a:spLocks noChangeArrowheads="1"/>
                        </wps:cNvSpPr>
                        <wps:spPr bwMode="auto">
                          <a:xfrm>
                            <a:off x="1560" y="4270"/>
                            <a:ext cx="2550" cy="7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 name="Text Box 199"/>
                        <wps:cNvSpPr txBox="1">
                          <a:spLocks noChangeArrowheads="1"/>
                        </wps:cNvSpPr>
                        <wps:spPr bwMode="auto">
                          <a:xfrm>
                            <a:off x="4730" y="1138"/>
                            <a:ext cx="2410" cy="6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D347D8" w14:textId="77777777" w:rsidR="007D7B4A" w:rsidRDefault="007D7B4A" w:rsidP="008326E9">
                              <w:pPr>
                                <w:jc w:val="center"/>
                                <w:rPr>
                                  <w:sz w:val="20"/>
                                </w:rPr>
                              </w:pPr>
                              <w:r>
                                <w:rPr>
                                  <w:sz w:val="20"/>
                                </w:rPr>
                                <w:t>REGULATED POWER SUPPLY</w:t>
                              </w:r>
                            </w:p>
                          </w:txbxContent>
                        </wps:txbx>
                        <wps:bodyPr rot="0" vert="horz" wrap="square" lIns="91440" tIns="45720" rIns="91440" bIns="45720" anchor="t" anchorCtr="0" upright="1">
                          <a:noAutofit/>
                        </wps:bodyPr>
                      </wps:wsp>
                      <wps:wsp>
                        <wps:cNvPr id="11" name="Text Box 200"/>
                        <wps:cNvSpPr txBox="1">
                          <a:spLocks noChangeArrowheads="1"/>
                        </wps:cNvSpPr>
                        <wps:spPr bwMode="auto">
                          <a:xfrm>
                            <a:off x="7730" y="2280"/>
                            <a:ext cx="2410" cy="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7E017" w14:textId="77777777" w:rsidR="007D7B4A" w:rsidRDefault="007D7B4A" w:rsidP="008326E9">
                              <w:pPr>
                                <w:jc w:val="center"/>
                                <w:rPr>
                                  <w:sz w:val="20"/>
                                </w:rPr>
                              </w:pPr>
                              <w:r>
                                <w:rPr>
                                  <w:sz w:val="20"/>
                                </w:rPr>
                                <w:t>LCD 16x2</w:t>
                              </w:r>
                            </w:p>
                          </w:txbxContent>
                        </wps:txbx>
                        <wps:bodyPr rot="0" vert="horz" wrap="square" lIns="91440" tIns="45720" rIns="91440" bIns="45720" anchor="t" anchorCtr="0" upright="1">
                          <a:noAutofit/>
                        </wps:bodyPr>
                      </wps:wsp>
                      <wps:wsp>
                        <wps:cNvPr id="12" name="Text Box 201"/>
                        <wps:cNvSpPr txBox="1">
                          <a:spLocks noChangeArrowheads="1"/>
                        </wps:cNvSpPr>
                        <wps:spPr bwMode="auto">
                          <a:xfrm>
                            <a:off x="1620" y="2310"/>
                            <a:ext cx="2410" cy="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CBC27" w14:textId="77777777" w:rsidR="007D7B4A" w:rsidRDefault="007D7B4A" w:rsidP="008326E9">
                              <w:pPr>
                                <w:jc w:val="center"/>
                                <w:rPr>
                                  <w:sz w:val="20"/>
                                </w:rPr>
                              </w:pPr>
                              <w:r>
                                <w:rPr>
                                  <w:sz w:val="20"/>
                                </w:rPr>
                                <w:t>PULSE SENSOR</w:t>
                              </w:r>
                            </w:p>
                          </w:txbxContent>
                        </wps:txbx>
                        <wps:bodyPr rot="0" vert="horz" wrap="square" lIns="91440" tIns="45720" rIns="91440" bIns="45720" anchor="t" anchorCtr="0" upright="1">
                          <a:noAutofit/>
                        </wps:bodyPr>
                      </wps:wsp>
                      <wps:wsp>
                        <wps:cNvPr id="13" name="Text Box 202"/>
                        <wps:cNvSpPr txBox="1">
                          <a:spLocks noChangeArrowheads="1"/>
                        </wps:cNvSpPr>
                        <wps:spPr bwMode="auto">
                          <a:xfrm>
                            <a:off x="1620" y="3220"/>
                            <a:ext cx="2410"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2B104A" w14:textId="77777777" w:rsidR="007D7B4A" w:rsidRDefault="007D7B4A" w:rsidP="008326E9">
                              <w:pPr>
                                <w:jc w:val="center"/>
                                <w:rPr>
                                  <w:sz w:val="20"/>
                                </w:rPr>
                              </w:pPr>
                              <w:r>
                                <w:rPr>
                                  <w:sz w:val="20"/>
                                </w:rPr>
                                <w:t>LM35/TEMPERATURE SENSOR</w:t>
                              </w:r>
                            </w:p>
                          </w:txbxContent>
                        </wps:txbx>
                        <wps:bodyPr rot="0" vert="horz" wrap="square" lIns="91440" tIns="45720" rIns="91440" bIns="45720" anchor="t" anchorCtr="0" upright="1">
                          <a:noAutofit/>
                        </wps:bodyPr>
                      </wps:wsp>
                      <wps:wsp>
                        <wps:cNvPr id="14" name="Text Box 203"/>
                        <wps:cNvSpPr txBox="1">
                          <a:spLocks noChangeArrowheads="1"/>
                        </wps:cNvSpPr>
                        <wps:spPr bwMode="auto">
                          <a:xfrm>
                            <a:off x="1610" y="4410"/>
                            <a:ext cx="2410" cy="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CC4D9" w14:textId="77777777" w:rsidR="007D7B4A" w:rsidRDefault="007D7B4A" w:rsidP="008326E9">
                              <w:pPr>
                                <w:jc w:val="center"/>
                                <w:rPr>
                                  <w:sz w:val="20"/>
                                </w:rPr>
                              </w:pPr>
                              <w:r>
                                <w:rPr>
                                  <w:sz w:val="20"/>
                                </w:rPr>
                                <w:t>BP KIT</w:t>
                              </w:r>
                            </w:p>
                          </w:txbxContent>
                        </wps:txbx>
                        <wps:bodyPr rot="0" vert="horz" wrap="square" lIns="91440" tIns="45720" rIns="91440" bIns="45720" anchor="t" anchorCtr="0" upright="1">
                          <a:noAutofit/>
                        </wps:bodyPr>
                      </wps:wsp>
                      <wps:wsp>
                        <wps:cNvPr id="15" name="Text Box 204"/>
                        <wps:cNvSpPr txBox="1">
                          <a:spLocks noChangeArrowheads="1"/>
                        </wps:cNvSpPr>
                        <wps:spPr bwMode="auto">
                          <a:xfrm>
                            <a:off x="4730" y="6200"/>
                            <a:ext cx="241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B863C5" w14:textId="77777777" w:rsidR="007D7B4A" w:rsidRDefault="007D7B4A" w:rsidP="008326E9">
                              <w:pPr>
                                <w:jc w:val="center"/>
                                <w:rPr>
                                  <w:sz w:val="20"/>
                                </w:rPr>
                              </w:pPr>
                              <w:r>
                                <w:rPr>
                                  <w:sz w:val="20"/>
                                </w:rPr>
                                <w:t>ESP8266 WIFI</w:t>
                              </w:r>
                            </w:p>
                          </w:txbxContent>
                        </wps:txbx>
                        <wps:bodyPr rot="0" vert="horz" wrap="square" lIns="91440" tIns="45720" rIns="91440" bIns="45720" anchor="t" anchorCtr="0" upright="1">
                          <a:noAutofit/>
                        </wps:bodyPr>
                      </wps:wsp>
                      <wps:wsp>
                        <wps:cNvPr id="16" name="Text Box 205"/>
                        <wps:cNvSpPr txBox="1">
                          <a:spLocks noChangeArrowheads="1"/>
                        </wps:cNvSpPr>
                        <wps:spPr bwMode="auto">
                          <a:xfrm>
                            <a:off x="4730" y="3610"/>
                            <a:ext cx="2410" cy="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8331C" w14:textId="77777777" w:rsidR="007D7B4A" w:rsidRDefault="007D7B4A" w:rsidP="008326E9">
                              <w:pPr>
                                <w:jc w:val="center"/>
                                <w:rPr>
                                  <w:b/>
                                  <w:sz w:val="20"/>
                                </w:rPr>
                              </w:pPr>
                              <w:r>
                                <w:rPr>
                                  <w:b/>
                                  <w:sz w:val="20"/>
                                </w:rPr>
                                <w:t>STM32F103</w:t>
                              </w:r>
                            </w:p>
                          </w:txbxContent>
                        </wps:txbx>
                        <wps:bodyPr rot="0" vert="horz" wrap="square" lIns="91440" tIns="45720" rIns="91440" bIns="45720" anchor="t" anchorCtr="0" upright="1">
                          <a:noAutofit/>
                        </wps:bodyPr>
                      </wps:wsp>
                      <wps:wsp>
                        <wps:cNvPr id="17" name="AutoShape 206"/>
                        <wps:cNvCnPr>
                          <a:cxnSpLocks noChangeShapeType="1"/>
                        </wps:cNvCnPr>
                        <wps:spPr bwMode="auto">
                          <a:xfrm>
                            <a:off x="4110" y="2520"/>
                            <a:ext cx="5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AutoShape 207"/>
                        <wps:cNvCnPr>
                          <a:cxnSpLocks noChangeShapeType="1"/>
                        </wps:cNvCnPr>
                        <wps:spPr bwMode="auto">
                          <a:xfrm>
                            <a:off x="4110" y="3560"/>
                            <a:ext cx="5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AutoShape 208"/>
                        <wps:cNvCnPr>
                          <a:cxnSpLocks noChangeShapeType="1"/>
                        </wps:cNvCnPr>
                        <wps:spPr bwMode="auto">
                          <a:xfrm>
                            <a:off x="4110" y="4620"/>
                            <a:ext cx="5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AutoShape 209"/>
                        <wps:cNvCnPr>
                          <a:cxnSpLocks noChangeShapeType="1"/>
                        </wps:cNvCnPr>
                        <wps:spPr bwMode="auto">
                          <a:xfrm>
                            <a:off x="7210" y="2520"/>
                            <a:ext cx="48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AutoShape 210"/>
                        <wps:cNvCnPr>
                          <a:cxnSpLocks noChangeShapeType="1"/>
                        </wps:cNvCnPr>
                        <wps:spPr bwMode="auto">
                          <a:xfrm>
                            <a:off x="5900" y="1760"/>
                            <a:ext cx="0" cy="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 name="AutoShape 211"/>
                        <wps:cNvCnPr>
                          <a:cxnSpLocks noChangeShapeType="1"/>
                        </wps:cNvCnPr>
                        <wps:spPr bwMode="auto">
                          <a:xfrm>
                            <a:off x="5780" y="5680"/>
                            <a:ext cx="0" cy="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AutoShape 212"/>
                        <wps:cNvCnPr>
                          <a:cxnSpLocks noChangeShapeType="1"/>
                        </wps:cNvCnPr>
                        <wps:spPr bwMode="auto">
                          <a:xfrm flipV="1">
                            <a:off x="6150" y="5680"/>
                            <a:ext cx="0" cy="4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24" name="Group 213"/>
                        <wpg:cNvGrpSpPr>
                          <a:grpSpLocks/>
                        </wpg:cNvGrpSpPr>
                        <wpg:grpSpPr bwMode="auto">
                          <a:xfrm>
                            <a:off x="7210" y="5534"/>
                            <a:ext cx="1284" cy="846"/>
                            <a:chOff x="7210" y="5534"/>
                            <a:chExt cx="1284" cy="846"/>
                          </a:xfrm>
                        </wpg:grpSpPr>
                        <wps:wsp>
                          <wps:cNvPr id="25" name="AutoShape 214"/>
                          <wps:cNvCnPr>
                            <a:cxnSpLocks noChangeShapeType="1"/>
                          </wps:cNvCnPr>
                          <wps:spPr bwMode="auto">
                            <a:xfrm>
                              <a:off x="7210" y="6380"/>
                              <a:ext cx="8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 name="AutoShape 215"/>
                          <wps:cNvCnPr>
                            <a:cxnSpLocks noChangeShapeType="1"/>
                          </wps:cNvCnPr>
                          <wps:spPr bwMode="auto">
                            <a:xfrm flipV="1">
                              <a:off x="8090" y="590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 name="AutoShape 216"/>
                          <wps:cNvCnPr>
                            <a:cxnSpLocks noChangeShapeType="1"/>
                          </wps:cNvCnPr>
                          <wps:spPr bwMode="auto">
                            <a:xfrm rot="2700000" flipV="1">
                              <a:off x="8269" y="5520"/>
                              <a:ext cx="0" cy="4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 name="AutoShape 217"/>
                          <wps:cNvCnPr>
                            <a:cxnSpLocks noChangeShapeType="1"/>
                          </wps:cNvCnPr>
                          <wps:spPr bwMode="auto">
                            <a:xfrm rot="18900000" flipV="1">
                              <a:off x="7931" y="5534"/>
                              <a:ext cx="0" cy="4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id="Group 191" o:spid="_x0000_s1026" style="position:absolute;left:0;text-align:left;margin-left:15.1pt;margin-top:25.5pt;width:433.5pt;height:313.95pt;z-index:251659264" coordorigin="1560,1130" coordsize="8670,5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">
                <v:rect id="Rectangle 192" o:spid="_x0000_s1027" style="position:absolute;left:4660;top:2180;width:2550;height:3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nIbcMA&#10;AADaAAAADwAAAGRycy9kb3ducmV2LnhtbESPT2vCQBTE74LfYXlCb7oxgrTRVaRFqcf8ufT2mn0m&#10;abNvQ3ZN0n76bqHQ4zAzv2H2x8m0YqDeNZYVrFcRCOLS6oYrBUV+Xj6CcB5ZY2uZFHyRg+NhPttj&#10;ou3IKQ2Zr0SAsEtQQe19l0jpypoMupXtiIN3s71BH2RfSd3jGOCmlXEUbaXBhsNCjR0911R+Znej&#10;4L2JC/xO80tkns4bf53yj/vbi1IPi+m0A+Fp8v/hv/arVhDD75VwA+Th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ZnIbcMAAADaAAAADwAAAAAAAAAAAAAAAACYAgAAZHJzL2Rv&#10;d25yZXYueG1sUEsFBgAAAAAEAAQA9QAAAIgDAAAAAA==&#10;"/>
                <v:rect id="Rectangle 193" o:spid="_x0000_s1028" style="position:absolute;left:4660;top:1130;width:2550;height:6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z1gsIA&#10;AADaAAAADwAAAGRycy9kb3ducmV2LnhtbESPT4vCMBTE7wt+h/AEb2vqH0SrUWQXFz1qvXh7Ns+2&#10;2ryUJmrXT28EweMwM79hZovGlOJGtSssK+h1IxDEqdUFZwr2yep7DMJ5ZI2lZVLwTw4W89bXDGNt&#10;77yl285nIkDYxagg976KpXRpTgZd11bEwTvZ2qAPss6krvEe4KaU/SgaSYMFh4UcK/rJKb3srkbB&#10;sejv8bFN/iIzWQ38pknO18OvUp12s5yC8NT4T/jdXmsFQ3hdCT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BPPWCwgAAANoAAAAPAAAAAAAAAAAAAAAAAJgCAABkcnMvZG93&#10;bnJldi54bWxQSwUGAAAAAAQABAD1AAAAhwMAAAAA&#10;"/>
                <v:rect id="Rectangle 194" o:spid="_x0000_s1029" style="position:absolute;left:4660;top:6090;width:2550;height: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BQGcEA&#10;AADaAAAADwAAAGRycy9kb3ducmV2LnhtbESPQYvCMBSE7wv+h/AEb2uqomg1iuzioketF2/P5tlW&#10;m5fSRO36640geBxm5htmtmhMKW5Uu8Kygl43AkGcWl1wpmCfrL7HIJxH1lhaJgX/5GAxb33NMNb2&#10;zlu67XwmAoRdjApy76tYSpfmZNB1bUUcvJOtDfog60zqGu8BbkrZj6KRNFhwWMixop+c0svuahQc&#10;i/4eH9vkLzKT1cBvmuR8Pfwq1Wk3yykIT43/hN/ttVYwhNeVcAPk/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5wUBnBAAAA2gAAAA8AAAAAAAAAAAAAAAAAmAIAAGRycy9kb3du&#10;cmV2LnhtbFBLBQYAAAAABAAEAPUAAACGAwAAAAA=&#10;"/>
                <v:rect id="Rectangle 195" o:spid="_x0000_s1030" style="position:absolute;left:7680;top:2180;width:255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LObsMA&#10;AADaAAAADwAAAGRycy9kb3ducmV2LnhtbESPQWvCQBSE7wX/w/IK3ppNFUJNXUUUpR5jcvH2mn0m&#10;0ezbkF019dd3CwWPw8x8w8yXg2nFjXrXWFbwHsUgiEurG64UFPn27QOE88gaW8uk4IccLBejlzmm&#10;2t45o9vBVyJA2KWooPa+S6V0ZU0GXWQ74uCdbG/QB9lXUvd4D3DTykkcJ9Jgw2Ghxo7WNZWXw9Uo&#10;+G4mBT6yfBeb2Xbq90N+vh43So1fh9UnCE+Df4b/219aQQJ/V8INkI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qLObsMAAADaAAAADwAAAAAAAAAAAAAAAACYAgAAZHJzL2Rv&#10;d25yZXYueG1sUEsFBgAAAAAEAAQA9QAAAIgDAAAAAA==&#10;"/>
                <v:rect id="Rectangle 196" o:spid="_x0000_s1031" style="position:absolute;left:1560;top:2180;width:255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5r9cIA&#10;AADaAAAADwAAAGRycy9kb3ducmV2LnhtbESPT4vCMBTE7wt+h/AEb2uqgn+qUWQXFz1qvXh7Ns+2&#10;2ryUJmrXT28EweMwM79hZovGlOJGtSssK+h1IxDEqdUFZwr2yep7DMJ5ZI2lZVLwTw4W89bXDGNt&#10;77yl285nIkDYxagg976KpXRpTgZd11bEwTvZ2qAPss6krvEe4KaU/SgaSoMFh4UcK/rJKb3srkbB&#10;sejv8bFN/iIzWQ38pknO18OvUp12s5yC8NT4T/jdXmsFI3hdCT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7mv1wgAAANoAAAAPAAAAAAAAAAAAAAAAAJgCAABkcnMvZG93&#10;bnJldi54bWxQSwUGAAAAAAQABAD1AAAAhwMAAAAA&#10;"/>
                <v:rect id="Rectangle 197" o:spid="_x0000_s1032" style="position:absolute;left:1560;top:3200;width:255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H/h78A&#10;AADaAAAADwAAAGRycy9kb3ducmV2LnhtbERPTYvCMBC9L/gfwgje1lQXFq2mRRQX96j14m1sxrba&#10;TEoTtfrrzUHw+Hjf87QztbhR6yrLCkbDCARxbnXFhYJ9tv6egHAeWWNtmRQ8yEGa9L7mGGt75y3d&#10;dr4QIYRdjApK75tYSpeXZNANbUMcuJNtDfoA20LqFu8h3NRyHEW/0mDFoaHEhpYl5Zfd1Sg4VuM9&#10;PrfZX2Sm6x//32Xn62Gl1KDfLWYgPHX+I367N1pB2BquhBsgk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Acf+HvwAAANoAAAAPAAAAAAAAAAAAAAAAAJgCAABkcnMvZG93bnJl&#10;di54bWxQSwUGAAAAAAQABAD1AAAAhAMAAAAA&#10;"/>
                <v:rect id="Rectangle 198" o:spid="_x0000_s1033" style="position:absolute;left:1560;top:4270;width:255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1aHMEA&#10;AADaAAAADwAAAGRycy9kb3ducmV2LnhtbESPQYvCMBSE74L/ITzBm6a6sGg1iigu7lHrxduzebbV&#10;5qU0Uau/3giCx2FmvmGm88aU4ka1KywrGPQjEMSp1QVnCvbJujcC4TyyxtIyKXiQg/ms3ZpirO2d&#10;t3Tb+UwECLsYFeTeV7GULs3JoOvbijh4J1sb9EHWmdQ13gPclHIYRb/SYMFhIceKljmll93VKDgW&#10;wz0+t8lfZMbrH//fJOfrYaVUt9MsJiA8Nf4b/rQ3WsEY3lfCDZC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9WhzBAAAA2gAAAA8AAAAAAAAAAAAAAAAAmAIAAGRycy9kb3du&#10;cmV2LnhtbFBLBQYAAAAABAAEAPUAAACGAwAAAAA=&#10;"/>
                <v:shapetype id="_x0000_t202" coordsize="21600,21600" o:spt="202" path="m,l,21600r21600,l21600,xe">
                  <v:stroke joinstyle="miter"/>
                  <v:path gradientshapeok="t" o:connecttype="rect"/>
                </v:shapetype>
                <v:shape id="Text Box 199" o:spid="_x0000_s1034" type="#_x0000_t202" style="position:absolute;left:4730;top:1138;width:2410;height:62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14:paraId="07D347D8" w14:textId="77777777" w:rsidR="0004096F" w:rsidRDefault="0004096F" w:rsidP="008326E9">
                        <w:pPr>
                          <w:jc w:val="center"/>
                          <w:rPr>
                            <w:sz w:val="20"/>
                          </w:rPr>
                        </w:pPr>
                        <w:r>
                          <w:rPr>
                            <w:sz w:val="20"/>
                          </w:rPr>
                          <w:t>REGULATED POWER SUPPLY</w:t>
                        </w:r>
                      </w:p>
                    </w:txbxContent>
                  </v:textbox>
                </v:shape>
                <v:shape id="Text Box 200" o:spid="_x0000_s1035" type="#_x0000_t202" style="position:absolute;left:7730;top:2280;width:2410;height: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14:paraId="4F77E017" w14:textId="77777777" w:rsidR="0004096F" w:rsidRDefault="0004096F" w:rsidP="008326E9">
                        <w:pPr>
                          <w:jc w:val="center"/>
                          <w:rPr>
                            <w:sz w:val="20"/>
                          </w:rPr>
                        </w:pPr>
                        <w:r>
                          <w:rPr>
                            <w:sz w:val="20"/>
                          </w:rPr>
                          <w:t>LCD 16x2</w:t>
                        </w:r>
                      </w:p>
                    </w:txbxContent>
                  </v:textbox>
                </v:shape>
                <v:shape id="Text Box 201" o:spid="_x0000_s1036" type="#_x0000_t202" style="position:absolute;left:1620;top:2310;width:2410;height: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7uFcAA&#10;AADbAAAADwAAAGRycy9kb3ducmV2LnhtbERPS4vCMBC+C/6HMII3TRQVtxpFdhE8KT52YW9DM7bF&#10;ZlKaaOu/NwsL3ubje85y3dpSPKj2hWMNo6ECQZw6U3Cm4XLeDuYgfEA2WDomDU/ysF51O0tMjGv4&#10;SI9TyEQMYZ+ghjyEKpHSpzlZ9ENXEUfu6mqLIcI6k6bGJobbUo6VmkmLBceGHCv6zCm9ne5Ww/f+&#10;+vszUYfsy06rxrVKsv2QWvd77WYBIlAb3uJ/987E+WP4+yUeIF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x7uFcAAAADbAAAADwAAAAAAAAAAAAAAAACYAgAAZHJzL2Rvd25y&#10;ZXYueG1sUEsFBgAAAAAEAAQA9QAAAIUDAAAAAA==&#10;" filled="f" stroked="f">
                  <v:textbox>
                    <w:txbxContent>
                      <w:p w14:paraId="44DCBC27" w14:textId="77777777" w:rsidR="0004096F" w:rsidRDefault="0004096F" w:rsidP="008326E9">
                        <w:pPr>
                          <w:jc w:val="center"/>
                          <w:rPr>
                            <w:sz w:val="20"/>
                          </w:rPr>
                        </w:pPr>
                        <w:r>
                          <w:rPr>
                            <w:sz w:val="20"/>
                          </w:rPr>
                          <w:t>PULSE SENSOR</w:t>
                        </w:r>
                      </w:p>
                    </w:txbxContent>
                  </v:textbox>
                </v:shape>
                <v:shape id="Text Box 202" o:spid="_x0000_s1037" type="#_x0000_t202" style="position:absolute;left:1620;top:3220;width:2410;height:6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JLjsEA&#10;AADbAAAADwAAAGRycy9kb3ducmV2LnhtbERPTWvCQBC9F/wPywjedFdtpcZsRFoKPbWYtoK3ITsm&#10;wexsyG5N/PduQehtHu9z0u1gG3GhzteONcxnCgRx4UzNpYbvr7fpMwgfkA02jknDlTxss9FDiolx&#10;Pe/pkodSxBD2CWqoQmgTKX1RkUU/cy1x5E6usxgi7EppOuxjuG3kQqmVtFhzbKiwpZeKinP+azX8&#10;fJyOh0f1Wb7ap7Z3g5Js11LryXjYbUAEGsK/+O5+N3H+E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xSS47BAAAA2wAAAA8AAAAAAAAAAAAAAAAAmAIAAGRycy9kb3du&#10;cmV2LnhtbFBLBQYAAAAABAAEAPUAAACGAwAAAAA=&#10;" filled="f" stroked="f">
                  <v:textbox>
                    <w:txbxContent>
                      <w:p w14:paraId="632B104A" w14:textId="77777777" w:rsidR="0004096F" w:rsidRDefault="0004096F" w:rsidP="008326E9">
                        <w:pPr>
                          <w:jc w:val="center"/>
                          <w:rPr>
                            <w:sz w:val="20"/>
                          </w:rPr>
                        </w:pPr>
                        <w:r>
                          <w:rPr>
                            <w:sz w:val="20"/>
                          </w:rPr>
                          <w:t>LM35/TEMPERATURE SENSOR</w:t>
                        </w:r>
                      </w:p>
                    </w:txbxContent>
                  </v:textbox>
                </v:shape>
                <v:shape id="Text Box 203" o:spid="_x0000_s1038" type="#_x0000_t202" style="position:absolute;left:1610;top:4410;width:2410;height: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T+sAA&#10;AADbAAAADwAAAGRycy9kb3ducmV2LnhtbERPS4vCMBC+C/6HMII3TRQVtxpFFGFPLj52YW9DM7bF&#10;ZlKaaLv/fiMI3ubje85y3dpSPKj2hWMNo6ECQZw6U3Cm4XLeD+YgfEA2WDomDX/kYb3qdpaYGNfw&#10;kR6nkIkYwj5BDXkIVSKlT3Oy6IeuIo7c1dUWQ4R1Jk2NTQy3pRwrNZMWC44NOVa0zSm9ne5Ww/fh&#10;+vszUV/Zzk6rxrVKsv2QWvd77WYBIlAb3uKX+9PE+R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vT+sAAAADbAAAADwAAAAAAAAAAAAAAAACYAgAAZHJzL2Rvd25y&#10;ZXYueG1sUEsFBgAAAAAEAAQA9QAAAIUDAAAAAA==&#10;" filled="f" stroked="f">
                  <v:textbox>
                    <w:txbxContent>
                      <w:p w14:paraId="061CC4D9" w14:textId="77777777" w:rsidR="0004096F" w:rsidRDefault="0004096F" w:rsidP="008326E9">
                        <w:pPr>
                          <w:jc w:val="center"/>
                          <w:rPr>
                            <w:sz w:val="20"/>
                          </w:rPr>
                        </w:pPr>
                        <w:r>
                          <w:rPr>
                            <w:sz w:val="20"/>
                          </w:rPr>
                          <w:t>BP KIT</w:t>
                        </w:r>
                      </w:p>
                    </w:txbxContent>
                  </v:textbox>
                </v:shape>
                <v:shape id="Text Box 204" o:spid="_x0000_s1039" type="#_x0000_t202" style="position:absolute;left:4730;top:6200;width:2410;height:3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d2Yb8A&#10;AADbAAAADwAAAGRycy9kb3ducmV2LnhtbERPTYvCMBC9L/gfwgje1kTRxa1GEUXwpKy6C3sbmrEt&#10;NpPSRFv/vREEb/N4nzNbtLYUN6p94VjDoK9AEKfOFJxpOB03nxMQPiAbLB2Thjt5WMw7HzNMjGv4&#10;h26HkIkYwj5BDXkIVSKlT3Oy6PuuIo7c2dUWQ4R1Jk2NTQy3pRwq9SUtFhwbcqxolVN6OVytht/d&#10;+f9vpPbZ2o6rxrVKsv2WWve67XIKIlAb3uKXe2vi/DE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M93ZhvwAAANsAAAAPAAAAAAAAAAAAAAAAAJgCAABkcnMvZG93bnJl&#10;di54bWxQSwUGAAAAAAQABAD1AAAAhAMAAAAA&#10;" filled="f" stroked="f">
                  <v:textbox>
                    <w:txbxContent>
                      <w:p w14:paraId="18B863C5" w14:textId="77777777" w:rsidR="0004096F" w:rsidRDefault="0004096F" w:rsidP="008326E9">
                        <w:pPr>
                          <w:jc w:val="center"/>
                          <w:rPr>
                            <w:sz w:val="20"/>
                          </w:rPr>
                        </w:pPr>
                        <w:r>
                          <w:rPr>
                            <w:sz w:val="20"/>
                          </w:rPr>
                          <w:t>ESP8266 WIFI</w:t>
                        </w:r>
                      </w:p>
                    </w:txbxContent>
                  </v:textbox>
                </v:shape>
                <v:shape id="Text Box 205" o:spid="_x0000_s1040" type="#_x0000_t202" style="position:absolute;left:4730;top:3610;width:2410;height:3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XoFsEA&#10;AADbAAAADwAAAGRycy9kb3ducmV2LnhtbERPTWvCQBC9F/wPywi9NbsWDTZmFakIPVWa2kJvQ3ZM&#10;gtnZkF1N+u9dodDbPN7n5JvRtuJKvW8ca5glCgRx6UzDlYbj5/5pCcIHZIOtY9LwSx4268lDjplx&#10;A3/QtQiViCHsM9RQh9BlUvqyJos+cR1x5E6utxgi7CtpehxiuG3ls1KptNhwbKixo9eaynNxsRq+&#10;3k8/33N1qHZ20Q1uVJLti9T6cTpuVyACjeFf/Od+M3F+Cvdf4gF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wl6BbBAAAA2wAAAA8AAAAAAAAAAAAAAAAAmAIAAGRycy9kb3du&#10;cmV2LnhtbFBLBQYAAAAABAAEAPUAAACGAwAAAAA=&#10;" filled="f" stroked="f">
                  <v:textbox>
                    <w:txbxContent>
                      <w:p w14:paraId="74D8331C" w14:textId="77777777" w:rsidR="0004096F" w:rsidRDefault="0004096F" w:rsidP="008326E9">
                        <w:pPr>
                          <w:jc w:val="center"/>
                          <w:rPr>
                            <w:b/>
                            <w:sz w:val="20"/>
                          </w:rPr>
                        </w:pPr>
                        <w:r>
                          <w:rPr>
                            <w:b/>
                            <w:sz w:val="20"/>
                          </w:rPr>
                          <w:t>STM32F103</w:t>
                        </w:r>
                      </w:p>
                    </w:txbxContent>
                  </v:textbox>
                </v:shape>
                <v:shapetype id="_x0000_t32" coordsize="21600,21600" o:spt="32" o:oned="t" path="m,l21600,21600e" filled="f">
                  <v:path arrowok="t" fillok="f" o:connecttype="none"/>
                  <o:lock v:ext="edit" shapetype="t"/>
                </v:shapetype>
                <v:shape id="AutoShape 206" o:spid="_x0000_s1041" type="#_x0000_t32" style="position:absolute;left:4110;top:2520;width:55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OhwDcIAAADbAAAADwAAAGRycy9kb3ducmV2LnhtbERPTYvCMBC9C/6HMII3Td2DrtUoIqyI&#10;4mF1KettaGbbss2kJFGrv94IC3ubx/uc+bI1tbiS85VlBaNhAoI4t7riQsHX6WPwDsIHZI21ZVJw&#10;Jw/LRbczx1TbG3/S9RgKEUPYp6igDKFJpfR5SQb90DbEkfuxzmCI0BVSO7zFcFPLtyQZS4MVx4YS&#10;G1qXlP8eL0bB9356ye7ZgXbZaLo7ozP+cdoo1e+1qxmIQG34F/+5tzrOn8Drl3iAXD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OhwDcIAAADbAAAADwAAAAAAAAAAAAAA&#10;AAChAgAAZHJzL2Rvd25yZXYueG1sUEsFBgAAAAAEAAQA+QAAAJADAAAAAA==&#10;">
                  <v:stroke endarrow="block"/>
                </v:shape>
                <v:shape id="AutoShape 207" o:spid="_x0000_s1042" type="#_x0000_t32" style="position:absolute;left:4110;top:3560;width:55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fkf8UAAADbAAAADwAAAGRycy9kb3ducmV2LnhtbESPQWvCQBCF74L/YRmhN93YQ9HUVUqh&#10;pSgeNCW0tyE7TUKzs2F31eivdw6F3mZ4b977ZrUZXKfOFGLr2cB8loEirrxtuTbwWbxNF6BiQrbY&#10;eSYDV4qwWY9HK8ytv/CBzsdUKwnhmKOBJqU+1zpWDTmMM98Ti/bjg8Mka6i1DXiRcNfpxyx70g5b&#10;loYGe3ptqPo9npyBr93yVF7LPW3L+XL7jcHFW/FuzMNkeHkGlWhI/+a/6w8r+AIrv8gAen0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Xfkf8UAAADbAAAADwAAAAAAAAAA&#10;AAAAAAChAgAAZHJzL2Rvd25yZXYueG1sUEsFBgAAAAAEAAQA+QAAAJMDAAAAAA==&#10;">
                  <v:stroke endarrow="block"/>
                </v:shape>
                <v:shape id="AutoShape 208" o:spid="_x0000_s1043" type="#_x0000_t32" style="position:absolute;left:4110;top:4620;width:55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tB5MIAAADbAAAADwAAAGRycy9kb3ducmV2LnhtbERPTWvCQBC9C/0PyxR60016KE10DaWg&#10;FKWHqgS9DdlpEpqdDburRn99VxC8zeN9zqwYTCdO5HxrWUE6SUAQV1a3XCvYbRfjdxA+IGvsLJOC&#10;C3ko5k+jGebanvmHTptQixjCPkcFTQh9LqWvGjLoJ7YnjtyvdQZDhK6W2uE5hptOvibJmzTYcmxo&#10;sKfPhqq/zdEo2K+zY3kpv2lVptnqgM7463ap1Mvz8DEFEWgID/Hd/aXj/Axuv8QD5Pw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jtB5MIAAADbAAAADwAAAAAAAAAAAAAA&#10;AAChAgAAZHJzL2Rvd25yZXYueG1sUEsFBgAAAAAEAAQA+QAAAJADAAAAAA==&#10;">
                  <v:stroke endarrow="block"/>
                </v:shape>
                <v:shape id="AutoShape 209" o:spid="_x0000_s1044" type="#_x0000_t32" style="position:absolute;left:7210;top:2520;width:48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0ixMIAAADbAAAADwAAAGRycy9kb3ducmV2LnhtbERPz2vCMBS+D/wfwhN2m6kexuyMIoJj&#10;VHawStluj+atLTYvJYm29a83h8GOH9/v1WYwrbiR841lBfNZAoK4tLrhSsH5tH95A+EDssbWMikY&#10;ycNmPXlaYaptz0e65aESMYR9igrqELpUSl/WZNDPbEccuV/rDIYIXSW1wz6Gm1YukuRVGmw4NtTY&#10;0a6m8pJfjYLvw/JajMUXZcV8mf2gM/5++lDqeTps30EEGsK/+M/9qRUs4vr4Jf4AuX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W0ixMIAAADbAAAADwAAAAAAAAAAAAAA&#10;AAChAgAAZHJzL2Rvd25yZXYueG1sUEsFBgAAAAAEAAQA+QAAAJADAAAAAA==&#10;">
                  <v:stroke endarrow="block"/>
                </v:shape>
                <v:shape id="AutoShape 210" o:spid="_x0000_s1045" type="#_x0000_t32" style="position:absolute;left:5900;top:1760;width:0;height:4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GHX8QAAADbAAAADwAAAGRycy9kb3ducmV2LnhtbESPQWvCQBSE74L/YXlCb2YTD6VGVymC&#10;pSg9VCXY2yP7moRm34bdVaO/visIHoeZ+YaZL3vTijM531hWkCUpCOLS6oYrBYf9evwGwgdkja1l&#10;UnAlD8vFcDDHXNsLf9N5FyoRIexzVFCH0OVS+rImgz6xHXH0fq0zGKJ0ldQOLxFuWjlJ01dpsOG4&#10;UGNHq5rKv93JKDhup6fiWnzRpsimmx90xt/2H0q9jPr3GYhAfXiGH+1PrWCSwf1L/AFy8Q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YdfxAAAANsAAAAPAAAAAAAAAAAA&#10;AAAAAKECAABkcnMvZG93bnJldi54bWxQSwUGAAAAAAQABAD5AAAAkgMAAAAA&#10;">
                  <v:stroke endarrow="block"/>
                </v:shape>
                <v:shape id="AutoShape 211" o:spid="_x0000_s1046" type="#_x0000_t32" style="position:absolute;left:5780;top:5680;width:0;height:4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MZKMUAAADbAAAADwAAAGRycy9kb3ducmV2LnhtbESPT2vCQBTE74LfYXlCb2ZjDqVGVymC&#10;pVh68A/B3h7Z1yQ0+zbsrhr76V1B8DjMzG+Y+bI3rTiT841lBZMkBUFcWt1wpeCwX4/fQPiArLG1&#10;TAqu5GG5GA7mmGt74S2dd6ESEcI+RwV1CF0upS9rMugT2xFH79c6gyFKV0nt8BLhppVZmr5Kgw3H&#10;hRo7WtVU/u1ORsHxa3oqrsU3bYrJdPODzvj//YdSL6P+fQYiUB+e4Uf7UyvIMrh/iT9ALm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vMZKMUAAADbAAAADwAAAAAAAAAA&#10;AAAAAAChAgAAZHJzL2Rvd25yZXYueG1sUEsFBgAAAAAEAAQA+QAAAJMDAAAAAA==&#10;">
                  <v:stroke endarrow="block"/>
                </v:shape>
                <v:shape id="AutoShape 212" o:spid="_x0000_s1047" type="#_x0000_t32" style="position:absolute;left:6150;top:5680;width:0;height:41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REkcMAAADbAAAADwAAAGRycy9kb3ducmV2LnhtbESPT2sCMRTE7wW/Q3hCb91sLRZZjVKF&#10;gvRS/AN6fGyeu8HNy7KJm/XbN4LQ4zAzv2EWq8E2oqfOG8cK3rMcBHHptOFKwfHw/TYD4QOyxsYx&#10;KbiTh9Vy9LLAQrvIO+r3oRIJwr5ABXUIbSGlL2uy6DPXEifv4jqLIcmukrrDmOC2kZM8/5QWDaeF&#10;Glva1FRe9zerwMRf07fbTVz/nM5eRzL3qTNKvY6HrzmIQEP4Dz/bW61g8gGPL+kHyO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nERJHDAAAA2wAAAA8AAAAAAAAAAAAA&#10;AAAAoQIAAGRycy9kb3ducmV2LnhtbFBLBQYAAAAABAAEAPkAAACRAwAAAAA=&#10;">
                  <v:stroke endarrow="block"/>
                </v:shape>
                <v:group id="Group 213" o:spid="_x0000_s1048" style="position:absolute;left:7210;top:5534;width:1284;height:846" coordorigin="7210,5534" coordsize="1284,84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 id="AutoShape 214" o:spid="_x0000_s1049" type="#_x0000_t32" style="position:absolute;left:7210;top:6380;width:88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RLjmMQAAADbAAAADwAAAGRycy9kb3ducmV2LnhtbESPT2sCMRTE74LfITzBi9SsgkW2RlkL&#10;ghY8+O/+unndBDcv203U7bdvCgWPw8z8hlmsOleLO7XBelYwGWcgiEuvLVcKzqfNyxxEiMgaa8+k&#10;4IcCrJb93gJz7R98oPsxViJBOOSowMTY5FKG0pDDMPYNcfK+fOswJtlWUrf4SHBXy2mWvUqHltOC&#10;wYbeDZXX480p2O8m6+LT2N3H4dvuZ5uivlWji1LDQVe8gYjUxWf4v73VCqYz+PuSfoBc/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1EuOYxAAAANsAAAAPAAAAAAAAAAAA&#10;AAAAAKECAABkcnMvZG93bnJldi54bWxQSwUGAAAAAAQABAD5AAAAkgMAAAAA&#10;"/>
                  <v:shape id="AutoShape 215" o:spid="_x0000_s1050" type="#_x0000_t32" style="position:absolute;left:8090;top:5900;width:0;height:48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cTNBMIAAADbAAAADwAAAGRycy9kb3ducmV2LnhtbESPQYvCMBSE7wv+h/AWvCxrWg8iXaPI&#10;giAeBLUHj4/kbVu2ealJrPXfG0HwOMzMN8xiNdhW9ORD41hBPslAEGtnGq4UlKfN9xxEiMgGW8ek&#10;4E4BVsvRxwIL4258oP4YK5EgHApUUMfYFVIGXZPFMHEdcfL+nLcYk/SVNB5vCW5bOc2ymbTYcFqo&#10;saPfmvT/8WoVNLtyX/Zfl+j1fJeffR5O51YrNf4c1j8gIg3xHX61t0bBdAbPL+kHyO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cTNBMIAAADbAAAADwAAAAAAAAAAAAAA&#10;AAChAgAAZHJzL2Rvd25yZXYueG1sUEsFBgAAAAAEAAQA+QAAAJADAAAAAA==&#10;"/>
                  <v:shape id="AutoShape 216" o:spid="_x0000_s1051" type="#_x0000_t32" style="position:absolute;left:8269;top:5520;width:0;height:450;rotation:-4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Pe5MMAAADbAAAADwAAAGRycy9kb3ducmV2LnhtbESPQWvCQBSE7wX/w/KE3upGwVajq2hB&#10;LPSUGMHjM/tMgtm3IbvV9d93CwWPw8x8wyzXwbTiRr1rLCsYjxIQxKXVDVcKisPubQbCeWSNrWVS&#10;8CAH69XgZYmptnfO6Jb7SkQIuxQV1N53qZSurMmgG9mOOHoX2xv0UfaV1D3eI9y0cpIk79Jgw3Gh&#10;xo4+ayqv+Y9R4OanIrAtsmO+/z5fpo9w3mdbpV6HYbMA4Sn4Z/i//aUVTD7g70v8AXL1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mT3uTDAAAA2wAAAA8AAAAAAAAAAAAA&#10;AAAAoQIAAGRycy9kb3ducmV2LnhtbFBLBQYAAAAABAAEAPkAAACRAwAAAAA=&#10;"/>
                  <v:shape id="AutoShape 217" o:spid="_x0000_s1052" type="#_x0000_t32" style="position:absolute;left:7931;top:5534;width:0;height:450;rotation:4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over8AAADbAAAADwAAAGRycy9kb3ducmV2LnhtbERPy4rCMBTdC/5DuIIbGVO7UKcaZZgH&#10;uHDj4wMuzbUpNjc1ibb+/WQhuDyc93rb20Y8yIfasYLZNANBXDpdc6XgfPr7WIIIEVlj45gUPCnA&#10;djMcrLHQruMDPY6xEimEQ4EKTIxtIWUoDVkMU9cSJ+7ivMWYoK+k9tilcNvIPMvm0mLNqcFgS9+G&#10;yuvxbhVkftKZ+f52vS0+Zf5zjkH/+qVS41H/tQIRqY9v8cu90wryNDZ9ST9Abv4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Ktover8AAADbAAAADwAAAAAAAAAAAAAAAACh&#10;AgAAZHJzL2Rvd25yZXYueG1sUEsFBgAAAAAEAAQA+QAAAI0DAAAAAA==&#10;"/>
                </v:group>
              </v:group>
            </w:pict>
          </mc:Fallback>
        </mc:AlternateContent>
      </w:r>
    </w:p>
    <w:p w14:paraId="2E863A16" w14:textId="77777777" w:rsidR="00292431" w:rsidRPr="00133E38" w:rsidRDefault="00292431" w:rsidP="00133E38">
      <w:pPr>
        <w:rPr>
          <w:rFonts w:ascii="Arial" w:eastAsia="Times New Roman" w:hAnsi="Arial" w:cs="Arial"/>
          <w:noProof/>
          <w:szCs w:val="24"/>
        </w:rPr>
      </w:pPr>
    </w:p>
    <w:p w14:paraId="6E6F2F36" w14:textId="77777777" w:rsidR="00292431" w:rsidRPr="00133E38" w:rsidRDefault="00292431" w:rsidP="00133E38">
      <w:pPr>
        <w:rPr>
          <w:rFonts w:ascii="Arial" w:eastAsia="Times New Roman" w:hAnsi="Arial" w:cs="Arial"/>
          <w:noProof/>
          <w:szCs w:val="24"/>
        </w:rPr>
      </w:pPr>
    </w:p>
    <w:p w14:paraId="3A7326ED" w14:textId="77777777" w:rsidR="00292431" w:rsidRPr="00133E38" w:rsidRDefault="00292431" w:rsidP="00133E38">
      <w:pPr>
        <w:rPr>
          <w:rFonts w:ascii="Arial" w:eastAsia="Times New Roman" w:hAnsi="Arial" w:cs="Arial"/>
          <w:noProof/>
          <w:szCs w:val="24"/>
        </w:rPr>
      </w:pPr>
    </w:p>
    <w:p w14:paraId="6EA912C2" w14:textId="77777777" w:rsidR="00292431" w:rsidRPr="00133E38" w:rsidRDefault="00292431" w:rsidP="00133E38">
      <w:pPr>
        <w:rPr>
          <w:rFonts w:ascii="Arial" w:eastAsia="Times New Roman" w:hAnsi="Arial" w:cs="Arial"/>
          <w:noProof/>
          <w:szCs w:val="24"/>
        </w:rPr>
      </w:pPr>
    </w:p>
    <w:p w14:paraId="67419350" w14:textId="77777777" w:rsidR="00292431" w:rsidRPr="00133E38" w:rsidRDefault="00292431" w:rsidP="00133E38">
      <w:pPr>
        <w:rPr>
          <w:rFonts w:ascii="Arial" w:eastAsia="Times New Roman" w:hAnsi="Arial" w:cs="Arial"/>
          <w:noProof/>
          <w:szCs w:val="24"/>
        </w:rPr>
      </w:pPr>
    </w:p>
    <w:p w14:paraId="59BD4132" w14:textId="77777777" w:rsidR="00292431" w:rsidRPr="00133E38" w:rsidRDefault="00292431" w:rsidP="00133E38">
      <w:pPr>
        <w:rPr>
          <w:rFonts w:ascii="Arial" w:eastAsia="Times New Roman" w:hAnsi="Arial" w:cs="Arial"/>
          <w:noProof/>
          <w:szCs w:val="24"/>
        </w:rPr>
      </w:pPr>
    </w:p>
    <w:p w14:paraId="4C7B12E6" w14:textId="77777777" w:rsidR="00292431" w:rsidRPr="00133E38" w:rsidRDefault="00292431" w:rsidP="00133E38">
      <w:pPr>
        <w:rPr>
          <w:rFonts w:ascii="Arial" w:eastAsia="Times New Roman" w:hAnsi="Arial" w:cs="Arial"/>
          <w:noProof/>
          <w:szCs w:val="24"/>
        </w:rPr>
      </w:pPr>
    </w:p>
    <w:p w14:paraId="2890E570" w14:textId="77777777" w:rsidR="00292431" w:rsidRPr="00133E38" w:rsidRDefault="00292431" w:rsidP="00133E38">
      <w:pPr>
        <w:rPr>
          <w:rFonts w:ascii="Arial" w:eastAsia="Times New Roman" w:hAnsi="Arial" w:cs="Arial"/>
          <w:noProof/>
          <w:szCs w:val="24"/>
        </w:rPr>
      </w:pPr>
    </w:p>
    <w:p w14:paraId="59BEB208" w14:textId="77777777" w:rsidR="00292431" w:rsidRPr="00133E38" w:rsidRDefault="00292431" w:rsidP="00133E38">
      <w:pPr>
        <w:rPr>
          <w:rFonts w:ascii="Arial" w:eastAsia="Times New Roman" w:hAnsi="Arial" w:cs="Arial"/>
          <w:noProof/>
          <w:szCs w:val="24"/>
        </w:rPr>
      </w:pPr>
    </w:p>
    <w:p w14:paraId="03C0CD87" w14:textId="15890462" w:rsidR="00292431" w:rsidRPr="00133E38" w:rsidRDefault="00292431" w:rsidP="00133E38">
      <w:pPr>
        <w:rPr>
          <w:rFonts w:ascii="Arial" w:eastAsia="Times New Roman" w:hAnsi="Arial" w:cs="Arial"/>
          <w:noProof/>
          <w:szCs w:val="24"/>
        </w:rPr>
      </w:pPr>
    </w:p>
    <w:p w14:paraId="2CB04349" w14:textId="77777777" w:rsidR="00133E38" w:rsidRDefault="00133E38" w:rsidP="00133E38">
      <w:pPr>
        <w:tabs>
          <w:tab w:val="left" w:pos="5592"/>
        </w:tabs>
        <w:rPr>
          <w:rFonts w:ascii="Arial" w:eastAsia="Times New Roman" w:hAnsi="Arial" w:cs="Arial"/>
          <w:noProof/>
          <w:szCs w:val="24"/>
        </w:rPr>
      </w:pPr>
    </w:p>
    <w:p w14:paraId="169967BF" w14:textId="5C372EC7" w:rsidR="00292431" w:rsidRPr="00133E38" w:rsidRDefault="00133E38" w:rsidP="00133E38">
      <w:pPr>
        <w:tabs>
          <w:tab w:val="left" w:pos="5592"/>
        </w:tabs>
        <w:rPr>
          <w:rFonts w:ascii="Arial" w:eastAsia="Times New Roman" w:hAnsi="Arial" w:cs="Arial"/>
          <w:noProof/>
          <w:szCs w:val="24"/>
        </w:rPr>
      </w:pPr>
      <w:r w:rsidRPr="00133E38">
        <w:rPr>
          <w:rFonts w:ascii="Arial" w:eastAsia="Times New Roman" w:hAnsi="Arial" w:cs="Arial"/>
          <w:noProof/>
          <w:szCs w:val="24"/>
        </w:rPr>
        <w:t>Unit-2: Receiver – Monitoring Unit</w:t>
      </w:r>
      <w:r w:rsidR="008326E9" w:rsidRPr="00133E38">
        <w:rPr>
          <w:rFonts w:ascii="Arial" w:eastAsia="Times New Roman" w:hAnsi="Arial" w:cs="Arial"/>
          <w:noProof/>
          <w:szCs w:val="24"/>
        </w:rPr>
        <w:tab/>
      </w:r>
    </w:p>
    <w:p w14:paraId="162DCA9A" w14:textId="33C0F84F" w:rsidR="00292431" w:rsidRPr="00133E38" w:rsidRDefault="00A76121" w:rsidP="00133E38">
      <w:pPr>
        <w:rPr>
          <w:rFonts w:ascii="Arial" w:eastAsia="Times New Roman" w:hAnsi="Arial" w:cs="Arial"/>
          <w:noProof/>
          <w:szCs w:val="24"/>
        </w:rPr>
      </w:pPr>
      <w:r>
        <w:rPr>
          <w:rFonts w:ascii="Arial" w:hAnsi="Arial" w:cs="Arial"/>
          <w:noProof/>
          <w:szCs w:val="24"/>
          <w:lang w:val="en-IN" w:eastAsia="en-IN"/>
        </w:rPr>
        <mc:AlternateContent>
          <mc:Choice Requires="wpg">
            <w:drawing>
              <wp:anchor distT="0" distB="0" distL="114300" distR="114300" simplePos="0" relativeHeight="251661312" behindDoc="0" locked="0" layoutInCell="1" allowOverlap="1" wp14:anchorId="0C354978" wp14:editId="753760D0">
                <wp:simplePos x="0" y="0"/>
                <wp:positionH relativeFrom="column">
                  <wp:posOffset>1257300</wp:posOffset>
                </wp:positionH>
                <wp:positionV relativeFrom="paragraph">
                  <wp:posOffset>189230</wp:posOffset>
                </wp:positionV>
                <wp:extent cx="3943350" cy="2105025"/>
                <wp:effectExtent l="0" t="0" r="0" b="28575"/>
                <wp:wrapNone/>
                <wp:docPr id="241" name="Group 2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43350" cy="2105025"/>
                          <a:chOff x="1730" y="7448"/>
                          <a:chExt cx="3823" cy="2242"/>
                        </a:xfrm>
                      </wpg:grpSpPr>
                      <wps:wsp>
                        <wps:cNvPr id="242" name="Rectangle 243"/>
                        <wps:cNvSpPr>
                          <a:spLocks noChangeArrowheads="1"/>
                        </wps:cNvSpPr>
                        <wps:spPr bwMode="auto">
                          <a:xfrm>
                            <a:off x="1750" y="8010"/>
                            <a:ext cx="2550" cy="6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43" name="Rectangle 244"/>
                        <wps:cNvSpPr>
                          <a:spLocks noChangeArrowheads="1"/>
                        </wps:cNvSpPr>
                        <wps:spPr bwMode="auto">
                          <a:xfrm>
                            <a:off x="1730" y="9070"/>
                            <a:ext cx="2550" cy="6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cNvPr id="244" name="Group 245"/>
                        <wpg:cNvGrpSpPr>
                          <a:grpSpLocks/>
                        </wpg:cNvGrpSpPr>
                        <wpg:grpSpPr bwMode="auto">
                          <a:xfrm>
                            <a:off x="1750" y="8070"/>
                            <a:ext cx="2530" cy="1620"/>
                            <a:chOff x="1750" y="8070"/>
                            <a:chExt cx="2530" cy="1620"/>
                          </a:xfrm>
                        </wpg:grpSpPr>
                        <wps:wsp>
                          <wps:cNvPr id="245" name="Text Box 246"/>
                          <wps:cNvSpPr txBox="1">
                            <a:spLocks noChangeArrowheads="1"/>
                          </wps:cNvSpPr>
                          <wps:spPr bwMode="auto">
                            <a:xfrm>
                              <a:off x="1750" y="8070"/>
                              <a:ext cx="2530" cy="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F8ED06" w14:textId="77777777" w:rsidR="007D7B4A" w:rsidRDefault="007D7B4A" w:rsidP="008326E9">
                                <w:pPr>
                                  <w:jc w:val="center"/>
                                  <w:rPr>
                                    <w:sz w:val="20"/>
                                  </w:rPr>
                                </w:pPr>
                                <w:r>
                                  <w:rPr>
                                    <w:sz w:val="20"/>
                                  </w:rPr>
                                  <w:t>COMPUTER INTERFACE</w:t>
                                </w:r>
                              </w:p>
                            </w:txbxContent>
                          </wps:txbx>
                          <wps:bodyPr rot="0" vert="horz" wrap="square" lIns="91440" tIns="45720" rIns="91440" bIns="45720" anchor="t" anchorCtr="0" upright="1">
                            <a:noAutofit/>
                          </wps:bodyPr>
                        </wps:wsp>
                        <wps:wsp>
                          <wps:cNvPr id="246" name="Text Box 247"/>
                          <wps:cNvSpPr txBox="1">
                            <a:spLocks noChangeArrowheads="1"/>
                          </wps:cNvSpPr>
                          <wps:spPr bwMode="auto">
                            <a:xfrm>
                              <a:off x="1750" y="9180"/>
                              <a:ext cx="2530" cy="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1031C" w14:textId="6E2963C9" w:rsidR="007D7B4A" w:rsidRPr="00773BB3" w:rsidRDefault="007D7B4A" w:rsidP="008326E9">
                                <w:pPr>
                                  <w:jc w:val="center"/>
                                  <w:rPr>
                                    <w:sz w:val="20"/>
                                    <w:lang w:val="en-IN"/>
                                  </w:rPr>
                                </w:pPr>
                                <w:r>
                                  <w:rPr>
                                    <w:sz w:val="20"/>
                                    <w:lang w:val="en-IN"/>
                                  </w:rPr>
                                  <w:t>PHP WEB APPLICATION</w:t>
                                </w:r>
                              </w:p>
                            </w:txbxContent>
                          </wps:txbx>
                          <wps:bodyPr rot="0" vert="horz" wrap="square" lIns="91440" tIns="45720" rIns="91440" bIns="45720" anchor="t" anchorCtr="0" upright="1">
                            <a:noAutofit/>
                          </wps:bodyPr>
                        </wps:wsp>
                      </wpg:grpSp>
                      <wpg:grpSp>
                        <wpg:cNvPr id="247" name="Group 248"/>
                        <wpg:cNvGrpSpPr>
                          <a:grpSpLocks/>
                        </wpg:cNvGrpSpPr>
                        <wpg:grpSpPr bwMode="auto">
                          <a:xfrm>
                            <a:off x="4300" y="7448"/>
                            <a:ext cx="1253" cy="872"/>
                            <a:chOff x="7210" y="5508"/>
                            <a:chExt cx="1253" cy="872"/>
                          </a:xfrm>
                        </wpg:grpSpPr>
                        <wps:wsp>
                          <wps:cNvPr id="248" name="AutoShape 249"/>
                          <wps:cNvCnPr>
                            <a:cxnSpLocks noChangeShapeType="1"/>
                          </wps:cNvCnPr>
                          <wps:spPr bwMode="auto">
                            <a:xfrm>
                              <a:off x="7210" y="6380"/>
                              <a:ext cx="8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9" name="AutoShape 250"/>
                          <wps:cNvCnPr>
                            <a:cxnSpLocks noChangeShapeType="1"/>
                          </wps:cNvCnPr>
                          <wps:spPr bwMode="auto">
                            <a:xfrm flipV="1">
                              <a:off x="8090" y="590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0" name="AutoShape 251"/>
                          <wps:cNvCnPr>
                            <a:cxnSpLocks noChangeShapeType="1"/>
                          </wps:cNvCnPr>
                          <wps:spPr bwMode="auto">
                            <a:xfrm rot="2700000" flipV="1">
                              <a:off x="8238" y="5520"/>
                              <a:ext cx="0" cy="4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1" name="AutoShape 252"/>
                          <wps:cNvCnPr>
                            <a:cxnSpLocks noChangeShapeType="1"/>
                          </wps:cNvCnPr>
                          <wps:spPr bwMode="auto">
                            <a:xfrm rot="18900000" flipV="1">
                              <a:off x="7931" y="5508"/>
                              <a:ext cx="0" cy="4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52" name="AutoShape 253"/>
                        <wps:cNvCnPr>
                          <a:cxnSpLocks noChangeShapeType="1"/>
                        </wps:cNvCnPr>
                        <wps:spPr bwMode="auto">
                          <a:xfrm>
                            <a:off x="2960" y="8630"/>
                            <a:ext cx="0" cy="4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242" o:spid="_x0000_s1053" style="position:absolute;left:0;text-align:left;margin-left:99pt;margin-top:14.9pt;width:310.5pt;height:165.75pt;z-index:251661312" coordorigin="1730,7448" coordsize="3823,2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">
                <v:rect id="Rectangle 243" o:spid="_x0000_s1054" style="position:absolute;left:1750;top:8010;width:2550;height: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6cwsUA&#10;AADcAAAADwAAAGRycy9kb3ducmV2LnhtbESPQWvCQBSE7wX/w/IKvTWbplJqdBVRLPZokktvz+wz&#10;SZt9G7KrSf31bqHgcZiZb5jFajStuFDvGssKXqIYBHFpdcOVgiLfPb+DcB5ZY2uZFPySg9Vy8rDA&#10;VNuBD3TJfCUChF2KCmrvu1RKV9Zk0EW2Iw7eyfYGfZB9JXWPQ4CbViZx/CYNNhwWauxoU1P5k52N&#10;gmOTFHg95B+xme1e/eeYf5+/tko9PY7rOQhPo7+H/9t7rSCZJvB3JhwB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fpzCxQAAANwAAAAPAAAAAAAAAAAAAAAAAJgCAABkcnMv&#10;ZG93bnJldi54bWxQSwUGAAAAAAQABAD1AAAAigMAAAAA&#10;"/>
                <v:rect id="Rectangle 244" o:spid="_x0000_s1055" style="position:absolute;left:1730;top:9070;width:2550;height: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5WcUA&#10;AADcAAAADwAAAGRycy9kb3ducmV2LnhtbESPT2vCQBTE70K/w/IKvenGWKSmriKWlPao8eLtNfua&#10;pGbfhuzmT/30bkHocZiZ3zDr7Whq0VPrKssK5rMIBHFudcWFglOWTl9AOI+ssbZMCn7JwXbzMFlj&#10;ou3AB+qPvhABwi5BBaX3TSKly0sy6Ga2IQ7et20N+iDbQuoWhwA3tYyjaCkNVhwWSmxoX1J+OXZG&#10;wVcVn/B6yN4js0oX/nPMfrrzm1JPj+PuFYSn0f+H7+0PrSB+XsDfmXAE5OY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MjlZxQAAANwAAAAPAAAAAAAAAAAAAAAAAJgCAABkcnMv&#10;ZG93bnJldi54bWxQSwUGAAAAAAQABAD1AAAAigMAAAAA&#10;"/>
                <v:group id="Group 245" o:spid="_x0000_s1056" style="position:absolute;left:1750;top:8070;width:2530;height:1620" coordorigin="1750,8070" coordsize="2530,16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bBE48UAAADcAAAADwAAAGRycy9kb3ducmV2LnhtbESPQYvCMBSE78L+h/CE&#10;vWlaV2WpRhFZlz2IoC6It0fzbIvNS2liW/+9EQSPw8x8w8yXnSlFQ7UrLCuIhxEI4tTqgjMF/8fN&#10;4BuE88gaS8uk4E4OlouP3hwTbVveU3PwmQgQdgkqyL2vEildmpNBN7QVcfAutjbog6wzqWtsA9yU&#10;chRFU2mw4LCQY0XrnNLr4WYU/LbYrr7in2Z7vazv5+Nkd9rGpNRnv1vNQHjq/Dv8av9pBaPx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mwROPFAAAA3AAA&#10;AA8AAAAAAAAAAAAAAAAAqgIAAGRycy9kb3ducmV2LnhtbFBLBQYAAAAABAAEAPoAAACcAwAAAAA=&#10;">
                  <v:shape id="Text Box 246" o:spid="_x0000_s1057" type="#_x0000_t202" style="position:absolute;left:1750;top:8070;width:2530;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hkxMQA&#10;AADcAAAADwAAAGRycy9kb3ducmV2LnhtbESPQWvCQBSE74L/YXmF3sxuxUibZhVpEXqymLaCt0f2&#10;mYRm34bsauK/7wpCj8PMfMPk69G24kK9bxxreEoUCOLSmYYrDd9f29kzCB+QDbaOScOVPKxX00mO&#10;mXED7+lShEpECPsMNdQhdJmUvqzJok9cRxy9k+sthij7Spoehwi3rZwrtZQWG44LNXb0VlP5W5yt&#10;hp/d6XhYqM/q3abd4EYl2b5IrR8fxs0riEBj+A/f2x9Gw3yRwu1MPA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FoZMTEAAAA3AAAAA8AAAAAAAAAAAAAAAAAmAIAAGRycy9k&#10;b3ducmV2LnhtbFBLBQYAAAAABAAEAPUAAACJAwAAAAA=&#10;" filled="f" stroked="f">
                    <v:textbox>
                      <w:txbxContent>
                        <w:p w14:paraId="7EF8ED06" w14:textId="77777777" w:rsidR="0004096F" w:rsidRDefault="0004096F" w:rsidP="008326E9">
                          <w:pPr>
                            <w:jc w:val="center"/>
                            <w:rPr>
                              <w:sz w:val="20"/>
                            </w:rPr>
                          </w:pPr>
                          <w:r>
                            <w:rPr>
                              <w:sz w:val="20"/>
                            </w:rPr>
                            <w:t>COMPUTER INTERFACE</w:t>
                          </w:r>
                        </w:p>
                      </w:txbxContent>
                    </v:textbox>
                  </v:shape>
                  <v:shape id="Text Box 247" o:spid="_x0000_s1058" type="#_x0000_t202" style="position:absolute;left:1750;top:9180;width:2530;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r6s8MA&#10;AADcAAAADwAAAGRycy9kb3ducmV2LnhtbESPQYvCMBSE74L/IbwFb5qsqOx2jSKK4ElRdwVvj+bZ&#10;lm1eShNt/fdGEDwOM/MNM523thQ3qn3hWMPnQIEgTp0pONPwe1z3v0D4gGywdEwa7uRhPut2ppgY&#10;1/CeboeQiQhhn6CGPIQqkdKnOVn0A1cRR+/iaoshyjqTpsYmwm0ph0pNpMWC40KOFS1zSv8PV6vh&#10;b3s5n0Zql63suGpcqyTbb6l176Nd/IAI1IZ3+NXeGA3D0QSeZ+IRkL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br6s8MAAADcAAAADwAAAAAAAAAAAAAAAACYAgAAZHJzL2Rv&#10;d25yZXYueG1sUEsFBgAAAAAEAAQA9QAAAIgDAAAAAA==&#10;" filled="f" stroked="f">
                    <v:textbox>
                      <w:txbxContent>
                        <w:p w14:paraId="4AD1031C" w14:textId="6E2963C9" w:rsidR="0004096F" w:rsidRPr="00773BB3" w:rsidRDefault="0004096F" w:rsidP="008326E9">
                          <w:pPr>
                            <w:jc w:val="center"/>
                            <w:rPr>
                              <w:sz w:val="20"/>
                              <w:lang w:val="en-IN"/>
                            </w:rPr>
                          </w:pPr>
                          <w:r>
                            <w:rPr>
                              <w:sz w:val="20"/>
                              <w:lang w:val="en-IN"/>
                            </w:rPr>
                            <w:t>PHP WEB APPLICATION</w:t>
                          </w:r>
                        </w:p>
                      </w:txbxContent>
                    </v:textbox>
                  </v:shape>
                </v:group>
                <v:group id="Group 248" o:spid="_x0000_s1059" style="position:absolute;left:4300;top:7448;width:1253;height:872" coordorigin="7210,5508" coordsize="1253,8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WLalMUAAADcAAAADwAAAGRycy9kb3ducmV2LnhtbESPT2vCQBTE74LfYXmC&#10;t7qJf0t0FRGVHqRQLZTeHtlnEsy+Ddk1id++KxQ8DjPzG2a16UwpGqpdYVlBPIpAEKdWF5wp+L4c&#10;3t5BOI+ssbRMCh7kYLPu91aYaNvyFzVnn4kAYZeggtz7KpHSpTkZdCNbEQfvamuDPsg6k7rGNsBN&#10;KcdRNJcGCw4LOVa0yym9ne9GwbHFdjuJ983pdt09fi+zz59TTEoNB912CcJT51/h//aHVjCeLuB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li2pTFAAAA3AAA&#10;AA8AAAAAAAAAAAAAAAAAqgIAAGRycy9kb3ducmV2LnhtbFBLBQYAAAAABAAEAPoAAACcAwAAAAA=&#10;">
                  <v:shape id="AutoShape 249" o:spid="_x0000_s1060" type="#_x0000_t32" style="position:absolute;left:7210;top:6380;width:88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VFWecIAAADcAAAADwAAAGRycy9kb3ducmV2LnhtbERPy2oCMRTdC/2HcIVuRDNKKzIaZVoQ&#10;asGFr/11cp0EJzfTSdTp3zeLgsvDeS9WnavFndpgPSsYjzIQxKXXlisFx8N6OAMRIrLG2jMp+KUA&#10;q+VLb4G59g/e0X0fK5FCOOSowMTY5FKG0pDDMPINceIuvnUYE2wrqVt8pHBXy0mWTaVDy6nBYEOf&#10;hsrr/uYUbDfjj+Js7OZ792O37+uivlWDk1Kv/a6Yg4jUxaf43/2lFUze0tp0Jh0Bufw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VFWecIAAADcAAAADwAAAAAAAAAAAAAA&#10;AAChAgAAZHJzL2Rvd25yZXYueG1sUEsFBgAAAAAEAAQA+QAAAJADAAAAAA==&#10;"/>
                  <v:shape id="AutoShape 250" o:spid="_x0000_s1061" type="#_x0000_t32" style="position:absolute;left:8090;top:5900;width:0;height:48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vxzicUAAADcAAAADwAAAGRycy9kb3ducmV2LnhtbESPwWrDMBBE74H+g9hCLyGRHUpIXMsh&#10;FAolh0ITH3JcpI1taq0cSXXcv68KhRyHmXnDlLvJ9mIkHzrHCvJlBoJYO9Nxo6A+vS02IEJENtg7&#10;JgU/FGBXPcxKLIy78SeNx9iIBOFQoII2xqGQMuiWLIalG4iTd3HeYkzSN9J4vCW47eUqy9bSYsdp&#10;ocWBXlvSX8dvq6A71B/1OL9GrzeH/OzzcDr3Wqmnx2n/AiLSFO/h//a7UbB63sLfmXQEZPU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9vxzicUAAADcAAAADwAAAAAAAAAA&#10;AAAAAAChAgAAZHJzL2Rvd25yZXYueG1sUEsFBgAAAAAEAAQA+QAAAJMDAAAAAA==&#10;"/>
                  <v:shape id="AutoShape 251" o:spid="_x0000_s1062" type="#_x0000_t32" style="position:absolute;left:8238;top:5520;width:0;height:450;rotation:-4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0tfm8IAAADcAAAADwAAAGRycy9kb3ducmV2LnhtbERPz2vCMBS+D/Y/hDfYbaYWlK0axQ1G&#10;B57adbDjs3m2xealNJlN/3tzEHb8+H5v98H04kqj6ywrWC4SEMS11R03Cqrvz5dXEM4ja+wtk4KZ&#10;HOx3jw9bzLSduKBr6RsRQ9hlqKD1fsikdHVLBt3CDsSRO9vRoI9wbKQecYrhppdpkqylwY5jQ4sD&#10;fbRUX8o/o8C9/VaBbVX8lPnxdF7N4ZQX70o9P4XDBoSn4P/Fd/eXVpCu4vx4Jh4Bubs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0tfm8IAAADcAAAADwAAAAAAAAAAAAAA&#10;AAChAgAAZHJzL2Rvd25yZXYueG1sUEsFBgAAAAAEAAQA+QAAAJADAAAAAA==&#10;"/>
                  <v:shape id="AutoShape 252" o:spid="_x0000_s1063" type="#_x0000_t32" style="position:absolute;left:7931;top:5508;width:0;height:450;rotation:4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JzhcQAAADcAAAADwAAAGRycy9kb3ducmV2LnhtbESPQWsCMRSE7wX/Q3iCl6JZF7S6GkVq&#10;Cx56qfoDHpvnZnHzsiapu/33jSD0OMzMN8x629tG3MmH2rGC6SQDQVw6XXOl4Hz6HC9AhIissXFM&#10;Cn4pwHYzeFljoV3H33Q/xkokCIcCFZgY20LKUBqyGCauJU7exXmLMUlfSe2xS3DbyDzL5tJizWnB&#10;YEvvhsrr8ccqyPxrZ+Zft+vtbSnz/TkG/eEXSo2G/W4FIlIf/8PP9kEryGdTeJxJR0Bu/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UnOFxAAAANwAAAAPAAAAAAAAAAAA&#10;AAAAAKECAABkcnMvZG93bnJldi54bWxQSwUGAAAAAAQABAD5AAAAkgMAAAAA&#10;"/>
                </v:group>
                <v:shape id="AutoShape 253" o:spid="_x0000_s1064" type="#_x0000_t32" style="position:absolute;left:2960;top:8630;width:0;height:4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LdbGcUAAADcAAAADwAAAGRycy9kb3ducmV2LnhtbESPQWvCQBSE74L/YXlCb7ox0KLRVaRQ&#10;EUsPagl6e2SfSTD7NuyuGvvruwWhx2FmvmHmy8404kbO15YVjEcJCOLC6ppLBd+Hj+EEhA/IGhvL&#10;pOBBHpaLfm+OmbZ33tFtH0oRIewzVFCF0GZS+qIig35kW+Lona0zGKJ0pdQO7xFuGpkmyZs0WHNc&#10;qLCl94qKy/5qFBw/p9f8kX/RNh9Ptyd0xv8c1kq9DLrVDESgLvyHn+2NVpC+pvB3Jh4Bufg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LdbGcUAAADcAAAADwAAAAAAAAAA&#10;AAAAAAChAgAAZHJzL2Rvd25yZXYueG1sUEsFBgAAAAAEAAQA+QAAAJMDAAAAAA==&#10;">
                  <v:stroke endarrow="block"/>
                </v:shape>
              </v:group>
            </w:pict>
          </mc:Fallback>
        </mc:AlternateContent>
      </w:r>
    </w:p>
    <w:p w14:paraId="75C242F8" w14:textId="77777777" w:rsidR="00292431" w:rsidRPr="00133E38" w:rsidRDefault="00292431" w:rsidP="00133E38">
      <w:pPr>
        <w:rPr>
          <w:rFonts w:ascii="Arial" w:eastAsia="Times New Roman" w:hAnsi="Arial" w:cs="Arial"/>
          <w:noProof/>
          <w:szCs w:val="24"/>
        </w:rPr>
      </w:pPr>
    </w:p>
    <w:p w14:paraId="389019CF" w14:textId="77777777" w:rsidR="00292431" w:rsidRPr="00133E38" w:rsidRDefault="00292431" w:rsidP="00133E38">
      <w:pPr>
        <w:rPr>
          <w:rFonts w:ascii="Arial" w:eastAsia="Times New Roman" w:hAnsi="Arial" w:cs="Arial"/>
          <w:noProof/>
          <w:szCs w:val="24"/>
        </w:rPr>
      </w:pPr>
    </w:p>
    <w:p w14:paraId="0B3ADB77" w14:textId="77777777" w:rsidR="00292431" w:rsidRPr="00133E38" w:rsidRDefault="00292431" w:rsidP="00133E38">
      <w:pPr>
        <w:rPr>
          <w:rFonts w:ascii="Arial" w:eastAsia="Times New Roman" w:hAnsi="Arial" w:cs="Arial"/>
          <w:noProof/>
          <w:szCs w:val="24"/>
        </w:rPr>
      </w:pPr>
    </w:p>
    <w:p w14:paraId="6C021FB9" w14:textId="77777777" w:rsidR="00292431" w:rsidRDefault="00292431" w:rsidP="001E0453">
      <w:pPr>
        <w:rPr>
          <w:rFonts w:eastAsia="Times New Roman" w:cs="Times New Roman"/>
          <w:noProof/>
          <w:sz w:val="28"/>
          <w:szCs w:val="24"/>
        </w:rPr>
      </w:pPr>
    </w:p>
    <w:p w14:paraId="2887DE97" w14:textId="77777777" w:rsidR="00292431" w:rsidRDefault="00292431" w:rsidP="001E0453">
      <w:pPr>
        <w:rPr>
          <w:rFonts w:eastAsia="Times New Roman" w:cs="Times New Roman"/>
          <w:noProof/>
          <w:sz w:val="28"/>
          <w:szCs w:val="24"/>
        </w:rPr>
      </w:pPr>
    </w:p>
    <w:p w14:paraId="7F730D5C" w14:textId="77777777" w:rsidR="00292431" w:rsidRDefault="00292431" w:rsidP="001E0453">
      <w:pPr>
        <w:rPr>
          <w:rFonts w:eastAsia="Times New Roman" w:cs="Times New Roman"/>
          <w:noProof/>
          <w:sz w:val="28"/>
          <w:szCs w:val="24"/>
        </w:rPr>
      </w:pPr>
    </w:p>
    <w:p w14:paraId="62D1FBA8" w14:textId="77777777" w:rsidR="00133E38" w:rsidRDefault="00133E38" w:rsidP="00292431">
      <w:pPr>
        <w:jc w:val="center"/>
        <w:rPr>
          <w:rFonts w:ascii="Arial" w:eastAsia="Times New Roman" w:hAnsi="Arial" w:cs="Arial"/>
          <w:b/>
          <w:noProof/>
          <w:sz w:val="28"/>
          <w:szCs w:val="24"/>
        </w:rPr>
      </w:pPr>
    </w:p>
    <w:p w14:paraId="5D2F86AC" w14:textId="77777777" w:rsidR="00066198" w:rsidRDefault="00066198">
      <w:pPr>
        <w:spacing w:line="276" w:lineRule="auto"/>
        <w:jc w:val="left"/>
        <w:rPr>
          <w:rFonts w:ascii="Arial" w:eastAsia="Times New Roman" w:hAnsi="Arial" w:cs="Arial"/>
          <w:b/>
          <w:noProof/>
          <w:sz w:val="28"/>
          <w:szCs w:val="24"/>
        </w:rPr>
      </w:pPr>
    </w:p>
    <w:p w14:paraId="454AAF2F" w14:textId="4657F7FE" w:rsidR="00066198" w:rsidRDefault="00066198" w:rsidP="00066198">
      <w:pPr>
        <w:rPr>
          <w:rFonts w:ascii="Arial" w:eastAsia="Times New Roman" w:hAnsi="Arial" w:cs="Arial"/>
          <w:b/>
          <w:noProof/>
          <w:sz w:val="28"/>
          <w:szCs w:val="24"/>
        </w:rPr>
      </w:pPr>
      <w:r w:rsidRPr="008326E9">
        <w:rPr>
          <w:rFonts w:ascii="Arial" w:eastAsia="Times New Roman" w:hAnsi="Arial" w:cs="Arial"/>
          <w:noProof/>
          <w:szCs w:val="30"/>
        </w:rPr>
        <w:t xml:space="preserve">The patient’s heart rate is monitored continuously through the heart beat sensor. This is done by Infra-Red Technology using voltage comparators and suitable multi stage amplifiers. This system can count the pulses of the Human and given as an input to the controller. Calculations with threshold values are programmed. A Temperature sensor LM35 is used to monitor the body temperature. A Blood Pressure Monitoring device with UART output is used to monitor the Blood Pressure of the Patient. The whole system is interfaced with a Wi-Fi Transceiver (ESP-8266). This can be configured as an access point as well as a Wi-Fi Device. It needs to be programmed with its network identity credentials like IP address, MAC address and Port number. Once configured, it can connect to any available network with internet/intranet, hence broadcasting the data from the sensor networks. The data or results can be monitored by any Mobile, Tablet, or PC which is already in the same network in case of a Local Area Network configurations. If the data is broadcasted with a static IP address over internet, then the data can be received and monitored from any part of the world by logging in to the respective </w:t>
      </w:r>
      <w:r w:rsidR="00786CC0">
        <w:rPr>
          <w:rFonts w:ascii="Arial" w:eastAsia="Times New Roman" w:hAnsi="Arial" w:cs="Arial"/>
          <w:noProof/>
          <w:szCs w:val="30"/>
        </w:rPr>
        <w:t>web address</w:t>
      </w:r>
      <w:r w:rsidRPr="008326E9">
        <w:rPr>
          <w:rFonts w:ascii="Arial" w:eastAsia="Times New Roman" w:hAnsi="Arial" w:cs="Arial"/>
          <w:noProof/>
          <w:szCs w:val="30"/>
        </w:rPr>
        <w:t>.</w:t>
      </w:r>
      <w:r>
        <w:rPr>
          <w:rFonts w:ascii="Arial" w:eastAsia="Times New Roman" w:hAnsi="Arial" w:cs="Arial"/>
          <w:b/>
          <w:noProof/>
          <w:sz w:val="28"/>
          <w:szCs w:val="24"/>
        </w:rPr>
        <w:br w:type="page"/>
      </w:r>
    </w:p>
    <w:p w14:paraId="7BD47FB3" w14:textId="60D422DF" w:rsidR="00292431" w:rsidRPr="00292431" w:rsidRDefault="00292431" w:rsidP="00292431">
      <w:pPr>
        <w:jc w:val="center"/>
        <w:rPr>
          <w:rFonts w:ascii="Arial" w:eastAsia="Times New Roman" w:hAnsi="Arial" w:cs="Arial"/>
          <w:b/>
          <w:noProof/>
          <w:sz w:val="28"/>
          <w:szCs w:val="24"/>
        </w:rPr>
      </w:pPr>
      <w:r w:rsidRPr="00292431">
        <w:rPr>
          <w:rFonts w:ascii="Arial" w:eastAsia="Times New Roman" w:hAnsi="Arial" w:cs="Arial"/>
          <w:b/>
          <w:noProof/>
          <w:sz w:val="28"/>
          <w:szCs w:val="24"/>
        </w:rPr>
        <w:lastRenderedPageBreak/>
        <w:t>IV. REQUIREMENT ANALYSIS</w:t>
      </w:r>
      <w:r>
        <w:rPr>
          <w:rFonts w:ascii="Arial" w:eastAsia="Times New Roman" w:hAnsi="Arial" w:cs="Arial"/>
          <w:b/>
          <w:noProof/>
          <w:sz w:val="28"/>
          <w:szCs w:val="24"/>
        </w:rPr>
        <w:t xml:space="preserve"> </w:t>
      </w:r>
    </w:p>
    <w:p w14:paraId="3CC51AD7" w14:textId="77777777" w:rsidR="00292431" w:rsidRDefault="00292431" w:rsidP="001E0453">
      <w:pPr>
        <w:rPr>
          <w:rFonts w:eastAsia="Times New Roman" w:cs="Times New Roman"/>
          <w:noProof/>
          <w:sz w:val="28"/>
          <w:szCs w:val="24"/>
        </w:rPr>
      </w:pPr>
    </w:p>
    <w:tbl>
      <w:tblPr>
        <w:tblStyle w:val="TableGrid7"/>
        <w:tblW w:w="0" w:type="auto"/>
        <w:tblInd w:w="108" w:type="dxa"/>
        <w:tblLook w:val="04E0" w:firstRow="1" w:lastRow="1" w:firstColumn="1" w:lastColumn="0" w:noHBand="0" w:noVBand="1"/>
      </w:tblPr>
      <w:tblGrid>
        <w:gridCol w:w="1551"/>
        <w:gridCol w:w="3664"/>
        <w:gridCol w:w="4139"/>
      </w:tblGrid>
      <w:tr w:rsidR="0021761C" w:rsidRPr="0021761C" w14:paraId="53646215" w14:textId="77777777" w:rsidTr="00F61F2D">
        <w:trPr>
          <w:trHeight w:val="497"/>
        </w:trPr>
        <w:tc>
          <w:tcPr>
            <w:tcW w:w="1551" w:type="dxa"/>
            <w:tcBorders>
              <w:top w:val="single" w:sz="4" w:space="0" w:color="auto"/>
              <w:left w:val="single" w:sz="4" w:space="0" w:color="auto"/>
              <w:bottom w:val="single" w:sz="4" w:space="0" w:color="auto"/>
              <w:right w:val="single" w:sz="4" w:space="0" w:color="auto"/>
            </w:tcBorders>
            <w:hideMark/>
          </w:tcPr>
          <w:p w14:paraId="535B06DB" w14:textId="77777777" w:rsidR="0021761C" w:rsidRPr="00D51A2B" w:rsidRDefault="0021761C" w:rsidP="0021761C">
            <w:pPr>
              <w:jc w:val="left"/>
              <w:rPr>
                <w:rFonts w:ascii="Arial" w:eastAsia="Arial" w:hAnsi="Arial" w:cs="Arial"/>
                <w:b/>
                <w:szCs w:val="24"/>
                <w:lang w:bidi="en-US"/>
              </w:rPr>
            </w:pPr>
            <w:r w:rsidRPr="00D51A2B">
              <w:rPr>
                <w:rFonts w:ascii="Arial" w:eastAsia="Arial" w:hAnsi="Arial" w:cs="Arial"/>
                <w:b/>
                <w:szCs w:val="24"/>
                <w:lang w:bidi="en-US"/>
              </w:rPr>
              <w:t>SL.NO.</w:t>
            </w:r>
          </w:p>
        </w:tc>
        <w:tc>
          <w:tcPr>
            <w:tcW w:w="3664" w:type="dxa"/>
            <w:tcBorders>
              <w:top w:val="single" w:sz="4" w:space="0" w:color="auto"/>
              <w:left w:val="single" w:sz="4" w:space="0" w:color="auto"/>
              <w:bottom w:val="single" w:sz="4" w:space="0" w:color="auto"/>
              <w:right w:val="single" w:sz="4" w:space="0" w:color="auto"/>
            </w:tcBorders>
            <w:hideMark/>
          </w:tcPr>
          <w:p w14:paraId="6622D533" w14:textId="77777777" w:rsidR="0021761C" w:rsidRPr="00D51A2B" w:rsidRDefault="0021761C" w:rsidP="0021761C">
            <w:pPr>
              <w:jc w:val="left"/>
              <w:rPr>
                <w:rFonts w:ascii="Arial" w:eastAsia="Arial" w:hAnsi="Arial" w:cs="Arial"/>
                <w:b/>
                <w:szCs w:val="24"/>
                <w:lang w:bidi="en-US"/>
              </w:rPr>
            </w:pPr>
            <w:r w:rsidRPr="00D51A2B">
              <w:rPr>
                <w:rFonts w:ascii="Arial" w:eastAsia="Arial" w:hAnsi="Arial" w:cs="Arial"/>
                <w:b/>
                <w:szCs w:val="24"/>
                <w:lang w:bidi="en-US"/>
              </w:rPr>
              <w:t>Components</w:t>
            </w:r>
          </w:p>
        </w:tc>
        <w:tc>
          <w:tcPr>
            <w:tcW w:w="4139" w:type="dxa"/>
            <w:tcBorders>
              <w:top w:val="single" w:sz="4" w:space="0" w:color="auto"/>
              <w:left w:val="single" w:sz="4" w:space="0" w:color="auto"/>
              <w:bottom w:val="single" w:sz="4" w:space="0" w:color="auto"/>
              <w:right w:val="single" w:sz="4" w:space="0" w:color="auto"/>
            </w:tcBorders>
            <w:hideMark/>
          </w:tcPr>
          <w:p w14:paraId="6159F6F8" w14:textId="77777777" w:rsidR="0021761C" w:rsidRPr="00D51A2B" w:rsidRDefault="0021761C" w:rsidP="0021761C">
            <w:pPr>
              <w:jc w:val="left"/>
              <w:rPr>
                <w:rFonts w:ascii="Arial" w:eastAsia="Arial" w:hAnsi="Arial" w:cs="Arial"/>
                <w:b/>
                <w:szCs w:val="24"/>
                <w:lang w:bidi="en-US"/>
              </w:rPr>
            </w:pPr>
            <w:r w:rsidRPr="00D51A2B">
              <w:rPr>
                <w:rFonts w:ascii="Arial" w:eastAsia="Arial" w:hAnsi="Arial" w:cs="Arial"/>
                <w:b/>
                <w:szCs w:val="24"/>
                <w:lang w:bidi="en-US"/>
              </w:rPr>
              <w:t>Specifications</w:t>
            </w:r>
          </w:p>
        </w:tc>
      </w:tr>
      <w:tr w:rsidR="0021761C" w:rsidRPr="0021761C" w14:paraId="43511A8F" w14:textId="77777777" w:rsidTr="00F61F2D">
        <w:trPr>
          <w:trHeight w:val="497"/>
        </w:trPr>
        <w:tc>
          <w:tcPr>
            <w:tcW w:w="1551" w:type="dxa"/>
            <w:tcBorders>
              <w:top w:val="single" w:sz="4" w:space="0" w:color="auto"/>
              <w:left w:val="single" w:sz="4" w:space="0" w:color="auto"/>
              <w:bottom w:val="single" w:sz="4" w:space="0" w:color="auto"/>
              <w:right w:val="single" w:sz="4" w:space="0" w:color="auto"/>
            </w:tcBorders>
            <w:hideMark/>
          </w:tcPr>
          <w:p w14:paraId="4D139F3D" w14:textId="77777777" w:rsidR="0021761C" w:rsidRPr="0021761C" w:rsidRDefault="0021761C" w:rsidP="0021761C">
            <w:pPr>
              <w:jc w:val="left"/>
              <w:rPr>
                <w:rFonts w:ascii="Arial" w:eastAsia="Arial" w:hAnsi="Arial" w:cs="Arial"/>
                <w:szCs w:val="24"/>
                <w:lang w:bidi="en-US"/>
              </w:rPr>
            </w:pPr>
            <w:r w:rsidRPr="0021761C">
              <w:rPr>
                <w:rFonts w:ascii="Arial" w:eastAsia="Arial" w:hAnsi="Arial" w:cs="Arial"/>
                <w:szCs w:val="24"/>
                <w:lang w:bidi="en-US"/>
              </w:rPr>
              <w:t>1</w:t>
            </w:r>
          </w:p>
        </w:tc>
        <w:tc>
          <w:tcPr>
            <w:tcW w:w="3664" w:type="dxa"/>
            <w:tcBorders>
              <w:top w:val="single" w:sz="4" w:space="0" w:color="auto"/>
              <w:left w:val="single" w:sz="4" w:space="0" w:color="auto"/>
              <w:bottom w:val="single" w:sz="4" w:space="0" w:color="auto"/>
              <w:right w:val="single" w:sz="4" w:space="0" w:color="auto"/>
            </w:tcBorders>
            <w:hideMark/>
          </w:tcPr>
          <w:p w14:paraId="04D0B850" w14:textId="77777777" w:rsidR="0021761C" w:rsidRPr="0021761C" w:rsidRDefault="0021761C" w:rsidP="0021761C">
            <w:pPr>
              <w:jc w:val="left"/>
              <w:rPr>
                <w:rFonts w:ascii="Arial" w:eastAsia="Arial" w:hAnsi="Arial" w:cs="Arial"/>
                <w:szCs w:val="24"/>
                <w:lang w:bidi="en-US"/>
              </w:rPr>
            </w:pPr>
            <w:r w:rsidRPr="0021761C">
              <w:rPr>
                <w:rFonts w:ascii="Arial" w:eastAsia="Arial" w:hAnsi="Arial" w:cs="Arial"/>
                <w:szCs w:val="24"/>
                <w:lang w:bidi="en-US"/>
              </w:rPr>
              <w:t>Regulated Power Supply</w:t>
            </w:r>
          </w:p>
        </w:tc>
        <w:tc>
          <w:tcPr>
            <w:tcW w:w="4139" w:type="dxa"/>
            <w:tcBorders>
              <w:top w:val="single" w:sz="4" w:space="0" w:color="auto"/>
              <w:left w:val="single" w:sz="4" w:space="0" w:color="auto"/>
              <w:bottom w:val="single" w:sz="4" w:space="0" w:color="auto"/>
              <w:right w:val="single" w:sz="4" w:space="0" w:color="auto"/>
            </w:tcBorders>
            <w:hideMark/>
          </w:tcPr>
          <w:p w14:paraId="563B7DAC" w14:textId="77777777" w:rsidR="0021761C" w:rsidRPr="0021761C" w:rsidRDefault="0021761C" w:rsidP="0021761C">
            <w:pPr>
              <w:jc w:val="left"/>
              <w:rPr>
                <w:rFonts w:ascii="Arial" w:eastAsia="Arial" w:hAnsi="Arial" w:cs="Arial"/>
                <w:szCs w:val="24"/>
                <w:lang w:bidi="en-US"/>
              </w:rPr>
            </w:pPr>
            <w:r w:rsidRPr="0021761C">
              <w:rPr>
                <w:rFonts w:ascii="Arial" w:eastAsia="Arial" w:hAnsi="Arial" w:cs="Arial"/>
                <w:szCs w:val="24"/>
                <w:lang w:bidi="en-US"/>
              </w:rPr>
              <w:t xml:space="preserve">Power </w:t>
            </w:r>
          </w:p>
        </w:tc>
      </w:tr>
      <w:tr w:rsidR="0021761C" w:rsidRPr="0021761C" w14:paraId="409ECF54" w14:textId="77777777" w:rsidTr="00F61F2D">
        <w:trPr>
          <w:trHeight w:val="497"/>
        </w:trPr>
        <w:tc>
          <w:tcPr>
            <w:tcW w:w="1551" w:type="dxa"/>
            <w:tcBorders>
              <w:top w:val="single" w:sz="4" w:space="0" w:color="auto"/>
              <w:left w:val="single" w:sz="4" w:space="0" w:color="auto"/>
              <w:bottom w:val="single" w:sz="4" w:space="0" w:color="auto"/>
              <w:right w:val="single" w:sz="4" w:space="0" w:color="auto"/>
            </w:tcBorders>
            <w:hideMark/>
          </w:tcPr>
          <w:p w14:paraId="1974A915" w14:textId="77777777" w:rsidR="0021761C" w:rsidRPr="0021761C" w:rsidRDefault="0021761C" w:rsidP="0021761C">
            <w:pPr>
              <w:jc w:val="left"/>
              <w:rPr>
                <w:rFonts w:ascii="Arial" w:eastAsia="Arial" w:hAnsi="Arial" w:cs="Arial"/>
                <w:szCs w:val="24"/>
                <w:lang w:bidi="en-US"/>
              </w:rPr>
            </w:pPr>
            <w:r w:rsidRPr="0021761C">
              <w:rPr>
                <w:rFonts w:ascii="Arial" w:eastAsia="Arial" w:hAnsi="Arial" w:cs="Arial"/>
                <w:szCs w:val="24"/>
                <w:lang w:bidi="en-US"/>
              </w:rPr>
              <w:t>2</w:t>
            </w:r>
          </w:p>
        </w:tc>
        <w:tc>
          <w:tcPr>
            <w:tcW w:w="3664" w:type="dxa"/>
            <w:tcBorders>
              <w:top w:val="single" w:sz="4" w:space="0" w:color="auto"/>
              <w:left w:val="single" w:sz="4" w:space="0" w:color="auto"/>
              <w:bottom w:val="single" w:sz="4" w:space="0" w:color="auto"/>
              <w:right w:val="single" w:sz="4" w:space="0" w:color="auto"/>
            </w:tcBorders>
            <w:hideMark/>
          </w:tcPr>
          <w:p w14:paraId="2B8748E5" w14:textId="46024ED1" w:rsidR="0021761C" w:rsidRPr="0021761C" w:rsidRDefault="0021761C" w:rsidP="0021761C">
            <w:pPr>
              <w:jc w:val="left"/>
              <w:rPr>
                <w:rFonts w:ascii="Arial" w:eastAsia="Arial" w:hAnsi="Arial" w:cs="Arial"/>
                <w:szCs w:val="24"/>
                <w:lang w:bidi="en-US"/>
              </w:rPr>
            </w:pPr>
            <w:r w:rsidRPr="0021761C">
              <w:rPr>
                <w:rFonts w:ascii="Arial" w:eastAsia="Arial" w:hAnsi="Arial" w:cs="Arial"/>
                <w:szCs w:val="24"/>
                <w:lang w:bidi="en-US"/>
              </w:rPr>
              <w:t>STM32 F103 Microcontroller</w:t>
            </w:r>
          </w:p>
        </w:tc>
        <w:tc>
          <w:tcPr>
            <w:tcW w:w="4139" w:type="dxa"/>
            <w:tcBorders>
              <w:top w:val="single" w:sz="4" w:space="0" w:color="auto"/>
              <w:left w:val="single" w:sz="4" w:space="0" w:color="auto"/>
              <w:bottom w:val="single" w:sz="4" w:space="0" w:color="auto"/>
              <w:right w:val="single" w:sz="4" w:space="0" w:color="auto"/>
            </w:tcBorders>
            <w:hideMark/>
          </w:tcPr>
          <w:p w14:paraId="000450DD" w14:textId="3C0D08DF" w:rsidR="0021761C" w:rsidRPr="0021761C" w:rsidRDefault="0021761C" w:rsidP="0021761C">
            <w:pPr>
              <w:jc w:val="left"/>
              <w:rPr>
                <w:rFonts w:ascii="Arial" w:eastAsia="Arial" w:hAnsi="Arial" w:cs="Arial"/>
                <w:szCs w:val="24"/>
                <w:lang w:bidi="en-US"/>
              </w:rPr>
            </w:pPr>
            <w:r w:rsidRPr="0021761C">
              <w:rPr>
                <w:rFonts w:ascii="Arial" w:eastAsia="Arial" w:hAnsi="Arial" w:cs="Arial"/>
                <w:szCs w:val="24"/>
                <w:lang w:bidi="en-US"/>
              </w:rPr>
              <w:t>Controller</w:t>
            </w:r>
          </w:p>
        </w:tc>
      </w:tr>
      <w:tr w:rsidR="00FB343E" w:rsidRPr="0021761C" w14:paraId="01DFCB90" w14:textId="77777777" w:rsidTr="00F61F2D">
        <w:trPr>
          <w:trHeight w:val="497"/>
        </w:trPr>
        <w:tc>
          <w:tcPr>
            <w:tcW w:w="1551" w:type="dxa"/>
            <w:tcBorders>
              <w:top w:val="single" w:sz="4" w:space="0" w:color="auto"/>
              <w:left w:val="single" w:sz="4" w:space="0" w:color="auto"/>
              <w:bottom w:val="single" w:sz="4" w:space="0" w:color="auto"/>
              <w:right w:val="single" w:sz="4" w:space="0" w:color="auto"/>
            </w:tcBorders>
          </w:tcPr>
          <w:p w14:paraId="42DB5533" w14:textId="01910179" w:rsidR="00FB343E" w:rsidRPr="0021761C" w:rsidRDefault="00FB343E" w:rsidP="0021761C">
            <w:pPr>
              <w:jc w:val="left"/>
              <w:rPr>
                <w:rFonts w:ascii="Arial" w:eastAsia="Arial" w:hAnsi="Arial" w:cs="Arial"/>
                <w:szCs w:val="24"/>
                <w:lang w:bidi="en-US"/>
              </w:rPr>
            </w:pPr>
            <w:r>
              <w:rPr>
                <w:rFonts w:ascii="Arial" w:eastAsia="Arial" w:hAnsi="Arial" w:cs="Arial"/>
                <w:szCs w:val="24"/>
                <w:lang w:bidi="en-US"/>
              </w:rPr>
              <w:t>3</w:t>
            </w:r>
          </w:p>
        </w:tc>
        <w:tc>
          <w:tcPr>
            <w:tcW w:w="3664" w:type="dxa"/>
            <w:tcBorders>
              <w:top w:val="single" w:sz="4" w:space="0" w:color="auto"/>
              <w:left w:val="single" w:sz="4" w:space="0" w:color="auto"/>
              <w:bottom w:val="single" w:sz="4" w:space="0" w:color="auto"/>
              <w:right w:val="single" w:sz="4" w:space="0" w:color="auto"/>
            </w:tcBorders>
          </w:tcPr>
          <w:p w14:paraId="73606E93" w14:textId="55162DF0" w:rsidR="00FB343E" w:rsidRPr="0021761C" w:rsidRDefault="00FB343E" w:rsidP="0021761C">
            <w:pPr>
              <w:jc w:val="left"/>
              <w:rPr>
                <w:rFonts w:ascii="Arial" w:eastAsia="Arial" w:hAnsi="Arial" w:cs="Arial"/>
                <w:szCs w:val="24"/>
                <w:lang w:bidi="en-US"/>
              </w:rPr>
            </w:pPr>
            <w:r>
              <w:rPr>
                <w:rFonts w:ascii="Arial" w:eastAsia="Arial" w:hAnsi="Arial" w:cs="Arial"/>
                <w:szCs w:val="24"/>
                <w:lang w:bidi="en-US"/>
              </w:rPr>
              <w:t>LCD 16X2</w:t>
            </w:r>
          </w:p>
        </w:tc>
        <w:tc>
          <w:tcPr>
            <w:tcW w:w="4139" w:type="dxa"/>
            <w:tcBorders>
              <w:top w:val="single" w:sz="4" w:space="0" w:color="auto"/>
              <w:left w:val="single" w:sz="4" w:space="0" w:color="auto"/>
              <w:bottom w:val="single" w:sz="4" w:space="0" w:color="auto"/>
              <w:right w:val="single" w:sz="4" w:space="0" w:color="auto"/>
            </w:tcBorders>
          </w:tcPr>
          <w:p w14:paraId="557EF091" w14:textId="3D42B92B" w:rsidR="00FB343E" w:rsidRPr="0021761C" w:rsidRDefault="00AE064C" w:rsidP="0021761C">
            <w:pPr>
              <w:jc w:val="left"/>
              <w:rPr>
                <w:rFonts w:ascii="Arial" w:eastAsia="Arial" w:hAnsi="Arial" w:cs="Arial"/>
                <w:szCs w:val="24"/>
                <w:lang w:bidi="en-US"/>
              </w:rPr>
            </w:pPr>
            <w:r>
              <w:rPr>
                <w:rFonts w:ascii="Arial" w:eastAsia="Arial" w:hAnsi="Arial" w:cs="Arial"/>
                <w:szCs w:val="24"/>
                <w:lang w:bidi="en-US"/>
              </w:rPr>
              <w:t>To d</w:t>
            </w:r>
            <w:r w:rsidR="00FB343E">
              <w:rPr>
                <w:rFonts w:ascii="Arial" w:eastAsia="Arial" w:hAnsi="Arial" w:cs="Arial"/>
                <w:szCs w:val="24"/>
                <w:lang w:bidi="en-US"/>
              </w:rPr>
              <w:t>isplay</w:t>
            </w:r>
            <w:r>
              <w:rPr>
                <w:rFonts w:ascii="Arial" w:eastAsia="Arial" w:hAnsi="Arial" w:cs="Arial"/>
                <w:szCs w:val="24"/>
                <w:lang w:bidi="en-US"/>
              </w:rPr>
              <w:t xml:space="preserve"> the parameters</w:t>
            </w:r>
          </w:p>
        </w:tc>
      </w:tr>
      <w:tr w:rsidR="0021761C" w:rsidRPr="0021761C" w14:paraId="466ACAAB" w14:textId="77777777" w:rsidTr="00F61F2D">
        <w:trPr>
          <w:trHeight w:val="497"/>
        </w:trPr>
        <w:tc>
          <w:tcPr>
            <w:tcW w:w="1551" w:type="dxa"/>
            <w:tcBorders>
              <w:top w:val="single" w:sz="4" w:space="0" w:color="auto"/>
              <w:left w:val="single" w:sz="4" w:space="0" w:color="auto"/>
              <w:bottom w:val="single" w:sz="4" w:space="0" w:color="auto"/>
              <w:right w:val="single" w:sz="4" w:space="0" w:color="auto"/>
            </w:tcBorders>
            <w:hideMark/>
          </w:tcPr>
          <w:p w14:paraId="23A9D510" w14:textId="305F94D9" w:rsidR="0021761C" w:rsidRPr="0021761C" w:rsidRDefault="00E45E67" w:rsidP="0021761C">
            <w:pPr>
              <w:jc w:val="left"/>
              <w:rPr>
                <w:rFonts w:ascii="Arial" w:eastAsia="Arial" w:hAnsi="Arial" w:cs="Arial"/>
                <w:szCs w:val="24"/>
                <w:lang w:bidi="en-US"/>
              </w:rPr>
            </w:pPr>
            <w:r>
              <w:rPr>
                <w:rFonts w:ascii="Arial" w:eastAsia="Arial" w:hAnsi="Arial" w:cs="Arial"/>
                <w:szCs w:val="24"/>
                <w:lang w:bidi="en-US"/>
              </w:rPr>
              <w:t>4</w:t>
            </w:r>
          </w:p>
        </w:tc>
        <w:tc>
          <w:tcPr>
            <w:tcW w:w="3664" w:type="dxa"/>
            <w:tcBorders>
              <w:top w:val="single" w:sz="4" w:space="0" w:color="auto"/>
              <w:left w:val="single" w:sz="4" w:space="0" w:color="auto"/>
              <w:bottom w:val="single" w:sz="4" w:space="0" w:color="auto"/>
              <w:right w:val="single" w:sz="4" w:space="0" w:color="auto"/>
            </w:tcBorders>
            <w:hideMark/>
          </w:tcPr>
          <w:p w14:paraId="455F818F" w14:textId="67A8FC10" w:rsidR="0021761C" w:rsidRPr="0021761C" w:rsidRDefault="0021761C" w:rsidP="0021761C">
            <w:pPr>
              <w:jc w:val="left"/>
              <w:rPr>
                <w:rFonts w:ascii="Arial" w:eastAsia="Arial" w:hAnsi="Arial" w:cs="Arial"/>
                <w:szCs w:val="24"/>
                <w:lang w:bidi="en-US"/>
              </w:rPr>
            </w:pPr>
            <w:r>
              <w:rPr>
                <w:rFonts w:ascii="Arial" w:eastAsia="Arial" w:hAnsi="Arial" w:cs="Arial"/>
                <w:szCs w:val="24"/>
                <w:lang w:bidi="en-US"/>
              </w:rPr>
              <w:t>LM35</w:t>
            </w:r>
            <w:r w:rsidR="00933A37">
              <w:rPr>
                <w:rFonts w:ascii="Arial" w:eastAsia="Arial" w:hAnsi="Arial" w:cs="Arial"/>
                <w:szCs w:val="24"/>
                <w:lang w:bidi="en-US"/>
              </w:rPr>
              <w:t xml:space="preserve"> Temperature Sensor</w:t>
            </w:r>
          </w:p>
        </w:tc>
        <w:tc>
          <w:tcPr>
            <w:tcW w:w="4139" w:type="dxa"/>
            <w:tcBorders>
              <w:top w:val="single" w:sz="4" w:space="0" w:color="auto"/>
              <w:left w:val="single" w:sz="4" w:space="0" w:color="auto"/>
              <w:bottom w:val="single" w:sz="4" w:space="0" w:color="auto"/>
              <w:right w:val="single" w:sz="4" w:space="0" w:color="auto"/>
            </w:tcBorders>
            <w:hideMark/>
          </w:tcPr>
          <w:p w14:paraId="7BFA2502" w14:textId="0DCBE35C" w:rsidR="0021761C" w:rsidRPr="0021761C" w:rsidRDefault="00933A37" w:rsidP="0021761C">
            <w:pPr>
              <w:jc w:val="left"/>
              <w:rPr>
                <w:rFonts w:ascii="Arial" w:eastAsia="Arial" w:hAnsi="Arial" w:cs="Arial"/>
                <w:szCs w:val="24"/>
                <w:lang w:bidi="en-US"/>
              </w:rPr>
            </w:pPr>
            <w:r>
              <w:rPr>
                <w:rFonts w:ascii="Arial" w:eastAsia="Arial" w:hAnsi="Arial" w:cs="Arial"/>
                <w:szCs w:val="24"/>
                <w:lang w:bidi="en-US"/>
              </w:rPr>
              <w:t>To measure the Temperature</w:t>
            </w:r>
          </w:p>
        </w:tc>
      </w:tr>
      <w:tr w:rsidR="0021761C" w:rsidRPr="0021761C" w14:paraId="7EBF74EF" w14:textId="77777777" w:rsidTr="00F61F2D">
        <w:trPr>
          <w:trHeight w:val="497"/>
        </w:trPr>
        <w:tc>
          <w:tcPr>
            <w:tcW w:w="1551" w:type="dxa"/>
            <w:tcBorders>
              <w:top w:val="single" w:sz="4" w:space="0" w:color="auto"/>
              <w:left w:val="single" w:sz="4" w:space="0" w:color="auto"/>
              <w:bottom w:val="single" w:sz="4" w:space="0" w:color="auto"/>
              <w:right w:val="single" w:sz="4" w:space="0" w:color="auto"/>
            </w:tcBorders>
            <w:hideMark/>
          </w:tcPr>
          <w:p w14:paraId="09EDCF3A" w14:textId="2BA60C06" w:rsidR="0021761C" w:rsidRPr="0021761C" w:rsidRDefault="00E45E67" w:rsidP="0021761C">
            <w:pPr>
              <w:jc w:val="left"/>
              <w:rPr>
                <w:rFonts w:ascii="Arial" w:eastAsia="Arial" w:hAnsi="Arial" w:cs="Arial"/>
                <w:szCs w:val="24"/>
                <w:lang w:bidi="en-US"/>
              </w:rPr>
            </w:pPr>
            <w:r>
              <w:rPr>
                <w:rFonts w:ascii="Arial" w:eastAsia="Arial" w:hAnsi="Arial" w:cs="Arial"/>
                <w:szCs w:val="24"/>
                <w:lang w:bidi="en-US"/>
              </w:rPr>
              <w:t>5</w:t>
            </w:r>
          </w:p>
        </w:tc>
        <w:tc>
          <w:tcPr>
            <w:tcW w:w="3664" w:type="dxa"/>
            <w:tcBorders>
              <w:top w:val="single" w:sz="4" w:space="0" w:color="auto"/>
              <w:left w:val="single" w:sz="4" w:space="0" w:color="auto"/>
              <w:bottom w:val="single" w:sz="4" w:space="0" w:color="auto"/>
              <w:right w:val="single" w:sz="4" w:space="0" w:color="auto"/>
            </w:tcBorders>
            <w:hideMark/>
          </w:tcPr>
          <w:p w14:paraId="03339407" w14:textId="798BB7D4" w:rsidR="0021761C" w:rsidRPr="0021761C" w:rsidRDefault="0021761C" w:rsidP="0021761C">
            <w:pPr>
              <w:jc w:val="left"/>
              <w:rPr>
                <w:rFonts w:ascii="Arial" w:eastAsia="Arial" w:hAnsi="Arial" w:cs="Arial"/>
                <w:szCs w:val="24"/>
                <w:lang w:bidi="en-US"/>
              </w:rPr>
            </w:pPr>
            <w:r>
              <w:rPr>
                <w:rFonts w:ascii="Arial" w:eastAsia="Arial" w:hAnsi="Arial" w:cs="Arial"/>
                <w:szCs w:val="24"/>
                <w:lang w:bidi="en-US"/>
              </w:rPr>
              <w:t>BP Kit</w:t>
            </w:r>
          </w:p>
        </w:tc>
        <w:tc>
          <w:tcPr>
            <w:tcW w:w="4139" w:type="dxa"/>
            <w:tcBorders>
              <w:top w:val="single" w:sz="4" w:space="0" w:color="auto"/>
              <w:left w:val="single" w:sz="4" w:space="0" w:color="auto"/>
              <w:bottom w:val="single" w:sz="4" w:space="0" w:color="auto"/>
              <w:right w:val="single" w:sz="4" w:space="0" w:color="auto"/>
            </w:tcBorders>
            <w:hideMark/>
          </w:tcPr>
          <w:p w14:paraId="6CC28D9B" w14:textId="06492CB5" w:rsidR="0021761C" w:rsidRPr="0021761C" w:rsidRDefault="00933A37" w:rsidP="0021761C">
            <w:pPr>
              <w:jc w:val="left"/>
              <w:rPr>
                <w:rFonts w:ascii="Arial" w:eastAsia="Arial" w:hAnsi="Arial" w:cs="Arial"/>
                <w:szCs w:val="24"/>
                <w:lang w:bidi="en-US"/>
              </w:rPr>
            </w:pPr>
            <w:r>
              <w:rPr>
                <w:rFonts w:ascii="Arial" w:eastAsia="Arial" w:hAnsi="Arial" w:cs="Arial"/>
                <w:szCs w:val="24"/>
                <w:lang w:bidi="en-US"/>
              </w:rPr>
              <w:t>To measure Blood P</w:t>
            </w:r>
            <w:r w:rsidR="00505F7A">
              <w:rPr>
                <w:rFonts w:ascii="Arial" w:eastAsia="Arial" w:hAnsi="Arial" w:cs="Arial"/>
                <w:szCs w:val="24"/>
                <w:lang w:bidi="en-US"/>
              </w:rPr>
              <w:t>ressure</w:t>
            </w:r>
            <w:r w:rsidR="00E45E67">
              <w:rPr>
                <w:rFonts w:ascii="Arial" w:eastAsia="Arial" w:hAnsi="Arial" w:cs="Arial"/>
                <w:szCs w:val="24"/>
                <w:lang w:bidi="en-US"/>
              </w:rPr>
              <w:t xml:space="preserve"> and Heart Rate</w:t>
            </w:r>
          </w:p>
        </w:tc>
      </w:tr>
      <w:tr w:rsidR="0021761C" w:rsidRPr="0021761C" w14:paraId="00023601" w14:textId="77777777" w:rsidTr="00F61F2D">
        <w:trPr>
          <w:trHeight w:val="497"/>
        </w:trPr>
        <w:tc>
          <w:tcPr>
            <w:tcW w:w="1551" w:type="dxa"/>
            <w:tcBorders>
              <w:top w:val="single" w:sz="4" w:space="0" w:color="auto"/>
              <w:left w:val="single" w:sz="4" w:space="0" w:color="auto"/>
              <w:bottom w:val="single" w:sz="4" w:space="0" w:color="auto"/>
              <w:right w:val="single" w:sz="4" w:space="0" w:color="auto"/>
            </w:tcBorders>
            <w:hideMark/>
          </w:tcPr>
          <w:p w14:paraId="11F5EEE3" w14:textId="46BFA068" w:rsidR="0021761C" w:rsidRPr="0021761C" w:rsidRDefault="00E45E67" w:rsidP="0021761C">
            <w:pPr>
              <w:jc w:val="left"/>
              <w:rPr>
                <w:rFonts w:ascii="Arial" w:eastAsia="Arial" w:hAnsi="Arial" w:cs="Arial"/>
                <w:szCs w:val="24"/>
                <w:lang w:bidi="en-US"/>
              </w:rPr>
            </w:pPr>
            <w:r>
              <w:rPr>
                <w:rFonts w:ascii="Arial" w:eastAsia="Arial" w:hAnsi="Arial" w:cs="Arial"/>
                <w:szCs w:val="24"/>
                <w:lang w:bidi="en-US"/>
              </w:rPr>
              <w:t>6</w:t>
            </w:r>
          </w:p>
        </w:tc>
        <w:tc>
          <w:tcPr>
            <w:tcW w:w="3664" w:type="dxa"/>
            <w:tcBorders>
              <w:top w:val="single" w:sz="4" w:space="0" w:color="auto"/>
              <w:left w:val="single" w:sz="4" w:space="0" w:color="auto"/>
              <w:bottom w:val="single" w:sz="4" w:space="0" w:color="auto"/>
              <w:right w:val="single" w:sz="4" w:space="0" w:color="auto"/>
            </w:tcBorders>
            <w:hideMark/>
          </w:tcPr>
          <w:p w14:paraId="22DA29E6" w14:textId="75D46075" w:rsidR="0021761C" w:rsidRPr="0021761C" w:rsidRDefault="00FB343E" w:rsidP="0021761C">
            <w:pPr>
              <w:jc w:val="left"/>
              <w:rPr>
                <w:rFonts w:ascii="Arial" w:eastAsia="Arial" w:hAnsi="Arial" w:cs="Arial"/>
                <w:szCs w:val="24"/>
                <w:lang w:bidi="en-US"/>
              </w:rPr>
            </w:pPr>
            <w:r>
              <w:rPr>
                <w:rFonts w:ascii="Arial" w:eastAsia="Arial" w:hAnsi="Arial" w:cs="Arial"/>
                <w:szCs w:val="24"/>
                <w:lang w:bidi="en-US"/>
              </w:rPr>
              <w:t>ESP8266</w:t>
            </w:r>
          </w:p>
        </w:tc>
        <w:tc>
          <w:tcPr>
            <w:tcW w:w="4139" w:type="dxa"/>
            <w:tcBorders>
              <w:top w:val="single" w:sz="4" w:space="0" w:color="auto"/>
              <w:left w:val="single" w:sz="4" w:space="0" w:color="auto"/>
              <w:bottom w:val="single" w:sz="4" w:space="0" w:color="auto"/>
              <w:right w:val="single" w:sz="4" w:space="0" w:color="auto"/>
            </w:tcBorders>
            <w:hideMark/>
          </w:tcPr>
          <w:p w14:paraId="26860F35" w14:textId="6473A82B" w:rsidR="0021761C" w:rsidRPr="0021761C" w:rsidRDefault="00505F7A" w:rsidP="0021761C">
            <w:pPr>
              <w:jc w:val="left"/>
              <w:rPr>
                <w:rFonts w:ascii="Arial" w:eastAsia="Arial" w:hAnsi="Arial" w:cs="Arial"/>
                <w:szCs w:val="24"/>
                <w:lang w:bidi="en-US"/>
              </w:rPr>
            </w:pPr>
            <w:r>
              <w:rPr>
                <w:rFonts w:ascii="Arial" w:eastAsia="Arial" w:hAnsi="Arial" w:cs="Arial"/>
                <w:szCs w:val="24"/>
                <w:lang w:bidi="en-US"/>
              </w:rPr>
              <w:t>Wi-Fi</w:t>
            </w:r>
            <w:r w:rsidR="00933A37">
              <w:rPr>
                <w:rFonts w:ascii="Arial" w:eastAsia="Arial" w:hAnsi="Arial" w:cs="Arial"/>
                <w:szCs w:val="24"/>
                <w:lang w:bidi="en-US"/>
              </w:rPr>
              <w:t xml:space="preserve"> module</w:t>
            </w:r>
          </w:p>
        </w:tc>
      </w:tr>
      <w:tr w:rsidR="0021761C" w:rsidRPr="0021761C" w14:paraId="11BAA3CC" w14:textId="77777777" w:rsidTr="00F61F2D">
        <w:trPr>
          <w:trHeight w:val="497"/>
        </w:trPr>
        <w:tc>
          <w:tcPr>
            <w:tcW w:w="1551" w:type="dxa"/>
            <w:tcBorders>
              <w:top w:val="single" w:sz="4" w:space="0" w:color="auto"/>
              <w:left w:val="single" w:sz="4" w:space="0" w:color="auto"/>
              <w:bottom w:val="single" w:sz="4" w:space="0" w:color="auto"/>
              <w:right w:val="single" w:sz="4" w:space="0" w:color="auto"/>
            </w:tcBorders>
            <w:hideMark/>
          </w:tcPr>
          <w:p w14:paraId="77175D19" w14:textId="343C6E0F" w:rsidR="0021761C" w:rsidRPr="0021761C" w:rsidRDefault="00773BB3" w:rsidP="0021761C">
            <w:pPr>
              <w:jc w:val="left"/>
              <w:rPr>
                <w:rFonts w:ascii="Arial" w:eastAsia="Arial" w:hAnsi="Arial" w:cs="Arial"/>
                <w:szCs w:val="24"/>
                <w:lang w:bidi="en-US"/>
              </w:rPr>
            </w:pPr>
            <w:r>
              <w:rPr>
                <w:rFonts w:ascii="Arial" w:eastAsia="Arial" w:hAnsi="Arial" w:cs="Arial"/>
                <w:szCs w:val="24"/>
                <w:lang w:bidi="en-US"/>
              </w:rPr>
              <w:t>8</w:t>
            </w:r>
          </w:p>
        </w:tc>
        <w:tc>
          <w:tcPr>
            <w:tcW w:w="3664" w:type="dxa"/>
            <w:tcBorders>
              <w:top w:val="single" w:sz="4" w:space="0" w:color="auto"/>
              <w:left w:val="single" w:sz="4" w:space="0" w:color="auto"/>
              <w:bottom w:val="single" w:sz="4" w:space="0" w:color="auto"/>
              <w:right w:val="single" w:sz="4" w:space="0" w:color="auto"/>
            </w:tcBorders>
            <w:hideMark/>
          </w:tcPr>
          <w:p w14:paraId="565B8BCE" w14:textId="691E1968" w:rsidR="0021761C" w:rsidRPr="0021761C" w:rsidRDefault="00CB5CB8" w:rsidP="0021761C">
            <w:pPr>
              <w:jc w:val="left"/>
              <w:rPr>
                <w:rFonts w:ascii="Arial" w:eastAsia="Arial" w:hAnsi="Arial" w:cs="Arial"/>
                <w:szCs w:val="24"/>
                <w:lang w:bidi="en-US"/>
              </w:rPr>
            </w:pPr>
            <w:r>
              <w:rPr>
                <w:rFonts w:ascii="Arial" w:eastAsia="Arial" w:hAnsi="Arial" w:cs="Arial"/>
                <w:szCs w:val="24"/>
                <w:lang w:bidi="en-US"/>
              </w:rPr>
              <w:t>PHP</w:t>
            </w:r>
            <w:r w:rsidR="00773BB3">
              <w:rPr>
                <w:rFonts w:ascii="Arial" w:eastAsia="Arial" w:hAnsi="Arial" w:cs="Arial"/>
                <w:szCs w:val="24"/>
                <w:lang w:bidi="en-US"/>
              </w:rPr>
              <w:t xml:space="preserve"> </w:t>
            </w:r>
            <w:r w:rsidR="00786CC0">
              <w:rPr>
                <w:rFonts w:ascii="Arial" w:eastAsia="Arial" w:hAnsi="Arial" w:cs="Arial"/>
                <w:szCs w:val="24"/>
                <w:lang w:bidi="en-US"/>
              </w:rPr>
              <w:t>Web Application</w:t>
            </w:r>
          </w:p>
        </w:tc>
        <w:tc>
          <w:tcPr>
            <w:tcW w:w="4139" w:type="dxa"/>
            <w:tcBorders>
              <w:top w:val="single" w:sz="4" w:space="0" w:color="auto"/>
              <w:left w:val="single" w:sz="4" w:space="0" w:color="auto"/>
              <w:bottom w:val="single" w:sz="4" w:space="0" w:color="auto"/>
              <w:right w:val="single" w:sz="4" w:space="0" w:color="auto"/>
            </w:tcBorders>
            <w:hideMark/>
          </w:tcPr>
          <w:p w14:paraId="110F4444" w14:textId="76295573" w:rsidR="0021761C" w:rsidRPr="0021761C" w:rsidRDefault="00FB343E" w:rsidP="0021761C">
            <w:pPr>
              <w:jc w:val="left"/>
              <w:rPr>
                <w:rFonts w:ascii="Arial" w:eastAsia="Arial" w:hAnsi="Arial" w:cs="Arial"/>
                <w:szCs w:val="24"/>
                <w:lang w:bidi="en-US"/>
              </w:rPr>
            </w:pPr>
            <w:r>
              <w:rPr>
                <w:rFonts w:ascii="Arial" w:eastAsia="Arial" w:hAnsi="Arial" w:cs="Arial"/>
                <w:szCs w:val="24"/>
                <w:lang w:bidi="en-US"/>
              </w:rPr>
              <w:t>Communication with Computer</w:t>
            </w:r>
          </w:p>
        </w:tc>
      </w:tr>
    </w:tbl>
    <w:p w14:paraId="70A370AF" w14:textId="77777777" w:rsidR="00292431" w:rsidRDefault="00292431" w:rsidP="001E0453">
      <w:pPr>
        <w:rPr>
          <w:rFonts w:eastAsia="Times New Roman" w:cs="Times New Roman"/>
          <w:noProof/>
          <w:sz w:val="28"/>
          <w:szCs w:val="24"/>
        </w:rPr>
      </w:pPr>
    </w:p>
    <w:p w14:paraId="4926EDD3" w14:textId="76719B05" w:rsidR="00292431" w:rsidRPr="00FB4289" w:rsidRDefault="00FB4289" w:rsidP="00FB4289">
      <w:pPr>
        <w:pStyle w:val="ListParagraph"/>
        <w:numPr>
          <w:ilvl w:val="0"/>
          <w:numId w:val="27"/>
        </w:numPr>
        <w:ind w:left="357" w:hanging="357"/>
        <w:rPr>
          <w:rFonts w:ascii="Arial" w:eastAsia="Times New Roman" w:hAnsi="Arial" w:cs="Arial"/>
          <w:b/>
          <w:noProof/>
          <w:szCs w:val="24"/>
        </w:rPr>
      </w:pPr>
      <w:r w:rsidRPr="00FB4289">
        <w:rPr>
          <w:rFonts w:ascii="Arial" w:eastAsia="Times New Roman" w:hAnsi="Arial" w:cs="Arial"/>
          <w:b/>
          <w:noProof/>
          <w:szCs w:val="24"/>
        </w:rPr>
        <w:t>Regulated Power Supply:</w:t>
      </w:r>
    </w:p>
    <w:p w14:paraId="34297944" w14:textId="77777777" w:rsidR="00FB4289" w:rsidRDefault="00FB4289" w:rsidP="00FB4289">
      <w:pPr>
        <w:pStyle w:val="ListParagraph"/>
        <w:ind w:left="357"/>
        <w:rPr>
          <w:rFonts w:ascii="Arial" w:eastAsia="Times New Roman" w:hAnsi="Arial" w:cs="Arial"/>
          <w:noProof/>
          <w:szCs w:val="24"/>
        </w:rPr>
      </w:pPr>
    </w:p>
    <w:p w14:paraId="361DE8D7" w14:textId="77777777" w:rsidR="00FB4289" w:rsidRDefault="00FB4289" w:rsidP="00FB4289">
      <w:pPr>
        <w:pStyle w:val="ListParagraph"/>
        <w:ind w:left="357"/>
        <w:rPr>
          <w:rFonts w:ascii="Arial" w:eastAsia="Times New Roman" w:hAnsi="Arial" w:cs="Arial"/>
          <w:noProof/>
          <w:szCs w:val="24"/>
        </w:rPr>
      </w:pPr>
    </w:p>
    <w:p w14:paraId="0C9081F4" w14:textId="16F333D5" w:rsidR="00FB4289" w:rsidRDefault="00FB4289" w:rsidP="00FB4289">
      <w:pPr>
        <w:pStyle w:val="ListParagraph"/>
        <w:ind w:left="357"/>
        <w:rPr>
          <w:rFonts w:ascii="Arial" w:eastAsia="Times New Roman" w:hAnsi="Arial" w:cs="Arial"/>
          <w:noProof/>
          <w:szCs w:val="24"/>
        </w:rPr>
      </w:pPr>
      <w:r>
        <w:rPr>
          <w:rFonts w:ascii="Arial" w:eastAsia="Times New Roman" w:hAnsi="Arial" w:cs="Arial"/>
          <w:noProof/>
          <w:szCs w:val="24"/>
          <w:lang w:val="en-IN" w:eastAsia="en-IN"/>
        </w:rPr>
        <w:drawing>
          <wp:inline distT="0" distB="0" distL="0" distR="0" wp14:anchorId="2D22D27D" wp14:editId="282B0F35">
            <wp:extent cx="5552440" cy="28282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2440" cy="2828290"/>
                    </a:xfrm>
                    <a:prstGeom prst="rect">
                      <a:avLst/>
                    </a:prstGeom>
                    <a:noFill/>
                  </pic:spPr>
                </pic:pic>
              </a:graphicData>
            </a:graphic>
          </wp:inline>
        </w:drawing>
      </w:r>
    </w:p>
    <w:p w14:paraId="11503B17" w14:textId="77777777" w:rsidR="00292431" w:rsidRDefault="00292431" w:rsidP="001E0453">
      <w:pPr>
        <w:rPr>
          <w:rFonts w:eastAsia="Times New Roman" w:cs="Times New Roman"/>
          <w:noProof/>
          <w:sz w:val="28"/>
          <w:szCs w:val="24"/>
        </w:rPr>
      </w:pPr>
    </w:p>
    <w:p w14:paraId="4DF79954" w14:textId="77777777" w:rsidR="00292431" w:rsidRDefault="00292431" w:rsidP="001E0453">
      <w:pPr>
        <w:rPr>
          <w:rFonts w:eastAsia="Times New Roman" w:cs="Times New Roman"/>
          <w:noProof/>
          <w:sz w:val="28"/>
          <w:szCs w:val="24"/>
        </w:rPr>
      </w:pPr>
    </w:p>
    <w:p w14:paraId="493C6C09" w14:textId="77777777" w:rsidR="00FB4289" w:rsidRPr="006F2640" w:rsidRDefault="00FB4289" w:rsidP="00FB4289">
      <w:pPr>
        <w:pStyle w:val="NormalWeb"/>
        <w:shd w:val="clear" w:color="auto" w:fill="FFFFFF"/>
        <w:spacing w:before="0" w:beforeAutospacing="0" w:after="402" w:afterAutospacing="0" w:line="402" w:lineRule="atLeast"/>
        <w:rPr>
          <w:b/>
          <w:color w:val="141412"/>
        </w:rPr>
      </w:pPr>
      <w:r>
        <w:rPr>
          <w:b/>
          <w:color w:val="141412"/>
        </w:rPr>
        <w:t>THE BASIC</w:t>
      </w:r>
      <w:r w:rsidRPr="006F2640">
        <w:rPr>
          <w:b/>
          <w:color w:val="141412"/>
        </w:rPr>
        <w:t xml:space="preserve"> BLOCKS OF A REGULATED DC POWER SUPPLY ARE AS FOLLOWS:</w:t>
      </w:r>
    </w:p>
    <w:p w14:paraId="2E097E05" w14:textId="77777777" w:rsidR="00FB4289" w:rsidRPr="006F2640" w:rsidRDefault="00FB4289" w:rsidP="00FB4289">
      <w:pPr>
        <w:pStyle w:val="NormalWeb"/>
        <w:shd w:val="clear" w:color="auto" w:fill="FFFFFF"/>
        <w:spacing w:before="0" w:beforeAutospacing="0" w:after="402" w:afterAutospacing="0" w:line="402" w:lineRule="atLeast"/>
        <w:rPr>
          <w:b/>
          <w:color w:val="141412"/>
        </w:rPr>
      </w:pPr>
      <w:r w:rsidRPr="006F2640">
        <w:rPr>
          <w:b/>
          <w:color w:val="141412"/>
        </w:rPr>
        <w:lastRenderedPageBreak/>
        <w:t>1. A STEP DOWN TRANSFORMER</w:t>
      </w:r>
      <w:r w:rsidRPr="006F2640">
        <w:rPr>
          <w:b/>
          <w:color w:val="141412"/>
        </w:rPr>
        <w:br/>
        <w:t xml:space="preserve">2. </w:t>
      </w:r>
      <w:proofErr w:type="gramStart"/>
      <w:r w:rsidRPr="006F2640">
        <w:rPr>
          <w:b/>
          <w:color w:val="141412"/>
        </w:rPr>
        <w:t>A RECTIFIER</w:t>
      </w:r>
      <w:r w:rsidRPr="006F2640">
        <w:rPr>
          <w:b/>
          <w:color w:val="141412"/>
        </w:rPr>
        <w:br/>
        <w:t>3.</w:t>
      </w:r>
      <w:proofErr w:type="gramEnd"/>
      <w:r w:rsidRPr="006F2640">
        <w:rPr>
          <w:b/>
          <w:color w:val="141412"/>
        </w:rPr>
        <w:t xml:space="preserve"> </w:t>
      </w:r>
      <w:proofErr w:type="gramStart"/>
      <w:r w:rsidRPr="006F2640">
        <w:rPr>
          <w:b/>
          <w:color w:val="141412"/>
        </w:rPr>
        <w:t>A DC FILTER</w:t>
      </w:r>
      <w:r w:rsidRPr="006F2640">
        <w:rPr>
          <w:b/>
          <w:color w:val="141412"/>
        </w:rPr>
        <w:br/>
        <w:t>4.</w:t>
      </w:r>
      <w:proofErr w:type="gramEnd"/>
      <w:r w:rsidRPr="006F2640">
        <w:rPr>
          <w:b/>
          <w:color w:val="141412"/>
        </w:rPr>
        <w:t xml:space="preserve"> A REGULATOR</w:t>
      </w:r>
    </w:p>
    <w:p w14:paraId="3A43B2FD" w14:textId="77777777" w:rsidR="00FB4289" w:rsidRPr="006F2640" w:rsidRDefault="00FB4289" w:rsidP="00FB4289">
      <w:pPr>
        <w:shd w:val="clear" w:color="auto" w:fill="FFFFFF"/>
        <w:spacing w:before="419" w:after="419" w:line="240" w:lineRule="auto"/>
        <w:outlineLvl w:val="1"/>
        <w:rPr>
          <w:b/>
          <w:bCs/>
          <w:color w:val="141412"/>
          <w:szCs w:val="24"/>
        </w:rPr>
      </w:pPr>
      <w:r w:rsidRPr="006F2640">
        <w:rPr>
          <w:b/>
          <w:bCs/>
          <w:color w:val="141412"/>
          <w:szCs w:val="24"/>
        </w:rPr>
        <w:t>OPERATION OF REGULATED POWER SUPPLY</w:t>
      </w:r>
    </w:p>
    <w:p w14:paraId="5236644F" w14:textId="77777777" w:rsidR="00FB4289" w:rsidRPr="006F2640" w:rsidRDefault="00FB4289" w:rsidP="00FB4289">
      <w:pPr>
        <w:shd w:val="clear" w:color="auto" w:fill="FFFFFF"/>
        <w:spacing w:before="368" w:after="368"/>
        <w:outlineLvl w:val="2"/>
        <w:rPr>
          <w:b/>
          <w:bCs/>
          <w:color w:val="141412"/>
          <w:szCs w:val="24"/>
        </w:rPr>
      </w:pPr>
      <w:r w:rsidRPr="006F2640">
        <w:rPr>
          <w:b/>
          <w:bCs/>
          <w:color w:val="141412"/>
          <w:szCs w:val="24"/>
        </w:rPr>
        <w:t>STEP DOWN TRANSFORMER</w:t>
      </w:r>
    </w:p>
    <w:p w14:paraId="0BB300B8" w14:textId="77777777" w:rsidR="00FB4289" w:rsidRPr="006F2640" w:rsidRDefault="00FB4289" w:rsidP="00FB4289">
      <w:pPr>
        <w:shd w:val="clear" w:color="auto" w:fill="FFFFFF"/>
        <w:spacing w:after="402"/>
        <w:rPr>
          <w:color w:val="000000"/>
          <w:szCs w:val="24"/>
        </w:rPr>
      </w:pPr>
      <w:r w:rsidRPr="006F2640">
        <w:rPr>
          <w:color w:val="000000"/>
          <w:szCs w:val="24"/>
        </w:rPr>
        <w:t>A step down transformer will step down the voltage from the ac mains to the required voltage level. The turn’s ratio of the transformer is so adjusted such as to obtain the required voltage value. The output of the transformer is given as an input to the rectifier circuit.</w:t>
      </w:r>
    </w:p>
    <w:p w14:paraId="54275DC7" w14:textId="77777777" w:rsidR="00FB4289" w:rsidRPr="006F2640" w:rsidRDefault="00FB4289" w:rsidP="00FB4289">
      <w:pPr>
        <w:shd w:val="clear" w:color="auto" w:fill="FFFFFF"/>
        <w:spacing w:before="368" w:after="368"/>
        <w:outlineLvl w:val="2"/>
        <w:rPr>
          <w:b/>
          <w:bCs/>
          <w:color w:val="141412"/>
          <w:szCs w:val="24"/>
        </w:rPr>
      </w:pPr>
      <w:r w:rsidRPr="006F2640">
        <w:rPr>
          <w:b/>
          <w:bCs/>
          <w:color w:val="141412"/>
          <w:szCs w:val="24"/>
        </w:rPr>
        <w:t>RECTIFICATION</w:t>
      </w:r>
    </w:p>
    <w:p w14:paraId="05456E9E" w14:textId="672DB796" w:rsidR="00FB4289" w:rsidRDefault="00FB4289" w:rsidP="00FB4289">
      <w:pPr>
        <w:shd w:val="clear" w:color="auto" w:fill="FFFFFF"/>
        <w:spacing w:after="402"/>
        <w:rPr>
          <w:color w:val="000000"/>
          <w:sz w:val="27"/>
          <w:szCs w:val="27"/>
        </w:rPr>
      </w:pPr>
      <w:r w:rsidRPr="006F2640">
        <w:rPr>
          <w:color w:val="000000"/>
          <w:szCs w:val="24"/>
        </w:rPr>
        <w:t xml:space="preserve">Rectifier is an electronic circuit consisting of diodes which carries out the rectification process. Rectification is the process of converting an alternating voltage or current into corresponding direct (dc) quantity. The input to a rectifier is ac whereas its output is unidirectional pulsating dc. Usually a full wave rectifier or a bridge rectifier is used to rectify both the half cycles of the ac supply (full wave rectification). </w:t>
      </w:r>
    </w:p>
    <w:p w14:paraId="362359AF" w14:textId="77777777" w:rsidR="00BC3F8C" w:rsidRPr="006F2640" w:rsidRDefault="00BC3F8C" w:rsidP="00BC3F8C">
      <w:pPr>
        <w:pStyle w:val="Heading3"/>
        <w:numPr>
          <w:ilvl w:val="0"/>
          <w:numId w:val="0"/>
        </w:numPr>
        <w:shd w:val="clear" w:color="auto" w:fill="FFFFFF"/>
        <w:spacing w:before="368" w:after="368"/>
        <w:rPr>
          <w:color w:val="141412"/>
          <w:sz w:val="24"/>
          <w:szCs w:val="24"/>
        </w:rPr>
      </w:pPr>
      <w:r w:rsidRPr="006F2640">
        <w:rPr>
          <w:color w:val="141412"/>
          <w:sz w:val="24"/>
          <w:szCs w:val="24"/>
        </w:rPr>
        <w:t>DC FILTERATION</w:t>
      </w:r>
    </w:p>
    <w:p w14:paraId="4D637670" w14:textId="77777777" w:rsidR="00BC3F8C" w:rsidRPr="006F2640" w:rsidRDefault="00BC3F8C" w:rsidP="00BC3F8C">
      <w:pPr>
        <w:rPr>
          <w:color w:val="141412"/>
          <w:szCs w:val="24"/>
          <w:shd w:val="clear" w:color="auto" w:fill="FFFFFF"/>
        </w:rPr>
      </w:pPr>
      <w:r w:rsidRPr="006F2640">
        <w:rPr>
          <w:color w:val="141412"/>
        </w:rPr>
        <w:t>The rectified</w:t>
      </w:r>
      <w:r w:rsidRPr="006F2640">
        <w:rPr>
          <w:rStyle w:val="apple-converted-space"/>
          <w:color w:val="141412"/>
        </w:rPr>
        <w:t> </w:t>
      </w:r>
      <w:r w:rsidRPr="006F2640">
        <w:rPr>
          <w:color w:val="141412"/>
        </w:rPr>
        <w:t>voltage</w:t>
      </w:r>
      <w:r w:rsidRPr="006F2640">
        <w:rPr>
          <w:rStyle w:val="apple-converted-space"/>
          <w:color w:val="141412"/>
        </w:rPr>
        <w:t> </w:t>
      </w:r>
      <w:r w:rsidRPr="006F2640">
        <w:rPr>
          <w:color w:val="141412"/>
        </w:rPr>
        <w:t>from the rectifier is a pulsating dc</w:t>
      </w:r>
      <w:r w:rsidRPr="006F2640">
        <w:rPr>
          <w:rStyle w:val="apple-converted-space"/>
          <w:color w:val="141412"/>
        </w:rPr>
        <w:t> </w:t>
      </w:r>
      <w:r w:rsidRPr="006F2640">
        <w:rPr>
          <w:color w:val="141412"/>
        </w:rPr>
        <w:t>voltage</w:t>
      </w:r>
      <w:r w:rsidRPr="006F2640">
        <w:rPr>
          <w:rStyle w:val="apple-converted-space"/>
          <w:color w:val="141412"/>
        </w:rPr>
        <w:t> </w:t>
      </w:r>
      <w:r w:rsidRPr="006F2640">
        <w:rPr>
          <w:color w:val="141412"/>
        </w:rPr>
        <w:t>having very high ripple content. But this is not we want, we want a pure ripple free dc waveform. Hence a filter is used. Different types of filters are used such as</w:t>
      </w:r>
      <w:r w:rsidRPr="006F2640">
        <w:rPr>
          <w:rStyle w:val="apple-converted-space"/>
          <w:color w:val="141412"/>
        </w:rPr>
        <w:t> </w:t>
      </w:r>
      <w:r w:rsidRPr="006F2640">
        <w:rPr>
          <w:color w:val="141412"/>
        </w:rPr>
        <w:t>capacitor</w:t>
      </w:r>
      <w:r w:rsidRPr="006F2640">
        <w:rPr>
          <w:rStyle w:val="apple-converted-space"/>
          <w:color w:val="141412"/>
        </w:rPr>
        <w:t> </w:t>
      </w:r>
      <w:r w:rsidRPr="006F2640">
        <w:rPr>
          <w:color w:val="141412"/>
        </w:rPr>
        <w:t>filter, LC filter, Choke input filter, π type filter.</w:t>
      </w:r>
      <w:r>
        <w:rPr>
          <w:color w:val="141412"/>
        </w:rPr>
        <w:t xml:space="preserve"> </w:t>
      </w:r>
      <w:r w:rsidRPr="006F2640">
        <w:rPr>
          <w:color w:val="141412"/>
          <w:szCs w:val="24"/>
          <w:shd w:val="clear" w:color="auto" w:fill="FFFFFF"/>
        </w:rPr>
        <w:t>As the instantaneous</w:t>
      </w:r>
      <w:r w:rsidRPr="006F2640">
        <w:rPr>
          <w:rStyle w:val="apple-converted-space"/>
          <w:color w:val="141412"/>
          <w:szCs w:val="24"/>
          <w:shd w:val="clear" w:color="auto" w:fill="FFFFFF"/>
        </w:rPr>
        <w:t> </w:t>
      </w:r>
      <w:r w:rsidRPr="006F2640">
        <w:rPr>
          <w:szCs w:val="24"/>
          <w:shd w:val="clear" w:color="auto" w:fill="FFFFFF"/>
        </w:rPr>
        <w:t>voltage</w:t>
      </w:r>
      <w:r w:rsidRPr="006F2640">
        <w:rPr>
          <w:rStyle w:val="apple-converted-space"/>
          <w:color w:val="141412"/>
          <w:szCs w:val="24"/>
          <w:shd w:val="clear" w:color="auto" w:fill="FFFFFF"/>
        </w:rPr>
        <w:t> </w:t>
      </w:r>
      <w:r w:rsidRPr="006F2640">
        <w:rPr>
          <w:color w:val="141412"/>
          <w:szCs w:val="24"/>
          <w:shd w:val="clear" w:color="auto" w:fill="FFFFFF"/>
        </w:rPr>
        <w:t>starts increasing the</w:t>
      </w:r>
      <w:r w:rsidRPr="006F2640">
        <w:rPr>
          <w:rStyle w:val="apple-converted-space"/>
          <w:color w:val="141412"/>
          <w:szCs w:val="24"/>
          <w:shd w:val="clear" w:color="auto" w:fill="FFFFFF"/>
        </w:rPr>
        <w:t> </w:t>
      </w:r>
      <w:r w:rsidRPr="006F2640">
        <w:rPr>
          <w:szCs w:val="24"/>
          <w:shd w:val="clear" w:color="auto" w:fill="FFFFFF"/>
        </w:rPr>
        <w:t>capacitor</w:t>
      </w:r>
      <w:r w:rsidRPr="006F2640">
        <w:rPr>
          <w:rStyle w:val="apple-converted-space"/>
          <w:color w:val="141412"/>
          <w:szCs w:val="24"/>
          <w:shd w:val="clear" w:color="auto" w:fill="FFFFFF"/>
        </w:rPr>
        <w:t> </w:t>
      </w:r>
      <w:r w:rsidRPr="006F2640">
        <w:rPr>
          <w:color w:val="141412"/>
          <w:szCs w:val="24"/>
          <w:shd w:val="clear" w:color="auto" w:fill="FFFFFF"/>
        </w:rPr>
        <w:t xml:space="preserve">charges, it charges till the waveform reaches its peak value. When the instantaneous value starts reducing the </w:t>
      </w:r>
      <w:r w:rsidRPr="006F2640">
        <w:rPr>
          <w:szCs w:val="24"/>
          <w:shd w:val="clear" w:color="auto" w:fill="FFFFFF"/>
        </w:rPr>
        <w:t>capacitor</w:t>
      </w:r>
      <w:r w:rsidRPr="006F2640">
        <w:rPr>
          <w:rStyle w:val="apple-converted-space"/>
          <w:color w:val="141412"/>
          <w:szCs w:val="24"/>
          <w:shd w:val="clear" w:color="auto" w:fill="FFFFFF"/>
        </w:rPr>
        <w:t> </w:t>
      </w:r>
      <w:r w:rsidRPr="006F2640">
        <w:rPr>
          <w:color w:val="141412"/>
          <w:szCs w:val="24"/>
          <w:shd w:val="clear" w:color="auto" w:fill="FFFFFF"/>
        </w:rPr>
        <w:t>starts discharging exponentially and slowly through the load (input of the regulator in this case). Hence, an almost constant dc value having very less ripple content is obtained.</w:t>
      </w:r>
    </w:p>
    <w:p w14:paraId="2EC1F94B" w14:textId="30D097FC" w:rsidR="00292431" w:rsidRDefault="00292431" w:rsidP="00BC3F8C">
      <w:pPr>
        <w:rPr>
          <w:color w:val="141412"/>
        </w:rPr>
      </w:pPr>
    </w:p>
    <w:p w14:paraId="090E22FD" w14:textId="77777777" w:rsidR="00BC3F8C" w:rsidRPr="006F2640" w:rsidRDefault="00BC3F8C" w:rsidP="00BC3F8C">
      <w:pPr>
        <w:pStyle w:val="Heading3"/>
        <w:numPr>
          <w:ilvl w:val="0"/>
          <w:numId w:val="0"/>
        </w:numPr>
        <w:shd w:val="clear" w:color="auto" w:fill="FFFFFF"/>
        <w:spacing w:before="368" w:after="368"/>
        <w:ind w:left="720" w:hanging="720"/>
        <w:rPr>
          <w:color w:val="141412"/>
          <w:sz w:val="24"/>
          <w:szCs w:val="24"/>
        </w:rPr>
      </w:pPr>
      <w:r w:rsidRPr="006F2640">
        <w:rPr>
          <w:color w:val="141412"/>
          <w:sz w:val="24"/>
          <w:szCs w:val="24"/>
        </w:rPr>
        <w:lastRenderedPageBreak/>
        <w:t>REGULATION</w:t>
      </w:r>
    </w:p>
    <w:p w14:paraId="051ED1C0" w14:textId="0A6158D1" w:rsidR="00BC3F8C" w:rsidRDefault="00BC3F8C" w:rsidP="00BC3F8C">
      <w:pPr>
        <w:pStyle w:val="NormalWeb"/>
        <w:shd w:val="clear" w:color="auto" w:fill="FFFFFF"/>
        <w:spacing w:before="0" w:beforeAutospacing="0" w:after="402" w:afterAutospacing="0" w:line="360" w:lineRule="auto"/>
        <w:jc w:val="both"/>
        <w:rPr>
          <w:color w:val="141412"/>
        </w:rPr>
      </w:pPr>
      <w:r w:rsidRPr="006F2640">
        <w:rPr>
          <w:color w:val="141412"/>
        </w:rPr>
        <w:t>This is the last block in a regulated DC power supply. The output</w:t>
      </w:r>
      <w:r w:rsidRPr="006F2640">
        <w:rPr>
          <w:rStyle w:val="apple-converted-space"/>
          <w:rFonts w:eastAsiaTheme="majorEastAsia"/>
          <w:color w:val="141412"/>
        </w:rPr>
        <w:t> </w:t>
      </w:r>
      <w:r w:rsidRPr="006F2640">
        <w:rPr>
          <w:color w:val="141412"/>
        </w:rPr>
        <w:t>voltage</w:t>
      </w:r>
      <w:r w:rsidRPr="006F2640">
        <w:rPr>
          <w:rStyle w:val="apple-converted-space"/>
          <w:rFonts w:eastAsiaTheme="majorEastAsia"/>
          <w:color w:val="141412"/>
        </w:rPr>
        <w:t> </w:t>
      </w:r>
      <w:r w:rsidRPr="006F2640">
        <w:rPr>
          <w:color w:val="141412"/>
        </w:rPr>
        <w:t>or</w:t>
      </w:r>
      <w:r w:rsidRPr="006F2640">
        <w:rPr>
          <w:rStyle w:val="apple-converted-space"/>
          <w:rFonts w:eastAsiaTheme="majorEastAsia"/>
          <w:color w:val="141412"/>
        </w:rPr>
        <w:t> </w:t>
      </w:r>
      <w:r w:rsidRPr="006F2640">
        <w:rPr>
          <w:color w:val="141412"/>
        </w:rPr>
        <w:t>current</w:t>
      </w:r>
      <w:r w:rsidRPr="006F2640">
        <w:rPr>
          <w:rStyle w:val="apple-converted-space"/>
          <w:rFonts w:eastAsiaTheme="majorEastAsia"/>
          <w:color w:val="141412"/>
        </w:rPr>
        <w:t> </w:t>
      </w:r>
      <w:r w:rsidRPr="006F2640">
        <w:rPr>
          <w:color w:val="141412"/>
        </w:rPr>
        <w:t>will change or fluctuate when there is change in the input from ac mains or due to change in load current at the output of the regulated power supply or due to other factors like temperature changes. This problem can be eliminated by using a regulator. A regulator will maintain the output constant</w:t>
      </w:r>
      <w:r w:rsidRPr="00BC3F8C">
        <w:rPr>
          <w:color w:val="141412"/>
        </w:rPr>
        <w:t xml:space="preserve"> </w:t>
      </w:r>
      <w:r w:rsidRPr="006F2640">
        <w:rPr>
          <w:color w:val="141412"/>
        </w:rPr>
        <w:t xml:space="preserve">even when changes at the input or any other changes occur. Transistor series regulator, Fixed and variable IC regulators or a </w:t>
      </w:r>
      <w:proofErr w:type="spellStart"/>
      <w:r w:rsidRPr="006F2640">
        <w:rPr>
          <w:color w:val="141412"/>
        </w:rPr>
        <w:t>zener</w:t>
      </w:r>
      <w:proofErr w:type="spellEnd"/>
      <w:r w:rsidRPr="006F2640">
        <w:rPr>
          <w:rStyle w:val="apple-converted-space"/>
          <w:rFonts w:eastAsiaTheme="majorEastAsia"/>
          <w:color w:val="141412"/>
        </w:rPr>
        <w:t> </w:t>
      </w:r>
      <w:r w:rsidRPr="006F2640">
        <w:rPr>
          <w:color w:val="141412"/>
        </w:rPr>
        <w:t xml:space="preserve">diode operated in the </w:t>
      </w:r>
      <w:proofErr w:type="spellStart"/>
      <w:r w:rsidRPr="006F2640">
        <w:rPr>
          <w:color w:val="141412"/>
        </w:rPr>
        <w:t>zener</w:t>
      </w:r>
      <w:proofErr w:type="spellEnd"/>
      <w:r w:rsidRPr="006F2640">
        <w:rPr>
          <w:color w:val="141412"/>
        </w:rPr>
        <w:t xml:space="preserve"> region can be used depending on their applications. IC’s like 78XX and 79XX are used to obtained fixed values of voltages at the output. With IC’s like LM 317 and 723 </w:t>
      </w:r>
      <w:proofErr w:type="spellStart"/>
      <w:r w:rsidRPr="006F2640">
        <w:rPr>
          <w:color w:val="141412"/>
        </w:rPr>
        <w:t>etc</w:t>
      </w:r>
      <w:proofErr w:type="spellEnd"/>
      <w:r w:rsidRPr="006F2640">
        <w:rPr>
          <w:color w:val="141412"/>
        </w:rPr>
        <w:t xml:space="preserve"> we can adjust the output</w:t>
      </w:r>
      <w:r w:rsidRPr="006F2640">
        <w:rPr>
          <w:rStyle w:val="apple-converted-space"/>
          <w:rFonts w:eastAsiaTheme="majorEastAsia"/>
          <w:color w:val="141412"/>
        </w:rPr>
        <w:t> </w:t>
      </w:r>
      <w:r w:rsidRPr="006F2640">
        <w:rPr>
          <w:color w:val="141412"/>
        </w:rPr>
        <w:t>voltage</w:t>
      </w:r>
      <w:r w:rsidRPr="006F2640">
        <w:rPr>
          <w:rStyle w:val="apple-converted-space"/>
          <w:rFonts w:eastAsiaTheme="majorEastAsia"/>
          <w:color w:val="141412"/>
        </w:rPr>
        <w:t> </w:t>
      </w:r>
      <w:r w:rsidRPr="006F2640">
        <w:rPr>
          <w:color w:val="141412"/>
        </w:rPr>
        <w:t>to a required constant value.</w:t>
      </w:r>
    </w:p>
    <w:p w14:paraId="16856873" w14:textId="62EB3F63" w:rsidR="00BC3F8C" w:rsidRPr="00BC3F8C" w:rsidRDefault="00BC3F8C" w:rsidP="00BC3F8C">
      <w:pPr>
        <w:pStyle w:val="NormalWeb"/>
        <w:numPr>
          <w:ilvl w:val="0"/>
          <w:numId w:val="27"/>
        </w:numPr>
        <w:shd w:val="clear" w:color="auto" w:fill="FFFFFF"/>
        <w:spacing w:before="0" w:beforeAutospacing="0" w:after="402" w:afterAutospacing="0" w:line="360" w:lineRule="auto"/>
        <w:ind w:left="357" w:hanging="357"/>
        <w:jc w:val="both"/>
        <w:rPr>
          <w:b/>
          <w:color w:val="141412"/>
        </w:rPr>
      </w:pPr>
      <w:r w:rsidRPr="00BC3F8C">
        <w:rPr>
          <w:rFonts w:ascii="Arial" w:eastAsia="Arial" w:hAnsi="Arial" w:cs="Arial"/>
          <w:b/>
          <w:lang w:bidi="en-US"/>
        </w:rPr>
        <w:t>STM32 F103 Microcontroller</w:t>
      </w:r>
      <w:r>
        <w:rPr>
          <w:rFonts w:ascii="Arial" w:eastAsia="Arial" w:hAnsi="Arial" w:cs="Arial"/>
          <w:b/>
          <w:lang w:bidi="en-US"/>
        </w:rPr>
        <w:t>:</w:t>
      </w:r>
    </w:p>
    <w:p w14:paraId="75EB92BA" w14:textId="09D91B30" w:rsidR="00BC3F8C" w:rsidRPr="00BC3F8C" w:rsidRDefault="00BC3F8C" w:rsidP="00BC3F8C">
      <w:pPr>
        <w:pStyle w:val="NormalWeb"/>
        <w:shd w:val="clear" w:color="auto" w:fill="FFFFFF"/>
        <w:spacing w:before="0" w:beforeAutospacing="0" w:after="402" w:afterAutospacing="0" w:line="360" w:lineRule="auto"/>
        <w:jc w:val="both"/>
        <w:rPr>
          <w:b/>
          <w:color w:val="141412"/>
        </w:rPr>
      </w:pPr>
      <w:r>
        <w:rPr>
          <w:b/>
          <w:noProof/>
          <w:color w:val="141412"/>
          <w:lang w:val="en-IN" w:eastAsia="en-IN"/>
        </w:rPr>
        <w:drawing>
          <wp:inline distT="0" distB="0" distL="0" distR="0" wp14:anchorId="278AA2A9" wp14:editId="5038FFEF">
            <wp:extent cx="6285230" cy="3340735"/>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5230" cy="3340735"/>
                    </a:xfrm>
                    <a:prstGeom prst="rect">
                      <a:avLst/>
                    </a:prstGeom>
                    <a:noFill/>
                  </pic:spPr>
                </pic:pic>
              </a:graphicData>
            </a:graphic>
          </wp:inline>
        </w:drawing>
      </w:r>
    </w:p>
    <w:p w14:paraId="205075BB" w14:textId="77777777" w:rsidR="00BC3F8C" w:rsidRDefault="00BC3F8C" w:rsidP="00BC3F8C">
      <w:pPr>
        <w:shd w:val="clear" w:color="auto" w:fill="FFFFFF"/>
        <w:spacing w:after="0"/>
        <w:jc w:val="left"/>
        <w:rPr>
          <w:rFonts w:asciiTheme="majorBidi" w:eastAsia="Times New Roman" w:hAnsiTheme="majorBidi" w:cstheme="majorBidi"/>
          <w:b/>
          <w:bCs/>
          <w:spacing w:val="-2"/>
          <w:szCs w:val="24"/>
        </w:rPr>
      </w:pPr>
      <w:r w:rsidRPr="00605864">
        <w:rPr>
          <w:rFonts w:asciiTheme="majorBidi" w:eastAsia="Times New Roman" w:hAnsiTheme="majorBidi" w:cstheme="majorBidi"/>
          <w:b/>
          <w:bCs/>
          <w:spacing w:val="-2"/>
          <w:szCs w:val="24"/>
        </w:rPr>
        <w:t xml:space="preserve">The board is equipped with an </w:t>
      </w:r>
      <w:hyperlink r:id="rId14" w:history="1">
        <w:r w:rsidRPr="00605864">
          <w:rPr>
            <w:rFonts w:asciiTheme="majorBidi" w:eastAsia="Times New Roman" w:hAnsiTheme="majorBidi" w:cstheme="majorBidi"/>
            <w:b/>
            <w:bCs/>
            <w:spacing w:val="-2"/>
            <w:szCs w:val="24"/>
            <w:u w:val="single"/>
          </w:rPr>
          <w:t>STM32F103C8T6</w:t>
        </w:r>
      </w:hyperlink>
      <w:r w:rsidRPr="00605864">
        <w:rPr>
          <w:rFonts w:asciiTheme="majorBidi" w:eastAsia="Times New Roman" w:hAnsiTheme="majorBidi" w:cstheme="majorBidi"/>
          <w:b/>
          <w:bCs/>
          <w:spacing w:val="-2"/>
          <w:szCs w:val="24"/>
        </w:rPr>
        <w:t xml:space="preserve"> microcontroller compatible with the </w:t>
      </w:r>
      <w:hyperlink r:id="rId15" w:history="1">
        <w:r w:rsidRPr="00605864">
          <w:rPr>
            <w:rFonts w:asciiTheme="majorBidi" w:eastAsia="Times New Roman" w:hAnsiTheme="majorBidi" w:cstheme="majorBidi"/>
            <w:b/>
            <w:bCs/>
            <w:spacing w:val="-2"/>
            <w:szCs w:val="24"/>
            <w:u w:val="single"/>
          </w:rPr>
          <w:t>NUCLEO-F103RB</w:t>
        </w:r>
      </w:hyperlink>
      <w:r w:rsidRPr="00605864">
        <w:rPr>
          <w:rFonts w:asciiTheme="majorBidi" w:eastAsia="Times New Roman" w:hAnsiTheme="majorBidi" w:cstheme="majorBidi"/>
          <w:b/>
          <w:bCs/>
          <w:spacing w:val="-2"/>
          <w:szCs w:val="24"/>
        </w:rPr>
        <w:t xml:space="preserve"> platform.</w:t>
      </w:r>
    </w:p>
    <w:p w14:paraId="49C14CB1" w14:textId="77777777" w:rsidR="00BC3F8C" w:rsidRDefault="00BC3F8C" w:rsidP="00BC3F8C">
      <w:pPr>
        <w:shd w:val="clear" w:color="auto" w:fill="FFFFFF"/>
        <w:spacing w:after="0"/>
        <w:jc w:val="center"/>
        <w:rPr>
          <w:rFonts w:asciiTheme="majorBidi" w:eastAsia="Times New Roman" w:hAnsiTheme="majorBidi" w:cstheme="majorBidi"/>
          <w:b/>
          <w:bCs/>
          <w:spacing w:val="-2"/>
          <w:szCs w:val="24"/>
        </w:rPr>
      </w:pPr>
    </w:p>
    <w:tbl>
      <w:tblPr>
        <w:tblStyle w:val="TableGrid"/>
        <w:tblW w:w="0" w:type="auto"/>
        <w:tblLook w:val="04A0" w:firstRow="1" w:lastRow="0" w:firstColumn="1" w:lastColumn="0" w:noHBand="0" w:noVBand="1"/>
      </w:tblPr>
      <w:tblGrid>
        <w:gridCol w:w="2363"/>
        <w:gridCol w:w="2374"/>
        <w:gridCol w:w="2433"/>
        <w:gridCol w:w="2433"/>
      </w:tblGrid>
      <w:tr w:rsidR="00BC3F8C" w14:paraId="69F9E975" w14:textId="77777777" w:rsidTr="00BC3F8C">
        <w:tc>
          <w:tcPr>
            <w:tcW w:w="2363" w:type="dxa"/>
          </w:tcPr>
          <w:p w14:paraId="17A80043" w14:textId="77777777" w:rsidR="00BC3F8C" w:rsidRDefault="00BC3F8C" w:rsidP="0004096F">
            <w:pPr>
              <w:jc w:val="center"/>
              <w:rPr>
                <w:rFonts w:asciiTheme="majorBidi" w:hAnsiTheme="majorBidi" w:cstheme="majorBidi"/>
                <w:b/>
                <w:bCs/>
                <w:sz w:val="28"/>
                <w:szCs w:val="28"/>
              </w:rPr>
            </w:pPr>
            <w:r w:rsidRPr="002D0253">
              <w:rPr>
                <w:rFonts w:asciiTheme="majorBidi" w:hAnsiTheme="majorBidi" w:cstheme="majorBidi"/>
                <w:b/>
                <w:bCs/>
                <w:sz w:val="28"/>
                <w:szCs w:val="28"/>
              </w:rPr>
              <w:t>STM32F103C8T6</w:t>
            </w:r>
          </w:p>
        </w:tc>
        <w:tc>
          <w:tcPr>
            <w:tcW w:w="2374" w:type="dxa"/>
          </w:tcPr>
          <w:p w14:paraId="231EDBA4" w14:textId="77777777" w:rsidR="00BC3F8C" w:rsidRDefault="00BC3F8C" w:rsidP="0004096F">
            <w:pPr>
              <w:jc w:val="center"/>
              <w:rPr>
                <w:rFonts w:asciiTheme="majorBidi" w:hAnsiTheme="majorBidi" w:cstheme="majorBidi"/>
                <w:b/>
                <w:bCs/>
                <w:sz w:val="28"/>
                <w:szCs w:val="28"/>
              </w:rPr>
            </w:pPr>
            <w:r>
              <w:rPr>
                <w:rFonts w:asciiTheme="majorBidi" w:hAnsiTheme="majorBidi" w:cstheme="majorBidi"/>
                <w:b/>
                <w:bCs/>
                <w:sz w:val="28"/>
                <w:szCs w:val="28"/>
              </w:rPr>
              <w:t>SERIAL</w:t>
            </w:r>
          </w:p>
        </w:tc>
        <w:tc>
          <w:tcPr>
            <w:tcW w:w="2433" w:type="dxa"/>
          </w:tcPr>
          <w:p w14:paraId="71DCD920" w14:textId="77777777" w:rsidR="00BC3F8C" w:rsidRDefault="00BC3F8C" w:rsidP="0004096F">
            <w:pPr>
              <w:jc w:val="center"/>
              <w:rPr>
                <w:rFonts w:asciiTheme="majorBidi" w:hAnsiTheme="majorBidi" w:cstheme="majorBidi"/>
                <w:b/>
                <w:bCs/>
                <w:sz w:val="28"/>
                <w:szCs w:val="28"/>
              </w:rPr>
            </w:pPr>
            <w:r>
              <w:rPr>
                <w:rFonts w:asciiTheme="majorBidi" w:hAnsiTheme="majorBidi" w:cstheme="majorBidi"/>
                <w:b/>
                <w:bCs/>
                <w:sz w:val="28"/>
                <w:szCs w:val="28"/>
              </w:rPr>
              <w:t>SERIAL1</w:t>
            </w:r>
          </w:p>
        </w:tc>
        <w:tc>
          <w:tcPr>
            <w:tcW w:w="2433" w:type="dxa"/>
          </w:tcPr>
          <w:p w14:paraId="40828375" w14:textId="77777777" w:rsidR="00BC3F8C" w:rsidRDefault="00BC3F8C" w:rsidP="0004096F">
            <w:pPr>
              <w:jc w:val="center"/>
              <w:rPr>
                <w:rFonts w:asciiTheme="majorBidi" w:hAnsiTheme="majorBidi" w:cstheme="majorBidi"/>
                <w:b/>
                <w:bCs/>
                <w:sz w:val="28"/>
                <w:szCs w:val="28"/>
              </w:rPr>
            </w:pPr>
            <w:r>
              <w:rPr>
                <w:rFonts w:asciiTheme="majorBidi" w:hAnsiTheme="majorBidi" w:cstheme="majorBidi"/>
                <w:b/>
                <w:bCs/>
                <w:sz w:val="28"/>
                <w:szCs w:val="28"/>
              </w:rPr>
              <w:t>SERIAL2</w:t>
            </w:r>
          </w:p>
        </w:tc>
      </w:tr>
      <w:tr w:rsidR="00BC3F8C" w14:paraId="6A05034E" w14:textId="77777777" w:rsidTr="00BC3F8C">
        <w:tc>
          <w:tcPr>
            <w:tcW w:w="2363" w:type="dxa"/>
          </w:tcPr>
          <w:p w14:paraId="337E120F" w14:textId="77777777" w:rsidR="00BC3F8C" w:rsidRDefault="00BC3F8C" w:rsidP="0004096F">
            <w:pPr>
              <w:jc w:val="center"/>
              <w:rPr>
                <w:rFonts w:asciiTheme="majorBidi" w:hAnsiTheme="majorBidi" w:cstheme="majorBidi"/>
                <w:b/>
                <w:bCs/>
                <w:sz w:val="28"/>
                <w:szCs w:val="28"/>
              </w:rPr>
            </w:pPr>
            <w:r>
              <w:rPr>
                <w:rFonts w:asciiTheme="majorBidi" w:hAnsiTheme="majorBidi" w:cstheme="majorBidi"/>
                <w:b/>
                <w:bCs/>
                <w:sz w:val="28"/>
                <w:szCs w:val="28"/>
              </w:rPr>
              <w:t>RX</w:t>
            </w:r>
          </w:p>
        </w:tc>
        <w:tc>
          <w:tcPr>
            <w:tcW w:w="2374" w:type="dxa"/>
          </w:tcPr>
          <w:p w14:paraId="06879A27" w14:textId="77777777" w:rsidR="00BC3F8C" w:rsidRDefault="00BC3F8C" w:rsidP="0004096F">
            <w:pPr>
              <w:jc w:val="center"/>
              <w:rPr>
                <w:rFonts w:asciiTheme="majorBidi" w:hAnsiTheme="majorBidi" w:cstheme="majorBidi"/>
                <w:b/>
                <w:bCs/>
                <w:sz w:val="28"/>
                <w:szCs w:val="28"/>
              </w:rPr>
            </w:pPr>
            <w:r>
              <w:rPr>
                <w:rFonts w:asciiTheme="majorBidi" w:hAnsiTheme="majorBidi" w:cstheme="majorBidi"/>
                <w:b/>
                <w:bCs/>
                <w:sz w:val="28"/>
                <w:szCs w:val="28"/>
              </w:rPr>
              <w:t>A10</w:t>
            </w:r>
          </w:p>
        </w:tc>
        <w:tc>
          <w:tcPr>
            <w:tcW w:w="2433" w:type="dxa"/>
          </w:tcPr>
          <w:p w14:paraId="1B316F56" w14:textId="77777777" w:rsidR="00BC3F8C" w:rsidRDefault="00BC3F8C" w:rsidP="0004096F">
            <w:pPr>
              <w:jc w:val="center"/>
              <w:rPr>
                <w:rFonts w:asciiTheme="majorBidi" w:hAnsiTheme="majorBidi" w:cstheme="majorBidi"/>
                <w:b/>
                <w:bCs/>
                <w:sz w:val="28"/>
                <w:szCs w:val="28"/>
              </w:rPr>
            </w:pPr>
            <w:r>
              <w:rPr>
                <w:rFonts w:asciiTheme="majorBidi" w:hAnsiTheme="majorBidi" w:cstheme="majorBidi"/>
                <w:b/>
                <w:bCs/>
                <w:sz w:val="28"/>
                <w:szCs w:val="28"/>
              </w:rPr>
              <w:t>A3</w:t>
            </w:r>
          </w:p>
        </w:tc>
        <w:tc>
          <w:tcPr>
            <w:tcW w:w="2433" w:type="dxa"/>
          </w:tcPr>
          <w:p w14:paraId="5288ED50" w14:textId="77777777" w:rsidR="00BC3F8C" w:rsidRDefault="00BC3F8C" w:rsidP="0004096F">
            <w:pPr>
              <w:jc w:val="center"/>
              <w:rPr>
                <w:rFonts w:asciiTheme="majorBidi" w:hAnsiTheme="majorBidi" w:cstheme="majorBidi"/>
                <w:b/>
                <w:bCs/>
                <w:sz w:val="28"/>
                <w:szCs w:val="28"/>
              </w:rPr>
            </w:pPr>
            <w:r>
              <w:rPr>
                <w:rFonts w:asciiTheme="majorBidi" w:hAnsiTheme="majorBidi" w:cstheme="majorBidi"/>
                <w:b/>
                <w:bCs/>
                <w:sz w:val="28"/>
                <w:szCs w:val="28"/>
              </w:rPr>
              <w:t>B11</w:t>
            </w:r>
          </w:p>
        </w:tc>
      </w:tr>
      <w:tr w:rsidR="00BC3F8C" w14:paraId="199362A2" w14:textId="77777777" w:rsidTr="00BC3F8C">
        <w:tc>
          <w:tcPr>
            <w:tcW w:w="2363" w:type="dxa"/>
          </w:tcPr>
          <w:p w14:paraId="5D5CC118" w14:textId="77777777" w:rsidR="00BC3F8C" w:rsidRDefault="00BC3F8C" w:rsidP="0004096F">
            <w:pPr>
              <w:jc w:val="center"/>
              <w:rPr>
                <w:rFonts w:asciiTheme="majorBidi" w:hAnsiTheme="majorBidi" w:cstheme="majorBidi"/>
                <w:b/>
                <w:bCs/>
                <w:sz w:val="28"/>
                <w:szCs w:val="28"/>
              </w:rPr>
            </w:pPr>
            <w:r>
              <w:rPr>
                <w:rFonts w:asciiTheme="majorBidi" w:hAnsiTheme="majorBidi" w:cstheme="majorBidi"/>
                <w:b/>
                <w:bCs/>
                <w:sz w:val="28"/>
                <w:szCs w:val="28"/>
              </w:rPr>
              <w:t>TX</w:t>
            </w:r>
          </w:p>
        </w:tc>
        <w:tc>
          <w:tcPr>
            <w:tcW w:w="2374" w:type="dxa"/>
          </w:tcPr>
          <w:p w14:paraId="4A6895ED" w14:textId="77777777" w:rsidR="00BC3F8C" w:rsidRDefault="00BC3F8C" w:rsidP="0004096F">
            <w:pPr>
              <w:jc w:val="center"/>
              <w:rPr>
                <w:rFonts w:asciiTheme="majorBidi" w:hAnsiTheme="majorBidi" w:cstheme="majorBidi"/>
                <w:b/>
                <w:bCs/>
                <w:sz w:val="28"/>
                <w:szCs w:val="28"/>
              </w:rPr>
            </w:pPr>
            <w:r>
              <w:rPr>
                <w:rFonts w:asciiTheme="majorBidi" w:hAnsiTheme="majorBidi" w:cstheme="majorBidi"/>
                <w:b/>
                <w:bCs/>
                <w:sz w:val="28"/>
                <w:szCs w:val="28"/>
              </w:rPr>
              <w:t>A9</w:t>
            </w:r>
          </w:p>
        </w:tc>
        <w:tc>
          <w:tcPr>
            <w:tcW w:w="2433" w:type="dxa"/>
          </w:tcPr>
          <w:p w14:paraId="294C87A1" w14:textId="77777777" w:rsidR="00BC3F8C" w:rsidRDefault="00BC3F8C" w:rsidP="0004096F">
            <w:pPr>
              <w:jc w:val="center"/>
              <w:rPr>
                <w:rFonts w:asciiTheme="majorBidi" w:hAnsiTheme="majorBidi" w:cstheme="majorBidi"/>
                <w:b/>
                <w:bCs/>
                <w:sz w:val="28"/>
                <w:szCs w:val="28"/>
              </w:rPr>
            </w:pPr>
            <w:r>
              <w:rPr>
                <w:rFonts w:asciiTheme="majorBidi" w:hAnsiTheme="majorBidi" w:cstheme="majorBidi"/>
                <w:b/>
                <w:bCs/>
                <w:sz w:val="28"/>
                <w:szCs w:val="28"/>
              </w:rPr>
              <w:t>A2</w:t>
            </w:r>
          </w:p>
        </w:tc>
        <w:tc>
          <w:tcPr>
            <w:tcW w:w="2433" w:type="dxa"/>
          </w:tcPr>
          <w:p w14:paraId="77FBFFDB" w14:textId="77777777" w:rsidR="00BC3F8C" w:rsidRDefault="00BC3F8C" w:rsidP="0004096F">
            <w:pPr>
              <w:jc w:val="center"/>
              <w:rPr>
                <w:rFonts w:asciiTheme="majorBidi" w:hAnsiTheme="majorBidi" w:cstheme="majorBidi"/>
                <w:b/>
                <w:bCs/>
                <w:sz w:val="28"/>
                <w:szCs w:val="28"/>
              </w:rPr>
            </w:pPr>
            <w:r>
              <w:rPr>
                <w:rFonts w:asciiTheme="majorBidi" w:hAnsiTheme="majorBidi" w:cstheme="majorBidi"/>
                <w:b/>
                <w:bCs/>
                <w:sz w:val="28"/>
                <w:szCs w:val="28"/>
              </w:rPr>
              <w:t>B10</w:t>
            </w:r>
          </w:p>
        </w:tc>
      </w:tr>
    </w:tbl>
    <w:p w14:paraId="47EB8711" w14:textId="77777777" w:rsidR="00BC3F8C" w:rsidRPr="00605864" w:rsidRDefault="00BC3F8C" w:rsidP="00BC3F8C">
      <w:pPr>
        <w:shd w:val="clear" w:color="auto" w:fill="FFFFFF"/>
        <w:spacing w:after="0"/>
        <w:outlineLvl w:val="3"/>
        <w:rPr>
          <w:rFonts w:asciiTheme="majorBidi" w:eastAsia="Times New Roman" w:hAnsiTheme="majorBidi" w:cstheme="majorBidi"/>
          <w:b/>
          <w:bCs/>
          <w:spacing w:val="-2"/>
          <w:szCs w:val="24"/>
        </w:rPr>
      </w:pPr>
      <w:proofErr w:type="gramStart"/>
      <w:r w:rsidRPr="00605864">
        <w:rPr>
          <w:rFonts w:asciiTheme="majorBidi" w:eastAsia="Times New Roman" w:hAnsiTheme="majorBidi" w:cstheme="majorBidi"/>
          <w:b/>
          <w:bCs/>
          <w:spacing w:val="-2"/>
          <w:szCs w:val="24"/>
        </w:rPr>
        <w:lastRenderedPageBreak/>
        <w:t>STM32F103C8  INTRODUCTION</w:t>
      </w:r>
      <w:proofErr w:type="gramEnd"/>
      <w:r w:rsidRPr="00605864">
        <w:rPr>
          <w:rFonts w:asciiTheme="majorBidi" w:eastAsia="Times New Roman" w:hAnsiTheme="majorBidi" w:cstheme="majorBidi"/>
          <w:b/>
          <w:bCs/>
          <w:spacing w:val="-2"/>
          <w:szCs w:val="24"/>
        </w:rPr>
        <w:t>.</w:t>
      </w:r>
    </w:p>
    <w:p w14:paraId="31A97596" w14:textId="77777777" w:rsidR="00BC3F8C" w:rsidRPr="00605864" w:rsidRDefault="00BC3F8C" w:rsidP="00BC3F8C">
      <w:pPr>
        <w:shd w:val="clear" w:color="auto" w:fill="FFFFFF"/>
        <w:spacing w:after="0"/>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The STM32F103xx medium-density performance line family incorporates the high-performance ARM Cortex-M3 32-bit RISC core operating at a 72 MHz frequency, high-speed embedded memories (Flash memory up to 128 Kbytes and SRAM up to 20 Kbytes), and an extensive range of enhanced I/</w:t>
      </w:r>
      <w:proofErr w:type="spellStart"/>
      <w:r w:rsidRPr="00605864">
        <w:rPr>
          <w:rFonts w:asciiTheme="majorBidi" w:eastAsia="Times New Roman" w:hAnsiTheme="majorBidi" w:cstheme="majorBidi"/>
          <w:spacing w:val="-2"/>
          <w:szCs w:val="24"/>
        </w:rPr>
        <w:t>Os</w:t>
      </w:r>
      <w:proofErr w:type="spellEnd"/>
      <w:r w:rsidRPr="00605864">
        <w:rPr>
          <w:rFonts w:asciiTheme="majorBidi" w:eastAsia="Times New Roman" w:hAnsiTheme="majorBidi" w:cstheme="majorBidi"/>
          <w:spacing w:val="-2"/>
          <w:szCs w:val="24"/>
        </w:rPr>
        <w:t xml:space="preserve"> and peripherals connected to two APB buses. All devices offer two 12-bit ADCs, three general purpose 16-bit timers plus one PWM timer, as well as standard and advanced communication interfaces: up to two I2Cs and SPIs, three USARTs, an USB and a CAN.</w:t>
      </w:r>
    </w:p>
    <w:p w14:paraId="49582681" w14:textId="77777777" w:rsidR="00BC3F8C" w:rsidRPr="00605864" w:rsidRDefault="00BC3F8C" w:rsidP="00BC3F8C">
      <w:pPr>
        <w:shd w:val="clear" w:color="auto" w:fill="FFFFFF"/>
        <w:spacing w:after="0"/>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 xml:space="preserve">The devices operate from a 2.0 to 3.6 V power supply. They are available in both </w:t>
      </w:r>
      <w:proofErr w:type="gramStart"/>
      <w:r w:rsidRPr="00605864">
        <w:rPr>
          <w:rFonts w:asciiTheme="majorBidi" w:eastAsia="Times New Roman" w:hAnsiTheme="majorBidi" w:cstheme="majorBidi"/>
          <w:spacing w:val="-2"/>
          <w:szCs w:val="24"/>
        </w:rPr>
        <w:t>the ?</w:t>
      </w:r>
      <w:proofErr w:type="gramEnd"/>
      <w:r w:rsidRPr="00605864">
        <w:rPr>
          <w:rFonts w:asciiTheme="majorBidi" w:eastAsia="Times New Roman" w:hAnsiTheme="majorBidi" w:cstheme="majorBidi"/>
          <w:spacing w:val="-2"/>
          <w:szCs w:val="24"/>
        </w:rPr>
        <w:t>40 to 85 ?C temperature range and the 40 to 105 ?C extended temperature range. A comprehensive set of power-saving mode allows the design of low-power applications.</w:t>
      </w:r>
    </w:p>
    <w:p w14:paraId="40357F78" w14:textId="77777777" w:rsidR="00BC3F8C" w:rsidRPr="00605864" w:rsidRDefault="00BC3F8C" w:rsidP="00BC3F8C">
      <w:pPr>
        <w:shd w:val="clear" w:color="auto" w:fill="FFFFFF"/>
        <w:spacing w:after="0"/>
        <w:rPr>
          <w:rFonts w:asciiTheme="majorBidi" w:eastAsia="Times New Roman" w:hAnsiTheme="majorBidi" w:cstheme="majorBidi"/>
          <w:spacing w:val="-2"/>
          <w:szCs w:val="24"/>
        </w:rPr>
      </w:pPr>
    </w:p>
    <w:p w14:paraId="32876DF0" w14:textId="1316FF33" w:rsidR="00BC3F8C" w:rsidRPr="00605864" w:rsidRDefault="00BC3F8C" w:rsidP="00BC3F8C">
      <w:pPr>
        <w:shd w:val="clear" w:color="auto" w:fill="FFFFFF"/>
        <w:spacing w:after="0"/>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The STM32F103xx medium-density performance line family includes devices in six different package types: from 36 pins to 100 pins. Depending on the device chosen, different sets of peripherals are included; the description below gives an overview of the complete range of peripherals proposed in this family.</w:t>
      </w:r>
    </w:p>
    <w:p w14:paraId="10915AAB" w14:textId="77777777" w:rsidR="00BC3F8C" w:rsidRPr="00605864" w:rsidRDefault="00BC3F8C" w:rsidP="00BC3F8C">
      <w:pPr>
        <w:shd w:val="clear" w:color="auto" w:fill="FFFFFF"/>
        <w:spacing w:after="0"/>
        <w:rPr>
          <w:rFonts w:asciiTheme="majorBidi" w:eastAsia="Times New Roman" w:hAnsiTheme="majorBidi" w:cstheme="majorBidi"/>
          <w:spacing w:val="-2"/>
          <w:szCs w:val="24"/>
        </w:rPr>
      </w:pPr>
    </w:p>
    <w:p w14:paraId="33501ABA" w14:textId="77777777" w:rsidR="00BC3F8C" w:rsidRPr="00605864" w:rsidRDefault="00BC3F8C" w:rsidP="00BC3F8C">
      <w:pPr>
        <w:shd w:val="clear" w:color="auto" w:fill="FFFFFF"/>
        <w:spacing w:after="0"/>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These features make the STM32F103xx medium-density performance line microcontroller family suitable for a wide range of applications such as motor drives, application control, medical and handheld equipment, PC and gaming peripherals, GPS platforms, industrial applications, PLCs, inverters, printers, scanners, alarm systems, video intercoms, and HVACs.</w:t>
      </w:r>
    </w:p>
    <w:p w14:paraId="231E2BC9" w14:textId="77777777" w:rsidR="00BC3F8C" w:rsidRPr="00605864" w:rsidRDefault="00BC3F8C" w:rsidP="00BC3F8C">
      <w:pPr>
        <w:shd w:val="clear" w:color="auto" w:fill="FFFFFF"/>
        <w:spacing w:after="0" w:line="240" w:lineRule="auto"/>
        <w:rPr>
          <w:rFonts w:asciiTheme="majorBidi" w:eastAsia="Times New Roman" w:hAnsiTheme="majorBidi" w:cstheme="majorBidi"/>
          <w:spacing w:val="-2"/>
          <w:sz w:val="28"/>
          <w:szCs w:val="28"/>
        </w:rPr>
      </w:pPr>
    </w:p>
    <w:p w14:paraId="57828C2B" w14:textId="77777777" w:rsidR="00BC3F8C" w:rsidRPr="00605864" w:rsidRDefault="00BC3F8C" w:rsidP="00BC3F8C">
      <w:pPr>
        <w:shd w:val="clear" w:color="auto" w:fill="FFFFFF"/>
        <w:spacing w:after="0" w:line="240" w:lineRule="auto"/>
        <w:rPr>
          <w:rFonts w:asciiTheme="majorBidi" w:eastAsia="Times New Roman" w:hAnsiTheme="majorBidi" w:cstheme="majorBidi"/>
          <w:spacing w:val="-2"/>
          <w:sz w:val="28"/>
          <w:szCs w:val="28"/>
        </w:rPr>
      </w:pPr>
      <w:r w:rsidRPr="00605864">
        <w:rPr>
          <w:rFonts w:asciiTheme="majorBidi" w:eastAsia="Times New Roman" w:hAnsiTheme="majorBidi" w:cstheme="majorBidi"/>
          <w:b/>
          <w:bCs/>
          <w:spacing w:val="-2"/>
          <w:sz w:val="28"/>
          <w:szCs w:val="28"/>
        </w:rPr>
        <w:t>KEY FEATURES</w:t>
      </w:r>
    </w:p>
    <w:p w14:paraId="464838C5" w14:textId="77777777" w:rsidR="00BC3F8C" w:rsidRPr="00605864" w:rsidRDefault="00BC3F8C" w:rsidP="00BC3F8C">
      <w:pPr>
        <w:numPr>
          <w:ilvl w:val="0"/>
          <w:numId w:val="30"/>
        </w:numPr>
        <w:shd w:val="clear" w:color="auto" w:fill="FFFFFF"/>
        <w:spacing w:before="100" w:beforeAutospacing="1" w:after="100" w:afterAutospacing="1" w:line="240" w:lineRule="auto"/>
        <w:rPr>
          <w:rFonts w:asciiTheme="majorBidi" w:eastAsia="Times New Roman" w:hAnsiTheme="majorBidi" w:cstheme="majorBidi"/>
          <w:b/>
          <w:bCs/>
          <w:spacing w:val="-2"/>
          <w:szCs w:val="24"/>
        </w:rPr>
      </w:pPr>
      <w:r w:rsidRPr="00605864">
        <w:rPr>
          <w:rFonts w:asciiTheme="majorBidi" w:eastAsia="Times New Roman" w:hAnsiTheme="majorBidi" w:cstheme="majorBidi"/>
          <w:b/>
          <w:bCs/>
          <w:spacing w:val="-2"/>
          <w:szCs w:val="24"/>
        </w:rPr>
        <w:t>ARM 32-bit Cortex - M3 CPU Core</w:t>
      </w:r>
    </w:p>
    <w:p w14:paraId="5BB6ADAA" w14:textId="77777777" w:rsidR="00BC3F8C" w:rsidRPr="00605864" w:rsidRDefault="00BC3F8C" w:rsidP="00312CFA">
      <w:pPr>
        <w:numPr>
          <w:ilvl w:val="1"/>
          <w:numId w:val="30"/>
        </w:numPr>
        <w:shd w:val="clear" w:color="auto" w:fill="FFFFFF"/>
        <w:spacing w:after="0"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72 MHz maximum frequency,1.25 DMIPS/MHz (Dhrystone 2.1) performance at 0 wait state memory access</w:t>
      </w:r>
    </w:p>
    <w:p w14:paraId="1C888FBF" w14:textId="308CD815" w:rsidR="00BC3F8C" w:rsidRDefault="00BC3F8C" w:rsidP="00312CFA">
      <w:pPr>
        <w:numPr>
          <w:ilvl w:val="1"/>
          <w:numId w:val="30"/>
        </w:numPr>
        <w:shd w:val="clear" w:color="auto" w:fill="FFFFFF"/>
        <w:spacing w:after="0"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Single-cycle multiplication and hardware division</w:t>
      </w:r>
    </w:p>
    <w:p w14:paraId="720F2ECC" w14:textId="77777777" w:rsidR="00921BA3" w:rsidRPr="00BC3F8C" w:rsidRDefault="00921BA3" w:rsidP="00312CFA">
      <w:pPr>
        <w:shd w:val="clear" w:color="auto" w:fill="FFFFFF"/>
        <w:spacing w:after="0" w:line="240" w:lineRule="auto"/>
        <w:ind w:left="1440"/>
        <w:rPr>
          <w:rFonts w:asciiTheme="majorBidi" w:eastAsia="Times New Roman" w:hAnsiTheme="majorBidi" w:cstheme="majorBidi"/>
          <w:spacing w:val="-2"/>
          <w:szCs w:val="24"/>
        </w:rPr>
      </w:pPr>
    </w:p>
    <w:p w14:paraId="3DFF5646" w14:textId="308CD815" w:rsidR="00BC3F8C" w:rsidRPr="00605864" w:rsidRDefault="00BC3F8C" w:rsidP="00312CFA">
      <w:pPr>
        <w:numPr>
          <w:ilvl w:val="0"/>
          <w:numId w:val="30"/>
        </w:numPr>
        <w:shd w:val="clear" w:color="auto" w:fill="FFFFFF"/>
        <w:spacing w:after="0" w:line="240" w:lineRule="auto"/>
        <w:rPr>
          <w:rFonts w:asciiTheme="majorBidi" w:eastAsia="Times New Roman" w:hAnsiTheme="majorBidi" w:cstheme="majorBidi"/>
          <w:b/>
          <w:bCs/>
          <w:spacing w:val="-2"/>
          <w:szCs w:val="24"/>
        </w:rPr>
      </w:pPr>
      <w:r w:rsidRPr="00605864">
        <w:rPr>
          <w:rFonts w:asciiTheme="majorBidi" w:eastAsia="Times New Roman" w:hAnsiTheme="majorBidi" w:cstheme="majorBidi"/>
          <w:b/>
          <w:bCs/>
          <w:spacing w:val="-2"/>
          <w:szCs w:val="24"/>
        </w:rPr>
        <w:t>Memories</w:t>
      </w:r>
    </w:p>
    <w:p w14:paraId="079D84A3" w14:textId="77777777" w:rsidR="00BC3F8C" w:rsidRPr="00605864" w:rsidRDefault="00BC3F8C" w:rsidP="00BC3F8C">
      <w:pPr>
        <w:numPr>
          <w:ilvl w:val="1"/>
          <w:numId w:val="30"/>
        </w:numPr>
        <w:shd w:val="clear" w:color="auto" w:fill="FFFFFF"/>
        <w:spacing w:before="100" w:beforeAutospacing="1"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64 or 128 Kbytes of Flash memory</w:t>
      </w:r>
    </w:p>
    <w:p w14:paraId="76F52D92" w14:textId="206CC145" w:rsidR="00BC3F8C" w:rsidRDefault="00BC3F8C" w:rsidP="00BC3F8C">
      <w:pPr>
        <w:numPr>
          <w:ilvl w:val="1"/>
          <w:numId w:val="30"/>
        </w:numPr>
        <w:shd w:val="clear" w:color="auto" w:fill="FFFFFF"/>
        <w:spacing w:before="100" w:beforeAutospacing="1" w:after="0"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20 Kbytes of SRAM</w:t>
      </w:r>
    </w:p>
    <w:p w14:paraId="4B833B93" w14:textId="77777777" w:rsidR="00921BA3" w:rsidRPr="00BC3F8C" w:rsidRDefault="00921BA3" w:rsidP="00312CFA">
      <w:pPr>
        <w:shd w:val="clear" w:color="auto" w:fill="FFFFFF"/>
        <w:spacing w:after="0" w:line="240" w:lineRule="auto"/>
        <w:ind w:left="1440"/>
        <w:rPr>
          <w:rFonts w:asciiTheme="majorBidi" w:eastAsia="Times New Roman" w:hAnsiTheme="majorBidi" w:cstheme="majorBidi"/>
          <w:spacing w:val="-2"/>
          <w:szCs w:val="24"/>
        </w:rPr>
      </w:pPr>
    </w:p>
    <w:p w14:paraId="009080F0" w14:textId="77777777" w:rsidR="00BC3F8C" w:rsidRPr="00605864" w:rsidRDefault="00BC3F8C" w:rsidP="00312CFA">
      <w:pPr>
        <w:numPr>
          <w:ilvl w:val="0"/>
          <w:numId w:val="30"/>
        </w:numPr>
        <w:shd w:val="clear" w:color="auto" w:fill="FFFFFF"/>
        <w:spacing w:after="100" w:afterAutospacing="1" w:line="240" w:lineRule="auto"/>
        <w:rPr>
          <w:rFonts w:asciiTheme="majorBidi" w:eastAsia="Times New Roman" w:hAnsiTheme="majorBidi" w:cstheme="majorBidi"/>
          <w:b/>
          <w:bCs/>
          <w:spacing w:val="-2"/>
          <w:szCs w:val="24"/>
        </w:rPr>
      </w:pPr>
      <w:r w:rsidRPr="00605864">
        <w:rPr>
          <w:rFonts w:asciiTheme="majorBidi" w:eastAsia="Times New Roman" w:hAnsiTheme="majorBidi" w:cstheme="majorBidi"/>
          <w:b/>
          <w:bCs/>
          <w:spacing w:val="-2"/>
          <w:szCs w:val="24"/>
        </w:rPr>
        <w:t>Clock, reset and supply management</w:t>
      </w:r>
    </w:p>
    <w:p w14:paraId="42AF2B1D" w14:textId="77777777" w:rsidR="00BC3F8C" w:rsidRPr="00605864" w:rsidRDefault="00BC3F8C" w:rsidP="00BC3F8C">
      <w:pPr>
        <w:numPr>
          <w:ilvl w:val="1"/>
          <w:numId w:val="30"/>
        </w:numPr>
        <w:shd w:val="clear" w:color="auto" w:fill="FFFFFF"/>
        <w:spacing w:before="100" w:beforeAutospacing="1"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2.0 to 3.6 V application supply and I/</w:t>
      </w:r>
      <w:proofErr w:type="spellStart"/>
      <w:r w:rsidRPr="00605864">
        <w:rPr>
          <w:rFonts w:asciiTheme="majorBidi" w:eastAsia="Times New Roman" w:hAnsiTheme="majorBidi" w:cstheme="majorBidi"/>
          <w:spacing w:val="-2"/>
          <w:szCs w:val="24"/>
        </w:rPr>
        <w:t>Os</w:t>
      </w:r>
      <w:proofErr w:type="spellEnd"/>
    </w:p>
    <w:p w14:paraId="5515CCA7" w14:textId="77777777" w:rsidR="00BC3F8C" w:rsidRPr="00605864" w:rsidRDefault="00BC3F8C" w:rsidP="00BC3F8C">
      <w:pPr>
        <w:numPr>
          <w:ilvl w:val="1"/>
          <w:numId w:val="30"/>
        </w:numPr>
        <w:shd w:val="clear" w:color="auto" w:fill="FFFFFF"/>
        <w:spacing w:before="100" w:beforeAutospacing="1"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POR, PDR, and programmable voltage detector (PVD)</w:t>
      </w:r>
    </w:p>
    <w:p w14:paraId="40591529" w14:textId="77777777" w:rsidR="00BC3F8C" w:rsidRPr="00605864" w:rsidRDefault="00BC3F8C" w:rsidP="00BC3F8C">
      <w:pPr>
        <w:numPr>
          <w:ilvl w:val="1"/>
          <w:numId w:val="30"/>
        </w:numPr>
        <w:shd w:val="clear" w:color="auto" w:fill="FFFFFF"/>
        <w:spacing w:before="100" w:beforeAutospacing="1"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4-to-16 MHz crystal oscillator</w:t>
      </w:r>
    </w:p>
    <w:p w14:paraId="348D8E5A" w14:textId="77777777" w:rsidR="00BC3F8C" w:rsidRPr="00605864" w:rsidRDefault="00BC3F8C" w:rsidP="00BC3F8C">
      <w:pPr>
        <w:numPr>
          <w:ilvl w:val="1"/>
          <w:numId w:val="30"/>
        </w:numPr>
        <w:shd w:val="clear" w:color="auto" w:fill="FFFFFF"/>
        <w:spacing w:before="100" w:beforeAutospacing="1"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Internal 8 MHz factory-trimmed RC</w:t>
      </w:r>
    </w:p>
    <w:p w14:paraId="359ADEF9" w14:textId="77777777" w:rsidR="00BC3F8C" w:rsidRPr="00605864" w:rsidRDefault="00BC3F8C" w:rsidP="00BC3F8C">
      <w:pPr>
        <w:numPr>
          <w:ilvl w:val="1"/>
          <w:numId w:val="30"/>
        </w:numPr>
        <w:shd w:val="clear" w:color="auto" w:fill="FFFFFF"/>
        <w:spacing w:before="100" w:beforeAutospacing="1"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Internal 40 kHz RC</w:t>
      </w:r>
    </w:p>
    <w:p w14:paraId="1168CCDA" w14:textId="77777777" w:rsidR="00BC3F8C" w:rsidRPr="00605864" w:rsidRDefault="00BC3F8C" w:rsidP="00BC3F8C">
      <w:pPr>
        <w:numPr>
          <w:ilvl w:val="1"/>
          <w:numId w:val="30"/>
        </w:numPr>
        <w:shd w:val="clear" w:color="auto" w:fill="FFFFFF"/>
        <w:spacing w:before="100" w:beforeAutospacing="1"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PLL for CPU clock</w:t>
      </w:r>
    </w:p>
    <w:p w14:paraId="7C878B3A" w14:textId="77777777" w:rsidR="00BC3F8C" w:rsidRDefault="00BC3F8C" w:rsidP="00BC3F8C">
      <w:pPr>
        <w:numPr>
          <w:ilvl w:val="1"/>
          <w:numId w:val="30"/>
        </w:numPr>
        <w:shd w:val="clear" w:color="auto" w:fill="FFFFFF"/>
        <w:spacing w:before="100" w:beforeAutospacing="1" w:after="0"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32 kHz oscillator for RTC with calibration</w:t>
      </w:r>
    </w:p>
    <w:p w14:paraId="1819107E" w14:textId="77777777" w:rsidR="00921BA3" w:rsidRPr="00605864" w:rsidRDefault="00921BA3" w:rsidP="00921BA3">
      <w:pPr>
        <w:shd w:val="clear" w:color="auto" w:fill="FFFFFF"/>
        <w:spacing w:before="100" w:beforeAutospacing="1" w:after="0" w:line="240" w:lineRule="auto"/>
        <w:ind w:left="1440"/>
        <w:rPr>
          <w:rFonts w:asciiTheme="majorBidi" w:eastAsia="Times New Roman" w:hAnsiTheme="majorBidi" w:cstheme="majorBidi"/>
          <w:spacing w:val="-2"/>
          <w:szCs w:val="24"/>
        </w:rPr>
      </w:pPr>
    </w:p>
    <w:p w14:paraId="03D01FE4" w14:textId="77777777" w:rsidR="00BC3F8C" w:rsidRPr="00605864" w:rsidRDefault="00BC3F8C" w:rsidP="00312CFA">
      <w:pPr>
        <w:numPr>
          <w:ilvl w:val="0"/>
          <w:numId w:val="30"/>
        </w:numPr>
        <w:shd w:val="clear" w:color="auto" w:fill="FFFFFF"/>
        <w:spacing w:after="100" w:afterAutospacing="1" w:line="240" w:lineRule="auto"/>
        <w:rPr>
          <w:rFonts w:asciiTheme="majorBidi" w:eastAsia="Times New Roman" w:hAnsiTheme="majorBidi" w:cstheme="majorBidi"/>
          <w:b/>
          <w:bCs/>
          <w:spacing w:val="-2"/>
          <w:szCs w:val="24"/>
        </w:rPr>
      </w:pPr>
      <w:r w:rsidRPr="00605864">
        <w:rPr>
          <w:rFonts w:asciiTheme="majorBidi" w:eastAsia="Times New Roman" w:hAnsiTheme="majorBidi" w:cstheme="majorBidi"/>
          <w:b/>
          <w:bCs/>
          <w:spacing w:val="-2"/>
          <w:szCs w:val="24"/>
        </w:rPr>
        <w:t>Low-power</w:t>
      </w:r>
    </w:p>
    <w:p w14:paraId="626419E2" w14:textId="77777777" w:rsidR="00BC3F8C" w:rsidRPr="00605864" w:rsidRDefault="00BC3F8C" w:rsidP="00312CFA">
      <w:pPr>
        <w:numPr>
          <w:ilvl w:val="1"/>
          <w:numId w:val="30"/>
        </w:numPr>
        <w:shd w:val="clear" w:color="auto" w:fill="FFFFFF"/>
        <w:spacing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Sleep, Stop and Standby modes</w:t>
      </w:r>
    </w:p>
    <w:p w14:paraId="3D0055F1" w14:textId="4050321D" w:rsidR="00BC3F8C" w:rsidRDefault="00BC3F8C" w:rsidP="00312CFA">
      <w:pPr>
        <w:numPr>
          <w:ilvl w:val="1"/>
          <w:numId w:val="30"/>
        </w:numPr>
        <w:shd w:val="clear" w:color="auto" w:fill="FFFFFF"/>
        <w:spacing w:after="0"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VBAT supply for RTC and backup registers</w:t>
      </w:r>
    </w:p>
    <w:p w14:paraId="149A8073" w14:textId="77777777" w:rsidR="00921BA3" w:rsidRPr="00BC3F8C" w:rsidRDefault="00921BA3" w:rsidP="00312CFA">
      <w:pPr>
        <w:shd w:val="clear" w:color="auto" w:fill="FFFFFF"/>
        <w:spacing w:after="0" w:line="240" w:lineRule="auto"/>
        <w:ind w:left="1440"/>
        <w:rPr>
          <w:rFonts w:asciiTheme="majorBidi" w:eastAsia="Times New Roman" w:hAnsiTheme="majorBidi" w:cstheme="majorBidi"/>
          <w:spacing w:val="-2"/>
          <w:szCs w:val="24"/>
        </w:rPr>
      </w:pPr>
    </w:p>
    <w:p w14:paraId="50EDCE0D" w14:textId="77777777" w:rsidR="00BC3F8C" w:rsidRPr="00605864" w:rsidRDefault="00BC3F8C" w:rsidP="00312CFA">
      <w:pPr>
        <w:numPr>
          <w:ilvl w:val="0"/>
          <w:numId w:val="30"/>
        </w:numPr>
        <w:shd w:val="clear" w:color="auto" w:fill="FFFFFF"/>
        <w:spacing w:after="100" w:afterAutospacing="1" w:line="240" w:lineRule="auto"/>
        <w:rPr>
          <w:rFonts w:asciiTheme="majorBidi" w:eastAsia="Times New Roman" w:hAnsiTheme="majorBidi" w:cstheme="majorBidi"/>
          <w:b/>
          <w:bCs/>
          <w:spacing w:val="-2"/>
          <w:szCs w:val="24"/>
        </w:rPr>
      </w:pPr>
      <w:r w:rsidRPr="00605864">
        <w:rPr>
          <w:rFonts w:asciiTheme="majorBidi" w:eastAsia="Times New Roman" w:hAnsiTheme="majorBidi" w:cstheme="majorBidi"/>
          <w:b/>
          <w:bCs/>
          <w:spacing w:val="-2"/>
          <w:szCs w:val="24"/>
        </w:rPr>
        <w:t>2 x 12-bit, 1 s A/D converters (up to 16 channels)</w:t>
      </w:r>
    </w:p>
    <w:p w14:paraId="4E0697D9" w14:textId="77777777" w:rsidR="00BC3F8C" w:rsidRPr="00605864" w:rsidRDefault="00BC3F8C" w:rsidP="00312CFA">
      <w:pPr>
        <w:numPr>
          <w:ilvl w:val="1"/>
          <w:numId w:val="30"/>
        </w:numPr>
        <w:shd w:val="clear" w:color="auto" w:fill="FFFFFF"/>
        <w:spacing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Conversion range: 0 to 3.6 V</w:t>
      </w:r>
    </w:p>
    <w:p w14:paraId="6DFC327A" w14:textId="77777777" w:rsidR="00BC3F8C" w:rsidRPr="00605864" w:rsidRDefault="00BC3F8C" w:rsidP="00312CFA">
      <w:pPr>
        <w:numPr>
          <w:ilvl w:val="1"/>
          <w:numId w:val="30"/>
        </w:numPr>
        <w:shd w:val="clear" w:color="auto" w:fill="FFFFFF"/>
        <w:spacing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Dual-sample and hold capability</w:t>
      </w:r>
    </w:p>
    <w:p w14:paraId="705E1B90" w14:textId="78601C6C" w:rsidR="00BC3F8C" w:rsidRDefault="00BC3F8C" w:rsidP="00312CFA">
      <w:pPr>
        <w:numPr>
          <w:ilvl w:val="1"/>
          <w:numId w:val="30"/>
        </w:numPr>
        <w:shd w:val="clear" w:color="auto" w:fill="FFFFFF"/>
        <w:spacing w:after="0"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Temperature sensor</w:t>
      </w:r>
    </w:p>
    <w:p w14:paraId="063E8AFB" w14:textId="77777777" w:rsidR="00921BA3" w:rsidRPr="00BC3F8C" w:rsidRDefault="00921BA3" w:rsidP="00312CFA">
      <w:pPr>
        <w:shd w:val="clear" w:color="auto" w:fill="FFFFFF"/>
        <w:spacing w:after="0" w:line="240" w:lineRule="auto"/>
        <w:ind w:left="1440"/>
        <w:rPr>
          <w:rFonts w:asciiTheme="majorBidi" w:eastAsia="Times New Roman" w:hAnsiTheme="majorBidi" w:cstheme="majorBidi"/>
          <w:spacing w:val="-2"/>
          <w:szCs w:val="24"/>
        </w:rPr>
      </w:pPr>
    </w:p>
    <w:p w14:paraId="6554684F" w14:textId="77777777" w:rsidR="00BC3F8C" w:rsidRPr="00605864" w:rsidRDefault="00BC3F8C" w:rsidP="00312CFA">
      <w:pPr>
        <w:numPr>
          <w:ilvl w:val="0"/>
          <w:numId w:val="30"/>
        </w:numPr>
        <w:shd w:val="clear" w:color="auto" w:fill="FFFFFF"/>
        <w:spacing w:after="100" w:afterAutospacing="1" w:line="240" w:lineRule="auto"/>
        <w:rPr>
          <w:rFonts w:asciiTheme="majorBidi" w:eastAsia="Times New Roman" w:hAnsiTheme="majorBidi" w:cstheme="majorBidi"/>
          <w:b/>
          <w:bCs/>
          <w:spacing w:val="-2"/>
          <w:szCs w:val="24"/>
        </w:rPr>
      </w:pPr>
      <w:r w:rsidRPr="00605864">
        <w:rPr>
          <w:rFonts w:asciiTheme="majorBidi" w:eastAsia="Times New Roman" w:hAnsiTheme="majorBidi" w:cstheme="majorBidi"/>
          <w:b/>
          <w:bCs/>
          <w:spacing w:val="-2"/>
          <w:szCs w:val="24"/>
        </w:rPr>
        <w:t>DMA</w:t>
      </w:r>
    </w:p>
    <w:p w14:paraId="7232886C" w14:textId="77777777" w:rsidR="00BC3F8C" w:rsidRPr="00605864" w:rsidRDefault="00BC3F8C" w:rsidP="00312CFA">
      <w:pPr>
        <w:numPr>
          <w:ilvl w:val="1"/>
          <w:numId w:val="30"/>
        </w:numPr>
        <w:shd w:val="clear" w:color="auto" w:fill="FFFFFF"/>
        <w:spacing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7-channel DMA controller</w:t>
      </w:r>
    </w:p>
    <w:p w14:paraId="35B8C432" w14:textId="3F3EDB6F" w:rsidR="00BC3F8C" w:rsidRDefault="00BC3F8C" w:rsidP="00312CFA">
      <w:pPr>
        <w:numPr>
          <w:ilvl w:val="1"/>
          <w:numId w:val="30"/>
        </w:numPr>
        <w:shd w:val="clear" w:color="auto" w:fill="FFFFFF"/>
        <w:spacing w:after="0"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Peripherals supported: timers, ADC, SPIs, I2?Cs and USARTs</w:t>
      </w:r>
    </w:p>
    <w:p w14:paraId="28667270" w14:textId="77777777" w:rsidR="00921BA3" w:rsidRPr="00BC3F8C" w:rsidRDefault="00921BA3" w:rsidP="00312CFA">
      <w:pPr>
        <w:shd w:val="clear" w:color="auto" w:fill="FFFFFF"/>
        <w:spacing w:after="0" w:line="240" w:lineRule="auto"/>
        <w:ind w:left="1440"/>
        <w:rPr>
          <w:rFonts w:asciiTheme="majorBidi" w:eastAsia="Times New Roman" w:hAnsiTheme="majorBidi" w:cstheme="majorBidi"/>
          <w:spacing w:val="-2"/>
          <w:szCs w:val="24"/>
        </w:rPr>
      </w:pPr>
    </w:p>
    <w:p w14:paraId="0C4B9107" w14:textId="77777777" w:rsidR="00BC3F8C" w:rsidRPr="00605864" w:rsidRDefault="00BC3F8C" w:rsidP="00312CFA">
      <w:pPr>
        <w:numPr>
          <w:ilvl w:val="0"/>
          <w:numId w:val="30"/>
        </w:numPr>
        <w:shd w:val="clear" w:color="auto" w:fill="FFFFFF"/>
        <w:spacing w:after="100" w:afterAutospacing="1" w:line="240" w:lineRule="auto"/>
        <w:rPr>
          <w:rFonts w:asciiTheme="majorBidi" w:eastAsia="Times New Roman" w:hAnsiTheme="majorBidi" w:cstheme="majorBidi"/>
          <w:b/>
          <w:bCs/>
          <w:spacing w:val="-2"/>
          <w:szCs w:val="24"/>
        </w:rPr>
      </w:pPr>
      <w:r w:rsidRPr="00605864">
        <w:rPr>
          <w:rFonts w:asciiTheme="majorBidi" w:eastAsia="Times New Roman" w:hAnsiTheme="majorBidi" w:cstheme="majorBidi"/>
          <w:b/>
          <w:bCs/>
          <w:spacing w:val="-2"/>
          <w:szCs w:val="24"/>
        </w:rPr>
        <w:t>Up to 80 fast I/O ports</w:t>
      </w:r>
    </w:p>
    <w:p w14:paraId="19AEED56" w14:textId="3F0E7D0C" w:rsidR="00BC3F8C" w:rsidRDefault="00BC3F8C" w:rsidP="00312CFA">
      <w:pPr>
        <w:numPr>
          <w:ilvl w:val="1"/>
          <w:numId w:val="30"/>
        </w:numPr>
        <w:shd w:val="clear" w:color="auto" w:fill="FFFFFF"/>
        <w:spacing w:after="0"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26/37/51/80 I/</w:t>
      </w:r>
      <w:proofErr w:type="spellStart"/>
      <w:r w:rsidRPr="00605864">
        <w:rPr>
          <w:rFonts w:asciiTheme="majorBidi" w:eastAsia="Times New Roman" w:hAnsiTheme="majorBidi" w:cstheme="majorBidi"/>
          <w:spacing w:val="-2"/>
          <w:szCs w:val="24"/>
        </w:rPr>
        <w:t>Os</w:t>
      </w:r>
      <w:proofErr w:type="spellEnd"/>
      <w:r w:rsidRPr="00605864">
        <w:rPr>
          <w:rFonts w:asciiTheme="majorBidi" w:eastAsia="Times New Roman" w:hAnsiTheme="majorBidi" w:cstheme="majorBidi"/>
          <w:spacing w:val="-2"/>
          <w:szCs w:val="24"/>
        </w:rPr>
        <w:t xml:space="preserve">, all </w:t>
      </w:r>
      <w:proofErr w:type="spellStart"/>
      <w:r w:rsidRPr="00605864">
        <w:rPr>
          <w:rFonts w:asciiTheme="majorBidi" w:eastAsia="Times New Roman" w:hAnsiTheme="majorBidi" w:cstheme="majorBidi"/>
          <w:spacing w:val="-2"/>
          <w:szCs w:val="24"/>
        </w:rPr>
        <w:t>mappable</w:t>
      </w:r>
      <w:proofErr w:type="spellEnd"/>
      <w:r w:rsidRPr="00605864">
        <w:rPr>
          <w:rFonts w:asciiTheme="majorBidi" w:eastAsia="Times New Roman" w:hAnsiTheme="majorBidi" w:cstheme="majorBidi"/>
          <w:spacing w:val="-2"/>
          <w:szCs w:val="24"/>
        </w:rPr>
        <w:t xml:space="preserve"> on 16 external interrupt vectors and almost all 5 V-tolerant</w:t>
      </w:r>
    </w:p>
    <w:p w14:paraId="7D40EF73" w14:textId="77777777" w:rsidR="00921BA3" w:rsidRPr="00BC3F8C" w:rsidRDefault="00921BA3" w:rsidP="00312CFA">
      <w:pPr>
        <w:shd w:val="clear" w:color="auto" w:fill="FFFFFF"/>
        <w:spacing w:after="0" w:line="240" w:lineRule="auto"/>
        <w:ind w:left="1440"/>
        <w:rPr>
          <w:rFonts w:asciiTheme="majorBidi" w:eastAsia="Times New Roman" w:hAnsiTheme="majorBidi" w:cstheme="majorBidi"/>
          <w:spacing w:val="-2"/>
          <w:szCs w:val="24"/>
        </w:rPr>
      </w:pPr>
    </w:p>
    <w:p w14:paraId="66D3BD34" w14:textId="77777777" w:rsidR="00BC3F8C" w:rsidRPr="00605864" w:rsidRDefault="00BC3F8C" w:rsidP="00312CFA">
      <w:pPr>
        <w:numPr>
          <w:ilvl w:val="0"/>
          <w:numId w:val="30"/>
        </w:numPr>
        <w:shd w:val="clear" w:color="auto" w:fill="FFFFFF"/>
        <w:spacing w:after="100" w:afterAutospacing="1" w:line="240" w:lineRule="auto"/>
        <w:rPr>
          <w:rFonts w:asciiTheme="majorBidi" w:eastAsia="Times New Roman" w:hAnsiTheme="majorBidi" w:cstheme="majorBidi"/>
          <w:b/>
          <w:bCs/>
          <w:spacing w:val="-2"/>
          <w:szCs w:val="24"/>
        </w:rPr>
      </w:pPr>
      <w:r w:rsidRPr="00605864">
        <w:rPr>
          <w:rFonts w:asciiTheme="majorBidi" w:eastAsia="Times New Roman" w:hAnsiTheme="majorBidi" w:cstheme="majorBidi"/>
          <w:b/>
          <w:bCs/>
          <w:spacing w:val="-2"/>
          <w:szCs w:val="24"/>
        </w:rPr>
        <w:t>Debug mode</w:t>
      </w:r>
    </w:p>
    <w:p w14:paraId="168ED0AA" w14:textId="27EB4D2F" w:rsidR="00BC3F8C" w:rsidRDefault="00BC3F8C" w:rsidP="00312CFA">
      <w:pPr>
        <w:numPr>
          <w:ilvl w:val="1"/>
          <w:numId w:val="30"/>
        </w:numPr>
        <w:shd w:val="clear" w:color="auto" w:fill="FFFFFF"/>
        <w:spacing w:after="0"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Serial wire debug (SWD) &amp; JTAG interfaces</w:t>
      </w:r>
    </w:p>
    <w:p w14:paraId="3F2F1AE5" w14:textId="77777777" w:rsidR="00921BA3" w:rsidRPr="00BC3F8C" w:rsidRDefault="00921BA3" w:rsidP="00312CFA">
      <w:pPr>
        <w:shd w:val="clear" w:color="auto" w:fill="FFFFFF"/>
        <w:spacing w:after="0" w:line="240" w:lineRule="auto"/>
        <w:ind w:left="1440"/>
        <w:rPr>
          <w:rFonts w:asciiTheme="majorBidi" w:eastAsia="Times New Roman" w:hAnsiTheme="majorBidi" w:cstheme="majorBidi"/>
          <w:spacing w:val="-2"/>
          <w:szCs w:val="24"/>
        </w:rPr>
      </w:pPr>
    </w:p>
    <w:p w14:paraId="7FE7CEB0" w14:textId="77777777" w:rsidR="00BC3F8C" w:rsidRPr="00605864" w:rsidRDefault="00BC3F8C" w:rsidP="00312CFA">
      <w:pPr>
        <w:numPr>
          <w:ilvl w:val="0"/>
          <w:numId w:val="30"/>
        </w:numPr>
        <w:shd w:val="clear" w:color="auto" w:fill="FFFFFF"/>
        <w:spacing w:after="100" w:afterAutospacing="1" w:line="240" w:lineRule="auto"/>
        <w:rPr>
          <w:rFonts w:asciiTheme="majorBidi" w:eastAsia="Times New Roman" w:hAnsiTheme="majorBidi" w:cstheme="majorBidi"/>
          <w:b/>
          <w:bCs/>
          <w:spacing w:val="-2"/>
          <w:szCs w:val="24"/>
        </w:rPr>
      </w:pPr>
      <w:r w:rsidRPr="00605864">
        <w:rPr>
          <w:rFonts w:asciiTheme="majorBidi" w:eastAsia="Times New Roman" w:hAnsiTheme="majorBidi" w:cstheme="majorBidi"/>
          <w:b/>
          <w:bCs/>
          <w:spacing w:val="-2"/>
          <w:szCs w:val="24"/>
        </w:rPr>
        <w:t>7 timers</w:t>
      </w:r>
    </w:p>
    <w:p w14:paraId="7AF13A55" w14:textId="77777777" w:rsidR="00BC3F8C" w:rsidRPr="00605864" w:rsidRDefault="00BC3F8C" w:rsidP="00312CFA">
      <w:pPr>
        <w:numPr>
          <w:ilvl w:val="1"/>
          <w:numId w:val="30"/>
        </w:numPr>
        <w:shd w:val="clear" w:color="auto" w:fill="FFFFFF"/>
        <w:spacing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Three 16-bit timers, each with up to 4 IC/OC/PWM or pulse counter and quadrature (incremental) encoder input</w:t>
      </w:r>
    </w:p>
    <w:p w14:paraId="1357CD96" w14:textId="77777777" w:rsidR="00BC3F8C" w:rsidRPr="00605864" w:rsidRDefault="00BC3F8C" w:rsidP="00312CFA">
      <w:pPr>
        <w:numPr>
          <w:ilvl w:val="1"/>
          <w:numId w:val="30"/>
        </w:numPr>
        <w:shd w:val="clear" w:color="auto" w:fill="FFFFFF"/>
        <w:spacing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16-bit, motor control PWM timer with dead-time generation and emergency stop</w:t>
      </w:r>
    </w:p>
    <w:p w14:paraId="2A76ACF7" w14:textId="77777777" w:rsidR="00BC3F8C" w:rsidRPr="00605864" w:rsidRDefault="00BC3F8C" w:rsidP="00312CFA">
      <w:pPr>
        <w:numPr>
          <w:ilvl w:val="1"/>
          <w:numId w:val="30"/>
        </w:numPr>
        <w:shd w:val="clear" w:color="auto" w:fill="FFFFFF"/>
        <w:spacing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2 watchdog timers (Independent and Window)</w:t>
      </w:r>
    </w:p>
    <w:p w14:paraId="274BD4D9" w14:textId="6A53AD4E" w:rsidR="00BC3F8C" w:rsidRDefault="00BC3F8C" w:rsidP="00312CFA">
      <w:pPr>
        <w:numPr>
          <w:ilvl w:val="1"/>
          <w:numId w:val="30"/>
        </w:numPr>
        <w:shd w:val="clear" w:color="auto" w:fill="FFFFFF"/>
        <w:spacing w:after="0" w:line="240" w:lineRule="auto"/>
        <w:rPr>
          <w:rFonts w:asciiTheme="majorBidi" w:eastAsia="Times New Roman" w:hAnsiTheme="majorBidi" w:cstheme="majorBidi"/>
          <w:spacing w:val="-2"/>
          <w:szCs w:val="24"/>
        </w:rPr>
      </w:pPr>
      <w:proofErr w:type="spellStart"/>
      <w:r w:rsidRPr="00605864">
        <w:rPr>
          <w:rFonts w:asciiTheme="majorBidi" w:eastAsia="Times New Roman" w:hAnsiTheme="majorBidi" w:cstheme="majorBidi"/>
          <w:spacing w:val="-2"/>
          <w:szCs w:val="24"/>
        </w:rPr>
        <w:t>SysTick</w:t>
      </w:r>
      <w:proofErr w:type="spellEnd"/>
      <w:r w:rsidRPr="00605864">
        <w:rPr>
          <w:rFonts w:asciiTheme="majorBidi" w:eastAsia="Times New Roman" w:hAnsiTheme="majorBidi" w:cstheme="majorBidi"/>
          <w:spacing w:val="-2"/>
          <w:szCs w:val="24"/>
        </w:rPr>
        <w:t xml:space="preserve"> timer 24-bit </w:t>
      </w:r>
      <w:proofErr w:type="spellStart"/>
      <w:r w:rsidRPr="00605864">
        <w:rPr>
          <w:rFonts w:asciiTheme="majorBidi" w:eastAsia="Times New Roman" w:hAnsiTheme="majorBidi" w:cstheme="majorBidi"/>
          <w:spacing w:val="-2"/>
          <w:szCs w:val="24"/>
        </w:rPr>
        <w:t>downcounter</w:t>
      </w:r>
      <w:proofErr w:type="spellEnd"/>
    </w:p>
    <w:p w14:paraId="0D279072" w14:textId="77777777" w:rsidR="00921BA3" w:rsidRPr="00BC3F8C" w:rsidRDefault="00921BA3" w:rsidP="00312CFA">
      <w:pPr>
        <w:shd w:val="clear" w:color="auto" w:fill="FFFFFF"/>
        <w:spacing w:after="0" w:line="240" w:lineRule="auto"/>
        <w:ind w:left="1440"/>
        <w:rPr>
          <w:rFonts w:asciiTheme="majorBidi" w:eastAsia="Times New Roman" w:hAnsiTheme="majorBidi" w:cstheme="majorBidi"/>
          <w:spacing w:val="-2"/>
          <w:szCs w:val="24"/>
        </w:rPr>
      </w:pPr>
    </w:p>
    <w:p w14:paraId="23314EAB" w14:textId="77777777" w:rsidR="00BC3F8C" w:rsidRPr="00605864" w:rsidRDefault="00BC3F8C" w:rsidP="00312CFA">
      <w:pPr>
        <w:numPr>
          <w:ilvl w:val="0"/>
          <w:numId w:val="30"/>
        </w:numPr>
        <w:shd w:val="clear" w:color="auto" w:fill="FFFFFF"/>
        <w:spacing w:after="100" w:afterAutospacing="1" w:line="240" w:lineRule="auto"/>
        <w:rPr>
          <w:rFonts w:asciiTheme="majorBidi" w:eastAsia="Times New Roman" w:hAnsiTheme="majorBidi" w:cstheme="majorBidi"/>
          <w:b/>
          <w:bCs/>
          <w:spacing w:val="-2"/>
          <w:szCs w:val="24"/>
        </w:rPr>
      </w:pPr>
      <w:r w:rsidRPr="00605864">
        <w:rPr>
          <w:rFonts w:asciiTheme="majorBidi" w:eastAsia="Times New Roman" w:hAnsiTheme="majorBidi" w:cstheme="majorBidi"/>
          <w:b/>
          <w:bCs/>
          <w:spacing w:val="-2"/>
          <w:szCs w:val="24"/>
        </w:rPr>
        <w:t xml:space="preserve">Up to 9 communication </w:t>
      </w:r>
      <w:proofErr w:type="spellStart"/>
      <w:r w:rsidRPr="00605864">
        <w:rPr>
          <w:rFonts w:asciiTheme="majorBidi" w:eastAsia="Times New Roman" w:hAnsiTheme="majorBidi" w:cstheme="majorBidi"/>
          <w:b/>
          <w:bCs/>
          <w:spacing w:val="-2"/>
          <w:szCs w:val="24"/>
        </w:rPr>
        <w:t>interfacesCRC</w:t>
      </w:r>
      <w:proofErr w:type="spellEnd"/>
      <w:r w:rsidRPr="00605864">
        <w:rPr>
          <w:rFonts w:asciiTheme="majorBidi" w:eastAsia="Times New Roman" w:hAnsiTheme="majorBidi" w:cstheme="majorBidi"/>
          <w:b/>
          <w:bCs/>
          <w:spacing w:val="-2"/>
          <w:szCs w:val="24"/>
        </w:rPr>
        <w:t xml:space="preserve"> calculation unit, 96-bit unique ID</w:t>
      </w:r>
    </w:p>
    <w:p w14:paraId="35A3B4B0" w14:textId="77777777" w:rsidR="00BC3F8C" w:rsidRPr="00605864" w:rsidRDefault="00BC3F8C" w:rsidP="00312CFA">
      <w:pPr>
        <w:numPr>
          <w:ilvl w:val="1"/>
          <w:numId w:val="30"/>
        </w:numPr>
        <w:shd w:val="clear" w:color="auto" w:fill="FFFFFF"/>
        <w:spacing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Up to 2 x I2C interfaces (</w:t>
      </w:r>
      <w:proofErr w:type="spellStart"/>
      <w:r w:rsidRPr="00605864">
        <w:rPr>
          <w:rFonts w:asciiTheme="majorBidi" w:eastAsia="Times New Roman" w:hAnsiTheme="majorBidi" w:cstheme="majorBidi"/>
          <w:spacing w:val="-2"/>
          <w:szCs w:val="24"/>
        </w:rPr>
        <w:t>SMBus</w:t>
      </w:r>
      <w:proofErr w:type="spellEnd"/>
      <w:r w:rsidRPr="00605864">
        <w:rPr>
          <w:rFonts w:asciiTheme="majorBidi" w:eastAsia="Times New Roman" w:hAnsiTheme="majorBidi" w:cstheme="majorBidi"/>
          <w:spacing w:val="-2"/>
          <w:szCs w:val="24"/>
        </w:rPr>
        <w:t>/</w:t>
      </w:r>
      <w:proofErr w:type="spellStart"/>
      <w:r w:rsidRPr="00605864">
        <w:rPr>
          <w:rFonts w:asciiTheme="majorBidi" w:eastAsia="Times New Roman" w:hAnsiTheme="majorBidi" w:cstheme="majorBidi"/>
          <w:spacing w:val="-2"/>
          <w:szCs w:val="24"/>
        </w:rPr>
        <w:t>PMBus</w:t>
      </w:r>
      <w:proofErr w:type="spellEnd"/>
      <w:r w:rsidRPr="00605864">
        <w:rPr>
          <w:rFonts w:asciiTheme="majorBidi" w:eastAsia="Times New Roman" w:hAnsiTheme="majorBidi" w:cstheme="majorBidi"/>
          <w:spacing w:val="-2"/>
          <w:szCs w:val="24"/>
        </w:rPr>
        <w:t>)</w:t>
      </w:r>
    </w:p>
    <w:p w14:paraId="6457911D" w14:textId="77777777" w:rsidR="00BC3F8C" w:rsidRPr="00605864" w:rsidRDefault="00BC3F8C" w:rsidP="00312CFA">
      <w:pPr>
        <w:numPr>
          <w:ilvl w:val="1"/>
          <w:numId w:val="30"/>
        </w:numPr>
        <w:shd w:val="clear" w:color="auto" w:fill="FFFFFF"/>
        <w:spacing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Up to 3 USARTs (ISO 7816 interface, LIN, IrDA capability, modem control)</w:t>
      </w:r>
    </w:p>
    <w:p w14:paraId="0E66E2D3" w14:textId="77777777" w:rsidR="00BC3F8C" w:rsidRPr="00605864" w:rsidRDefault="00BC3F8C" w:rsidP="00312CFA">
      <w:pPr>
        <w:numPr>
          <w:ilvl w:val="1"/>
          <w:numId w:val="30"/>
        </w:numPr>
        <w:shd w:val="clear" w:color="auto" w:fill="FFFFFF"/>
        <w:spacing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Up to 2 SPIs (18 Mbit/s)</w:t>
      </w:r>
    </w:p>
    <w:p w14:paraId="1C18719A" w14:textId="77777777" w:rsidR="00BC3F8C" w:rsidRPr="00605864" w:rsidRDefault="00BC3F8C" w:rsidP="00312CFA">
      <w:pPr>
        <w:numPr>
          <w:ilvl w:val="1"/>
          <w:numId w:val="30"/>
        </w:numPr>
        <w:shd w:val="clear" w:color="auto" w:fill="FFFFFF"/>
        <w:spacing w:after="100" w:afterAutospacing="1"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CAN interface (2.0B Active)</w:t>
      </w:r>
    </w:p>
    <w:p w14:paraId="70CAD637" w14:textId="77777777" w:rsidR="00BC3F8C" w:rsidRDefault="00BC3F8C" w:rsidP="00312CFA">
      <w:pPr>
        <w:numPr>
          <w:ilvl w:val="1"/>
          <w:numId w:val="30"/>
        </w:numPr>
        <w:shd w:val="clear" w:color="auto" w:fill="FFFFFF"/>
        <w:spacing w:after="0" w:line="240" w:lineRule="auto"/>
        <w:rPr>
          <w:rFonts w:asciiTheme="majorBidi" w:eastAsia="Times New Roman" w:hAnsiTheme="majorBidi" w:cstheme="majorBidi"/>
          <w:spacing w:val="-2"/>
          <w:szCs w:val="24"/>
        </w:rPr>
      </w:pPr>
      <w:r w:rsidRPr="00605864">
        <w:rPr>
          <w:rFonts w:asciiTheme="majorBidi" w:eastAsia="Times New Roman" w:hAnsiTheme="majorBidi" w:cstheme="majorBidi"/>
          <w:spacing w:val="-2"/>
          <w:szCs w:val="24"/>
        </w:rPr>
        <w:t>USB 2.0 full-speed interface</w:t>
      </w:r>
    </w:p>
    <w:p w14:paraId="0F042B18" w14:textId="77777777" w:rsidR="00312CFA" w:rsidRPr="00605864" w:rsidRDefault="00312CFA" w:rsidP="00312CFA">
      <w:pPr>
        <w:shd w:val="clear" w:color="auto" w:fill="FFFFFF"/>
        <w:spacing w:after="0" w:line="240" w:lineRule="auto"/>
        <w:ind w:left="1440"/>
        <w:rPr>
          <w:rFonts w:asciiTheme="majorBidi" w:eastAsia="Times New Roman" w:hAnsiTheme="majorBidi" w:cstheme="majorBidi"/>
          <w:spacing w:val="-2"/>
          <w:szCs w:val="24"/>
        </w:rPr>
      </w:pPr>
    </w:p>
    <w:p w14:paraId="308901CE" w14:textId="16FEE217" w:rsidR="00BC3F8C" w:rsidRPr="00BB283F" w:rsidRDefault="00921BA3" w:rsidP="00921BA3">
      <w:pPr>
        <w:pStyle w:val="ListParagraph"/>
        <w:numPr>
          <w:ilvl w:val="0"/>
          <w:numId w:val="27"/>
        </w:numPr>
        <w:ind w:left="357" w:hanging="357"/>
        <w:rPr>
          <w:rFonts w:asciiTheme="majorBidi" w:hAnsiTheme="majorBidi" w:cstheme="majorBidi"/>
          <w:b/>
          <w:szCs w:val="24"/>
        </w:rPr>
      </w:pPr>
      <w:r w:rsidRPr="00921BA3">
        <w:rPr>
          <w:rFonts w:ascii="Arial" w:eastAsia="Arial" w:hAnsi="Arial" w:cs="Arial"/>
          <w:b/>
          <w:szCs w:val="24"/>
          <w:lang w:bidi="en-US"/>
        </w:rPr>
        <w:t>LCD 16X2:</w:t>
      </w:r>
    </w:p>
    <w:p w14:paraId="36D5D000" w14:textId="6903DB69" w:rsidR="00BB283F" w:rsidRDefault="00BB283F" w:rsidP="00BB283F">
      <w:pPr>
        <w:shd w:val="clear" w:color="auto" w:fill="FFFFFF"/>
        <w:spacing w:after="0"/>
        <w:rPr>
          <w:rFonts w:eastAsia="Times New Roman" w:cs="Times New Roman"/>
          <w:color w:val="000000"/>
          <w:szCs w:val="24"/>
        </w:rPr>
      </w:pPr>
      <w:r w:rsidRPr="00BB283F">
        <w:rPr>
          <w:rFonts w:eastAsia="Times New Roman" w:cs="Times New Roman"/>
          <w:color w:val="000000"/>
          <w:szCs w:val="24"/>
        </w:rPr>
        <w:t>A </w:t>
      </w:r>
      <w:r w:rsidRPr="00BB283F">
        <w:rPr>
          <w:rFonts w:eastAsia="Times New Roman" w:cs="Times New Roman"/>
          <w:b/>
          <w:color w:val="000000"/>
          <w:szCs w:val="24"/>
        </w:rPr>
        <w:t>16x2 LCD</w:t>
      </w:r>
      <w:r w:rsidRPr="00BB283F">
        <w:rPr>
          <w:rFonts w:eastAsia="Times New Roman" w:cs="Times New Roman"/>
          <w:color w:val="000000"/>
          <w:szCs w:val="24"/>
        </w:rPr>
        <w:t> means it can display 16 characters per line and there are 2 such lines. In this LCD each character is displayed in 5x7 pixel matrix. This LCD has two registers, namely, Command and Data.</w:t>
      </w:r>
      <w:r>
        <w:rPr>
          <w:rFonts w:eastAsia="Times New Roman" w:cs="Times New Roman"/>
          <w:color w:val="000000"/>
          <w:szCs w:val="24"/>
        </w:rPr>
        <w:t xml:space="preserve"> </w:t>
      </w:r>
      <w:r w:rsidRPr="00BB283F">
        <w:rPr>
          <w:rFonts w:eastAsia="Times New Roman" w:cs="Times New Roman"/>
          <w:color w:val="000000"/>
          <w:szCs w:val="24"/>
        </w:rPr>
        <w:t>The command register stores the command instructions given to the LCD. A command is an instruction given to LCD to do a predefined task like initializing it, clearing its screen, setting the cursor position, controlling display etc. The data register stores the data to be displayed on the LCD. The data is the ASCII value of the character to be displayed on the LCD.</w:t>
      </w:r>
    </w:p>
    <w:p w14:paraId="2DF5F1B7" w14:textId="77777777" w:rsidR="00312CFA" w:rsidRDefault="00312CFA" w:rsidP="00BB283F">
      <w:pPr>
        <w:shd w:val="clear" w:color="auto" w:fill="FFFFFF"/>
        <w:spacing w:after="0"/>
        <w:rPr>
          <w:rFonts w:eastAsia="Times New Roman" w:cs="Times New Roman"/>
          <w:color w:val="000000"/>
          <w:szCs w:val="24"/>
        </w:rPr>
      </w:pPr>
    </w:p>
    <w:p w14:paraId="4F46C395" w14:textId="77777777" w:rsidR="00312CFA" w:rsidRDefault="00312CFA" w:rsidP="00BB283F">
      <w:pPr>
        <w:shd w:val="clear" w:color="auto" w:fill="FFFFFF"/>
        <w:spacing w:after="0"/>
        <w:rPr>
          <w:rFonts w:eastAsia="Times New Roman" w:cs="Times New Roman"/>
          <w:color w:val="000000"/>
          <w:szCs w:val="24"/>
        </w:rPr>
      </w:pPr>
    </w:p>
    <w:p w14:paraId="68CA1D9E" w14:textId="77777777" w:rsidR="00312CFA" w:rsidRDefault="00312CFA" w:rsidP="00BB283F">
      <w:pPr>
        <w:shd w:val="clear" w:color="auto" w:fill="FFFFFF"/>
        <w:spacing w:after="0"/>
        <w:rPr>
          <w:rFonts w:eastAsia="Times New Roman" w:cs="Times New Roman"/>
          <w:color w:val="000000"/>
          <w:szCs w:val="24"/>
        </w:rPr>
      </w:pPr>
    </w:p>
    <w:p w14:paraId="2CDF2538" w14:textId="77777777" w:rsidR="00312CFA" w:rsidRPr="00BB283F" w:rsidRDefault="00312CFA" w:rsidP="00BB283F">
      <w:pPr>
        <w:shd w:val="clear" w:color="auto" w:fill="FFFFFF"/>
        <w:spacing w:after="0"/>
        <w:rPr>
          <w:rFonts w:eastAsia="Times New Roman" w:cs="Times New Roman"/>
          <w:color w:val="000000"/>
          <w:szCs w:val="24"/>
        </w:rPr>
      </w:pPr>
    </w:p>
    <w:tbl>
      <w:tblPr>
        <w:tblW w:w="9576" w:type="dxa"/>
        <w:jc w:val="center"/>
        <w:tblLayout w:type="fixed"/>
        <w:tblLook w:val="0400" w:firstRow="0" w:lastRow="0" w:firstColumn="0" w:lastColumn="0" w:noHBand="0" w:noVBand="1"/>
      </w:tblPr>
      <w:tblGrid>
        <w:gridCol w:w="967"/>
        <w:gridCol w:w="6770"/>
        <w:gridCol w:w="1839"/>
      </w:tblGrid>
      <w:tr w:rsidR="00BB283F" w14:paraId="440975B2" w14:textId="77777777" w:rsidTr="00BB283F">
        <w:trPr>
          <w:jc w:val="center"/>
        </w:trPr>
        <w:tc>
          <w:tcPr>
            <w:tcW w:w="967"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vAlign w:val="center"/>
          </w:tcPr>
          <w:p w14:paraId="19555F5D" w14:textId="77777777" w:rsidR="00BB283F" w:rsidRDefault="00BB283F" w:rsidP="0004096F">
            <w:pPr>
              <w:spacing w:after="0" w:line="240" w:lineRule="auto"/>
              <w:jc w:val="center"/>
              <w:rPr>
                <w:rFonts w:ascii="Tahoma" w:eastAsia="Tahoma" w:hAnsi="Tahoma" w:cs="Tahoma"/>
                <w:color w:val="333333"/>
                <w:sz w:val="18"/>
                <w:szCs w:val="18"/>
              </w:rPr>
            </w:pPr>
            <w:r>
              <w:rPr>
                <w:rFonts w:ascii="Arial" w:eastAsia="Arial" w:hAnsi="Arial" w:cs="Arial"/>
                <w:color w:val="333333"/>
                <w:sz w:val="20"/>
                <w:szCs w:val="20"/>
              </w:rPr>
              <w:lastRenderedPageBreak/>
              <w:t> </w:t>
            </w:r>
            <w:r>
              <w:rPr>
                <w:rFonts w:ascii="Arial" w:eastAsia="Arial" w:hAnsi="Arial" w:cs="Arial"/>
                <w:b/>
                <w:color w:val="333333"/>
                <w:sz w:val="20"/>
                <w:szCs w:val="20"/>
              </w:rPr>
              <w:t>Pin No</w:t>
            </w:r>
          </w:p>
        </w:tc>
        <w:tc>
          <w:tcPr>
            <w:tcW w:w="6770"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tcPr>
          <w:p w14:paraId="7B383EAD"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 </w:t>
            </w:r>
            <w:r>
              <w:rPr>
                <w:rFonts w:ascii="Arial" w:eastAsia="Arial" w:hAnsi="Arial" w:cs="Arial"/>
                <w:b/>
                <w:color w:val="333333"/>
                <w:sz w:val="20"/>
                <w:szCs w:val="20"/>
              </w:rPr>
              <w:t>Function</w:t>
            </w:r>
          </w:p>
        </w:tc>
        <w:tc>
          <w:tcPr>
            <w:tcW w:w="1839"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vAlign w:val="center"/>
          </w:tcPr>
          <w:p w14:paraId="37C963E1"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 </w:t>
            </w:r>
            <w:r>
              <w:rPr>
                <w:rFonts w:ascii="Arial" w:eastAsia="Arial" w:hAnsi="Arial" w:cs="Arial"/>
                <w:b/>
                <w:color w:val="333333"/>
                <w:sz w:val="20"/>
                <w:szCs w:val="20"/>
              </w:rPr>
              <w:t>Name</w:t>
            </w:r>
          </w:p>
        </w:tc>
      </w:tr>
      <w:tr w:rsidR="00BB283F" w14:paraId="383C5A8A" w14:textId="77777777" w:rsidTr="00BB283F">
        <w:trPr>
          <w:jc w:val="center"/>
        </w:trPr>
        <w:tc>
          <w:tcPr>
            <w:tcW w:w="967"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9F50807" w14:textId="77777777" w:rsidR="00BB283F" w:rsidRDefault="00BB283F" w:rsidP="0004096F">
            <w:pPr>
              <w:spacing w:after="0" w:line="240" w:lineRule="auto"/>
              <w:jc w:val="center"/>
              <w:rPr>
                <w:rFonts w:ascii="Tahoma" w:eastAsia="Tahoma" w:hAnsi="Tahoma" w:cs="Tahoma"/>
                <w:color w:val="333333"/>
                <w:sz w:val="18"/>
                <w:szCs w:val="18"/>
              </w:rPr>
            </w:pPr>
            <w:r>
              <w:rPr>
                <w:rFonts w:ascii="Arial" w:eastAsia="Arial" w:hAnsi="Arial" w:cs="Arial"/>
                <w:color w:val="333333"/>
                <w:sz w:val="20"/>
                <w:szCs w:val="20"/>
              </w:rPr>
              <w:t>1</w:t>
            </w:r>
          </w:p>
        </w:tc>
        <w:tc>
          <w:tcPr>
            <w:tcW w:w="67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0841D0A2"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Ground (0V)</w:t>
            </w:r>
          </w:p>
        </w:tc>
        <w:tc>
          <w:tcPr>
            <w:tcW w:w="183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FED9364"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Ground</w:t>
            </w:r>
          </w:p>
        </w:tc>
      </w:tr>
      <w:tr w:rsidR="00BB283F" w14:paraId="2F4B3452" w14:textId="77777777" w:rsidTr="00BB283F">
        <w:trPr>
          <w:jc w:val="center"/>
        </w:trPr>
        <w:tc>
          <w:tcPr>
            <w:tcW w:w="967"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E6A3998" w14:textId="77777777" w:rsidR="00BB283F" w:rsidRDefault="00BB283F" w:rsidP="0004096F">
            <w:pPr>
              <w:spacing w:after="0" w:line="240" w:lineRule="auto"/>
              <w:jc w:val="center"/>
              <w:rPr>
                <w:rFonts w:ascii="Tahoma" w:eastAsia="Tahoma" w:hAnsi="Tahoma" w:cs="Tahoma"/>
                <w:color w:val="333333"/>
                <w:sz w:val="18"/>
                <w:szCs w:val="18"/>
              </w:rPr>
            </w:pPr>
            <w:r>
              <w:rPr>
                <w:rFonts w:ascii="Arial" w:eastAsia="Arial" w:hAnsi="Arial" w:cs="Arial"/>
                <w:color w:val="333333"/>
                <w:sz w:val="20"/>
                <w:szCs w:val="20"/>
              </w:rPr>
              <w:t>2</w:t>
            </w:r>
          </w:p>
        </w:tc>
        <w:tc>
          <w:tcPr>
            <w:tcW w:w="67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4C3077C6"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Supply voltage; 5V (4.7V – 5.3V)</w:t>
            </w:r>
          </w:p>
        </w:tc>
        <w:tc>
          <w:tcPr>
            <w:tcW w:w="183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7A6FD4FF"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 </w:t>
            </w:r>
            <w:proofErr w:type="spellStart"/>
            <w:r>
              <w:rPr>
                <w:rFonts w:ascii="Arial" w:eastAsia="Arial" w:hAnsi="Arial" w:cs="Arial"/>
                <w:color w:val="333333"/>
                <w:sz w:val="20"/>
                <w:szCs w:val="20"/>
              </w:rPr>
              <w:t>Vcc</w:t>
            </w:r>
            <w:proofErr w:type="spellEnd"/>
          </w:p>
        </w:tc>
      </w:tr>
      <w:tr w:rsidR="00BB283F" w14:paraId="2F2867DE" w14:textId="77777777" w:rsidTr="00BB283F">
        <w:trPr>
          <w:jc w:val="center"/>
        </w:trPr>
        <w:tc>
          <w:tcPr>
            <w:tcW w:w="967"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73230707" w14:textId="77777777" w:rsidR="00BB283F" w:rsidRDefault="00BB283F" w:rsidP="0004096F">
            <w:pPr>
              <w:spacing w:after="0" w:line="240" w:lineRule="auto"/>
              <w:jc w:val="center"/>
              <w:rPr>
                <w:rFonts w:ascii="Tahoma" w:eastAsia="Tahoma" w:hAnsi="Tahoma" w:cs="Tahoma"/>
                <w:color w:val="333333"/>
                <w:sz w:val="18"/>
                <w:szCs w:val="18"/>
              </w:rPr>
            </w:pPr>
            <w:r>
              <w:rPr>
                <w:rFonts w:ascii="Arial" w:eastAsia="Arial" w:hAnsi="Arial" w:cs="Arial"/>
                <w:color w:val="333333"/>
                <w:sz w:val="20"/>
                <w:szCs w:val="20"/>
              </w:rPr>
              <w:t>3</w:t>
            </w:r>
          </w:p>
        </w:tc>
        <w:tc>
          <w:tcPr>
            <w:tcW w:w="67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1D17E32"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Contrast adjustment; through a variable resistor</w:t>
            </w:r>
          </w:p>
        </w:tc>
        <w:tc>
          <w:tcPr>
            <w:tcW w:w="183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7CE3184E"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 V</w:t>
            </w:r>
            <w:r>
              <w:rPr>
                <w:rFonts w:ascii="Arial" w:eastAsia="Arial" w:hAnsi="Arial" w:cs="Arial"/>
                <w:color w:val="333333"/>
                <w:sz w:val="20"/>
                <w:szCs w:val="20"/>
                <w:vertAlign w:val="subscript"/>
              </w:rPr>
              <w:t>EE</w:t>
            </w:r>
          </w:p>
        </w:tc>
      </w:tr>
      <w:tr w:rsidR="00BB283F" w14:paraId="73923B72" w14:textId="77777777" w:rsidTr="00BB283F">
        <w:trPr>
          <w:trHeight w:val="639"/>
          <w:jc w:val="center"/>
        </w:trPr>
        <w:tc>
          <w:tcPr>
            <w:tcW w:w="967"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C25691E" w14:textId="77777777" w:rsidR="00BB283F" w:rsidRDefault="00BB283F" w:rsidP="0004096F">
            <w:pPr>
              <w:spacing w:after="0" w:line="240" w:lineRule="auto"/>
              <w:jc w:val="center"/>
              <w:rPr>
                <w:rFonts w:ascii="Tahoma" w:eastAsia="Tahoma" w:hAnsi="Tahoma" w:cs="Tahoma"/>
                <w:color w:val="333333"/>
                <w:sz w:val="18"/>
                <w:szCs w:val="18"/>
              </w:rPr>
            </w:pPr>
            <w:r>
              <w:rPr>
                <w:rFonts w:ascii="Arial" w:eastAsia="Arial" w:hAnsi="Arial" w:cs="Arial"/>
                <w:color w:val="333333"/>
                <w:sz w:val="20"/>
                <w:szCs w:val="20"/>
              </w:rPr>
              <w:t>4</w:t>
            </w:r>
          </w:p>
        </w:tc>
        <w:tc>
          <w:tcPr>
            <w:tcW w:w="67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023E89F4"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Selects command register when low; and data register when high</w:t>
            </w:r>
          </w:p>
        </w:tc>
        <w:tc>
          <w:tcPr>
            <w:tcW w:w="183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343F1841"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Register Select</w:t>
            </w:r>
          </w:p>
        </w:tc>
      </w:tr>
      <w:tr w:rsidR="00BB283F" w14:paraId="488F3AE9" w14:textId="77777777" w:rsidTr="00BB283F">
        <w:trPr>
          <w:trHeight w:val="265"/>
          <w:jc w:val="center"/>
        </w:trPr>
        <w:tc>
          <w:tcPr>
            <w:tcW w:w="967"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4BFF8058" w14:textId="77777777" w:rsidR="00BB283F" w:rsidRDefault="00BB283F" w:rsidP="0004096F">
            <w:pPr>
              <w:spacing w:after="0" w:line="240" w:lineRule="auto"/>
              <w:jc w:val="center"/>
              <w:rPr>
                <w:rFonts w:ascii="Tahoma" w:eastAsia="Tahoma" w:hAnsi="Tahoma" w:cs="Tahoma"/>
                <w:color w:val="333333"/>
                <w:sz w:val="18"/>
                <w:szCs w:val="18"/>
              </w:rPr>
            </w:pPr>
            <w:r>
              <w:rPr>
                <w:rFonts w:ascii="Arial" w:eastAsia="Arial" w:hAnsi="Arial" w:cs="Arial"/>
                <w:color w:val="333333"/>
                <w:sz w:val="20"/>
                <w:szCs w:val="20"/>
              </w:rPr>
              <w:t>5</w:t>
            </w:r>
          </w:p>
        </w:tc>
        <w:tc>
          <w:tcPr>
            <w:tcW w:w="67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3EB9A98"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Low to write to the register; High to read from the register</w:t>
            </w:r>
          </w:p>
        </w:tc>
        <w:tc>
          <w:tcPr>
            <w:tcW w:w="183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0967EE8"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Read/write</w:t>
            </w:r>
          </w:p>
        </w:tc>
      </w:tr>
      <w:tr w:rsidR="00BB283F" w14:paraId="4C7ED00F" w14:textId="77777777" w:rsidTr="00BB283F">
        <w:trPr>
          <w:jc w:val="center"/>
        </w:trPr>
        <w:tc>
          <w:tcPr>
            <w:tcW w:w="967"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9D3D210" w14:textId="77777777" w:rsidR="00BB283F" w:rsidRDefault="00BB283F" w:rsidP="0004096F">
            <w:pPr>
              <w:spacing w:after="0" w:line="240" w:lineRule="auto"/>
              <w:jc w:val="center"/>
              <w:rPr>
                <w:rFonts w:ascii="Tahoma" w:eastAsia="Tahoma" w:hAnsi="Tahoma" w:cs="Tahoma"/>
                <w:color w:val="333333"/>
                <w:sz w:val="18"/>
                <w:szCs w:val="18"/>
              </w:rPr>
            </w:pPr>
            <w:r>
              <w:rPr>
                <w:rFonts w:ascii="Arial" w:eastAsia="Arial" w:hAnsi="Arial" w:cs="Arial"/>
                <w:color w:val="333333"/>
                <w:sz w:val="20"/>
                <w:szCs w:val="20"/>
              </w:rPr>
              <w:t>6</w:t>
            </w:r>
          </w:p>
        </w:tc>
        <w:tc>
          <w:tcPr>
            <w:tcW w:w="67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0E2E8C5A"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Sends data to data pins when a high to low pulse is given</w:t>
            </w:r>
          </w:p>
        </w:tc>
        <w:tc>
          <w:tcPr>
            <w:tcW w:w="183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ACB18B0"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Enable</w:t>
            </w:r>
          </w:p>
        </w:tc>
      </w:tr>
      <w:tr w:rsidR="00BB283F" w14:paraId="44E42F1D" w14:textId="77777777" w:rsidTr="00BB283F">
        <w:trPr>
          <w:jc w:val="center"/>
        </w:trPr>
        <w:tc>
          <w:tcPr>
            <w:tcW w:w="967"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3800AB2A" w14:textId="77777777" w:rsidR="00BB283F" w:rsidRDefault="00BB283F" w:rsidP="0004096F">
            <w:pPr>
              <w:spacing w:after="0" w:line="240" w:lineRule="auto"/>
              <w:jc w:val="center"/>
              <w:rPr>
                <w:rFonts w:ascii="Tahoma" w:eastAsia="Tahoma" w:hAnsi="Tahoma" w:cs="Tahoma"/>
                <w:color w:val="333333"/>
                <w:sz w:val="18"/>
                <w:szCs w:val="18"/>
              </w:rPr>
            </w:pPr>
            <w:r>
              <w:rPr>
                <w:rFonts w:ascii="Arial" w:eastAsia="Arial" w:hAnsi="Arial" w:cs="Arial"/>
                <w:color w:val="333333"/>
                <w:sz w:val="20"/>
                <w:szCs w:val="20"/>
              </w:rPr>
              <w:t>7</w:t>
            </w:r>
          </w:p>
        </w:tc>
        <w:tc>
          <w:tcPr>
            <w:tcW w:w="6770" w:type="dxa"/>
            <w:vMerge w:val="restart"/>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tcPr>
          <w:p w14:paraId="0CB32A53"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8-bit data pins</w:t>
            </w:r>
          </w:p>
        </w:tc>
        <w:tc>
          <w:tcPr>
            <w:tcW w:w="183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06B713E"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DB0</w:t>
            </w:r>
          </w:p>
        </w:tc>
      </w:tr>
      <w:tr w:rsidR="00BB283F" w14:paraId="79C3D50D" w14:textId="77777777" w:rsidTr="00BB283F">
        <w:trPr>
          <w:jc w:val="center"/>
        </w:trPr>
        <w:tc>
          <w:tcPr>
            <w:tcW w:w="967"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00F05257" w14:textId="77777777" w:rsidR="00BB283F" w:rsidRDefault="00BB283F" w:rsidP="0004096F">
            <w:pPr>
              <w:spacing w:after="0" w:line="240" w:lineRule="auto"/>
              <w:jc w:val="center"/>
              <w:rPr>
                <w:rFonts w:ascii="Tahoma" w:eastAsia="Tahoma" w:hAnsi="Tahoma" w:cs="Tahoma"/>
                <w:color w:val="333333"/>
                <w:sz w:val="18"/>
                <w:szCs w:val="18"/>
              </w:rPr>
            </w:pPr>
            <w:r>
              <w:rPr>
                <w:rFonts w:ascii="Arial" w:eastAsia="Arial" w:hAnsi="Arial" w:cs="Arial"/>
                <w:color w:val="333333"/>
                <w:sz w:val="20"/>
                <w:szCs w:val="20"/>
              </w:rPr>
              <w:t>8</w:t>
            </w:r>
          </w:p>
        </w:tc>
        <w:tc>
          <w:tcPr>
            <w:tcW w:w="6770" w:type="dxa"/>
            <w:vMerge/>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tcPr>
          <w:p w14:paraId="1E938F2D" w14:textId="77777777" w:rsidR="00BB283F" w:rsidRDefault="00BB283F" w:rsidP="0004096F">
            <w:pPr>
              <w:widowControl w:val="0"/>
              <w:pBdr>
                <w:top w:val="nil"/>
                <w:left w:val="nil"/>
                <w:bottom w:val="nil"/>
                <w:right w:val="nil"/>
                <w:between w:val="nil"/>
              </w:pBdr>
              <w:spacing w:after="0"/>
              <w:rPr>
                <w:rFonts w:ascii="Tahoma" w:eastAsia="Tahoma" w:hAnsi="Tahoma" w:cs="Tahoma"/>
                <w:color w:val="333333"/>
                <w:sz w:val="18"/>
                <w:szCs w:val="18"/>
              </w:rPr>
            </w:pPr>
          </w:p>
        </w:tc>
        <w:tc>
          <w:tcPr>
            <w:tcW w:w="183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E87456"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DB1</w:t>
            </w:r>
          </w:p>
        </w:tc>
      </w:tr>
      <w:tr w:rsidR="00BB283F" w14:paraId="0D3AB211" w14:textId="77777777" w:rsidTr="00BB283F">
        <w:trPr>
          <w:jc w:val="center"/>
        </w:trPr>
        <w:tc>
          <w:tcPr>
            <w:tcW w:w="967"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68D1590E" w14:textId="77777777" w:rsidR="00BB283F" w:rsidRDefault="00BB283F" w:rsidP="0004096F">
            <w:pPr>
              <w:spacing w:after="0" w:line="240" w:lineRule="auto"/>
              <w:jc w:val="center"/>
              <w:rPr>
                <w:rFonts w:ascii="Tahoma" w:eastAsia="Tahoma" w:hAnsi="Tahoma" w:cs="Tahoma"/>
                <w:color w:val="333333"/>
                <w:sz w:val="18"/>
                <w:szCs w:val="18"/>
              </w:rPr>
            </w:pPr>
            <w:r>
              <w:rPr>
                <w:rFonts w:ascii="Arial" w:eastAsia="Arial" w:hAnsi="Arial" w:cs="Arial"/>
                <w:color w:val="333333"/>
                <w:sz w:val="20"/>
                <w:szCs w:val="20"/>
              </w:rPr>
              <w:t>9</w:t>
            </w:r>
          </w:p>
        </w:tc>
        <w:tc>
          <w:tcPr>
            <w:tcW w:w="6770" w:type="dxa"/>
            <w:vMerge/>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tcPr>
          <w:p w14:paraId="425263F3" w14:textId="77777777" w:rsidR="00BB283F" w:rsidRDefault="00BB283F" w:rsidP="0004096F">
            <w:pPr>
              <w:widowControl w:val="0"/>
              <w:pBdr>
                <w:top w:val="nil"/>
                <w:left w:val="nil"/>
                <w:bottom w:val="nil"/>
                <w:right w:val="nil"/>
                <w:between w:val="nil"/>
              </w:pBdr>
              <w:spacing w:after="0"/>
              <w:rPr>
                <w:rFonts w:ascii="Tahoma" w:eastAsia="Tahoma" w:hAnsi="Tahoma" w:cs="Tahoma"/>
                <w:color w:val="333333"/>
                <w:sz w:val="18"/>
                <w:szCs w:val="18"/>
              </w:rPr>
            </w:pPr>
          </w:p>
        </w:tc>
        <w:tc>
          <w:tcPr>
            <w:tcW w:w="183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6DD13066"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DB2</w:t>
            </w:r>
          </w:p>
        </w:tc>
      </w:tr>
      <w:tr w:rsidR="00BB283F" w14:paraId="0E0AA85D" w14:textId="77777777" w:rsidTr="00BB283F">
        <w:trPr>
          <w:jc w:val="center"/>
        </w:trPr>
        <w:tc>
          <w:tcPr>
            <w:tcW w:w="967"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FCDF724" w14:textId="77777777" w:rsidR="00BB283F" w:rsidRDefault="00BB283F" w:rsidP="0004096F">
            <w:pPr>
              <w:spacing w:after="0" w:line="240" w:lineRule="auto"/>
              <w:jc w:val="center"/>
              <w:rPr>
                <w:rFonts w:ascii="Tahoma" w:eastAsia="Tahoma" w:hAnsi="Tahoma" w:cs="Tahoma"/>
                <w:color w:val="333333"/>
                <w:sz w:val="18"/>
                <w:szCs w:val="18"/>
              </w:rPr>
            </w:pPr>
            <w:r>
              <w:rPr>
                <w:rFonts w:ascii="Arial" w:eastAsia="Arial" w:hAnsi="Arial" w:cs="Arial"/>
                <w:color w:val="333333"/>
                <w:sz w:val="20"/>
                <w:szCs w:val="20"/>
              </w:rPr>
              <w:t>10</w:t>
            </w:r>
          </w:p>
        </w:tc>
        <w:tc>
          <w:tcPr>
            <w:tcW w:w="6770" w:type="dxa"/>
            <w:vMerge/>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tcPr>
          <w:p w14:paraId="3B8EE610" w14:textId="77777777" w:rsidR="00BB283F" w:rsidRDefault="00BB283F" w:rsidP="0004096F">
            <w:pPr>
              <w:widowControl w:val="0"/>
              <w:pBdr>
                <w:top w:val="nil"/>
                <w:left w:val="nil"/>
                <w:bottom w:val="nil"/>
                <w:right w:val="nil"/>
                <w:between w:val="nil"/>
              </w:pBdr>
              <w:spacing w:after="0"/>
              <w:rPr>
                <w:rFonts w:ascii="Tahoma" w:eastAsia="Tahoma" w:hAnsi="Tahoma" w:cs="Tahoma"/>
                <w:color w:val="333333"/>
                <w:sz w:val="18"/>
                <w:szCs w:val="18"/>
              </w:rPr>
            </w:pPr>
          </w:p>
        </w:tc>
        <w:tc>
          <w:tcPr>
            <w:tcW w:w="183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741CC050"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DB3</w:t>
            </w:r>
          </w:p>
        </w:tc>
      </w:tr>
      <w:tr w:rsidR="00BB283F" w14:paraId="5A747743" w14:textId="77777777" w:rsidTr="00BB283F">
        <w:trPr>
          <w:jc w:val="center"/>
        </w:trPr>
        <w:tc>
          <w:tcPr>
            <w:tcW w:w="967"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49E9AF75" w14:textId="77777777" w:rsidR="00BB283F" w:rsidRDefault="00BB283F" w:rsidP="0004096F">
            <w:pPr>
              <w:spacing w:after="0" w:line="240" w:lineRule="auto"/>
              <w:jc w:val="center"/>
              <w:rPr>
                <w:rFonts w:ascii="Tahoma" w:eastAsia="Tahoma" w:hAnsi="Tahoma" w:cs="Tahoma"/>
                <w:color w:val="333333"/>
                <w:sz w:val="18"/>
                <w:szCs w:val="18"/>
              </w:rPr>
            </w:pPr>
            <w:r>
              <w:rPr>
                <w:rFonts w:ascii="Arial" w:eastAsia="Arial" w:hAnsi="Arial" w:cs="Arial"/>
                <w:color w:val="333333"/>
                <w:sz w:val="20"/>
                <w:szCs w:val="20"/>
              </w:rPr>
              <w:t>11</w:t>
            </w:r>
          </w:p>
        </w:tc>
        <w:tc>
          <w:tcPr>
            <w:tcW w:w="6770" w:type="dxa"/>
            <w:vMerge/>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tcPr>
          <w:p w14:paraId="24FCF3C5" w14:textId="77777777" w:rsidR="00BB283F" w:rsidRDefault="00BB283F" w:rsidP="0004096F">
            <w:pPr>
              <w:widowControl w:val="0"/>
              <w:pBdr>
                <w:top w:val="nil"/>
                <w:left w:val="nil"/>
                <w:bottom w:val="nil"/>
                <w:right w:val="nil"/>
                <w:between w:val="nil"/>
              </w:pBdr>
              <w:spacing w:after="0"/>
              <w:rPr>
                <w:rFonts w:ascii="Tahoma" w:eastAsia="Tahoma" w:hAnsi="Tahoma" w:cs="Tahoma"/>
                <w:color w:val="333333"/>
                <w:sz w:val="18"/>
                <w:szCs w:val="18"/>
              </w:rPr>
            </w:pPr>
          </w:p>
        </w:tc>
        <w:tc>
          <w:tcPr>
            <w:tcW w:w="183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720A55C"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DB4</w:t>
            </w:r>
          </w:p>
        </w:tc>
      </w:tr>
      <w:tr w:rsidR="00BB283F" w14:paraId="4DE2BA98" w14:textId="77777777" w:rsidTr="00BB283F">
        <w:trPr>
          <w:jc w:val="center"/>
        </w:trPr>
        <w:tc>
          <w:tcPr>
            <w:tcW w:w="967"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41103210" w14:textId="77777777" w:rsidR="00BB283F" w:rsidRDefault="00BB283F" w:rsidP="0004096F">
            <w:pPr>
              <w:spacing w:after="0" w:line="240" w:lineRule="auto"/>
              <w:jc w:val="center"/>
              <w:rPr>
                <w:rFonts w:ascii="Tahoma" w:eastAsia="Tahoma" w:hAnsi="Tahoma" w:cs="Tahoma"/>
                <w:color w:val="333333"/>
                <w:sz w:val="18"/>
                <w:szCs w:val="18"/>
              </w:rPr>
            </w:pPr>
            <w:r>
              <w:rPr>
                <w:rFonts w:ascii="Arial" w:eastAsia="Arial" w:hAnsi="Arial" w:cs="Arial"/>
                <w:color w:val="333333"/>
                <w:sz w:val="20"/>
                <w:szCs w:val="20"/>
              </w:rPr>
              <w:t>12</w:t>
            </w:r>
          </w:p>
        </w:tc>
        <w:tc>
          <w:tcPr>
            <w:tcW w:w="6770" w:type="dxa"/>
            <w:vMerge/>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tcPr>
          <w:p w14:paraId="255D58CB" w14:textId="77777777" w:rsidR="00BB283F" w:rsidRDefault="00BB283F" w:rsidP="0004096F">
            <w:pPr>
              <w:widowControl w:val="0"/>
              <w:pBdr>
                <w:top w:val="nil"/>
                <w:left w:val="nil"/>
                <w:bottom w:val="nil"/>
                <w:right w:val="nil"/>
                <w:between w:val="nil"/>
              </w:pBdr>
              <w:spacing w:after="0"/>
              <w:rPr>
                <w:rFonts w:ascii="Tahoma" w:eastAsia="Tahoma" w:hAnsi="Tahoma" w:cs="Tahoma"/>
                <w:color w:val="333333"/>
                <w:sz w:val="18"/>
                <w:szCs w:val="18"/>
              </w:rPr>
            </w:pPr>
          </w:p>
        </w:tc>
        <w:tc>
          <w:tcPr>
            <w:tcW w:w="183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09243A71"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DB5</w:t>
            </w:r>
          </w:p>
        </w:tc>
      </w:tr>
      <w:tr w:rsidR="00BB283F" w14:paraId="025026CE" w14:textId="77777777" w:rsidTr="00BB283F">
        <w:trPr>
          <w:jc w:val="center"/>
        </w:trPr>
        <w:tc>
          <w:tcPr>
            <w:tcW w:w="967"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0E1D463E" w14:textId="77777777" w:rsidR="00BB283F" w:rsidRDefault="00BB283F" w:rsidP="0004096F">
            <w:pPr>
              <w:spacing w:after="0" w:line="240" w:lineRule="auto"/>
              <w:jc w:val="center"/>
              <w:rPr>
                <w:rFonts w:ascii="Tahoma" w:eastAsia="Tahoma" w:hAnsi="Tahoma" w:cs="Tahoma"/>
                <w:color w:val="333333"/>
                <w:sz w:val="18"/>
                <w:szCs w:val="18"/>
              </w:rPr>
            </w:pPr>
            <w:r>
              <w:rPr>
                <w:rFonts w:ascii="Arial" w:eastAsia="Arial" w:hAnsi="Arial" w:cs="Arial"/>
                <w:color w:val="333333"/>
                <w:sz w:val="20"/>
                <w:szCs w:val="20"/>
              </w:rPr>
              <w:t>13</w:t>
            </w:r>
          </w:p>
        </w:tc>
        <w:tc>
          <w:tcPr>
            <w:tcW w:w="6770" w:type="dxa"/>
            <w:vMerge/>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tcPr>
          <w:p w14:paraId="141C7704" w14:textId="77777777" w:rsidR="00BB283F" w:rsidRDefault="00BB283F" w:rsidP="0004096F">
            <w:pPr>
              <w:widowControl w:val="0"/>
              <w:pBdr>
                <w:top w:val="nil"/>
                <w:left w:val="nil"/>
                <w:bottom w:val="nil"/>
                <w:right w:val="nil"/>
                <w:between w:val="nil"/>
              </w:pBdr>
              <w:spacing w:after="0"/>
              <w:rPr>
                <w:rFonts w:ascii="Tahoma" w:eastAsia="Tahoma" w:hAnsi="Tahoma" w:cs="Tahoma"/>
                <w:color w:val="333333"/>
                <w:sz w:val="18"/>
                <w:szCs w:val="18"/>
              </w:rPr>
            </w:pPr>
          </w:p>
        </w:tc>
        <w:tc>
          <w:tcPr>
            <w:tcW w:w="183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30E9AAA"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DB6</w:t>
            </w:r>
          </w:p>
        </w:tc>
      </w:tr>
      <w:tr w:rsidR="00BB283F" w14:paraId="06B66340" w14:textId="77777777" w:rsidTr="00BB283F">
        <w:trPr>
          <w:jc w:val="center"/>
        </w:trPr>
        <w:tc>
          <w:tcPr>
            <w:tcW w:w="967"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7ED6568" w14:textId="77777777" w:rsidR="00BB283F" w:rsidRDefault="00BB283F" w:rsidP="0004096F">
            <w:pPr>
              <w:spacing w:after="0" w:line="240" w:lineRule="auto"/>
              <w:jc w:val="center"/>
              <w:rPr>
                <w:rFonts w:ascii="Tahoma" w:eastAsia="Tahoma" w:hAnsi="Tahoma" w:cs="Tahoma"/>
                <w:color w:val="333333"/>
                <w:sz w:val="18"/>
                <w:szCs w:val="18"/>
              </w:rPr>
            </w:pPr>
            <w:r>
              <w:rPr>
                <w:rFonts w:ascii="Arial" w:eastAsia="Arial" w:hAnsi="Arial" w:cs="Arial"/>
                <w:color w:val="333333"/>
                <w:sz w:val="20"/>
                <w:szCs w:val="20"/>
              </w:rPr>
              <w:t>14</w:t>
            </w:r>
          </w:p>
        </w:tc>
        <w:tc>
          <w:tcPr>
            <w:tcW w:w="6770" w:type="dxa"/>
            <w:vMerge/>
            <w:tcBorders>
              <w:top w:val="nil"/>
              <w:left w:val="nil"/>
              <w:bottom w:val="single" w:sz="8" w:space="0" w:color="000000"/>
              <w:right w:val="single" w:sz="8" w:space="0" w:color="000000"/>
            </w:tcBorders>
            <w:shd w:val="clear" w:color="auto" w:fill="auto"/>
            <w:tcMar>
              <w:top w:w="0" w:type="dxa"/>
              <w:left w:w="108" w:type="dxa"/>
              <w:bottom w:w="0" w:type="dxa"/>
              <w:right w:w="108" w:type="dxa"/>
            </w:tcMar>
            <w:vAlign w:val="center"/>
          </w:tcPr>
          <w:p w14:paraId="495825F1" w14:textId="77777777" w:rsidR="00BB283F" w:rsidRDefault="00BB283F" w:rsidP="0004096F">
            <w:pPr>
              <w:widowControl w:val="0"/>
              <w:pBdr>
                <w:top w:val="nil"/>
                <w:left w:val="nil"/>
                <w:bottom w:val="nil"/>
                <w:right w:val="nil"/>
                <w:between w:val="nil"/>
              </w:pBdr>
              <w:spacing w:after="0"/>
              <w:rPr>
                <w:rFonts w:ascii="Tahoma" w:eastAsia="Tahoma" w:hAnsi="Tahoma" w:cs="Tahoma"/>
                <w:color w:val="333333"/>
                <w:sz w:val="18"/>
                <w:szCs w:val="18"/>
              </w:rPr>
            </w:pPr>
          </w:p>
        </w:tc>
        <w:tc>
          <w:tcPr>
            <w:tcW w:w="183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5B47341"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DB7</w:t>
            </w:r>
          </w:p>
        </w:tc>
      </w:tr>
      <w:tr w:rsidR="00BB283F" w14:paraId="0BEDEF05" w14:textId="77777777" w:rsidTr="00BB283F">
        <w:trPr>
          <w:jc w:val="center"/>
        </w:trPr>
        <w:tc>
          <w:tcPr>
            <w:tcW w:w="967"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E0A518A" w14:textId="77777777" w:rsidR="00BB283F" w:rsidRDefault="00BB283F" w:rsidP="0004096F">
            <w:pPr>
              <w:spacing w:after="0" w:line="240" w:lineRule="auto"/>
              <w:jc w:val="center"/>
              <w:rPr>
                <w:rFonts w:ascii="Tahoma" w:eastAsia="Tahoma" w:hAnsi="Tahoma" w:cs="Tahoma"/>
                <w:color w:val="333333"/>
                <w:sz w:val="18"/>
                <w:szCs w:val="18"/>
              </w:rPr>
            </w:pPr>
            <w:r>
              <w:rPr>
                <w:rFonts w:ascii="Arial" w:eastAsia="Arial" w:hAnsi="Arial" w:cs="Arial"/>
                <w:color w:val="333333"/>
                <w:sz w:val="20"/>
                <w:szCs w:val="20"/>
              </w:rPr>
              <w:t>15</w:t>
            </w:r>
          </w:p>
        </w:tc>
        <w:tc>
          <w:tcPr>
            <w:tcW w:w="67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0CE6D2F5"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Backlight V</w:t>
            </w:r>
            <w:r>
              <w:rPr>
                <w:rFonts w:ascii="Arial" w:eastAsia="Arial" w:hAnsi="Arial" w:cs="Arial"/>
                <w:color w:val="333333"/>
                <w:sz w:val="20"/>
                <w:szCs w:val="20"/>
                <w:vertAlign w:val="subscript"/>
              </w:rPr>
              <w:t>CC</w:t>
            </w:r>
            <w:r>
              <w:rPr>
                <w:rFonts w:ascii="Arial" w:eastAsia="Arial" w:hAnsi="Arial" w:cs="Arial"/>
                <w:color w:val="333333"/>
                <w:sz w:val="20"/>
                <w:szCs w:val="20"/>
              </w:rPr>
              <w:t> (5V)</w:t>
            </w:r>
          </w:p>
        </w:tc>
        <w:tc>
          <w:tcPr>
            <w:tcW w:w="183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0E37C0D9"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Led+</w:t>
            </w:r>
          </w:p>
        </w:tc>
      </w:tr>
      <w:tr w:rsidR="00BB283F" w14:paraId="7FFB7E6F" w14:textId="77777777" w:rsidTr="00BB283F">
        <w:trPr>
          <w:jc w:val="center"/>
        </w:trPr>
        <w:tc>
          <w:tcPr>
            <w:tcW w:w="967" w:type="dxa"/>
            <w:tcBorders>
              <w:top w:val="nil"/>
              <w:left w:val="single" w:sz="8" w:space="0" w:color="000000"/>
              <w:bottom w:val="nil"/>
              <w:right w:val="single" w:sz="8" w:space="0" w:color="000000"/>
            </w:tcBorders>
            <w:shd w:val="clear" w:color="auto" w:fill="auto"/>
            <w:tcMar>
              <w:top w:w="0" w:type="dxa"/>
              <w:left w:w="108" w:type="dxa"/>
              <w:bottom w:w="0" w:type="dxa"/>
              <w:right w:w="108" w:type="dxa"/>
            </w:tcMar>
          </w:tcPr>
          <w:p w14:paraId="41F75068" w14:textId="77777777" w:rsidR="00BB283F" w:rsidRDefault="00BB283F" w:rsidP="0004096F">
            <w:pPr>
              <w:spacing w:after="0" w:line="240" w:lineRule="auto"/>
              <w:jc w:val="center"/>
              <w:rPr>
                <w:rFonts w:ascii="Tahoma" w:eastAsia="Tahoma" w:hAnsi="Tahoma" w:cs="Tahoma"/>
                <w:color w:val="333333"/>
                <w:sz w:val="18"/>
                <w:szCs w:val="18"/>
              </w:rPr>
            </w:pPr>
            <w:r>
              <w:rPr>
                <w:rFonts w:ascii="Arial" w:eastAsia="Arial" w:hAnsi="Arial" w:cs="Arial"/>
                <w:color w:val="333333"/>
                <w:sz w:val="20"/>
                <w:szCs w:val="20"/>
              </w:rPr>
              <w:t>16</w:t>
            </w:r>
          </w:p>
        </w:tc>
        <w:tc>
          <w:tcPr>
            <w:tcW w:w="6770" w:type="dxa"/>
            <w:tcBorders>
              <w:top w:val="nil"/>
              <w:left w:val="nil"/>
              <w:bottom w:val="nil"/>
              <w:right w:val="single" w:sz="8" w:space="0" w:color="000000"/>
            </w:tcBorders>
            <w:shd w:val="clear" w:color="auto" w:fill="auto"/>
            <w:tcMar>
              <w:top w:w="0" w:type="dxa"/>
              <w:left w:w="108" w:type="dxa"/>
              <w:bottom w:w="0" w:type="dxa"/>
              <w:right w:w="108" w:type="dxa"/>
            </w:tcMar>
          </w:tcPr>
          <w:p w14:paraId="47D48B75"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Backlight Ground (0V)</w:t>
            </w:r>
          </w:p>
        </w:tc>
        <w:tc>
          <w:tcPr>
            <w:tcW w:w="1839" w:type="dxa"/>
            <w:tcBorders>
              <w:top w:val="nil"/>
              <w:left w:val="nil"/>
              <w:bottom w:val="nil"/>
              <w:right w:val="single" w:sz="8" w:space="0" w:color="000000"/>
            </w:tcBorders>
            <w:shd w:val="clear" w:color="auto" w:fill="auto"/>
            <w:tcMar>
              <w:top w:w="0" w:type="dxa"/>
              <w:left w:w="108" w:type="dxa"/>
              <w:bottom w:w="0" w:type="dxa"/>
              <w:right w:w="108" w:type="dxa"/>
            </w:tcMar>
          </w:tcPr>
          <w:p w14:paraId="3FF6F400" w14:textId="77777777" w:rsidR="00BB283F" w:rsidRDefault="00BB283F" w:rsidP="0004096F">
            <w:pPr>
              <w:spacing w:after="0" w:line="240" w:lineRule="auto"/>
              <w:rPr>
                <w:rFonts w:ascii="Tahoma" w:eastAsia="Tahoma" w:hAnsi="Tahoma" w:cs="Tahoma"/>
                <w:color w:val="333333"/>
                <w:sz w:val="18"/>
                <w:szCs w:val="18"/>
              </w:rPr>
            </w:pPr>
            <w:r>
              <w:rPr>
                <w:rFonts w:ascii="Arial" w:eastAsia="Arial" w:hAnsi="Arial" w:cs="Arial"/>
                <w:color w:val="333333"/>
                <w:sz w:val="20"/>
                <w:szCs w:val="20"/>
              </w:rPr>
              <w:t>Led-</w:t>
            </w:r>
          </w:p>
        </w:tc>
      </w:tr>
      <w:tr w:rsidR="00BB283F" w14:paraId="2C3DFAD5" w14:textId="77777777" w:rsidTr="00E45E67">
        <w:trPr>
          <w:trHeight w:val="89"/>
          <w:jc w:val="center"/>
        </w:trPr>
        <w:tc>
          <w:tcPr>
            <w:tcW w:w="967"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6E2E71BD" w14:textId="77777777" w:rsidR="00BB283F" w:rsidRDefault="00BB283F" w:rsidP="0004096F">
            <w:pPr>
              <w:spacing w:after="0" w:line="240" w:lineRule="auto"/>
              <w:rPr>
                <w:rFonts w:ascii="Arial" w:eastAsia="Arial" w:hAnsi="Arial" w:cs="Arial"/>
                <w:color w:val="333333"/>
                <w:sz w:val="20"/>
                <w:szCs w:val="20"/>
              </w:rPr>
            </w:pPr>
          </w:p>
        </w:tc>
        <w:tc>
          <w:tcPr>
            <w:tcW w:w="6770"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06CE64F6" w14:textId="0EA358A9" w:rsidR="00BB283F" w:rsidRDefault="00BB283F" w:rsidP="00E45E67">
            <w:pPr>
              <w:tabs>
                <w:tab w:val="left" w:pos="2589"/>
              </w:tabs>
              <w:spacing w:after="0" w:line="240" w:lineRule="auto"/>
              <w:rPr>
                <w:rFonts w:ascii="Arial" w:eastAsia="Arial" w:hAnsi="Arial" w:cs="Arial"/>
                <w:color w:val="333333"/>
                <w:sz w:val="20"/>
                <w:szCs w:val="20"/>
              </w:rPr>
            </w:pPr>
          </w:p>
        </w:tc>
        <w:tc>
          <w:tcPr>
            <w:tcW w:w="1839"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3703EA3D" w14:textId="77777777" w:rsidR="00BB283F" w:rsidRDefault="00BB283F" w:rsidP="0004096F">
            <w:pPr>
              <w:spacing w:after="0" w:line="240" w:lineRule="auto"/>
              <w:rPr>
                <w:rFonts w:ascii="Arial" w:eastAsia="Arial" w:hAnsi="Arial" w:cs="Arial"/>
                <w:color w:val="333333"/>
                <w:sz w:val="20"/>
                <w:szCs w:val="20"/>
              </w:rPr>
            </w:pPr>
          </w:p>
        </w:tc>
      </w:tr>
    </w:tbl>
    <w:p w14:paraId="09EF5371" w14:textId="77777777" w:rsidR="00921BA3" w:rsidRDefault="00921BA3" w:rsidP="00BB283F">
      <w:pPr>
        <w:pStyle w:val="ListParagraph"/>
        <w:ind w:left="0"/>
        <w:rPr>
          <w:rFonts w:asciiTheme="majorBidi" w:hAnsiTheme="majorBidi" w:cstheme="majorBidi"/>
          <w:b/>
          <w:szCs w:val="24"/>
        </w:rPr>
      </w:pPr>
    </w:p>
    <w:p w14:paraId="6798423C" w14:textId="61CC91B6" w:rsidR="00BB283F" w:rsidRDefault="00BB283F" w:rsidP="00BB283F">
      <w:pPr>
        <w:pStyle w:val="ListParagraph"/>
        <w:ind w:left="0"/>
        <w:jc w:val="center"/>
        <w:rPr>
          <w:rFonts w:asciiTheme="majorBidi" w:hAnsiTheme="majorBidi" w:cstheme="majorBidi"/>
          <w:b/>
          <w:szCs w:val="24"/>
        </w:rPr>
      </w:pPr>
      <w:r>
        <w:rPr>
          <w:rFonts w:eastAsia="Times New Roman" w:cs="Times New Roman"/>
          <w:noProof/>
          <w:sz w:val="32"/>
          <w:szCs w:val="32"/>
          <w:lang w:val="en-IN" w:eastAsia="en-IN"/>
        </w:rPr>
        <w:drawing>
          <wp:inline distT="0" distB="0" distL="0" distR="0" wp14:anchorId="7FFED45F" wp14:editId="336CC903">
            <wp:extent cx="5362575" cy="3467100"/>
            <wp:effectExtent l="0" t="0" r="9525" b="0"/>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5362575" cy="3467100"/>
                    </a:xfrm>
                    <a:prstGeom prst="rect">
                      <a:avLst/>
                    </a:prstGeom>
                    <a:ln/>
                  </pic:spPr>
                </pic:pic>
              </a:graphicData>
            </a:graphic>
          </wp:inline>
        </w:drawing>
      </w:r>
    </w:p>
    <w:p w14:paraId="2B7C2728" w14:textId="77777777" w:rsidR="00312CFA" w:rsidRDefault="00312CFA" w:rsidP="00BB283F">
      <w:pPr>
        <w:pStyle w:val="ListParagraph"/>
        <w:ind w:left="0"/>
        <w:jc w:val="center"/>
        <w:rPr>
          <w:rFonts w:asciiTheme="majorBidi" w:hAnsiTheme="majorBidi" w:cstheme="majorBidi"/>
          <w:b/>
          <w:szCs w:val="24"/>
        </w:rPr>
      </w:pPr>
    </w:p>
    <w:p w14:paraId="54F6ED91" w14:textId="77777777" w:rsidR="00312CFA" w:rsidRDefault="00312CFA" w:rsidP="00BB283F">
      <w:pPr>
        <w:pStyle w:val="ListParagraph"/>
        <w:ind w:left="0"/>
        <w:jc w:val="center"/>
        <w:rPr>
          <w:rFonts w:asciiTheme="majorBidi" w:hAnsiTheme="majorBidi" w:cstheme="majorBidi"/>
          <w:b/>
          <w:szCs w:val="24"/>
        </w:rPr>
      </w:pPr>
    </w:p>
    <w:p w14:paraId="2004AAD2" w14:textId="77777777" w:rsidR="00312CFA" w:rsidRDefault="00312CFA" w:rsidP="00BB283F">
      <w:pPr>
        <w:pStyle w:val="ListParagraph"/>
        <w:ind w:left="0"/>
        <w:jc w:val="center"/>
        <w:rPr>
          <w:rFonts w:asciiTheme="majorBidi" w:hAnsiTheme="majorBidi" w:cstheme="majorBidi"/>
          <w:b/>
          <w:szCs w:val="24"/>
        </w:rPr>
      </w:pPr>
    </w:p>
    <w:p w14:paraId="6E19F747" w14:textId="77777777" w:rsidR="00312CFA" w:rsidRDefault="00312CFA" w:rsidP="00BB283F">
      <w:pPr>
        <w:pStyle w:val="ListParagraph"/>
        <w:ind w:left="0"/>
        <w:jc w:val="center"/>
        <w:rPr>
          <w:rFonts w:asciiTheme="majorBidi" w:hAnsiTheme="majorBidi" w:cstheme="majorBidi"/>
          <w:b/>
          <w:szCs w:val="24"/>
        </w:rPr>
      </w:pPr>
    </w:p>
    <w:p w14:paraId="75305973" w14:textId="77777777" w:rsidR="00312CFA" w:rsidRDefault="00312CFA" w:rsidP="00BB283F">
      <w:pPr>
        <w:pStyle w:val="ListParagraph"/>
        <w:ind w:left="0"/>
        <w:jc w:val="center"/>
        <w:rPr>
          <w:rFonts w:asciiTheme="majorBidi" w:hAnsiTheme="majorBidi" w:cstheme="majorBidi"/>
          <w:b/>
          <w:szCs w:val="24"/>
        </w:rPr>
      </w:pPr>
    </w:p>
    <w:p w14:paraId="5AE477F4" w14:textId="77777777" w:rsidR="00312CFA" w:rsidRDefault="00312CFA" w:rsidP="00BB283F">
      <w:pPr>
        <w:pStyle w:val="ListParagraph"/>
        <w:ind w:left="0"/>
        <w:jc w:val="center"/>
        <w:rPr>
          <w:rFonts w:asciiTheme="majorBidi" w:hAnsiTheme="majorBidi" w:cstheme="majorBidi"/>
          <w:b/>
          <w:szCs w:val="24"/>
        </w:rPr>
      </w:pPr>
    </w:p>
    <w:p w14:paraId="09DAAA21" w14:textId="77777777" w:rsidR="00312CFA" w:rsidRDefault="00312CFA" w:rsidP="00BB283F">
      <w:pPr>
        <w:pStyle w:val="ListParagraph"/>
        <w:ind w:left="0"/>
        <w:jc w:val="center"/>
        <w:rPr>
          <w:rFonts w:asciiTheme="majorBidi" w:hAnsiTheme="majorBidi" w:cstheme="majorBidi"/>
          <w:b/>
          <w:szCs w:val="24"/>
        </w:rPr>
      </w:pPr>
    </w:p>
    <w:p w14:paraId="24BD6957" w14:textId="77777777" w:rsidR="00312CFA" w:rsidRPr="00921BA3" w:rsidRDefault="00312CFA" w:rsidP="00BB283F">
      <w:pPr>
        <w:pStyle w:val="ListParagraph"/>
        <w:ind w:left="0"/>
        <w:jc w:val="center"/>
        <w:rPr>
          <w:rFonts w:asciiTheme="majorBidi" w:hAnsiTheme="majorBidi" w:cstheme="majorBidi"/>
          <w:b/>
          <w:szCs w:val="24"/>
        </w:rPr>
      </w:pPr>
    </w:p>
    <w:p w14:paraId="64360FEF" w14:textId="38BCB869" w:rsidR="00BC3F8C" w:rsidRDefault="00BB283F" w:rsidP="00BB283F">
      <w:pPr>
        <w:pStyle w:val="ListParagraph"/>
        <w:numPr>
          <w:ilvl w:val="0"/>
          <w:numId w:val="27"/>
        </w:numPr>
        <w:ind w:left="357" w:hanging="357"/>
        <w:rPr>
          <w:rFonts w:eastAsia="Times New Roman" w:cs="Times New Roman"/>
          <w:b/>
          <w:noProof/>
          <w:sz w:val="28"/>
          <w:szCs w:val="24"/>
        </w:rPr>
      </w:pPr>
      <w:r w:rsidRPr="00BB283F">
        <w:rPr>
          <w:rFonts w:eastAsia="Times New Roman" w:cs="Times New Roman"/>
          <w:b/>
          <w:noProof/>
          <w:sz w:val="28"/>
          <w:szCs w:val="24"/>
        </w:rPr>
        <w:lastRenderedPageBreak/>
        <w:t>LM35 Temperature Sensor</w:t>
      </w:r>
      <w:r>
        <w:rPr>
          <w:rFonts w:eastAsia="Times New Roman" w:cs="Times New Roman"/>
          <w:b/>
          <w:noProof/>
          <w:sz w:val="28"/>
          <w:szCs w:val="24"/>
        </w:rPr>
        <w:t>:</w:t>
      </w:r>
    </w:p>
    <w:p w14:paraId="6C2A67AF" w14:textId="77777777" w:rsidR="000955CC" w:rsidRDefault="000955CC" w:rsidP="000955CC">
      <w:pPr>
        <w:pStyle w:val="BodyText"/>
        <w:numPr>
          <w:ilvl w:val="0"/>
          <w:numId w:val="31"/>
        </w:numPr>
        <w:spacing w:before="47" w:after="0"/>
        <w:ind w:left="697" w:hanging="357"/>
      </w:pPr>
      <w:r>
        <w:rPr>
          <w:color w:val="231F20"/>
          <w:w w:val="105"/>
        </w:rPr>
        <w:t>Calibrated directly in ˚ Celsius (Centigrade)</w:t>
      </w:r>
    </w:p>
    <w:p w14:paraId="31D89ABD" w14:textId="77777777" w:rsidR="000955CC" w:rsidRDefault="000955CC" w:rsidP="000955CC">
      <w:pPr>
        <w:pStyle w:val="BodyText"/>
        <w:numPr>
          <w:ilvl w:val="0"/>
          <w:numId w:val="31"/>
        </w:numPr>
        <w:spacing w:before="41" w:after="0"/>
        <w:ind w:left="697" w:hanging="357"/>
      </w:pPr>
      <w:r>
        <w:rPr>
          <w:color w:val="231F20"/>
          <w:w w:val="105"/>
        </w:rPr>
        <w:t>Linear + 10.0 mV/˚C scale factor</w:t>
      </w:r>
    </w:p>
    <w:p w14:paraId="5DB5095E" w14:textId="77777777" w:rsidR="000955CC" w:rsidRDefault="000955CC" w:rsidP="000955CC">
      <w:pPr>
        <w:pStyle w:val="BodyText"/>
        <w:numPr>
          <w:ilvl w:val="0"/>
          <w:numId w:val="31"/>
        </w:numPr>
        <w:spacing w:before="42" w:after="0"/>
        <w:ind w:left="697" w:hanging="357"/>
      </w:pPr>
      <w:r>
        <w:rPr>
          <w:color w:val="231F20"/>
          <w:w w:val="105"/>
        </w:rPr>
        <w:t xml:space="preserve">0.5˚C accuracy </w:t>
      </w:r>
      <w:proofErr w:type="spellStart"/>
      <w:r>
        <w:rPr>
          <w:color w:val="231F20"/>
          <w:w w:val="105"/>
        </w:rPr>
        <w:t>guaranteeable</w:t>
      </w:r>
      <w:proofErr w:type="spellEnd"/>
      <w:r>
        <w:rPr>
          <w:color w:val="231F20"/>
          <w:w w:val="105"/>
        </w:rPr>
        <w:t xml:space="preserve"> (at +25˚C)</w:t>
      </w:r>
    </w:p>
    <w:p w14:paraId="05354AA5" w14:textId="77777777" w:rsidR="000955CC" w:rsidRDefault="000955CC" w:rsidP="000955CC">
      <w:pPr>
        <w:pStyle w:val="BodyText"/>
        <w:numPr>
          <w:ilvl w:val="0"/>
          <w:numId w:val="31"/>
        </w:numPr>
        <w:spacing w:before="42" w:after="0"/>
        <w:ind w:left="697" w:hanging="357"/>
      </w:pPr>
      <w:r>
        <w:rPr>
          <w:color w:val="231F20"/>
          <w:w w:val="105"/>
        </w:rPr>
        <w:t>Rated for full −55˚ to +150˚C range</w:t>
      </w:r>
    </w:p>
    <w:p w14:paraId="687D5A34" w14:textId="77777777" w:rsidR="000955CC" w:rsidRDefault="000955CC" w:rsidP="000955CC">
      <w:pPr>
        <w:pStyle w:val="BodyText"/>
        <w:numPr>
          <w:ilvl w:val="0"/>
          <w:numId w:val="31"/>
        </w:numPr>
        <w:spacing w:before="41" w:after="0"/>
        <w:ind w:left="697" w:hanging="357"/>
      </w:pPr>
      <w:r>
        <w:rPr>
          <w:color w:val="231F20"/>
          <w:w w:val="105"/>
        </w:rPr>
        <w:t>Suitable for remote applications</w:t>
      </w:r>
    </w:p>
    <w:p w14:paraId="2BFA7AEC" w14:textId="77777777" w:rsidR="000955CC" w:rsidRDefault="000955CC" w:rsidP="000955CC">
      <w:pPr>
        <w:pStyle w:val="BodyText"/>
        <w:numPr>
          <w:ilvl w:val="0"/>
          <w:numId w:val="31"/>
        </w:numPr>
        <w:spacing w:before="42" w:after="0"/>
        <w:ind w:left="697" w:hanging="357"/>
      </w:pPr>
      <w:r>
        <w:rPr>
          <w:color w:val="231F20"/>
          <w:w w:val="105"/>
        </w:rPr>
        <w:t>Low cost due to wafer-level trimming</w:t>
      </w:r>
    </w:p>
    <w:p w14:paraId="434A7724" w14:textId="77777777" w:rsidR="000955CC" w:rsidRDefault="000955CC" w:rsidP="000955CC">
      <w:pPr>
        <w:pStyle w:val="BodyText"/>
        <w:numPr>
          <w:ilvl w:val="0"/>
          <w:numId w:val="31"/>
        </w:numPr>
        <w:spacing w:before="42" w:after="0"/>
        <w:ind w:left="697" w:hanging="357"/>
      </w:pPr>
      <w:r>
        <w:rPr>
          <w:color w:val="231F20"/>
          <w:w w:val="105"/>
        </w:rPr>
        <w:t>Operates from 4 to 30 volts</w:t>
      </w:r>
    </w:p>
    <w:p w14:paraId="1AC97DE4" w14:textId="554550CF" w:rsidR="000955CC" w:rsidRDefault="000955CC" w:rsidP="000955CC">
      <w:pPr>
        <w:pStyle w:val="BodyText"/>
        <w:numPr>
          <w:ilvl w:val="0"/>
          <w:numId w:val="31"/>
        </w:numPr>
        <w:spacing w:before="41" w:after="0"/>
        <w:ind w:left="697" w:hanging="357"/>
      </w:pPr>
      <w:r>
        <w:rPr>
          <w:color w:val="231F20"/>
          <w:w w:val="105"/>
        </w:rPr>
        <w:t>Less than 60 µA current drain</w:t>
      </w:r>
    </w:p>
    <w:p w14:paraId="3EEF5730" w14:textId="77777777" w:rsidR="000955CC" w:rsidRDefault="000955CC" w:rsidP="000955CC">
      <w:pPr>
        <w:pStyle w:val="BodyText"/>
        <w:numPr>
          <w:ilvl w:val="0"/>
          <w:numId w:val="31"/>
        </w:numPr>
        <w:spacing w:before="42" w:after="0"/>
        <w:ind w:left="697" w:hanging="357"/>
      </w:pPr>
      <w:r>
        <w:rPr>
          <w:color w:val="231F20"/>
          <w:w w:val="105"/>
        </w:rPr>
        <w:t>Low self-heating, 0.08˚C in still air</w:t>
      </w:r>
    </w:p>
    <w:p w14:paraId="7EF0B196" w14:textId="77777777" w:rsidR="000955CC" w:rsidRDefault="000955CC" w:rsidP="000955CC">
      <w:pPr>
        <w:pStyle w:val="BodyText"/>
        <w:numPr>
          <w:ilvl w:val="0"/>
          <w:numId w:val="31"/>
        </w:numPr>
        <w:spacing w:before="13" w:after="0"/>
        <w:ind w:left="697" w:hanging="357"/>
      </w:pPr>
      <w:r>
        <w:rPr>
          <w:color w:val="231F20"/>
          <w:w w:val="105"/>
        </w:rPr>
        <w:t xml:space="preserve">Nonlinearity only </w:t>
      </w:r>
      <w:r>
        <w:rPr>
          <w:color w:val="231F20"/>
          <w:w w:val="105"/>
          <w:position w:val="1"/>
          <w:sz w:val="18"/>
        </w:rPr>
        <w:t>±</w:t>
      </w:r>
      <w:r>
        <w:rPr>
          <w:color w:val="231F20"/>
          <w:w w:val="105"/>
          <w:position w:val="4"/>
          <w:sz w:val="10"/>
        </w:rPr>
        <w:t>1</w:t>
      </w:r>
      <w:r>
        <w:rPr>
          <w:color w:val="231F20"/>
          <w:w w:val="105"/>
        </w:rPr>
        <w:t>⁄</w:t>
      </w:r>
      <w:r>
        <w:rPr>
          <w:color w:val="231F20"/>
          <w:w w:val="105"/>
          <w:sz w:val="10"/>
        </w:rPr>
        <w:t>4</w:t>
      </w:r>
      <w:r>
        <w:rPr>
          <w:color w:val="231F20"/>
          <w:w w:val="105"/>
        </w:rPr>
        <w:t>˚C typical</w:t>
      </w:r>
    </w:p>
    <w:p w14:paraId="72D9CFEF" w14:textId="77777777" w:rsidR="000955CC" w:rsidRDefault="000955CC" w:rsidP="000955CC">
      <w:pPr>
        <w:pStyle w:val="BodyText"/>
        <w:numPr>
          <w:ilvl w:val="0"/>
          <w:numId w:val="31"/>
        </w:numPr>
        <w:spacing w:before="31" w:after="0"/>
        <w:ind w:left="697" w:hanging="357"/>
      </w:pPr>
      <w:r>
        <w:rPr>
          <w:color w:val="231F20"/>
          <w:w w:val="105"/>
        </w:rPr>
        <w:t xml:space="preserve">Low impedance output, 0.1 </w:t>
      </w:r>
      <w:r>
        <w:rPr>
          <w:rFonts w:ascii="Symbol" w:hAnsi="Symbol"/>
          <w:color w:val="231F20"/>
          <w:w w:val="105"/>
        </w:rPr>
        <w:t></w:t>
      </w:r>
      <w:r>
        <w:rPr>
          <w:color w:val="231F20"/>
          <w:w w:val="105"/>
        </w:rPr>
        <w:t xml:space="preserve"> for 1 mA load</w:t>
      </w:r>
    </w:p>
    <w:p w14:paraId="3AFB7062" w14:textId="403C8024" w:rsidR="00BB283F" w:rsidRPr="00BB283F" w:rsidRDefault="00071C6E" w:rsidP="00BB283F">
      <w:pPr>
        <w:pStyle w:val="ListParagraph"/>
        <w:ind w:left="340"/>
        <w:rPr>
          <w:rFonts w:eastAsia="Times New Roman" w:cs="Times New Roman"/>
          <w:b/>
          <w:noProof/>
          <w:sz w:val="28"/>
          <w:szCs w:val="24"/>
        </w:rPr>
      </w:pPr>
      <w:r>
        <w:rPr>
          <w:noProof/>
          <w:lang w:val="en-IN" w:eastAsia="en-IN"/>
        </w:rPr>
        <w:drawing>
          <wp:anchor distT="0" distB="0" distL="0" distR="0" simplePos="0" relativeHeight="251681792" behindDoc="0" locked="0" layoutInCell="1" allowOverlap="1" wp14:anchorId="438F3DC6" wp14:editId="12BE0B44">
            <wp:simplePos x="0" y="0"/>
            <wp:positionH relativeFrom="page">
              <wp:posOffset>1333500</wp:posOffset>
            </wp:positionH>
            <wp:positionV relativeFrom="paragraph">
              <wp:posOffset>255905</wp:posOffset>
            </wp:positionV>
            <wp:extent cx="1866900" cy="1247775"/>
            <wp:effectExtent l="0" t="0" r="0" b="9525"/>
            <wp:wrapNone/>
            <wp:docPr id="32"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7" cstate="print"/>
                    <a:stretch>
                      <a:fillRect/>
                    </a:stretch>
                  </pic:blipFill>
                  <pic:spPr>
                    <a:xfrm>
                      <a:off x="0" y="0"/>
                      <a:ext cx="1866900" cy="1247775"/>
                    </a:xfrm>
                    <a:prstGeom prst="rect">
                      <a:avLst/>
                    </a:prstGeom>
                  </pic:spPr>
                </pic:pic>
              </a:graphicData>
            </a:graphic>
            <wp14:sizeRelH relativeFrom="margin">
              <wp14:pctWidth>0</wp14:pctWidth>
            </wp14:sizeRelH>
            <wp14:sizeRelV relativeFrom="margin">
              <wp14:pctHeight>0</wp14:pctHeight>
            </wp14:sizeRelV>
          </wp:anchor>
        </w:drawing>
      </w:r>
      <w:r>
        <w:rPr>
          <w:noProof/>
          <w:lang w:val="en-IN" w:eastAsia="en-IN"/>
        </w:rPr>
        <w:drawing>
          <wp:anchor distT="0" distB="0" distL="0" distR="0" simplePos="0" relativeHeight="251684864" behindDoc="0" locked="0" layoutInCell="1" allowOverlap="1" wp14:anchorId="6F0DF07D" wp14:editId="6C0CC2BC">
            <wp:simplePos x="0" y="0"/>
            <wp:positionH relativeFrom="page">
              <wp:posOffset>4648200</wp:posOffset>
            </wp:positionH>
            <wp:positionV relativeFrom="paragraph">
              <wp:posOffset>335915</wp:posOffset>
            </wp:positionV>
            <wp:extent cx="1385683" cy="1276350"/>
            <wp:effectExtent l="0" t="0" r="5080" b="0"/>
            <wp:wrapNone/>
            <wp:docPr id="3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8" cstate="print"/>
                    <a:stretch>
                      <a:fillRect/>
                    </a:stretch>
                  </pic:blipFill>
                  <pic:spPr>
                    <a:xfrm>
                      <a:off x="0" y="0"/>
                      <a:ext cx="1385683" cy="1276350"/>
                    </a:xfrm>
                    <a:prstGeom prst="rect">
                      <a:avLst/>
                    </a:prstGeom>
                  </pic:spPr>
                </pic:pic>
              </a:graphicData>
            </a:graphic>
            <wp14:sizeRelH relativeFrom="margin">
              <wp14:pctWidth>0</wp14:pctWidth>
            </wp14:sizeRelH>
            <wp14:sizeRelV relativeFrom="margin">
              <wp14:pctHeight>0</wp14:pctHeight>
            </wp14:sizeRelV>
          </wp:anchor>
        </w:drawing>
      </w:r>
    </w:p>
    <w:p w14:paraId="62857A8D" w14:textId="77777777" w:rsidR="00292431" w:rsidRDefault="00292431" w:rsidP="001E0453">
      <w:pPr>
        <w:rPr>
          <w:rFonts w:eastAsia="Times New Roman" w:cs="Times New Roman"/>
          <w:noProof/>
          <w:sz w:val="28"/>
          <w:szCs w:val="24"/>
        </w:rPr>
      </w:pPr>
    </w:p>
    <w:p w14:paraId="35BB57ED" w14:textId="77777777" w:rsidR="00292431" w:rsidRDefault="00292431" w:rsidP="001E0453">
      <w:pPr>
        <w:rPr>
          <w:rFonts w:eastAsia="Times New Roman" w:cs="Times New Roman"/>
          <w:noProof/>
          <w:sz w:val="28"/>
          <w:szCs w:val="24"/>
        </w:rPr>
      </w:pPr>
    </w:p>
    <w:p w14:paraId="6F28FDBB" w14:textId="2028FC9D" w:rsidR="00292431" w:rsidRDefault="00292431" w:rsidP="001E0453">
      <w:pPr>
        <w:rPr>
          <w:rFonts w:eastAsia="Times New Roman" w:cs="Times New Roman"/>
          <w:noProof/>
          <w:sz w:val="28"/>
          <w:szCs w:val="24"/>
        </w:rPr>
      </w:pPr>
    </w:p>
    <w:p w14:paraId="129AD896" w14:textId="5F6FCA7B" w:rsidR="00292431" w:rsidRDefault="000372EB" w:rsidP="001E0453">
      <w:pPr>
        <w:rPr>
          <w:rFonts w:eastAsia="Times New Roman" w:cs="Times New Roman"/>
          <w:noProof/>
          <w:sz w:val="28"/>
          <w:szCs w:val="24"/>
        </w:rPr>
      </w:pPr>
      <w:r>
        <w:rPr>
          <w:rFonts w:eastAsia="Times New Roman" w:cs="Times New Roman"/>
          <w:noProof/>
          <w:sz w:val="28"/>
          <w:szCs w:val="24"/>
          <w:lang w:val="en-IN" w:eastAsia="en-IN"/>
        </w:rPr>
        <mc:AlternateContent>
          <mc:Choice Requires="wps">
            <w:drawing>
              <wp:anchor distT="0" distB="0" distL="114300" distR="114300" simplePos="0" relativeHeight="251686912" behindDoc="0" locked="0" layoutInCell="1" allowOverlap="1" wp14:anchorId="16AEBDFA" wp14:editId="4077D3BF">
                <wp:simplePos x="0" y="0"/>
                <wp:positionH relativeFrom="column">
                  <wp:posOffset>3228975</wp:posOffset>
                </wp:positionH>
                <wp:positionV relativeFrom="paragraph">
                  <wp:posOffset>35561</wp:posOffset>
                </wp:positionV>
                <wp:extent cx="2219325" cy="590550"/>
                <wp:effectExtent l="0" t="0" r="28575" b="19050"/>
                <wp:wrapNone/>
                <wp:docPr id="54" name="Rectangle 54"/>
                <wp:cNvGraphicFramePr/>
                <a:graphic xmlns:a="http://schemas.openxmlformats.org/drawingml/2006/main">
                  <a:graphicData uri="http://schemas.microsoft.com/office/word/2010/wordprocessingShape">
                    <wps:wsp>
                      <wps:cNvSpPr/>
                      <wps:spPr>
                        <a:xfrm>
                          <a:off x="0" y="0"/>
                          <a:ext cx="2219325" cy="590550"/>
                        </a:xfrm>
                        <a:prstGeom prst="rect">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4AB84919" w14:textId="1724A858" w:rsidR="007D7B4A" w:rsidRPr="000372EB" w:rsidRDefault="007D7B4A" w:rsidP="002A19D2">
                            <w:pPr>
                              <w:jc w:val="center"/>
                              <w:rPr>
                                <w:rFonts w:ascii="Arial" w:hAnsi="Arial" w:cs="Arial"/>
                                <w:b/>
                              </w:rPr>
                            </w:pPr>
                            <w:r w:rsidRPr="000372EB">
                              <w:rPr>
                                <w:rFonts w:ascii="Arial" w:hAnsi="Arial" w:cs="Arial"/>
                                <w:b/>
                              </w:rPr>
                              <w:t>Full Range Centigrade Temperature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4" o:spid="_x0000_s1065" style="position:absolute;left:0;text-align:left;margin-left:254.25pt;margin-top:2.8pt;width:174.75pt;height:46.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" fillcolor="white [3212]" strokecolor="white [3212]" strokeweight="2pt">
                <v:textbox>
                  <w:txbxContent>
                    <w:p w14:paraId="4AB84919" w14:textId="1724A858" w:rsidR="0004096F" w:rsidRPr="000372EB" w:rsidRDefault="0004096F" w:rsidP="002A19D2">
                      <w:pPr>
                        <w:jc w:val="center"/>
                        <w:rPr>
                          <w:rFonts w:ascii="Arial" w:hAnsi="Arial" w:cs="Arial"/>
                          <w:b/>
                        </w:rPr>
                      </w:pPr>
                      <w:r w:rsidRPr="000372EB">
                        <w:rPr>
                          <w:rFonts w:ascii="Arial" w:hAnsi="Arial" w:cs="Arial"/>
                          <w:b/>
                        </w:rPr>
                        <w:t>Full Range Centigrade Temperature Sensor</w:t>
                      </w:r>
                    </w:p>
                  </w:txbxContent>
                </v:textbox>
              </v:rect>
            </w:pict>
          </mc:Fallback>
        </mc:AlternateContent>
      </w:r>
      <w:r w:rsidR="00071C6E">
        <w:rPr>
          <w:rFonts w:eastAsia="Times New Roman" w:cs="Times New Roman"/>
          <w:noProof/>
          <w:sz w:val="28"/>
          <w:szCs w:val="24"/>
          <w:lang w:val="en-IN" w:eastAsia="en-IN"/>
        </w:rPr>
        <mc:AlternateContent>
          <mc:Choice Requires="wps">
            <w:drawing>
              <wp:anchor distT="0" distB="0" distL="114300" distR="114300" simplePos="0" relativeHeight="251685888" behindDoc="0" locked="0" layoutInCell="1" allowOverlap="1" wp14:anchorId="55ED9EA7" wp14:editId="3D05CCAB">
                <wp:simplePos x="0" y="0"/>
                <wp:positionH relativeFrom="column">
                  <wp:posOffset>95250</wp:posOffset>
                </wp:positionH>
                <wp:positionV relativeFrom="paragraph">
                  <wp:posOffset>35560</wp:posOffset>
                </wp:positionV>
                <wp:extent cx="2581275" cy="542925"/>
                <wp:effectExtent l="0" t="0" r="28575" b="28575"/>
                <wp:wrapNone/>
                <wp:docPr id="43" name="Rectangle 43"/>
                <wp:cNvGraphicFramePr/>
                <a:graphic xmlns:a="http://schemas.openxmlformats.org/drawingml/2006/main">
                  <a:graphicData uri="http://schemas.microsoft.com/office/word/2010/wordprocessingShape">
                    <wps:wsp>
                      <wps:cNvSpPr/>
                      <wps:spPr>
                        <a:xfrm>
                          <a:off x="0" y="0"/>
                          <a:ext cx="2581275" cy="5429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D0F312" w14:textId="2AC9F419" w:rsidR="007D7B4A" w:rsidRPr="002A19D2" w:rsidRDefault="007D7B4A" w:rsidP="000372EB">
                            <w:pPr>
                              <w:jc w:val="center"/>
                              <w:rPr>
                                <w:rFonts w:ascii="Arial" w:hAnsi="Arial" w:cs="Arial"/>
                                <w:b/>
                                <w:color w:val="000000" w:themeColor="text1"/>
                              </w:rPr>
                            </w:pPr>
                            <w:r w:rsidRPr="002A19D2">
                              <w:rPr>
                                <w:rFonts w:ascii="Arial" w:hAnsi="Arial" w:cs="Arial"/>
                                <w:b/>
                                <w:color w:val="000000" w:themeColor="text1"/>
                              </w:rPr>
                              <w:t>Basic Centigrade Temperature Sensor (+2</w:t>
                            </w:r>
                            <w:r w:rsidRPr="002A19D2">
                              <w:rPr>
                                <w:rFonts w:ascii="Cambria Math" w:hAnsi="Cambria Math" w:cs="Cambria Math"/>
                                <w:b/>
                                <w:color w:val="000000" w:themeColor="text1"/>
                              </w:rPr>
                              <w:t>℃</w:t>
                            </w:r>
                            <w:r w:rsidRPr="002A19D2">
                              <w:rPr>
                                <w:rFonts w:ascii="Arial" w:hAnsi="Arial" w:cs="Arial"/>
                                <w:b/>
                                <w:color w:val="000000" w:themeColor="text1"/>
                              </w:rPr>
                              <w:t xml:space="preserve"> to +150</w:t>
                            </w:r>
                            <w:r w:rsidRPr="002A19D2">
                              <w:rPr>
                                <w:rFonts w:ascii="Cambria Math" w:hAnsi="Cambria Math" w:cs="Cambria Math"/>
                                <w:b/>
                                <w:color w:val="000000" w:themeColor="text1"/>
                              </w:rPr>
                              <w:t>℃</w:t>
                            </w:r>
                            <w:r w:rsidRPr="002A19D2">
                              <w:rPr>
                                <w:rFonts w:ascii="Arial" w:hAnsi="Arial" w:cs="Arial"/>
                                <w:b/>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3" o:spid="_x0000_s1066" style="position:absolute;left:0;text-align:left;margin-left:7.5pt;margin-top:2.8pt;width:203.25pt;height:42.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" fillcolor="white [3212]" strokecolor="white [3212]" strokeweight="2pt">
                <v:textbox>
                  <w:txbxContent>
                    <w:p w14:paraId="7CD0F312" w14:textId="2AC9F419" w:rsidR="0004096F" w:rsidRPr="002A19D2" w:rsidRDefault="0004096F" w:rsidP="000372EB">
                      <w:pPr>
                        <w:jc w:val="center"/>
                        <w:rPr>
                          <w:rFonts w:ascii="Arial" w:hAnsi="Arial" w:cs="Arial"/>
                          <w:b/>
                          <w:color w:val="000000" w:themeColor="text1"/>
                        </w:rPr>
                      </w:pPr>
                      <w:r w:rsidRPr="002A19D2">
                        <w:rPr>
                          <w:rFonts w:ascii="Arial" w:hAnsi="Arial" w:cs="Arial"/>
                          <w:b/>
                          <w:color w:val="000000" w:themeColor="text1"/>
                        </w:rPr>
                        <w:t>Basic Centigrade Temperature Sensor (+2</w:t>
                      </w:r>
                      <w:r w:rsidRPr="002A19D2">
                        <w:rPr>
                          <w:rFonts w:ascii="Cambria Math" w:hAnsi="Cambria Math" w:cs="Cambria Math"/>
                          <w:b/>
                          <w:color w:val="000000" w:themeColor="text1"/>
                        </w:rPr>
                        <w:t>℃</w:t>
                      </w:r>
                      <w:r w:rsidRPr="002A19D2">
                        <w:rPr>
                          <w:rFonts w:ascii="Arial" w:hAnsi="Arial" w:cs="Arial"/>
                          <w:b/>
                          <w:color w:val="000000" w:themeColor="text1"/>
                        </w:rPr>
                        <w:t xml:space="preserve"> to +150</w:t>
                      </w:r>
                      <w:r w:rsidRPr="002A19D2">
                        <w:rPr>
                          <w:rFonts w:ascii="Cambria Math" w:hAnsi="Cambria Math" w:cs="Cambria Math"/>
                          <w:b/>
                          <w:color w:val="000000" w:themeColor="text1"/>
                        </w:rPr>
                        <w:t>℃</w:t>
                      </w:r>
                      <w:r w:rsidRPr="002A19D2">
                        <w:rPr>
                          <w:rFonts w:ascii="Arial" w:hAnsi="Arial" w:cs="Arial"/>
                          <w:b/>
                          <w:color w:val="000000" w:themeColor="text1"/>
                        </w:rPr>
                        <w:t>)</w:t>
                      </w:r>
                    </w:p>
                  </w:txbxContent>
                </v:textbox>
              </v:rect>
            </w:pict>
          </mc:Fallback>
        </mc:AlternateContent>
      </w:r>
    </w:p>
    <w:p w14:paraId="2E1B76B3" w14:textId="77777777" w:rsidR="00BB4E3C" w:rsidRDefault="00BB4E3C" w:rsidP="00292431">
      <w:pPr>
        <w:jc w:val="center"/>
        <w:rPr>
          <w:rFonts w:ascii="Arial" w:eastAsia="Times New Roman" w:hAnsi="Arial" w:cs="Arial"/>
          <w:b/>
          <w:noProof/>
          <w:sz w:val="28"/>
          <w:szCs w:val="24"/>
        </w:rPr>
      </w:pPr>
      <w:bookmarkStart w:id="0" w:name="_Hlk58660411"/>
    </w:p>
    <w:p w14:paraId="3321EF4F" w14:textId="77777777" w:rsidR="000221B8" w:rsidRDefault="000221B8" w:rsidP="00292431">
      <w:pPr>
        <w:jc w:val="center"/>
        <w:rPr>
          <w:rFonts w:ascii="Arial" w:eastAsia="Times New Roman" w:hAnsi="Arial" w:cs="Arial"/>
          <w:b/>
          <w:noProof/>
          <w:sz w:val="28"/>
          <w:szCs w:val="24"/>
        </w:rPr>
      </w:pPr>
    </w:p>
    <w:p w14:paraId="37E68603" w14:textId="77777777" w:rsidR="000221B8" w:rsidRDefault="000221B8" w:rsidP="00292431">
      <w:pPr>
        <w:jc w:val="center"/>
        <w:rPr>
          <w:rFonts w:ascii="Arial" w:eastAsia="Times New Roman" w:hAnsi="Arial" w:cs="Arial"/>
          <w:b/>
          <w:noProof/>
          <w:sz w:val="28"/>
          <w:szCs w:val="24"/>
        </w:rPr>
      </w:pPr>
    </w:p>
    <w:p w14:paraId="21AFF28A" w14:textId="77777777" w:rsidR="000221B8" w:rsidRDefault="000221B8" w:rsidP="00292431">
      <w:pPr>
        <w:jc w:val="center"/>
        <w:rPr>
          <w:rFonts w:ascii="Arial" w:eastAsia="Times New Roman" w:hAnsi="Arial" w:cs="Arial"/>
          <w:b/>
          <w:noProof/>
          <w:sz w:val="28"/>
          <w:szCs w:val="24"/>
        </w:rPr>
      </w:pPr>
    </w:p>
    <w:p w14:paraId="75F85C9D" w14:textId="77777777" w:rsidR="000221B8" w:rsidRDefault="000221B8" w:rsidP="00292431">
      <w:pPr>
        <w:jc w:val="center"/>
        <w:rPr>
          <w:rFonts w:ascii="Arial" w:eastAsia="Times New Roman" w:hAnsi="Arial" w:cs="Arial"/>
          <w:b/>
          <w:noProof/>
          <w:sz w:val="28"/>
          <w:szCs w:val="24"/>
        </w:rPr>
      </w:pPr>
    </w:p>
    <w:p w14:paraId="5405F3FC" w14:textId="77777777" w:rsidR="000221B8" w:rsidRDefault="000221B8" w:rsidP="00292431">
      <w:pPr>
        <w:jc w:val="center"/>
        <w:rPr>
          <w:rFonts w:ascii="Arial" w:eastAsia="Times New Roman" w:hAnsi="Arial" w:cs="Arial"/>
          <w:b/>
          <w:noProof/>
          <w:sz w:val="28"/>
          <w:szCs w:val="24"/>
        </w:rPr>
      </w:pPr>
    </w:p>
    <w:p w14:paraId="036DFB9E" w14:textId="77777777" w:rsidR="000221B8" w:rsidRDefault="000221B8" w:rsidP="00292431">
      <w:pPr>
        <w:jc w:val="center"/>
        <w:rPr>
          <w:rFonts w:ascii="Arial" w:eastAsia="Times New Roman" w:hAnsi="Arial" w:cs="Arial"/>
          <w:b/>
          <w:noProof/>
          <w:sz w:val="28"/>
          <w:szCs w:val="24"/>
        </w:rPr>
      </w:pPr>
    </w:p>
    <w:p w14:paraId="1EFEAE2B" w14:textId="310EB514" w:rsidR="00D51A2B" w:rsidRDefault="000221B8" w:rsidP="000221B8">
      <w:pPr>
        <w:pStyle w:val="ListParagraph"/>
        <w:numPr>
          <w:ilvl w:val="0"/>
          <w:numId w:val="27"/>
        </w:numPr>
        <w:ind w:left="357" w:hanging="357"/>
        <w:jc w:val="left"/>
        <w:rPr>
          <w:rFonts w:ascii="Arial" w:eastAsia="Times New Roman" w:hAnsi="Arial" w:cs="Arial"/>
          <w:b/>
          <w:noProof/>
          <w:sz w:val="28"/>
          <w:szCs w:val="24"/>
        </w:rPr>
      </w:pPr>
      <w:r w:rsidRPr="000221B8">
        <w:rPr>
          <w:rFonts w:ascii="Arial" w:eastAsia="Times New Roman" w:hAnsi="Arial" w:cs="Arial"/>
          <w:b/>
          <w:noProof/>
          <w:sz w:val="28"/>
          <w:szCs w:val="24"/>
        </w:rPr>
        <w:lastRenderedPageBreak/>
        <w:t>BP Kit:</w:t>
      </w:r>
    </w:p>
    <w:p w14:paraId="1BD6A63D" w14:textId="012EC644" w:rsidR="000221B8" w:rsidRPr="000221B8" w:rsidRDefault="000221B8" w:rsidP="000221B8">
      <w:pPr>
        <w:pStyle w:val="ListParagraph"/>
        <w:ind w:left="357"/>
        <w:jc w:val="center"/>
        <w:rPr>
          <w:rFonts w:ascii="Arial" w:eastAsia="Times New Roman" w:hAnsi="Arial" w:cs="Arial"/>
          <w:b/>
          <w:noProof/>
          <w:sz w:val="28"/>
          <w:szCs w:val="24"/>
        </w:rPr>
      </w:pPr>
      <w:r>
        <w:rPr>
          <w:rFonts w:ascii="Helvetica" w:eastAsia="Times New Roman" w:hAnsi="Helvetica" w:cs="Helvetica"/>
          <w:noProof/>
          <w:color w:val="333333"/>
          <w:sz w:val="15"/>
          <w:szCs w:val="15"/>
          <w:lang w:val="en-IN" w:eastAsia="en-IN"/>
        </w:rPr>
        <w:drawing>
          <wp:inline distT="0" distB="0" distL="0" distR="0" wp14:anchorId="7A78CD88" wp14:editId="0771C868">
            <wp:extent cx="3904721" cy="3671248"/>
            <wp:effectExtent l="19050" t="0" r="529"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3904522" cy="3671061"/>
                    </a:xfrm>
                    <a:prstGeom prst="rect">
                      <a:avLst/>
                    </a:prstGeom>
                    <a:noFill/>
                    <a:ln w="9525">
                      <a:noFill/>
                      <a:miter lim="800000"/>
                      <a:headEnd/>
                      <a:tailEnd/>
                    </a:ln>
                  </pic:spPr>
                </pic:pic>
              </a:graphicData>
            </a:graphic>
          </wp:inline>
        </w:drawing>
      </w:r>
    </w:p>
    <w:p w14:paraId="4FEF7956" w14:textId="177C3ADB" w:rsidR="000221B8" w:rsidRDefault="000221B8" w:rsidP="005445F1">
      <w:pPr>
        <w:shd w:val="clear" w:color="auto" w:fill="FFFFFF"/>
        <w:spacing w:after="107" w:line="240" w:lineRule="auto"/>
        <w:ind w:left="340"/>
        <w:rPr>
          <w:rFonts w:ascii="Arial" w:eastAsia="Times New Roman" w:hAnsi="Arial" w:cs="Arial"/>
          <w:color w:val="333333"/>
          <w:szCs w:val="24"/>
        </w:rPr>
      </w:pPr>
      <w:r w:rsidRPr="000221B8">
        <w:rPr>
          <w:rFonts w:ascii="Arial" w:eastAsia="Times New Roman" w:hAnsi="Arial" w:cs="Arial"/>
          <w:color w:val="333333"/>
          <w:szCs w:val="24"/>
        </w:rPr>
        <w:t xml:space="preserve">Blood Pressure &amp; Pulse reading are shown on display with serial out for external projects of embedded circuit processing and display. </w:t>
      </w:r>
      <w:proofErr w:type="gramStart"/>
      <w:r w:rsidRPr="000221B8">
        <w:rPr>
          <w:rFonts w:ascii="Arial" w:eastAsia="Times New Roman" w:hAnsi="Arial" w:cs="Arial"/>
          <w:color w:val="333333"/>
          <w:szCs w:val="24"/>
        </w:rPr>
        <w:t>Shows Systolic, Diastolic and Pulse Readings.</w:t>
      </w:r>
      <w:proofErr w:type="gramEnd"/>
      <w:r w:rsidRPr="000221B8">
        <w:rPr>
          <w:rFonts w:ascii="Arial" w:eastAsia="Times New Roman" w:hAnsi="Arial" w:cs="Arial"/>
          <w:color w:val="333333"/>
          <w:szCs w:val="24"/>
        </w:rPr>
        <w:t xml:space="preserve"> Compact design fits over your wrist like a watch. Easy to use wrist style eliminates pumping.</w:t>
      </w:r>
    </w:p>
    <w:p w14:paraId="13EA95D7" w14:textId="77777777" w:rsidR="005445F1" w:rsidRPr="005445F1" w:rsidRDefault="005445F1" w:rsidP="005445F1">
      <w:pPr>
        <w:shd w:val="clear" w:color="auto" w:fill="FFFFFF"/>
        <w:spacing w:after="107" w:line="240" w:lineRule="auto"/>
        <w:ind w:left="340"/>
        <w:rPr>
          <w:rFonts w:ascii="Arial" w:eastAsia="Times New Roman" w:hAnsi="Arial" w:cs="Arial"/>
          <w:color w:val="333333"/>
          <w:szCs w:val="24"/>
        </w:rPr>
      </w:pPr>
    </w:p>
    <w:p w14:paraId="61BA2984" w14:textId="77777777" w:rsidR="000221B8" w:rsidRPr="000221B8" w:rsidRDefault="000221B8" w:rsidP="000221B8">
      <w:pPr>
        <w:shd w:val="clear" w:color="auto" w:fill="FFFFFF"/>
        <w:spacing w:after="107" w:line="240" w:lineRule="auto"/>
        <w:ind w:left="340"/>
        <w:rPr>
          <w:rFonts w:ascii="Arial" w:eastAsia="Times New Roman" w:hAnsi="Arial" w:cs="Arial"/>
          <w:color w:val="333333"/>
          <w:szCs w:val="24"/>
        </w:rPr>
      </w:pPr>
      <w:r w:rsidRPr="000221B8">
        <w:rPr>
          <w:rFonts w:ascii="Arial" w:eastAsia="Times New Roman" w:hAnsi="Arial" w:cs="Arial"/>
          <w:b/>
          <w:bCs/>
          <w:color w:val="333333"/>
          <w:szCs w:val="24"/>
        </w:rPr>
        <w:t>Features</w:t>
      </w:r>
    </w:p>
    <w:p w14:paraId="3DD79CE5" w14:textId="77777777" w:rsidR="000221B8" w:rsidRPr="000221B8" w:rsidRDefault="000221B8" w:rsidP="000221B8">
      <w:pPr>
        <w:numPr>
          <w:ilvl w:val="0"/>
          <w:numId w:val="32"/>
        </w:numPr>
        <w:shd w:val="clear" w:color="auto" w:fill="FFFFFF"/>
        <w:spacing w:before="100" w:beforeAutospacing="1" w:after="100" w:afterAutospacing="1" w:line="240" w:lineRule="auto"/>
        <w:ind w:left="697" w:hanging="357"/>
        <w:jc w:val="left"/>
        <w:rPr>
          <w:rFonts w:ascii="Arial" w:eastAsia="Times New Roman" w:hAnsi="Arial" w:cs="Arial"/>
          <w:color w:val="333333"/>
          <w:szCs w:val="24"/>
        </w:rPr>
      </w:pPr>
      <w:r w:rsidRPr="000221B8">
        <w:rPr>
          <w:rFonts w:ascii="Arial" w:eastAsia="Times New Roman" w:hAnsi="Arial" w:cs="Arial"/>
          <w:color w:val="333333"/>
          <w:szCs w:val="24"/>
        </w:rPr>
        <w:t>Intelligent automatic compression and decompression</w:t>
      </w:r>
    </w:p>
    <w:p w14:paraId="13AAE545" w14:textId="77777777" w:rsidR="000221B8" w:rsidRPr="000221B8" w:rsidRDefault="000221B8" w:rsidP="000221B8">
      <w:pPr>
        <w:numPr>
          <w:ilvl w:val="0"/>
          <w:numId w:val="32"/>
        </w:numPr>
        <w:shd w:val="clear" w:color="auto" w:fill="FFFFFF"/>
        <w:spacing w:before="100" w:beforeAutospacing="1" w:after="100" w:afterAutospacing="1" w:line="240" w:lineRule="auto"/>
        <w:ind w:left="697" w:hanging="357"/>
        <w:jc w:val="left"/>
        <w:rPr>
          <w:rFonts w:ascii="Arial" w:eastAsia="Times New Roman" w:hAnsi="Arial" w:cs="Arial"/>
          <w:color w:val="333333"/>
          <w:szCs w:val="24"/>
        </w:rPr>
      </w:pPr>
      <w:r w:rsidRPr="000221B8">
        <w:rPr>
          <w:rFonts w:ascii="Arial" w:eastAsia="Times New Roman" w:hAnsi="Arial" w:cs="Arial"/>
          <w:color w:val="333333"/>
          <w:szCs w:val="24"/>
        </w:rPr>
        <w:t>Easy to operate, switching button to start measuring</w:t>
      </w:r>
    </w:p>
    <w:p w14:paraId="1E2A4702" w14:textId="77777777" w:rsidR="000221B8" w:rsidRPr="000221B8" w:rsidRDefault="000221B8" w:rsidP="000221B8">
      <w:pPr>
        <w:numPr>
          <w:ilvl w:val="0"/>
          <w:numId w:val="32"/>
        </w:numPr>
        <w:shd w:val="clear" w:color="auto" w:fill="FFFFFF"/>
        <w:spacing w:before="100" w:beforeAutospacing="1" w:after="100" w:afterAutospacing="1" w:line="240" w:lineRule="auto"/>
        <w:ind w:left="697" w:hanging="357"/>
        <w:jc w:val="left"/>
        <w:rPr>
          <w:rFonts w:ascii="Arial" w:eastAsia="Times New Roman" w:hAnsi="Arial" w:cs="Arial"/>
          <w:color w:val="333333"/>
          <w:szCs w:val="24"/>
        </w:rPr>
      </w:pPr>
      <w:r w:rsidRPr="000221B8">
        <w:rPr>
          <w:rFonts w:ascii="Arial" w:eastAsia="Times New Roman" w:hAnsi="Arial" w:cs="Arial"/>
          <w:color w:val="333333"/>
          <w:szCs w:val="24"/>
        </w:rPr>
        <w:t>60 store groups memory measurements</w:t>
      </w:r>
    </w:p>
    <w:p w14:paraId="56F2E161" w14:textId="77777777" w:rsidR="000221B8" w:rsidRPr="000221B8" w:rsidRDefault="000221B8" w:rsidP="000221B8">
      <w:pPr>
        <w:numPr>
          <w:ilvl w:val="0"/>
          <w:numId w:val="32"/>
        </w:numPr>
        <w:shd w:val="clear" w:color="auto" w:fill="FFFFFF"/>
        <w:spacing w:before="100" w:beforeAutospacing="1" w:after="100" w:afterAutospacing="1" w:line="240" w:lineRule="auto"/>
        <w:ind w:left="697" w:hanging="357"/>
        <w:jc w:val="left"/>
        <w:rPr>
          <w:rFonts w:ascii="Arial" w:eastAsia="Times New Roman" w:hAnsi="Arial" w:cs="Arial"/>
          <w:color w:val="333333"/>
          <w:szCs w:val="24"/>
        </w:rPr>
      </w:pPr>
      <w:r w:rsidRPr="000221B8">
        <w:rPr>
          <w:rFonts w:ascii="Arial" w:eastAsia="Times New Roman" w:hAnsi="Arial" w:cs="Arial"/>
          <w:color w:val="333333"/>
          <w:szCs w:val="24"/>
        </w:rPr>
        <w:t>Can read single or all measures</w:t>
      </w:r>
    </w:p>
    <w:p w14:paraId="3EBD3548" w14:textId="77777777" w:rsidR="000221B8" w:rsidRPr="000221B8" w:rsidRDefault="000221B8" w:rsidP="000221B8">
      <w:pPr>
        <w:numPr>
          <w:ilvl w:val="0"/>
          <w:numId w:val="32"/>
        </w:numPr>
        <w:shd w:val="clear" w:color="auto" w:fill="FFFFFF"/>
        <w:spacing w:before="100" w:beforeAutospacing="1" w:after="100" w:afterAutospacing="1" w:line="240" w:lineRule="auto"/>
        <w:ind w:left="697" w:hanging="357"/>
        <w:jc w:val="left"/>
        <w:rPr>
          <w:rFonts w:ascii="Arial" w:eastAsia="Times New Roman" w:hAnsi="Arial" w:cs="Arial"/>
          <w:color w:val="333333"/>
          <w:szCs w:val="24"/>
        </w:rPr>
      </w:pPr>
      <w:r w:rsidRPr="000221B8">
        <w:rPr>
          <w:rFonts w:ascii="Arial" w:eastAsia="Times New Roman" w:hAnsi="Arial" w:cs="Arial"/>
          <w:color w:val="333333"/>
          <w:szCs w:val="24"/>
        </w:rPr>
        <w:t>3 minutes automatic power saving device</w:t>
      </w:r>
    </w:p>
    <w:p w14:paraId="7BB1EC56" w14:textId="77777777" w:rsidR="000221B8" w:rsidRPr="000221B8" w:rsidRDefault="000221B8" w:rsidP="000221B8">
      <w:pPr>
        <w:numPr>
          <w:ilvl w:val="0"/>
          <w:numId w:val="32"/>
        </w:numPr>
        <w:shd w:val="clear" w:color="auto" w:fill="FFFFFF"/>
        <w:spacing w:before="100" w:beforeAutospacing="1" w:after="100" w:afterAutospacing="1" w:line="240" w:lineRule="auto"/>
        <w:ind w:left="697" w:hanging="357"/>
        <w:jc w:val="left"/>
        <w:rPr>
          <w:rFonts w:ascii="Arial" w:eastAsia="Times New Roman" w:hAnsi="Arial" w:cs="Arial"/>
          <w:color w:val="333333"/>
          <w:szCs w:val="24"/>
        </w:rPr>
      </w:pPr>
      <w:r w:rsidRPr="000221B8">
        <w:rPr>
          <w:rFonts w:ascii="Arial" w:eastAsia="Times New Roman" w:hAnsi="Arial" w:cs="Arial"/>
          <w:color w:val="333333"/>
          <w:szCs w:val="24"/>
        </w:rPr>
        <w:t>Intelligent device debugging, automatic power to detect</w:t>
      </w:r>
    </w:p>
    <w:p w14:paraId="73C48FA2" w14:textId="77777777" w:rsidR="000221B8" w:rsidRPr="000221B8" w:rsidRDefault="000221B8" w:rsidP="000221B8">
      <w:pPr>
        <w:numPr>
          <w:ilvl w:val="0"/>
          <w:numId w:val="32"/>
        </w:numPr>
        <w:shd w:val="clear" w:color="auto" w:fill="FFFFFF"/>
        <w:spacing w:before="100" w:beforeAutospacing="1" w:after="100" w:afterAutospacing="1" w:line="240" w:lineRule="auto"/>
        <w:ind w:left="697" w:hanging="357"/>
        <w:jc w:val="left"/>
        <w:rPr>
          <w:rFonts w:ascii="Arial" w:eastAsia="Times New Roman" w:hAnsi="Arial" w:cs="Arial"/>
          <w:color w:val="333333"/>
          <w:szCs w:val="24"/>
        </w:rPr>
      </w:pPr>
      <w:r w:rsidRPr="000221B8">
        <w:rPr>
          <w:rFonts w:ascii="Arial" w:eastAsia="Times New Roman" w:hAnsi="Arial" w:cs="Arial"/>
          <w:color w:val="333333"/>
          <w:szCs w:val="24"/>
        </w:rPr>
        <w:t>Local tests for : wrist circumference as 135-195mm</w:t>
      </w:r>
    </w:p>
    <w:p w14:paraId="56C7255F" w14:textId="77777777" w:rsidR="000221B8" w:rsidRPr="000221B8" w:rsidRDefault="000221B8" w:rsidP="000221B8">
      <w:pPr>
        <w:numPr>
          <w:ilvl w:val="0"/>
          <w:numId w:val="32"/>
        </w:numPr>
        <w:shd w:val="clear" w:color="auto" w:fill="FFFFFF"/>
        <w:spacing w:before="100" w:beforeAutospacing="1" w:after="100" w:afterAutospacing="1" w:line="240" w:lineRule="auto"/>
        <w:ind w:left="697" w:hanging="357"/>
        <w:jc w:val="left"/>
        <w:rPr>
          <w:rFonts w:ascii="Arial" w:eastAsia="Times New Roman" w:hAnsi="Arial" w:cs="Arial"/>
          <w:color w:val="333333"/>
          <w:szCs w:val="24"/>
        </w:rPr>
      </w:pPr>
      <w:r w:rsidRPr="000221B8">
        <w:rPr>
          <w:rFonts w:ascii="Arial" w:eastAsia="Times New Roman" w:hAnsi="Arial" w:cs="Arial"/>
          <w:color w:val="333333"/>
          <w:szCs w:val="24"/>
        </w:rPr>
        <w:t xml:space="preserve">Large-scale digital liquid crystal display screen, Easy to Read </w:t>
      </w:r>
      <w:proofErr w:type="spellStart"/>
      <w:r w:rsidRPr="000221B8">
        <w:rPr>
          <w:rFonts w:ascii="Arial" w:eastAsia="Times New Roman" w:hAnsi="Arial" w:cs="Arial"/>
          <w:color w:val="333333"/>
          <w:szCs w:val="24"/>
        </w:rPr>
        <w:t>Dsplay</w:t>
      </w:r>
      <w:proofErr w:type="spellEnd"/>
    </w:p>
    <w:p w14:paraId="30F1A087" w14:textId="77777777" w:rsidR="000221B8" w:rsidRPr="000221B8" w:rsidRDefault="000221B8" w:rsidP="000221B8">
      <w:pPr>
        <w:numPr>
          <w:ilvl w:val="0"/>
          <w:numId w:val="32"/>
        </w:numPr>
        <w:shd w:val="clear" w:color="auto" w:fill="FFFFFF"/>
        <w:spacing w:before="100" w:beforeAutospacing="1" w:after="100" w:afterAutospacing="1" w:line="240" w:lineRule="auto"/>
        <w:ind w:left="697" w:hanging="357"/>
        <w:jc w:val="left"/>
        <w:rPr>
          <w:rFonts w:ascii="Arial" w:eastAsia="Times New Roman" w:hAnsi="Arial" w:cs="Arial"/>
          <w:color w:val="333333"/>
          <w:szCs w:val="24"/>
        </w:rPr>
      </w:pPr>
      <w:r w:rsidRPr="000221B8">
        <w:rPr>
          <w:rFonts w:ascii="Arial" w:eastAsia="Times New Roman" w:hAnsi="Arial" w:cs="Arial"/>
          <w:color w:val="333333"/>
          <w:szCs w:val="24"/>
        </w:rPr>
        <w:t>Fully Automatic, Clinical Accuracy, High-accuracy</w:t>
      </w:r>
    </w:p>
    <w:p w14:paraId="40A82DEA" w14:textId="77777777" w:rsidR="000221B8" w:rsidRPr="000221B8" w:rsidRDefault="000221B8" w:rsidP="000221B8">
      <w:pPr>
        <w:numPr>
          <w:ilvl w:val="0"/>
          <w:numId w:val="32"/>
        </w:numPr>
        <w:shd w:val="clear" w:color="auto" w:fill="FFFFFF"/>
        <w:spacing w:before="100" w:beforeAutospacing="1" w:after="100" w:afterAutospacing="1" w:line="240" w:lineRule="auto"/>
        <w:ind w:left="697" w:hanging="357"/>
        <w:jc w:val="left"/>
        <w:rPr>
          <w:rFonts w:ascii="Arial" w:eastAsia="Times New Roman" w:hAnsi="Arial" w:cs="Arial"/>
          <w:color w:val="333333"/>
          <w:szCs w:val="24"/>
        </w:rPr>
      </w:pPr>
      <w:r w:rsidRPr="000221B8">
        <w:rPr>
          <w:rFonts w:ascii="Arial" w:eastAsia="Times New Roman" w:hAnsi="Arial" w:cs="Arial"/>
          <w:color w:val="333333"/>
          <w:szCs w:val="24"/>
        </w:rPr>
        <w:t>Power by External +5V DC</w:t>
      </w:r>
    </w:p>
    <w:p w14:paraId="0EF63FCE" w14:textId="77777777" w:rsidR="000221B8" w:rsidRPr="000221B8" w:rsidRDefault="000221B8" w:rsidP="000221B8">
      <w:pPr>
        <w:numPr>
          <w:ilvl w:val="0"/>
          <w:numId w:val="32"/>
        </w:numPr>
        <w:shd w:val="clear" w:color="auto" w:fill="FFFFFF"/>
        <w:spacing w:before="100" w:beforeAutospacing="1" w:after="100" w:afterAutospacing="1" w:line="240" w:lineRule="auto"/>
        <w:ind w:left="697" w:hanging="357"/>
        <w:jc w:val="left"/>
        <w:rPr>
          <w:rFonts w:ascii="Arial" w:eastAsia="Times New Roman" w:hAnsi="Arial" w:cs="Arial"/>
          <w:color w:val="333333"/>
          <w:szCs w:val="24"/>
        </w:rPr>
      </w:pPr>
      <w:r w:rsidRPr="000221B8">
        <w:rPr>
          <w:rFonts w:ascii="Arial" w:eastAsia="Times New Roman" w:hAnsi="Arial" w:cs="Arial"/>
          <w:color w:val="333333"/>
          <w:szCs w:val="24"/>
        </w:rPr>
        <w:t>Serial output data for external circuit processing or display.</w:t>
      </w:r>
    </w:p>
    <w:p w14:paraId="3DAD5BA3" w14:textId="77777777" w:rsidR="002D1871" w:rsidRDefault="002D1871" w:rsidP="000221B8">
      <w:pPr>
        <w:shd w:val="clear" w:color="auto" w:fill="FFFFFF"/>
        <w:spacing w:after="107" w:line="240" w:lineRule="auto"/>
        <w:ind w:left="340"/>
        <w:rPr>
          <w:rFonts w:ascii="Arial" w:eastAsia="Times New Roman" w:hAnsi="Arial" w:cs="Arial"/>
          <w:b/>
          <w:bCs/>
          <w:color w:val="333333"/>
          <w:szCs w:val="24"/>
        </w:rPr>
      </w:pPr>
    </w:p>
    <w:p w14:paraId="3EA148DE" w14:textId="77777777" w:rsidR="002D1871" w:rsidRDefault="002D1871" w:rsidP="000221B8">
      <w:pPr>
        <w:shd w:val="clear" w:color="auto" w:fill="FFFFFF"/>
        <w:spacing w:after="107" w:line="240" w:lineRule="auto"/>
        <w:ind w:left="340"/>
        <w:rPr>
          <w:rFonts w:ascii="Arial" w:eastAsia="Times New Roman" w:hAnsi="Arial" w:cs="Arial"/>
          <w:b/>
          <w:bCs/>
          <w:color w:val="333333"/>
          <w:szCs w:val="24"/>
        </w:rPr>
      </w:pPr>
    </w:p>
    <w:p w14:paraId="4C753F85" w14:textId="77777777" w:rsidR="002D1871" w:rsidRDefault="002D1871" w:rsidP="000221B8">
      <w:pPr>
        <w:shd w:val="clear" w:color="auto" w:fill="FFFFFF"/>
        <w:spacing w:after="107" w:line="240" w:lineRule="auto"/>
        <w:ind w:left="340"/>
        <w:rPr>
          <w:rFonts w:ascii="Arial" w:eastAsia="Times New Roman" w:hAnsi="Arial" w:cs="Arial"/>
          <w:b/>
          <w:bCs/>
          <w:color w:val="333333"/>
          <w:szCs w:val="24"/>
        </w:rPr>
      </w:pPr>
    </w:p>
    <w:p w14:paraId="4912A71C" w14:textId="77777777" w:rsidR="002D1871" w:rsidRDefault="002D1871" w:rsidP="000221B8">
      <w:pPr>
        <w:shd w:val="clear" w:color="auto" w:fill="FFFFFF"/>
        <w:spacing w:after="107" w:line="240" w:lineRule="auto"/>
        <w:ind w:left="340"/>
        <w:rPr>
          <w:rFonts w:ascii="Arial" w:eastAsia="Times New Roman" w:hAnsi="Arial" w:cs="Arial"/>
          <w:b/>
          <w:bCs/>
          <w:color w:val="333333"/>
          <w:szCs w:val="24"/>
        </w:rPr>
      </w:pPr>
    </w:p>
    <w:p w14:paraId="6BA1B62F" w14:textId="77777777" w:rsidR="002D1871" w:rsidRDefault="002D1871" w:rsidP="000221B8">
      <w:pPr>
        <w:shd w:val="clear" w:color="auto" w:fill="FFFFFF"/>
        <w:spacing w:after="107" w:line="240" w:lineRule="auto"/>
        <w:ind w:left="340"/>
        <w:rPr>
          <w:rFonts w:ascii="Arial" w:eastAsia="Times New Roman" w:hAnsi="Arial" w:cs="Arial"/>
          <w:b/>
          <w:bCs/>
          <w:color w:val="333333"/>
          <w:szCs w:val="24"/>
        </w:rPr>
      </w:pPr>
    </w:p>
    <w:p w14:paraId="35D7212F" w14:textId="77777777" w:rsidR="002D1871" w:rsidRDefault="002D1871" w:rsidP="000221B8">
      <w:pPr>
        <w:shd w:val="clear" w:color="auto" w:fill="FFFFFF"/>
        <w:spacing w:after="107" w:line="240" w:lineRule="auto"/>
        <w:ind w:left="340"/>
        <w:rPr>
          <w:rFonts w:ascii="Arial" w:eastAsia="Times New Roman" w:hAnsi="Arial" w:cs="Arial"/>
          <w:b/>
          <w:bCs/>
          <w:color w:val="333333"/>
          <w:szCs w:val="24"/>
        </w:rPr>
      </w:pPr>
    </w:p>
    <w:p w14:paraId="1920E882" w14:textId="77777777" w:rsidR="002D1871" w:rsidRDefault="002D1871" w:rsidP="000221B8">
      <w:pPr>
        <w:shd w:val="clear" w:color="auto" w:fill="FFFFFF"/>
        <w:spacing w:after="107" w:line="240" w:lineRule="auto"/>
        <w:ind w:left="340"/>
        <w:rPr>
          <w:rFonts w:ascii="Arial" w:eastAsia="Times New Roman" w:hAnsi="Arial" w:cs="Arial"/>
          <w:b/>
          <w:bCs/>
          <w:color w:val="333333"/>
          <w:szCs w:val="24"/>
        </w:rPr>
      </w:pPr>
    </w:p>
    <w:p w14:paraId="2AE699DB" w14:textId="77777777" w:rsidR="000221B8" w:rsidRPr="000221B8" w:rsidRDefault="000221B8" w:rsidP="000221B8">
      <w:pPr>
        <w:shd w:val="clear" w:color="auto" w:fill="FFFFFF"/>
        <w:spacing w:after="107" w:line="240" w:lineRule="auto"/>
        <w:ind w:left="340"/>
        <w:rPr>
          <w:rFonts w:ascii="Arial" w:eastAsia="Times New Roman" w:hAnsi="Arial" w:cs="Arial"/>
          <w:color w:val="333333"/>
          <w:szCs w:val="24"/>
        </w:rPr>
      </w:pPr>
      <w:r w:rsidRPr="000221B8">
        <w:rPr>
          <w:rFonts w:ascii="Arial" w:eastAsia="Times New Roman" w:hAnsi="Arial" w:cs="Arial"/>
          <w:b/>
          <w:bCs/>
          <w:color w:val="333333"/>
          <w:szCs w:val="24"/>
        </w:rPr>
        <w:t>Specification</w:t>
      </w:r>
    </w:p>
    <w:p w14:paraId="6BA9262C" w14:textId="77777777" w:rsidR="000221B8" w:rsidRPr="000221B8" w:rsidRDefault="000221B8" w:rsidP="000221B8">
      <w:pPr>
        <w:numPr>
          <w:ilvl w:val="0"/>
          <w:numId w:val="33"/>
        </w:numPr>
        <w:shd w:val="clear" w:color="auto" w:fill="FFFFFF"/>
        <w:spacing w:before="100" w:beforeAutospacing="1" w:after="100" w:afterAutospacing="1" w:line="240" w:lineRule="auto"/>
        <w:jc w:val="left"/>
        <w:rPr>
          <w:rFonts w:ascii="Arial" w:eastAsia="Times New Roman" w:hAnsi="Arial" w:cs="Arial"/>
          <w:color w:val="333333"/>
          <w:szCs w:val="24"/>
        </w:rPr>
      </w:pPr>
      <w:r w:rsidRPr="000221B8">
        <w:rPr>
          <w:rFonts w:ascii="Arial" w:eastAsia="Times New Roman" w:hAnsi="Arial" w:cs="Arial"/>
          <w:color w:val="333333"/>
          <w:szCs w:val="24"/>
        </w:rPr>
        <w:t>Working Voltage: +5V, 200mA regulated</w:t>
      </w:r>
    </w:p>
    <w:p w14:paraId="532A47FD" w14:textId="7F2E35D5" w:rsidR="000221B8" w:rsidRPr="000221B8" w:rsidRDefault="000221B8" w:rsidP="000221B8">
      <w:pPr>
        <w:numPr>
          <w:ilvl w:val="0"/>
          <w:numId w:val="33"/>
        </w:numPr>
        <w:shd w:val="clear" w:color="auto" w:fill="FFFFFF"/>
        <w:spacing w:before="100" w:beforeAutospacing="1" w:after="100" w:afterAutospacing="1" w:line="240" w:lineRule="auto"/>
        <w:jc w:val="left"/>
        <w:rPr>
          <w:rFonts w:ascii="Arial" w:eastAsia="Times New Roman" w:hAnsi="Arial" w:cs="Arial"/>
          <w:color w:val="333333"/>
          <w:szCs w:val="24"/>
        </w:rPr>
      </w:pPr>
      <w:r w:rsidRPr="000221B8">
        <w:rPr>
          <w:rFonts w:ascii="Arial" w:eastAsia="Times New Roman" w:hAnsi="Arial" w:cs="Arial"/>
          <w:color w:val="333333"/>
          <w:szCs w:val="24"/>
        </w:rPr>
        <w:t xml:space="preserve">Output </w:t>
      </w:r>
      <w:r w:rsidR="005445F1" w:rsidRPr="000221B8">
        <w:rPr>
          <w:rFonts w:ascii="Arial" w:eastAsia="Times New Roman" w:hAnsi="Arial" w:cs="Arial"/>
          <w:color w:val="333333"/>
          <w:szCs w:val="24"/>
        </w:rPr>
        <w:t>Format: Serial</w:t>
      </w:r>
      <w:r w:rsidRPr="000221B8">
        <w:rPr>
          <w:rFonts w:ascii="Arial" w:eastAsia="Times New Roman" w:hAnsi="Arial" w:cs="Arial"/>
          <w:color w:val="333333"/>
          <w:szCs w:val="24"/>
        </w:rPr>
        <w:t xml:space="preserve"> Data at 9600 baud </w:t>
      </w:r>
      <w:r w:rsidR="005445F1" w:rsidRPr="000221B8">
        <w:rPr>
          <w:rFonts w:ascii="Arial" w:eastAsia="Times New Roman" w:hAnsi="Arial" w:cs="Arial"/>
          <w:color w:val="333333"/>
          <w:szCs w:val="24"/>
        </w:rPr>
        <w:t>rate (</w:t>
      </w:r>
      <w:r w:rsidRPr="000221B8">
        <w:rPr>
          <w:rFonts w:ascii="Arial" w:eastAsia="Times New Roman" w:hAnsi="Arial" w:cs="Arial"/>
          <w:color w:val="333333"/>
          <w:szCs w:val="24"/>
        </w:rPr>
        <w:t xml:space="preserve">8 bits data, No parity, </w:t>
      </w:r>
      <w:proofErr w:type="gramStart"/>
      <w:r w:rsidRPr="000221B8">
        <w:rPr>
          <w:rFonts w:ascii="Arial" w:eastAsia="Times New Roman" w:hAnsi="Arial" w:cs="Arial"/>
          <w:color w:val="333333"/>
          <w:szCs w:val="24"/>
        </w:rPr>
        <w:t>1</w:t>
      </w:r>
      <w:proofErr w:type="gramEnd"/>
      <w:r w:rsidRPr="000221B8">
        <w:rPr>
          <w:rFonts w:ascii="Arial" w:eastAsia="Times New Roman" w:hAnsi="Arial" w:cs="Arial"/>
          <w:color w:val="333333"/>
          <w:szCs w:val="24"/>
        </w:rPr>
        <w:t xml:space="preserve"> stop bits). Outputs three parameters in ASCII.</w:t>
      </w:r>
    </w:p>
    <w:p w14:paraId="1AE5951A" w14:textId="3A9F46CC" w:rsidR="000221B8" w:rsidRDefault="000221B8" w:rsidP="000221B8">
      <w:pPr>
        <w:numPr>
          <w:ilvl w:val="0"/>
          <w:numId w:val="33"/>
        </w:numPr>
        <w:shd w:val="clear" w:color="auto" w:fill="FFFFFF"/>
        <w:spacing w:before="100" w:beforeAutospacing="1" w:after="100" w:afterAutospacing="1" w:line="240" w:lineRule="auto"/>
        <w:jc w:val="left"/>
        <w:rPr>
          <w:rFonts w:ascii="Arial" w:eastAsia="Times New Roman" w:hAnsi="Arial" w:cs="Arial"/>
          <w:color w:val="333333"/>
          <w:szCs w:val="24"/>
        </w:rPr>
      </w:pPr>
      <w:r w:rsidRPr="000221B8">
        <w:rPr>
          <w:rFonts w:ascii="Arial" w:eastAsia="Times New Roman" w:hAnsi="Arial" w:cs="Arial"/>
          <w:color w:val="333333"/>
          <w:szCs w:val="24"/>
        </w:rPr>
        <w:t>Sensing unit wire length is 2 meters</w:t>
      </w:r>
    </w:p>
    <w:p w14:paraId="0B6BDDC6" w14:textId="77777777" w:rsidR="002D1871" w:rsidRPr="002D1871" w:rsidRDefault="002D1871" w:rsidP="002D1871">
      <w:pPr>
        <w:shd w:val="clear" w:color="auto" w:fill="FFFFFF"/>
        <w:spacing w:before="100" w:beforeAutospacing="1" w:after="100" w:afterAutospacing="1" w:line="240" w:lineRule="auto"/>
        <w:ind w:left="720"/>
        <w:jc w:val="left"/>
        <w:rPr>
          <w:rFonts w:ascii="Arial" w:eastAsia="Times New Roman" w:hAnsi="Arial" w:cs="Arial"/>
          <w:color w:val="333333"/>
          <w:szCs w:val="24"/>
        </w:rPr>
      </w:pPr>
    </w:p>
    <w:p w14:paraId="63FFE2CB" w14:textId="77777777" w:rsidR="000221B8" w:rsidRPr="000221B8" w:rsidRDefault="000221B8" w:rsidP="000221B8">
      <w:pPr>
        <w:shd w:val="clear" w:color="auto" w:fill="FFFFFF"/>
        <w:spacing w:after="107" w:line="240" w:lineRule="auto"/>
        <w:ind w:left="340"/>
        <w:rPr>
          <w:rFonts w:ascii="Arial" w:eastAsia="Times New Roman" w:hAnsi="Arial" w:cs="Arial"/>
          <w:color w:val="333333"/>
          <w:szCs w:val="24"/>
        </w:rPr>
      </w:pPr>
      <w:r w:rsidRPr="000221B8">
        <w:rPr>
          <w:rFonts w:ascii="Arial" w:eastAsia="Times New Roman" w:hAnsi="Arial" w:cs="Arial"/>
          <w:b/>
          <w:bCs/>
          <w:color w:val="333333"/>
          <w:szCs w:val="24"/>
        </w:rPr>
        <w:t xml:space="preserve">Sensor </w:t>
      </w:r>
      <w:proofErr w:type="spellStart"/>
      <w:r w:rsidRPr="000221B8">
        <w:rPr>
          <w:rFonts w:ascii="Arial" w:eastAsia="Times New Roman" w:hAnsi="Arial" w:cs="Arial"/>
          <w:b/>
          <w:bCs/>
          <w:color w:val="333333"/>
          <w:szCs w:val="24"/>
        </w:rPr>
        <w:t>Pinouts</w:t>
      </w:r>
      <w:proofErr w:type="spellEnd"/>
    </w:p>
    <w:p w14:paraId="6AAC7802" w14:textId="77777777" w:rsidR="000221B8" w:rsidRPr="000221B8" w:rsidRDefault="000221B8" w:rsidP="000221B8">
      <w:pPr>
        <w:numPr>
          <w:ilvl w:val="0"/>
          <w:numId w:val="34"/>
        </w:numPr>
        <w:shd w:val="clear" w:color="auto" w:fill="FFFFFF"/>
        <w:spacing w:before="100" w:beforeAutospacing="1" w:after="100" w:afterAutospacing="1" w:line="240" w:lineRule="auto"/>
        <w:jc w:val="left"/>
        <w:rPr>
          <w:rFonts w:ascii="Arial" w:eastAsia="Times New Roman" w:hAnsi="Arial" w:cs="Arial"/>
          <w:color w:val="333333"/>
          <w:szCs w:val="24"/>
        </w:rPr>
      </w:pPr>
      <w:r w:rsidRPr="000221B8">
        <w:rPr>
          <w:rFonts w:ascii="Arial" w:eastAsia="Times New Roman" w:hAnsi="Arial" w:cs="Arial"/>
          <w:color w:val="333333"/>
          <w:szCs w:val="24"/>
        </w:rPr>
        <w:t xml:space="preserve">TX-OUT = Transmit output. Output serial data of 3V logic level, </w:t>
      </w:r>
      <w:proofErr w:type="gramStart"/>
      <w:r w:rsidRPr="000221B8">
        <w:rPr>
          <w:rFonts w:ascii="Arial" w:eastAsia="Times New Roman" w:hAnsi="Arial" w:cs="Arial"/>
          <w:color w:val="333333"/>
          <w:szCs w:val="24"/>
        </w:rPr>
        <w:t>Usually</w:t>
      </w:r>
      <w:proofErr w:type="gramEnd"/>
      <w:r w:rsidRPr="000221B8">
        <w:rPr>
          <w:rFonts w:ascii="Arial" w:eastAsia="Times New Roman" w:hAnsi="Arial" w:cs="Arial"/>
          <w:color w:val="333333"/>
          <w:szCs w:val="24"/>
        </w:rPr>
        <w:t xml:space="preserve"> connected to RXD pin of microcontrollers/RS232/USB-UART.</w:t>
      </w:r>
    </w:p>
    <w:p w14:paraId="7584E500" w14:textId="77777777" w:rsidR="000221B8" w:rsidRPr="000221B8" w:rsidRDefault="000221B8" w:rsidP="000221B8">
      <w:pPr>
        <w:numPr>
          <w:ilvl w:val="0"/>
          <w:numId w:val="34"/>
        </w:numPr>
        <w:shd w:val="clear" w:color="auto" w:fill="FFFFFF"/>
        <w:spacing w:before="100" w:beforeAutospacing="1" w:after="100" w:afterAutospacing="1" w:line="240" w:lineRule="auto"/>
        <w:jc w:val="left"/>
        <w:rPr>
          <w:rFonts w:ascii="Arial" w:eastAsia="Times New Roman" w:hAnsi="Arial" w:cs="Arial"/>
          <w:color w:val="333333"/>
          <w:szCs w:val="24"/>
        </w:rPr>
      </w:pPr>
      <w:r w:rsidRPr="000221B8">
        <w:rPr>
          <w:rFonts w:ascii="Arial" w:eastAsia="Times New Roman" w:hAnsi="Arial" w:cs="Arial"/>
          <w:color w:val="333333"/>
          <w:szCs w:val="24"/>
        </w:rPr>
        <w:t>+5V = Regulated 5V supply input.</w:t>
      </w:r>
    </w:p>
    <w:p w14:paraId="06523002" w14:textId="77777777" w:rsidR="000221B8" w:rsidRDefault="000221B8" w:rsidP="000221B8">
      <w:pPr>
        <w:numPr>
          <w:ilvl w:val="0"/>
          <w:numId w:val="34"/>
        </w:numPr>
        <w:shd w:val="clear" w:color="auto" w:fill="FFFFFF"/>
        <w:spacing w:before="100" w:beforeAutospacing="1" w:after="100" w:afterAutospacing="1" w:line="240" w:lineRule="auto"/>
        <w:jc w:val="left"/>
        <w:rPr>
          <w:rFonts w:ascii="Arial" w:eastAsia="Times New Roman" w:hAnsi="Arial" w:cs="Arial"/>
          <w:color w:val="333333"/>
          <w:szCs w:val="24"/>
        </w:rPr>
      </w:pPr>
      <w:r w:rsidRPr="000221B8">
        <w:rPr>
          <w:rFonts w:ascii="Arial" w:eastAsia="Times New Roman" w:hAnsi="Arial" w:cs="Arial"/>
          <w:color w:val="333333"/>
          <w:szCs w:val="24"/>
        </w:rPr>
        <w:t>GND = Board Common Ground</w:t>
      </w:r>
    </w:p>
    <w:p w14:paraId="18947559" w14:textId="77777777" w:rsidR="00312CFA" w:rsidRDefault="00312CFA" w:rsidP="00312CFA">
      <w:pPr>
        <w:shd w:val="clear" w:color="auto" w:fill="FFFFFF"/>
        <w:spacing w:before="100" w:beforeAutospacing="1" w:after="100" w:afterAutospacing="1" w:line="240" w:lineRule="auto"/>
        <w:jc w:val="left"/>
        <w:rPr>
          <w:rFonts w:ascii="Arial" w:eastAsia="Times New Roman" w:hAnsi="Arial" w:cs="Arial"/>
          <w:color w:val="333333"/>
          <w:szCs w:val="24"/>
        </w:rPr>
      </w:pPr>
    </w:p>
    <w:p w14:paraId="27040E5B" w14:textId="46C5B251" w:rsidR="005445F1" w:rsidRPr="0004096F" w:rsidRDefault="0004096F" w:rsidP="0004096F">
      <w:pPr>
        <w:pStyle w:val="ListParagraph"/>
        <w:numPr>
          <w:ilvl w:val="0"/>
          <w:numId w:val="27"/>
        </w:numPr>
        <w:shd w:val="clear" w:color="auto" w:fill="FFFFFF"/>
        <w:spacing w:before="100" w:beforeAutospacing="1" w:after="100" w:afterAutospacing="1" w:line="240" w:lineRule="auto"/>
        <w:jc w:val="left"/>
        <w:rPr>
          <w:rFonts w:ascii="Arial" w:eastAsia="Times New Roman" w:hAnsi="Arial" w:cs="Arial"/>
          <w:b/>
          <w:color w:val="333333"/>
          <w:szCs w:val="24"/>
        </w:rPr>
      </w:pPr>
      <w:r w:rsidRPr="0004096F">
        <w:rPr>
          <w:rFonts w:ascii="Arial" w:eastAsia="Times New Roman" w:hAnsi="Arial" w:cs="Arial"/>
          <w:b/>
          <w:color w:val="333333"/>
          <w:szCs w:val="24"/>
        </w:rPr>
        <w:t xml:space="preserve">ESP8266 </w:t>
      </w:r>
      <w:r w:rsidRPr="0004096F">
        <w:rPr>
          <w:rFonts w:ascii="Arial" w:eastAsia="Arial" w:hAnsi="Arial" w:cs="Arial"/>
          <w:b/>
          <w:szCs w:val="24"/>
          <w:lang w:bidi="en-US"/>
        </w:rPr>
        <w:t>Wi-Fi module</w:t>
      </w:r>
      <w:r>
        <w:rPr>
          <w:rFonts w:ascii="Arial" w:eastAsia="Arial" w:hAnsi="Arial" w:cs="Arial"/>
          <w:b/>
          <w:szCs w:val="24"/>
          <w:lang w:bidi="en-US"/>
        </w:rPr>
        <w:t>:</w:t>
      </w:r>
    </w:p>
    <w:p w14:paraId="795CCBC3" w14:textId="77777777" w:rsidR="00755478" w:rsidRDefault="00755478" w:rsidP="00312CFA">
      <w:pPr>
        <w:pStyle w:val="ListParagraph"/>
        <w:shd w:val="clear" w:color="auto" w:fill="FFFFFF"/>
        <w:spacing w:before="100" w:beforeAutospacing="1" w:after="100" w:afterAutospacing="1" w:line="240" w:lineRule="auto"/>
        <w:rPr>
          <w:rFonts w:ascii="Arial" w:eastAsia="Times New Roman" w:hAnsi="Arial" w:cs="Arial"/>
          <w:b/>
          <w:color w:val="333333"/>
          <w:szCs w:val="24"/>
        </w:rPr>
      </w:pPr>
    </w:p>
    <w:p w14:paraId="7801F02C" w14:textId="77777777" w:rsidR="00755478" w:rsidRDefault="00755478" w:rsidP="0004096F">
      <w:pPr>
        <w:pStyle w:val="ListParagraph"/>
        <w:shd w:val="clear" w:color="auto" w:fill="FFFFFF"/>
        <w:spacing w:before="100" w:beforeAutospacing="1" w:after="100" w:afterAutospacing="1" w:line="240" w:lineRule="auto"/>
        <w:jc w:val="center"/>
        <w:rPr>
          <w:rFonts w:ascii="Arial" w:eastAsia="Times New Roman" w:hAnsi="Arial" w:cs="Arial"/>
          <w:b/>
          <w:color w:val="333333"/>
          <w:szCs w:val="24"/>
        </w:rPr>
      </w:pPr>
    </w:p>
    <w:p w14:paraId="1AE6AF36" w14:textId="0480E8C8" w:rsidR="00312CFA" w:rsidRPr="00312CFA" w:rsidRDefault="00755478" w:rsidP="00312CFA">
      <w:pPr>
        <w:pStyle w:val="ListParagraph"/>
        <w:shd w:val="clear" w:color="auto" w:fill="FFFFFF"/>
        <w:spacing w:before="100" w:beforeAutospacing="1" w:after="100" w:afterAutospacing="1" w:line="240" w:lineRule="auto"/>
        <w:jc w:val="center"/>
        <w:rPr>
          <w:rFonts w:ascii="Arial" w:eastAsia="Times New Roman" w:hAnsi="Arial" w:cs="Arial"/>
          <w:b/>
          <w:color w:val="333333"/>
          <w:szCs w:val="24"/>
        </w:rPr>
      </w:pPr>
      <w:r>
        <w:rPr>
          <w:rFonts w:ascii="Arial" w:eastAsia="Times New Roman" w:hAnsi="Arial" w:cs="Arial"/>
          <w:b/>
          <w:noProof/>
          <w:color w:val="333333"/>
          <w:szCs w:val="24"/>
          <w:lang w:val="en-IN" w:eastAsia="en-IN"/>
        </w:rPr>
        <w:drawing>
          <wp:inline distT="0" distB="0" distL="0" distR="0" wp14:anchorId="2B90FB86" wp14:editId="740DFECC">
            <wp:extent cx="5238750" cy="3095625"/>
            <wp:effectExtent l="0" t="0" r="0" b="9525"/>
            <wp:docPr id="56" name="Picture 56" descr="C:\Users\asus\Downloads\esp8266-pin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esp8266-pinout.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38750" cy="3095625"/>
                    </a:xfrm>
                    <a:prstGeom prst="rect">
                      <a:avLst/>
                    </a:prstGeom>
                    <a:noFill/>
                    <a:ln>
                      <a:noFill/>
                    </a:ln>
                  </pic:spPr>
                </pic:pic>
              </a:graphicData>
            </a:graphic>
          </wp:inline>
        </w:drawing>
      </w:r>
    </w:p>
    <w:p w14:paraId="1EDC79AB" w14:textId="606EF3AE" w:rsidR="00312CFA" w:rsidRDefault="00312CFA" w:rsidP="0004096F">
      <w:pPr>
        <w:pStyle w:val="ListParagraph"/>
        <w:shd w:val="clear" w:color="auto" w:fill="FFFFFF"/>
        <w:spacing w:before="100" w:beforeAutospacing="1" w:after="100" w:afterAutospacing="1" w:line="240" w:lineRule="auto"/>
        <w:jc w:val="center"/>
        <w:rPr>
          <w:rFonts w:ascii="Arial" w:eastAsia="Times New Roman" w:hAnsi="Arial" w:cs="Arial"/>
          <w:b/>
          <w:color w:val="333333"/>
          <w:szCs w:val="24"/>
        </w:rPr>
      </w:pPr>
    </w:p>
    <w:p w14:paraId="4427AA5B" w14:textId="77777777" w:rsidR="002D1871" w:rsidRDefault="002D1871" w:rsidP="0004096F">
      <w:pPr>
        <w:pStyle w:val="ListParagraph"/>
        <w:shd w:val="clear" w:color="auto" w:fill="FFFFFF"/>
        <w:spacing w:before="100" w:beforeAutospacing="1" w:after="100" w:afterAutospacing="1" w:line="240" w:lineRule="auto"/>
        <w:jc w:val="center"/>
        <w:rPr>
          <w:rFonts w:ascii="Arial" w:eastAsia="Times New Roman" w:hAnsi="Arial" w:cs="Arial"/>
          <w:b/>
          <w:color w:val="333333"/>
          <w:szCs w:val="24"/>
        </w:rPr>
      </w:pPr>
    </w:p>
    <w:p w14:paraId="40BF2C17" w14:textId="77777777" w:rsidR="002D1871" w:rsidRDefault="002D1871" w:rsidP="0004096F">
      <w:pPr>
        <w:pStyle w:val="ListParagraph"/>
        <w:shd w:val="clear" w:color="auto" w:fill="FFFFFF"/>
        <w:spacing w:before="100" w:beforeAutospacing="1" w:after="100" w:afterAutospacing="1" w:line="240" w:lineRule="auto"/>
        <w:jc w:val="center"/>
        <w:rPr>
          <w:rFonts w:ascii="Arial" w:eastAsia="Times New Roman" w:hAnsi="Arial" w:cs="Arial"/>
          <w:b/>
          <w:color w:val="333333"/>
          <w:szCs w:val="24"/>
        </w:rPr>
      </w:pPr>
    </w:p>
    <w:p w14:paraId="010B4FB1" w14:textId="77777777" w:rsidR="002D1871" w:rsidRDefault="002D1871" w:rsidP="0004096F">
      <w:pPr>
        <w:pStyle w:val="ListParagraph"/>
        <w:shd w:val="clear" w:color="auto" w:fill="FFFFFF"/>
        <w:spacing w:before="100" w:beforeAutospacing="1" w:after="100" w:afterAutospacing="1" w:line="240" w:lineRule="auto"/>
        <w:jc w:val="center"/>
        <w:rPr>
          <w:rFonts w:ascii="Arial" w:eastAsia="Times New Roman" w:hAnsi="Arial" w:cs="Arial"/>
          <w:b/>
          <w:color w:val="333333"/>
          <w:szCs w:val="24"/>
        </w:rPr>
      </w:pPr>
    </w:p>
    <w:p w14:paraId="29FCEAE8" w14:textId="77777777" w:rsidR="002D1871" w:rsidRDefault="002D1871" w:rsidP="0004096F">
      <w:pPr>
        <w:pStyle w:val="ListParagraph"/>
        <w:shd w:val="clear" w:color="auto" w:fill="FFFFFF"/>
        <w:spacing w:before="100" w:beforeAutospacing="1" w:after="100" w:afterAutospacing="1" w:line="240" w:lineRule="auto"/>
        <w:jc w:val="center"/>
        <w:rPr>
          <w:rFonts w:ascii="Arial" w:eastAsia="Times New Roman" w:hAnsi="Arial" w:cs="Arial"/>
          <w:b/>
          <w:color w:val="333333"/>
          <w:szCs w:val="24"/>
        </w:rPr>
      </w:pPr>
    </w:p>
    <w:p w14:paraId="66CC8332" w14:textId="77777777" w:rsidR="002D1871" w:rsidRDefault="002D1871" w:rsidP="0004096F">
      <w:pPr>
        <w:pStyle w:val="ListParagraph"/>
        <w:shd w:val="clear" w:color="auto" w:fill="FFFFFF"/>
        <w:spacing w:before="100" w:beforeAutospacing="1" w:after="100" w:afterAutospacing="1" w:line="240" w:lineRule="auto"/>
        <w:jc w:val="center"/>
        <w:rPr>
          <w:rFonts w:ascii="Arial" w:eastAsia="Times New Roman" w:hAnsi="Arial" w:cs="Arial"/>
          <w:b/>
          <w:color w:val="333333"/>
          <w:szCs w:val="24"/>
        </w:rPr>
      </w:pPr>
    </w:p>
    <w:p w14:paraId="4ED2145B" w14:textId="77777777" w:rsidR="002D1871" w:rsidRDefault="002D1871" w:rsidP="0004096F">
      <w:pPr>
        <w:pStyle w:val="ListParagraph"/>
        <w:shd w:val="clear" w:color="auto" w:fill="FFFFFF"/>
        <w:spacing w:before="100" w:beforeAutospacing="1" w:after="100" w:afterAutospacing="1" w:line="240" w:lineRule="auto"/>
        <w:jc w:val="center"/>
        <w:rPr>
          <w:rFonts w:ascii="Arial" w:eastAsia="Times New Roman" w:hAnsi="Arial" w:cs="Arial"/>
          <w:b/>
          <w:color w:val="333333"/>
          <w:szCs w:val="24"/>
        </w:rPr>
      </w:pPr>
    </w:p>
    <w:p w14:paraId="6C63BA87" w14:textId="77777777" w:rsidR="002D1871" w:rsidRDefault="002D1871" w:rsidP="0004096F">
      <w:pPr>
        <w:pStyle w:val="ListParagraph"/>
        <w:shd w:val="clear" w:color="auto" w:fill="FFFFFF"/>
        <w:spacing w:before="100" w:beforeAutospacing="1" w:after="100" w:afterAutospacing="1" w:line="240" w:lineRule="auto"/>
        <w:jc w:val="center"/>
        <w:rPr>
          <w:rFonts w:ascii="Arial" w:eastAsia="Times New Roman" w:hAnsi="Arial" w:cs="Arial"/>
          <w:b/>
          <w:color w:val="333333"/>
          <w:szCs w:val="24"/>
        </w:rPr>
      </w:pPr>
    </w:p>
    <w:p w14:paraId="2956A4B8" w14:textId="46128E6C" w:rsidR="0004096F" w:rsidRPr="002D1871" w:rsidRDefault="0004096F" w:rsidP="002D1871">
      <w:pPr>
        <w:shd w:val="clear" w:color="auto" w:fill="FFFFFF"/>
        <w:spacing w:before="100" w:beforeAutospacing="1" w:after="100" w:afterAutospacing="1" w:line="240" w:lineRule="auto"/>
        <w:rPr>
          <w:rFonts w:ascii="Arial" w:eastAsia="Times New Roman" w:hAnsi="Arial" w:cs="Arial"/>
          <w:b/>
          <w:color w:val="333333"/>
          <w:szCs w:val="24"/>
        </w:rPr>
      </w:pPr>
    </w:p>
    <w:tbl>
      <w:tblPr>
        <w:tblW w:w="11340" w:type="dxa"/>
        <w:tblInd w:w="-1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5"/>
        <w:gridCol w:w="3969"/>
        <w:gridCol w:w="5386"/>
      </w:tblGrid>
      <w:tr w:rsidR="0004096F" w:rsidRPr="0004096F" w14:paraId="248C4128" w14:textId="77777777" w:rsidTr="004F6FBF">
        <w:trPr>
          <w:trHeight w:val="244"/>
        </w:trPr>
        <w:tc>
          <w:tcPr>
            <w:tcW w:w="1985" w:type="dxa"/>
          </w:tcPr>
          <w:p w14:paraId="4BA4EA3E" w14:textId="77777777" w:rsidR="0004096F" w:rsidRPr="0004096F" w:rsidRDefault="0004096F" w:rsidP="0004096F">
            <w:pPr>
              <w:widowControl w:val="0"/>
              <w:autoSpaceDE w:val="0"/>
              <w:autoSpaceDN w:val="0"/>
              <w:spacing w:after="0" w:line="224" w:lineRule="exact"/>
              <w:ind w:left="107"/>
              <w:jc w:val="left"/>
              <w:rPr>
                <w:rFonts w:ascii="Carlito" w:eastAsia="Carlito" w:hAnsi="Carlito" w:cs="Carlito"/>
                <w:b/>
                <w:i/>
                <w:sz w:val="20"/>
              </w:rPr>
            </w:pPr>
            <w:r w:rsidRPr="0004096F">
              <w:rPr>
                <w:rFonts w:ascii="Carlito" w:eastAsia="Carlito" w:hAnsi="Carlito" w:cs="Carlito"/>
                <w:b/>
                <w:i/>
                <w:sz w:val="20"/>
              </w:rPr>
              <w:lastRenderedPageBreak/>
              <w:t>Function</w:t>
            </w:r>
          </w:p>
        </w:tc>
        <w:tc>
          <w:tcPr>
            <w:tcW w:w="3969" w:type="dxa"/>
          </w:tcPr>
          <w:p w14:paraId="10BB19DA" w14:textId="77777777" w:rsidR="0004096F" w:rsidRPr="0004096F" w:rsidRDefault="0004096F" w:rsidP="0004096F">
            <w:pPr>
              <w:widowControl w:val="0"/>
              <w:autoSpaceDE w:val="0"/>
              <w:autoSpaceDN w:val="0"/>
              <w:spacing w:after="0" w:line="224" w:lineRule="exact"/>
              <w:ind w:left="108"/>
              <w:jc w:val="left"/>
              <w:rPr>
                <w:rFonts w:ascii="Carlito" w:eastAsia="Carlito" w:hAnsi="Carlito" w:cs="Carlito"/>
                <w:b/>
                <w:i/>
                <w:sz w:val="20"/>
              </w:rPr>
            </w:pPr>
            <w:r w:rsidRPr="0004096F">
              <w:rPr>
                <w:rFonts w:ascii="Carlito" w:eastAsia="Carlito" w:hAnsi="Carlito" w:cs="Carlito"/>
                <w:b/>
                <w:i/>
                <w:sz w:val="20"/>
              </w:rPr>
              <w:t>AT Command</w:t>
            </w:r>
          </w:p>
        </w:tc>
        <w:tc>
          <w:tcPr>
            <w:tcW w:w="5386" w:type="dxa"/>
          </w:tcPr>
          <w:p w14:paraId="74DB850D" w14:textId="77777777" w:rsidR="0004096F" w:rsidRPr="0004096F" w:rsidRDefault="0004096F" w:rsidP="0004096F">
            <w:pPr>
              <w:widowControl w:val="0"/>
              <w:autoSpaceDE w:val="0"/>
              <w:autoSpaceDN w:val="0"/>
              <w:spacing w:after="0" w:line="224" w:lineRule="exact"/>
              <w:ind w:left="108"/>
              <w:jc w:val="left"/>
              <w:rPr>
                <w:rFonts w:ascii="Carlito" w:eastAsia="Carlito" w:hAnsi="Carlito" w:cs="Carlito"/>
                <w:b/>
                <w:i/>
                <w:sz w:val="20"/>
              </w:rPr>
            </w:pPr>
            <w:r w:rsidRPr="0004096F">
              <w:rPr>
                <w:rFonts w:ascii="Carlito" w:eastAsia="Carlito" w:hAnsi="Carlito" w:cs="Carlito"/>
                <w:b/>
                <w:i/>
                <w:sz w:val="20"/>
              </w:rPr>
              <w:t>Response</w:t>
            </w:r>
          </w:p>
        </w:tc>
      </w:tr>
      <w:tr w:rsidR="0004096F" w:rsidRPr="0004096F" w14:paraId="23A59E04" w14:textId="77777777" w:rsidTr="004F6FBF">
        <w:trPr>
          <w:trHeight w:val="244"/>
        </w:trPr>
        <w:tc>
          <w:tcPr>
            <w:tcW w:w="1985" w:type="dxa"/>
          </w:tcPr>
          <w:p w14:paraId="33AC51B5" w14:textId="77777777" w:rsidR="0004096F" w:rsidRPr="0004096F" w:rsidRDefault="0004096F" w:rsidP="0004096F">
            <w:pPr>
              <w:widowControl w:val="0"/>
              <w:autoSpaceDE w:val="0"/>
              <w:autoSpaceDN w:val="0"/>
              <w:spacing w:after="0" w:line="224" w:lineRule="exact"/>
              <w:ind w:left="107"/>
              <w:jc w:val="left"/>
              <w:rPr>
                <w:rFonts w:ascii="Carlito" w:eastAsia="Carlito" w:hAnsi="Carlito" w:cs="Carlito"/>
                <w:sz w:val="20"/>
              </w:rPr>
            </w:pPr>
            <w:r w:rsidRPr="0004096F">
              <w:rPr>
                <w:rFonts w:ascii="Carlito" w:eastAsia="Carlito" w:hAnsi="Carlito" w:cs="Carlito"/>
                <w:sz w:val="20"/>
              </w:rPr>
              <w:t>Working</w:t>
            </w:r>
          </w:p>
        </w:tc>
        <w:tc>
          <w:tcPr>
            <w:tcW w:w="3969" w:type="dxa"/>
          </w:tcPr>
          <w:p w14:paraId="74C74CBD" w14:textId="77777777" w:rsidR="0004096F" w:rsidRPr="0004096F" w:rsidRDefault="0004096F" w:rsidP="0004096F">
            <w:pPr>
              <w:widowControl w:val="0"/>
              <w:autoSpaceDE w:val="0"/>
              <w:autoSpaceDN w:val="0"/>
              <w:spacing w:after="0" w:line="224" w:lineRule="exact"/>
              <w:ind w:left="108"/>
              <w:jc w:val="left"/>
              <w:rPr>
                <w:rFonts w:ascii="Carlito" w:eastAsia="Carlito" w:hAnsi="Carlito" w:cs="Carlito"/>
                <w:sz w:val="20"/>
              </w:rPr>
            </w:pPr>
            <w:r w:rsidRPr="0004096F">
              <w:rPr>
                <w:rFonts w:ascii="Carlito" w:eastAsia="Carlito" w:hAnsi="Carlito" w:cs="Carlito"/>
                <w:sz w:val="20"/>
              </w:rPr>
              <w:t>AT</w:t>
            </w:r>
          </w:p>
        </w:tc>
        <w:tc>
          <w:tcPr>
            <w:tcW w:w="5386" w:type="dxa"/>
          </w:tcPr>
          <w:p w14:paraId="1CD7F383" w14:textId="77777777" w:rsidR="0004096F" w:rsidRPr="0004096F" w:rsidRDefault="0004096F" w:rsidP="0004096F">
            <w:pPr>
              <w:widowControl w:val="0"/>
              <w:autoSpaceDE w:val="0"/>
              <w:autoSpaceDN w:val="0"/>
              <w:spacing w:after="0" w:line="224" w:lineRule="exact"/>
              <w:ind w:left="108"/>
              <w:jc w:val="left"/>
              <w:rPr>
                <w:rFonts w:ascii="Carlito" w:eastAsia="Carlito" w:hAnsi="Carlito" w:cs="Carlito"/>
                <w:sz w:val="20"/>
              </w:rPr>
            </w:pPr>
            <w:r w:rsidRPr="0004096F">
              <w:rPr>
                <w:rFonts w:ascii="Carlito" w:eastAsia="Carlito" w:hAnsi="Carlito" w:cs="Carlito"/>
                <w:sz w:val="20"/>
              </w:rPr>
              <w:t>OK</w:t>
            </w:r>
          </w:p>
        </w:tc>
      </w:tr>
      <w:tr w:rsidR="0004096F" w:rsidRPr="0004096F" w14:paraId="2B496F2C" w14:textId="77777777" w:rsidTr="004F6FBF">
        <w:trPr>
          <w:trHeight w:val="244"/>
        </w:trPr>
        <w:tc>
          <w:tcPr>
            <w:tcW w:w="1985" w:type="dxa"/>
          </w:tcPr>
          <w:p w14:paraId="23ABC67D" w14:textId="77777777" w:rsidR="0004096F" w:rsidRPr="0004096F" w:rsidRDefault="0004096F" w:rsidP="0004096F">
            <w:pPr>
              <w:widowControl w:val="0"/>
              <w:autoSpaceDE w:val="0"/>
              <w:autoSpaceDN w:val="0"/>
              <w:spacing w:after="0" w:line="225" w:lineRule="exact"/>
              <w:ind w:left="107"/>
              <w:jc w:val="left"/>
              <w:rPr>
                <w:rFonts w:ascii="Carlito" w:eastAsia="Carlito" w:hAnsi="Carlito" w:cs="Carlito"/>
                <w:sz w:val="20"/>
              </w:rPr>
            </w:pPr>
            <w:r w:rsidRPr="0004096F">
              <w:rPr>
                <w:rFonts w:ascii="Carlito" w:eastAsia="Carlito" w:hAnsi="Carlito" w:cs="Carlito"/>
                <w:sz w:val="20"/>
              </w:rPr>
              <w:t>Restart</w:t>
            </w:r>
          </w:p>
        </w:tc>
        <w:tc>
          <w:tcPr>
            <w:tcW w:w="3969" w:type="dxa"/>
          </w:tcPr>
          <w:p w14:paraId="0FEA6462" w14:textId="77777777" w:rsidR="0004096F" w:rsidRPr="0004096F" w:rsidRDefault="0004096F" w:rsidP="0004096F">
            <w:pPr>
              <w:widowControl w:val="0"/>
              <w:autoSpaceDE w:val="0"/>
              <w:autoSpaceDN w:val="0"/>
              <w:spacing w:after="0" w:line="225" w:lineRule="exact"/>
              <w:ind w:left="108"/>
              <w:jc w:val="left"/>
              <w:rPr>
                <w:rFonts w:ascii="Carlito" w:eastAsia="Carlito" w:hAnsi="Carlito" w:cs="Carlito"/>
                <w:sz w:val="20"/>
              </w:rPr>
            </w:pPr>
            <w:r w:rsidRPr="0004096F">
              <w:rPr>
                <w:rFonts w:ascii="Carlito" w:eastAsia="Carlito" w:hAnsi="Carlito" w:cs="Carlito"/>
                <w:sz w:val="20"/>
              </w:rPr>
              <w:t>AT+RST</w:t>
            </w:r>
          </w:p>
        </w:tc>
        <w:tc>
          <w:tcPr>
            <w:tcW w:w="5386" w:type="dxa"/>
          </w:tcPr>
          <w:p w14:paraId="2E19B535" w14:textId="77777777" w:rsidR="0004096F" w:rsidRPr="0004096F" w:rsidRDefault="0004096F" w:rsidP="0004096F">
            <w:pPr>
              <w:widowControl w:val="0"/>
              <w:autoSpaceDE w:val="0"/>
              <w:autoSpaceDN w:val="0"/>
              <w:spacing w:after="0" w:line="225" w:lineRule="exact"/>
              <w:ind w:left="108"/>
              <w:jc w:val="left"/>
              <w:rPr>
                <w:rFonts w:ascii="Carlito" w:eastAsia="Carlito" w:hAnsi="Carlito" w:cs="Carlito"/>
                <w:sz w:val="20"/>
              </w:rPr>
            </w:pPr>
            <w:r w:rsidRPr="0004096F">
              <w:rPr>
                <w:rFonts w:ascii="Carlito" w:eastAsia="Carlito" w:hAnsi="Carlito" w:cs="Carlito"/>
                <w:sz w:val="20"/>
              </w:rPr>
              <w:t>OK [System Ready, Ve</w:t>
            </w:r>
            <w:hyperlink r:id="rId21">
              <w:r w:rsidRPr="0004096F">
                <w:rPr>
                  <w:rFonts w:ascii="Carlito" w:eastAsia="Carlito" w:hAnsi="Carlito" w:cs="Carlito"/>
                  <w:sz w:val="20"/>
                </w:rPr>
                <w:t>ndor:w</w:t>
              </w:r>
            </w:hyperlink>
            <w:r w:rsidRPr="0004096F">
              <w:rPr>
                <w:rFonts w:ascii="Carlito" w:eastAsia="Carlito" w:hAnsi="Carlito" w:cs="Carlito"/>
                <w:sz w:val="20"/>
              </w:rPr>
              <w:t>ww</w:t>
            </w:r>
            <w:hyperlink r:id="rId22">
              <w:r w:rsidRPr="0004096F">
                <w:rPr>
                  <w:rFonts w:ascii="Carlito" w:eastAsia="Carlito" w:hAnsi="Carlito" w:cs="Carlito"/>
                  <w:sz w:val="20"/>
                </w:rPr>
                <w:t>.ai-thinker.com</w:t>
              </w:r>
            </w:hyperlink>
            <w:r w:rsidRPr="0004096F">
              <w:rPr>
                <w:rFonts w:ascii="Carlito" w:eastAsia="Carlito" w:hAnsi="Carlito" w:cs="Carlito"/>
                <w:sz w:val="20"/>
              </w:rPr>
              <w:t>]</w:t>
            </w:r>
          </w:p>
        </w:tc>
      </w:tr>
      <w:tr w:rsidR="0004096F" w:rsidRPr="0004096F" w14:paraId="5F3899DC" w14:textId="77777777" w:rsidTr="004F6FBF">
        <w:trPr>
          <w:trHeight w:val="244"/>
        </w:trPr>
        <w:tc>
          <w:tcPr>
            <w:tcW w:w="1985" w:type="dxa"/>
          </w:tcPr>
          <w:p w14:paraId="3B3AB850" w14:textId="77777777" w:rsidR="0004096F" w:rsidRPr="0004096F" w:rsidRDefault="0004096F" w:rsidP="0004096F">
            <w:pPr>
              <w:widowControl w:val="0"/>
              <w:autoSpaceDE w:val="0"/>
              <w:autoSpaceDN w:val="0"/>
              <w:spacing w:after="0" w:line="224" w:lineRule="exact"/>
              <w:ind w:left="107"/>
              <w:jc w:val="left"/>
              <w:rPr>
                <w:rFonts w:ascii="Carlito" w:eastAsia="Carlito" w:hAnsi="Carlito" w:cs="Carlito"/>
                <w:sz w:val="20"/>
              </w:rPr>
            </w:pPr>
            <w:r w:rsidRPr="0004096F">
              <w:rPr>
                <w:rFonts w:ascii="Carlito" w:eastAsia="Carlito" w:hAnsi="Carlito" w:cs="Carlito"/>
                <w:sz w:val="20"/>
              </w:rPr>
              <w:t>Firmware version</w:t>
            </w:r>
          </w:p>
        </w:tc>
        <w:tc>
          <w:tcPr>
            <w:tcW w:w="3969" w:type="dxa"/>
          </w:tcPr>
          <w:p w14:paraId="56BD99EC" w14:textId="77777777" w:rsidR="0004096F" w:rsidRPr="0004096F" w:rsidRDefault="0004096F" w:rsidP="0004096F">
            <w:pPr>
              <w:widowControl w:val="0"/>
              <w:autoSpaceDE w:val="0"/>
              <w:autoSpaceDN w:val="0"/>
              <w:spacing w:after="0" w:line="224" w:lineRule="exact"/>
              <w:ind w:left="108"/>
              <w:jc w:val="left"/>
              <w:rPr>
                <w:rFonts w:ascii="Carlito" w:eastAsia="Carlito" w:hAnsi="Carlito" w:cs="Carlito"/>
                <w:sz w:val="20"/>
              </w:rPr>
            </w:pPr>
            <w:r w:rsidRPr="0004096F">
              <w:rPr>
                <w:rFonts w:ascii="Carlito" w:eastAsia="Carlito" w:hAnsi="Carlito" w:cs="Carlito"/>
                <w:sz w:val="20"/>
              </w:rPr>
              <w:t>AT+GMR</w:t>
            </w:r>
          </w:p>
        </w:tc>
        <w:tc>
          <w:tcPr>
            <w:tcW w:w="5386" w:type="dxa"/>
          </w:tcPr>
          <w:p w14:paraId="42C6C9CD" w14:textId="77777777" w:rsidR="0004096F" w:rsidRPr="0004096F" w:rsidRDefault="0004096F" w:rsidP="0004096F">
            <w:pPr>
              <w:widowControl w:val="0"/>
              <w:autoSpaceDE w:val="0"/>
              <w:autoSpaceDN w:val="0"/>
              <w:spacing w:after="0" w:line="224" w:lineRule="exact"/>
              <w:ind w:left="108"/>
              <w:jc w:val="left"/>
              <w:rPr>
                <w:rFonts w:ascii="Carlito" w:eastAsia="Carlito" w:hAnsi="Carlito" w:cs="Carlito"/>
                <w:sz w:val="20"/>
              </w:rPr>
            </w:pPr>
            <w:r w:rsidRPr="0004096F">
              <w:rPr>
                <w:rFonts w:ascii="Carlito" w:eastAsia="Carlito" w:hAnsi="Carlito" w:cs="Carlito"/>
                <w:sz w:val="20"/>
              </w:rPr>
              <w:t>AT+GMR 0018000902 OK</w:t>
            </w:r>
          </w:p>
        </w:tc>
      </w:tr>
      <w:tr w:rsidR="0004096F" w:rsidRPr="0004096F" w14:paraId="05292818" w14:textId="77777777" w:rsidTr="004F6FBF">
        <w:trPr>
          <w:trHeight w:val="976"/>
        </w:trPr>
        <w:tc>
          <w:tcPr>
            <w:tcW w:w="1985" w:type="dxa"/>
          </w:tcPr>
          <w:p w14:paraId="19736557" w14:textId="77777777" w:rsidR="0004096F" w:rsidRPr="0004096F" w:rsidRDefault="0004096F" w:rsidP="0004096F">
            <w:pPr>
              <w:widowControl w:val="0"/>
              <w:autoSpaceDE w:val="0"/>
              <w:autoSpaceDN w:val="0"/>
              <w:spacing w:after="0" w:line="243" w:lineRule="exact"/>
              <w:ind w:left="107"/>
              <w:jc w:val="left"/>
              <w:rPr>
                <w:rFonts w:ascii="Carlito" w:eastAsia="Carlito" w:hAnsi="Carlito" w:cs="Carlito"/>
                <w:sz w:val="20"/>
              </w:rPr>
            </w:pPr>
            <w:r w:rsidRPr="0004096F">
              <w:rPr>
                <w:rFonts w:ascii="Carlito" w:eastAsia="Carlito" w:hAnsi="Carlito" w:cs="Carlito"/>
                <w:sz w:val="20"/>
              </w:rPr>
              <w:t>List Access Points</w:t>
            </w:r>
          </w:p>
        </w:tc>
        <w:tc>
          <w:tcPr>
            <w:tcW w:w="3969" w:type="dxa"/>
          </w:tcPr>
          <w:p w14:paraId="7B037AF7" w14:textId="77777777" w:rsidR="0004096F" w:rsidRPr="0004096F" w:rsidRDefault="0004096F" w:rsidP="0004096F">
            <w:pPr>
              <w:widowControl w:val="0"/>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AT+CWLAP</w:t>
            </w:r>
          </w:p>
        </w:tc>
        <w:tc>
          <w:tcPr>
            <w:tcW w:w="5386" w:type="dxa"/>
          </w:tcPr>
          <w:p w14:paraId="4F91570E" w14:textId="77777777" w:rsidR="0004096F" w:rsidRPr="0004096F" w:rsidRDefault="0004096F" w:rsidP="0004096F">
            <w:pPr>
              <w:widowControl w:val="0"/>
              <w:autoSpaceDE w:val="0"/>
              <w:autoSpaceDN w:val="0"/>
              <w:spacing w:after="0" w:line="240" w:lineRule="auto"/>
              <w:ind w:left="108" w:right="1433"/>
              <w:jc w:val="left"/>
              <w:rPr>
                <w:rFonts w:ascii="Carlito" w:eastAsia="Carlito" w:hAnsi="Carlito" w:cs="Carlito"/>
                <w:sz w:val="20"/>
              </w:rPr>
            </w:pPr>
            <w:r w:rsidRPr="0004096F">
              <w:rPr>
                <w:rFonts w:ascii="Carlito" w:eastAsia="Carlito" w:hAnsi="Carlito" w:cs="Carlito"/>
                <w:sz w:val="20"/>
              </w:rPr>
              <w:t>AT+CWLAP +CWLAP:(4,"RochefortSurLac",- 38,"70:62:b8:6f:6d:58",1)</w:t>
            </w:r>
          </w:p>
          <w:p w14:paraId="15C5A1B5" w14:textId="77777777" w:rsidR="0004096F" w:rsidRPr="0004096F" w:rsidRDefault="0004096F" w:rsidP="0004096F">
            <w:pPr>
              <w:widowControl w:val="0"/>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CWLAP:(4,"LiliPad2.4",-83,"f8:7b:8c:1e:7c:6d",1)</w:t>
            </w:r>
          </w:p>
          <w:p w14:paraId="59D96CA0" w14:textId="77777777" w:rsidR="0004096F" w:rsidRPr="0004096F" w:rsidRDefault="0004096F" w:rsidP="0004096F">
            <w:pPr>
              <w:widowControl w:val="0"/>
              <w:autoSpaceDE w:val="0"/>
              <w:autoSpaceDN w:val="0"/>
              <w:spacing w:after="0" w:line="225" w:lineRule="exact"/>
              <w:ind w:left="108"/>
              <w:jc w:val="left"/>
              <w:rPr>
                <w:rFonts w:ascii="Carlito" w:eastAsia="Carlito" w:hAnsi="Carlito" w:cs="Carlito"/>
                <w:sz w:val="20"/>
              </w:rPr>
            </w:pPr>
            <w:r w:rsidRPr="0004096F">
              <w:rPr>
                <w:rFonts w:ascii="Carlito" w:eastAsia="Carlito" w:hAnsi="Carlito" w:cs="Carlito"/>
                <w:sz w:val="20"/>
              </w:rPr>
              <w:t>OK</w:t>
            </w:r>
          </w:p>
        </w:tc>
      </w:tr>
      <w:tr w:rsidR="0004096F" w:rsidRPr="0004096F" w14:paraId="6D9B488B" w14:textId="77777777" w:rsidTr="004F6FBF">
        <w:trPr>
          <w:trHeight w:val="486"/>
        </w:trPr>
        <w:tc>
          <w:tcPr>
            <w:tcW w:w="1985" w:type="dxa"/>
          </w:tcPr>
          <w:p w14:paraId="16F3DEC3" w14:textId="77777777" w:rsidR="0004096F" w:rsidRPr="0004096F" w:rsidRDefault="0004096F" w:rsidP="0004096F">
            <w:pPr>
              <w:widowControl w:val="0"/>
              <w:autoSpaceDE w:val="0"/>
              <w:autoSpaceDN w:val="0"/>
              <w:spacing w:after="0" w:line="243" w:lineRule="exact"/>
              <w:ind w:left="107"/>
              <w:jc w:val="left"/>
              <w:rPr>
                <w:rFonts w:ascii="Carlito" w:eastAsia="Carlito" w:hAnsi="Carlito" w:cs="Carlito"/>
                <w:sz w:val="20"/>
              </w:rPr>
            </w:pPr>
            <w:r w:rsidRPr="0004096F">
              <w:rPr>
                <w:rFonts w:ascii="Carlito" w:eastAsia="Carlito" w:hAnsi="Carlito" w:cs="Carlito"/>
                <w:sz w:val="20"/>
              </w:rPr>
              <w:t>Join Access Point</w:t>
            </w:r>
          </w:p>
        </w:tc>
        <w:tc>
          <w:tcPr>
            <w:tcW w:w="3969" w:type="dxa"/>
          </w:tcPr>
          <w:p w14:paraId="24B5A19A" w14:textId="77777777" w:rsidR="0004096F" w:rsidRPr="0004096F" w:rsidRDefault="0004096F" w:rsidP="0004096F">
            <w:pPr>
              <w:widowControl w:val="0"/>
              <w:autoSpaceDE w:val="0"/>
              <w:autoSpaceDN w:val="0"/>
              <w:spacing w:after="0" w:line="242" w:lineRule="exact"/>
              <w:ind w:left="108"/>
              <w:jc w:val="left"/>
              <w:rPr>
                <w:rFonts w:ascii="Carlito" w:eastAsia="Carlito" w:hAnsi="Carlito" w:cs="Carlito"/>
                <w:sz w:val="20"/>
              </w:rPr>
            </w:pPr>
            <w:r w:rsidRPr="0004096F">
              <w:rPr>
                <w:rFonts w:ascii="Carlito" w:eastAsia="Carlito" w:hAnsi="Carlito" w:cs="Carlito"/>
                <w:sz w:val="20"/>
              </w:rPr>
              <w:t>AT+CWJAP?</w:t>
            </w:r>
          </w:p>
          <w:p w14:paraId="670564B7" w14:textId="77777777" w:rsidR="0004096F" w:rsidRPr="0004096F" w:rsidRDefault="0004096F" w:rsidP="0004096F">
            <w:pPr>
              <w:widowControl w:val="0"/>
              <w:autoSpaceDE w:val="0"/>
              <w:autoSpaceDN w:val="0"/>
              <w:spacing w:after="0" w:line="225" w:lineRule="exact"/>
              <w:ind w:left="108"/>
              <w:jc w:val="left"/>
              <w:rPr>
                <w:rFonts w:ascii="Carlito" w:eastAsia="Carlito" w:hAnsi="Carlito" w:cs="Carlito"/>
                <w:sz w:val="20"/>
              </w:rPr>
            </w:pPr>
            <w:r w:rsidRPr="0004096F">
              <w:rPr>
                <w:rFonts w:ascii="Carlito" w:eastAsia="Carlito" w:hAnsi="Carlito" w:cs="Carlito"/>
                <w:sz w:val="20"/>
              </w:rPr>
              <w:t>AT+CWJAP="</w:t>
            </w:r>
            <w:proofErr w:type="spellStart"/>
            <w:r w:rsidRPr="0004096F">
              <w:rPr>
                <w:rFonts w:ascii="Carlito" w:eastAsia="Carlito" w:hAnsi="Carlito" w:cs="Carlito"/>
                <w:sz w:val="20"/>
              </w:rPr>
              <w:t>SSID","Password</w:t>
            </w:r>
            <w:proofErr w:type="spellEnd"/>
            <w:r w:rsidRPr="0004096F">
              <w:rPr>
                <w:rFonts w:ascii="Carlito" w:eastAsia="Carlito" w:hAnsi="Carlito" w:cs="Carlito"/>
                <w:sz w:val="20"/>
              </w:rPr>
              <w:t>"</w:t>
            </w:r>
          </w:p>
        </w:tc>
        <w:tc>
          <w:tcPr>
            <w:tcW w:w="5386" w:type="dxa"/>
          </w:tcPr>
          <w:p w14:paraId="54F59D2A" w14:textId="77777777" w:rsidR="0004096F" w:rsidRPr="0004096F" w:rsidRDefault="0004096F" w:rsidP="0004096F">
            <w:pPr>
              <w:widowControl w:val="0"/>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Query AT+CWJAP? +CWJAP:"</w:t>
            </w:r>
            <w:proofErr w:type="spellStart"/>
            <w:r w:rsidRPr="0004096F">
              <w:rPr>
                <w:rFonts w:ascii="Carlito" w:eastAsia="Carlito" w:hAnsi="Carlito" w:cs="Carlito"/>
                <w:sz w:val="20"/>
              </w:rPr>
              <w:t>RochefortSurLac</w:t>
            </w:r>
            <w:proofErr w:type="spellEnd"/>
            <w:r w:rsidRPr="0004096F">
              <w:rPr>
                <w:rFonts w:ascii="Carlito" w:eastAsia="Carlito" w:hAnsi="Carlito" w:cs="Carlito"/>
                <w:sz w:val="20"/>
              </w:rPr>
              <w:t>" OK</w:t>
            </w:r>
          </w:p>
        </w:tc>
      </w:tr>
      <w:tr w:rsidR="0004096F" w:rsidRPr="0004096F" w14:paraId="45434320" w14:textId="77777777" w:rsidTr="004F6FBF">
        <w:trPr>
          <w:trHeight w:val="578"/>
        </w:trPr>
        <w:tc>
          <w:tcPr>
            <w:tcW w:w="1985" w:type="dxa"/>
          </w:tcPr>
          <w:p w14:paraId="793AF919" w14:textId="77777777" w:rsidR="0004096F" w:rsidRPr="0004096F" w:rsidRDefault="0004096F" w:rsidP="0004096F">
            <w:pPr>
              <w:widowControl w:val="0"/>
              <w:autoSpaceDE w:val="0"/>
              <w:autoSpaceDN w:val="0"/>
              <w:spacing w:after="0" w:line="243" w:lineRule="exact"/>
              <w:ind w:left="107"/>
              <w:jc w:val="left"/>
              <w:rPr>
                <w:rFonts w:ascii="Carlito" w:eastAsia="Carlito" w:hAnsi="Carlito" w:cs="Carlito"/>
                <w:sz w:val="20"/>
              </w:rPr>
            </w:pPr>
            <w:r w:rsidRPr="0004096F">
              <w:rPr>
                <w:rFonts w:ascii="Carlito" w:eastAsia="Carlito" w:hAnsi="Carlito" w:cs="Carlito"/>
                <w:sz w:val="20"/>
              </w:rPr>
              <w:t>Quit Access Point</w:t>
            </w:r>
          </w:p>
        </w:tc>
        <w:tc>
          <w:tcPr>
            <w:tcW w:w="3969" w:type="dxa"/>
          </w:tcPr>
          <w:p w14:paraId="667336FB" w14:textId="77777777" w:rsidR="0004096F" w:rsidRPr="0004096F" w:rsidRDefault="0004096F" w:rsidP="0004096F">
            <w:pPr>
              <w:widowControl w:val="0"/>
              <w:autoSpaceDE w:val="0"/>
              <w:autoSpaceDN w:val="0"/>
              <w:spacing w:before="3" w:after="0" w:line="290" w:lineRule="exact"/>
              <w:ind w:left="108" w:right="2304" w:firstLine="43"/>
              <w:jc w:val="left"/>
              <w:rPr>
                <w:rFonts w:ascii="Carlito" w:eastAsia="Carlito" w:hAnsi="Carlito" w:cs="Carlito"/>
                <w:sz w:val="20"/>
              </w:rPr>
            </w:pPr>
            <w:r w:rsidRPr="0004096F">
              <w:rPr>
                <w:rFonts w:ascii="Carlito" w:eastAsia="Carlito" w:hAnsi="Carlito" w:cs="Carlito"/>
                <w:w w:val="95"/>
                <w:sz w:val="20"/>
              </w:rPr>
              <w:t xml:space="preserve">AT+CWQAP=? </w:t>
            </w:r>
            <w:r w:rsidRPr="0004096F">
              <w:rPr>
                <w:rFonts w:ascii="Carlito" w:eastAsia="Carlito" w:hAnsi="Carlito" w:cs="Carlito"/>
                <w:sz w:val="20"/>
              </w:rPr>
              <w:t>AT+CWQAP</w:t>
            </w:r>
          </w:p>
        </w:tc>
        <w:tc>
          <w:tcPr>
            <w:tcW w:w="5386" w:type="dxa"/>
          </w:tcPr>
          <w:p w14:paraId="6D11219C" w14:textId="77777777" w:rsidR="0004096F" w:rsidRPr="0004096F" w:rsidRDefault="0004096F" w:rsidP="0004096F">
            <w:pPr>
              <w:widowControl w:val="0"/>
              <w:autoSpaceDE w:val="0"/>
              <w:autoSpaceDN w:val="0"/>
              <w:spacing w:after="0" w:line="240" w:lineRule="auto"/>
              <w:ind w:left="108" w:right="4441"/>
              <w:jc w:val="left"/>
              <w:rPr>
                <w:rFonts w:ascii="Carlito" w:eastAsia="Carlito" w:hAnsi="Carlito" w:cs="Carlito"/>
                <w:sz w:val="20"/>
              </w:rPr>
            </w:pPr>
            <w:r w:rsidRPr="0004096F">
              <w:rPr>
                <w:rFonts w:ascii="Carlito" w:eastAsia="Carlito" w:hAnsi="Carlito" w:cs="Carlito"/>
                <w:sz w:val="20"/>
              </w:rPr>
              <w:t>Query</w:t>
            </w:r>
            <w:r w:rsidRPr="0004096F">
              <w:rPr>
                <w:rFonts w:ascii="Carlito" w:eastAsia="Carlito" w:hAnsi="Carlito" w:cs="Carlito"/>
                <w:w w:val="99"/>
                <w:sz w:val="20"/>
              </w:rPr>
              <w:t xml:space="preserve"> </w:t>
            </w:r>
            <w:r w:rsidRPr="0004096F">
              <w:rPr>
                <w:rFonts w:ascii="Carlito" w:eastAsia="Carlito" w:hAnsi="Carlito" w:cs="Carlito"/>
                <w:sz w:val="20"/>
              </w:rPr>
              <w:t>OK</w:t>
            </w:r>
          </w:p>
        </w:tc>
      </w:tr>
      <w:tr w:rsidR="0004096F" w:rsidRPr="0004096F" w14:paraId="3A90BE85" w14:textId="77777777" w:rsidTr="004F6FBF">
        <w:trPr>
          <w:trHeight w:val="484"/>
        </w:trPr>
        <w:tc>
          <w:tcPr>
            <w:tcW w:w="1985" w:type="dxa"/>
          </w:tcPr>
          <w:p w14:paraId="4072FA5E" w14:textId="77777777" w:rsidR="0004096F" w:rsidRPr="0004096F" w:rsidRDefault="0004096F" w:rsidP="0004096F">
            <w:pPr>
              <w:widowControl w:val="0"/>
              <w:autoSpaceDE w:val="0"/>
              <w:autoSpaceDN w:val="0"/>
              <w:spacing w:after="0" w:line="238" w:lineRule="exact"/>
              <w:ind w:left="107"/>
              <w:jc w:val="left"/>
              <w:rPr>
                <w:rFonts w:ascii="Carlito" w:eastAsia="Carlito" w:hAnsi="Carlito" w:cs="Carlito"/>
                <w:sz w:val="20"/>
              </w:rPr>
            </w:pPr>
            <w:r w:rsidRPr="0004096F">
              <w:rPr>
                <w:rFonts w:ascii="Carlito" w:eastAsia="Carlito" w:hAnsi="Carlito" w:cs="Carlito"/>
                <w:sz w:val="20"/>
              </w:rPr>
              <w:t>Get IP Address</w:t>
            </w:r>
          </w:p>
        </w:tc>
        <w:tc>
          <w:tcPr>
            <w:tcW w:w="3969" w:type="dxa"/>
          </w:tcPr>
          <w:p w14:paraId="15FBB687" w14:textId="77777777" w:rsidR="0004096F" w:rsidRPr="0004096F" w:rsidRDefault="0004096F" w:rsidP="0004096F">
            <w:pPr>
              <w:widowControl w:val="0"/>
              <w:autoSpaceDE w:val="0"/>
              <w:autoSpaceDN w:val="0"/>
              <w:spacing w:after="0" w:line="238" w:lineRule="exact"/>
              <w:ind w:left="108"/>
              <w:jc w:val="left"/>
              <w:rPr>
                <w:rFonts w:ascii="Carlito" w:eastAsia="Carlito" w:hAnsi="Carlito" w:cs="Carlito"/>
                <w:sz w:val="20"/>
              </w:rPr>
            </w:pPr>
            <w:r w:rsidRPr="0004096F">
              <w:rPr>
                <w:rFonts w:ascii="Carlito" w:eastAsia="Carlito" w:hAnsi="Carlito" w:cs="Carlito"/>
                <w:sz w:val="20"/>
              </w:rPr>
              <w:t>AT+CIFSR</w:t>
            </w:r>
          </w:p>
        </w:tc>
        <w:tc>
          <w:tcPr>
            <w:tcW w:w="5386" w:type="dxa"/>
          </w:tcPr>
          <w:p w14:paraId="74960C5E" w14:textId="77777777" w:rsidR="0004096F" w:rsidRPr="0004096F" w:rsidRDefault="0004096F" w:rsidP="0004096F">
            <w:pPr>
              <w:widowControl w:val="0"/>
              <w:autoSpaceDE w:val="0"/>
              <w:autoSpaceDN w:val="0"/>
              <w:spacing w:after="0" w:line="238" w:lineRule="exact"/>
              <w:ind w:left="108"/>
              <w:jc w:val="left"/>
              <w:rPr>
                <w:rFonts w:ascii="Carlito" w:eastAsia="Carlito" w:hAnsi="Carlito" w:cs="Carlito"/>
                <w:sz w:val="20"/>
              </w:rPr>
            </w:pPr>
            <w:r w:rsidRPr="0004096F">
              <w:rPr>
                <w:rFonts w:ascii="Carlito" w:eastAsia="Carlito" w:hAnsi="Carlito" w:cs="Carlito"/>
                <w:sz w:val="20"/>
              </w:rPr>
              <w:t>AT+CIFSR 192.168.0.105</w:t>
            </w:r>
          </w:p>
          <w:p w14:paraId="3B655C3F" w14:textId="77777777" w:rsidR="0004096F" w:rsidRPr="0004096F" w:rsidRDefault="0004096F" w:rsidP="0004096F">
            <w:pPr>
              <w:widowControl w:val="0"/>
              <w:autoSpaceDE w:val="0"/>
              <w:autoSpaceDN w:val="0"/>
              <w:spacing w:after="0" w:line="225" w:lineRule="exact"/>
              <w:ind w:left="108"/>
              <w:jc w:val="left"/>
              <w:rPr>
                <w:rFonts w:ascii="Carlito" w:eastAsia="Carlito" w:hAnsi="Carlito" w:cs="Carlito"/>
                <w:sz w:val="20"/>
              </w:rPr>
            </w:pPr>
            <w:r w:rsidRPr="0004096F">
              <w:rPr>
                <w:rFonts w:ascii="Carlito" w:eastAsia="Carlito" w:hAnsi="Carlito" w:cs="Carlito"/>
                <w:sz w:val="20"/>
              </w:rPr>
              <w:t>OK</w:t>
            </w:r>
          </w:p>
        </w:tc>
      </w:tr>
      <w:tr w:rsidR="0004096F" w:rsidRPr="0004096F" w14:paraId="1F7C10A0" w14:textId="77777777" w:rsidTr="004F6FBF">
        <w:trPr>
          <w:trHeight w:val="732"/>
        </w:trPr>
        <w:tc>
          <w:tcPr>
            <w:tcW w:w="1985" w:type="dxa"/>
          </w:tcPr>
          <w:p w14:paraId="5DE9C1CA" w14:textId="77777777" w:rsidR="0004096F" w:rsidRPr="0004096F" w:rsidRDefault="0004096F" w:rsidP="0004096F">
            <w:pPr>
              <w:widowControl w:val="0"/>
              <w:autoSpaceDE w:val="0"/>
              <w:autoSpaceDN w:val="0"/>
              <w:spacing w:after="0" w:line="240" w:lineRule="auto"/>
              <w:ind w:left="107" w:right="394"/>
              <w:jc w:val="left"/>
              <w:rPr>
                <w:rFonts w:ascii="Carlito" w:eastAsia="Carlito" w:hAnsi="Carlito" w:cs="Carlito"/>
                <w:sz w:val="20"/>
              </w:rPr>
            </w:pPr>
            <w:r w:rsidRPr="0004096F">
              <w:rPr>
                <w:rFonts w:ascii="Carlito" w:eastAsia="Carlito" w:hAnsi="Carlito" w:cs="Carlito"/>
                <w:sz w:val="20"/>
              </w:rPr>
              <w:t>Set Parameters of Access Point</w:t>
            </w:r>
          </w:p>
        </w:tc>
        <w:tc>
          <w:tcPr>
            <w:tcW w:w="3969" w:type="dxa"/>
          </w:tcPr>
          <w:p w14:paraId="6BBC5B8A" w14:textId="77777777" w:rsidR="0004096F" w:rsidRPr="0004096F" w:rsidRDefault="0004096F" w:rsidP="0004096F">
            <w:pPr>
              <w:widowControl w:val="0"/>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AT+ CWSAP?</w:t>
            </w:r>
          </w:p>
          <w:p w14:paraId="3410B252" w14:textId="77777777" w:rsidR="0004096F" w:rsidRPr="0004096F" w:rsidRDefault="0004096F" w:rsidP="0004096F">
            <w:pPr>
              <w:widowControl w:val="0"/>
              <w:autoSpaceDE w:val="0"/>
              <w:autoSpaceDN w:val="0"/>
              <w:spacing w:before="1" w:after="0" w:line="240" w:lineRule="auto"/>
              <w:ind w:left="108"/>
              <w:jc w:val="left"/>
              <w:rPr>
                <w:rFonts w:ascii="Carlito" w:eastAsia="Carlito" w:hAnsi="Carlito" w:cs="Carlito"/>
                <w:sz w:val="20"/>
              </w:rPr>
            </w:pPr>
            <w:r w:rsidRPr="0004096F">
              <w:rPr>
                <w:rFonts w:ascii="Carlito" w:eastAsia="Carlito" w:hAnsi="Carlito" w:cs="Carlito"/>
                <w:sz w:val="20"/>
              </w:rPr>
              <w:t>AT+ CWSAP= &lt;</w:t>
            </w:r>
            <w:proofErr w:type="spellStart"/>
            <w:r w:rsidRPr="0004096F">
              <w:rPr>
                <w:rFonts w:ascii="Carlito" w:eastAsia="Carlito" w:hAnsi="Carlito" w:cs="Carlito"/>
                <w:sz w:val="20"/>
              </w:rPr>
              <w:t>ssid</w:t>
            </w:r>
            <w:proofErr w:type="spellEnd"/>
            <w:r w:rsidRPr="0004096F">
              <w:rPr>
                <w:rFonts w:ascii="Carlito" w:eastAsia="Carlito" w:hAnsi="Carlito" w:cs="Carlito"/>
                <w:sz w:val="20"/>
              </w:rPr>
              <w:t>&gt;,&lt;</w:t>
            </w:r>
            <w:proofErr w:type="spellStart"/>
            <w:r w:rsidRPr="0004096F">
              <w:rPr>
                <w:rFonts w:ascii="Carlito" w:eastAsia="Carlito" w:hAnsi="Carlito" w:cs="Carlito"/>
                <w:sz w:val="20"/>
              </w:rPr>
              <w:t>pwd</w:t>
            </w:r>
            <w:proofErr w:type="spellEnd"/>
            <w:r w:rsidRPr="0004096F">
              <w:rPr>
                <w:rFonts w:ascii="Carlito" w:eastAsia="Carlito" w:hAnsi="Carlito" w:cs="Carlito"/>
                <w:sz w:val="20"/>
              </w:rPr>
              <w:t>&gt;,&lt;</w:t>
            </w:r>
            <w:proofErr w:type="spellStart"/>
            <w:r w:rsidRPr="0004096F">
              <w:rPr>
                <w:rFonts w:ascii="Carlito" w:eastAsia="Carlito" w:hAnsi="Carlito" w:cs="Carlito"/>
                <w:sz w:val="20"/>
              </w:rPr>
              <w:t>chl</w:t>
            </w:r>
            <w:proofErr w:type="spellEnd"/>
            <w:r w:rsidRPr="0004096F">
              <w:rPr>
                <w:rFonts w:ascii="Carlito" w:eastAsia="Carlito" w:hAnsi="Carlito" w:cs="Carlito"/>
                <w:sz w:val="20"/>
              </w:rPr>
              <w:t>&gt;, &lt;</w:t>
            </w:r>
            <w:proofErr w:type="spellStart"/>
            <w:r w:rsidRPr="0004096F">
              <w:rPr>
                <w:rFonts w:ascii="Carlito" w:eastAsia="Carlito" w:hAnsi="Carlito" w:cs="Carlito"/>
                <w:sz w:val="20"/>
              </w:rPr>
              <w:t>ecn</w:t>
            </w:r>
            <w:proofErr w:type="spellEnd"/>
            <w:r w:rsidRPr="0004096F">
              <w:rPr>
                <w:rFonts w:ascii="Carlito" w:eastAsia="Carlito" w:hAnsi="Carlito" w:cs="Carlito"/>
                <w:sz w:val="20"/>
              </w:rPr>
              <w:t>&gt;</w:t>
            </w:r>
          </w:p>
        </w:tc>
        <w:tc>
          <w:tcPr>
            <w:tcW w:w="5386" w:type="dxa"/>
          </w:tcPr>
          <w:p w14:paraId="7F95D0EC" w14:textId="77777777" w:rsidR="0004096F" w:rsidRPr="0004096F" w:rsidRDefault="0004096F" w:rsidP="0004096F">
            <w:pPr>
              <w:widowControl w:val="0"/>
              <w:autoSpaceDE w:val="0"/>
              <w:autoSpaceDN w:val="0"/>
              <w:spacing w:after="0" w:line="240" w:lineRule="auto"/>
              <w:ind w:left="108" w:right="4124"/>
              <w:jc w:val="left"/>
              <w:rPr>
                <w:rFonts w:ascii="Carlito" w:eastAsia="Carlito" w:hAnsi="Carlito" w:cs="Carlito"/>
                <w:sz w:val="20"/>
              </w:rPr>
            </w:pPr>
            <w:r w:rsidRPr="0004096F">
              <w:rPr>
                <w:rFonts w:ascii="Carlito" w:eastAsia="Carlito" w:hAnsi="Carlito" w:cs="Carlito"/>
                <w:sz w:val="20"/>
              </w:rPr>
              <w:t xml:space="preserve">Query </w:t>
            </w:r>
            <w:proofErr w:type="spellStart"/>
            <w:r w:rsidRPr="0004096F">
              <w:rPr>
                <w:rFonts w:ascii="Carlito" w:eastAsia="Carlito" w:hAnsi="Carlito" w:cs="Carlito"/>
                <w:sz w:val="20"/>
              </w:rPr>
              <w:t>ssid</w:t>
            </w:r>
            <w:proofErr w:type="spellEnd"/>
            <w:r w:rsidRPr="0004096F">
              <w:rPr>
                <w:rFonts w:ascii="Carlito" w:eastAsia="Carlito" w:hAnsi="Carlito" w:cs="Carlito"/>
                <w:sz w:val="20"/>
              </w:rPr>
              <w:t xml:space="preserve">, </w:t>
            </w:r>
            <w:proofErr w:type="spellStart"/>
            <w:r w:rsidRPr="0004096F">
              <w:rPr>
                <w:rFonts w:ascii="Carlito" w:eastAsia="Carlito" w:hAnsi="Carlito" w:cs="Carlito"/>
                <w:sz w:val="20"/>
              </w:rPr>
              <w:t>pwd</w:t>
            </w:r>
            <w:proofErr w:type="spellEnd"/>
          </w:p>
          <w:p w14:paraId="317CE579" w14:textId="77777777" w:rsidR="0004096F" w:rsidRPr="0004096F" w:rsidRDefault="0004096F" w:rsidP="0004096F">
            <w:pPr>
              <w:widowControl w:val="0"/>
              <w:autoSpaceDE w:val="0"/>
              <w:autoSpaceDN w:val="0"/>
              <w:spacing w:before="1" w:after="0" w:line="223" w:lineRule="exact"/>
              <w:ind w:left="108"/>
              <w:jc w:val="left"/>
              <w:rPr>
                <w:rFonts w:ascii="Carlito" w:eastAsia="Carlito" w:hAnsi="Carlito" w:cs="Carlito"/>
                <w:sz w:val="20"/>
              </w:rPr>
            </w:pPr>
            <w:proofErr w:type="spellStart"/>
            <w:r w:rsidRPr="0004096F">
              <w:rPr>
                <w:rFonts w:ascii="Carlito" w:eastAsia="Carlito" w:hAnsi="Carlito" w:cs="Carlito"/>
                <w:sz w:val="20"/>
              </w:rPr>
              <w:t>chl</w:t>
            </w:r>
            <w:proofErr w:type="spellEnd"/>
            <w:r w:rsidRPr="0004096F">
              <w:rPr>
                <w:rFonts w:ascii="Carlito" w:eastAsia="Carlito" w:hAnsi="Carlito" w:cs="Carlito"/>
                <w:sz w:val="20"/>
              </w:rPr>
              <w:t xml:space="preserve"> = channel, </w:t>
            </w:r>
            <w:proofErr w:type="spellStart"/>
            <w:r w:rsidRPr="0004096F">
              <w:rPr>
                <w:rFonts w:ascii="Carlito" w:eastAsia="Carlito" w:hAnsi="Carlito" w:cs="Carlito"/>
                <w:sz w:val="20"/>
              </w:rPr>
              <w:t>ecn</w:t>
            </w:r>
            <w:proofErr w:type="spellEnd"/>
            <w:r w:rsidRPr="0004096F">
              <w:rPr>
                <w:rFonts w:ascii="Carlito" w:eastAsia="Carlito" w:hAnsi="Carlito" w:cs="Carlito"/>
                <w:sz w:val="20"/>
              </w:rPr>
              <w:t xml:space="preserve"> = encryption</w:t>
            </w:r>
          </w:p>
        </w:tc>
      </w:tr>
      <w:tr w:rsidR="0004096F" w:rsidRPr="0004096F" w14:paraId="36273E4C" w14:textId="77777777" w:rsidTr="004F6FBF">
        <w:trPr>
          <w:trHeight w:val="976"/>
        </w:trPr>
        <w:tc>
          <w:tcPr>
            <w:tcW w:w="1985" w:type="dxa"/>
          </w:tcPr>
          <w:p w14:paraId="75969068" w14:textId="77777777" w:rsidR="0004096F" w:rsidRPr="0004096F" w:rsidRDefault="0004096F" w:rsidP="0004096F">
            <w:pPr>
              <w:widowControl w:val="0"/>
              <w:autoSpaceDE w:val="0"/>
              <w:autoSpaceDN w:val="0"/>
              <w:spacing w:after="0" w:line="243" w:lineRule="exact"/>
              <w:ind w:left="107"/>
              <w:jc w:val="left"/>
              <w:rPr>
                <w:rFonts w:ascii="Carlito" w:eastAsia="Carlito" w:hAnsi="Carlito" w:cs="Carlito"/>
                <w:sz w:val="20"/>
              </w:rPr>
            </w:pPr>
            <w:proofErr w:type="spellStart"/>
            <w:r w:rsidRPr="0004096F">
              <w:rPr>
                <w:rFonts w:ascii="Carlito" w:eastAsia="Carlito" w:hAnsi="Carlito" w:cs="Carlito"/>
                <w:sz w:val="20"/>
              </w:rPr>
              <w:t>WiFi</w:t>
            </w:r>
            <w:proofErr w:type="spellEnd"/>
            <w:r w:rsidRPr="0004096F">
              <w:rPr>
                <w:rFonts w:ascii="Carlito" w:eastAsia="Carlito" w:hAnsi="Carlito" w:cs="Carlito"/>
                <w:sz w:val="20"/>
              </w:rPr>
              <w:t xml:space="preserve"> Mode</w:t>
            </w:r>
          </w:p>
        </w:tc>
        <w:tc>
          <w:tcPr>
            <w:tcW w:w="3969" w:type="dxa"/>
          </w:tcPr>
          <w:p w14:paraId="2C2ECE28" w14:textId="77777777" w:rsidR="0004096F" w:rsidRPr="0004096F" w:rsidRDefault="0004096F" w:rsidP="0004096F">
            <w:pPr>
              <w:widowControl w:val="0"/>
              <w:autoSpaceDE w:val="0"/>
              <w:autoSpaceDN w:val="0"/>
              <w:spacing w:after="0" w:line="240" w:lineRule="auto"/>
              <w:ind w:left="108" w:right="2304"/>
              <w:jc w:val="left"/>
              <w:rPr>
                <w:rFonts w:ascii="Carlito" w:eastAsia="Carlito" w:hAnsi="Carlito" w:cs="Carlito"/>
                <w:sz w:val="20"/>
              </w:rPr>
            </w:pPr>
            <w:r w:rsidRPr="0004096F">
              <w:rPr>
                <w:rFonts w:ascii="Carlito" w:eastAsia="Carlito" w:hAnsi="Carlito" w:cs="Carlito"/>
                <w:sz w:val="20"/>
              </w:rPr>
              <w:t xml:space="preserve">AT+CWMODE? </w:t>
            </w:r>
            <w:r w:rsidRPr="0004096F">
              <w:rPr>
                <w:rFonts w:ascii="Carlito" w:eastAsia="Carlito" w:hAnsi="Carlito" w:cs="Carlito"/>
                <w:w w:val="95"/>
                <w:sz w:val="20"/>
              </w:rPr>
              <w:t>AT+CWMODE=1</w:t>
            </w:r>
          </w:p>
          <w:p w14:paraId="1AA7AF6C" w14:textId="77777777" w:rsidR="0004096F" w:rsidRPr="0004096F" w:rsidRDefault="0004096F" w:rsidP="0004096F">
            <w:pPr>
              <w:widowControl w:val="0"/>
              <w:autoSpaceDE w:val="0"/>
              <w:autoSpaceDN w:val="0"/>
              <w:spacing w:after="0" w:line="240" w:lineRule="atLeast"/>
              <w:ind w:left="108" w:right="2304"/>
              <w:jc w:val="left"/>
              <w:rPr>
                <w:rFonts w:ascii="Carlito" w:eastAsia="Carlito" w:hAnsi="Carlito" w:cs="Carlito"/>
                <w:sz w:val="20"/>
              </w:rPr>
            </w:pPr>
            <w:r w:rsidRPr="0004096F">
              <w:rPr>
                <w:rFonts w:ascii="Carlito" w:eastAsia="Carlito" w:hAnsi="Carlito" w:cs="Carlito"/>
                <w:w w:val="95"/>
                <w:sz w:val="20"/>
              </w:rPr>
              <w:t>AT+CWMODE=2 AT+CWMODE=3</w:t>
            </w:r>
          </w:p>
        </w:tc>
        <w:tc>
          <w:tcPr>
            <w:tcW w:w="5386" w:type="dxa"/>
          </w:tcPr>
          <w:p w14:paraId="2E018260" w14:textId="77777777" w:rsidR="0004096F" w:rsidRPr="0004096F" w:rsidRDefault="0004096F" w:rsidP="0004096F">
            <w:pPr>
              <w:widowControl w:val="0"/>
              <w:autoSpaceDE w:val="0"/>
              <w:autoSpaceDN w:val="0"/>
              <w:spacing w:after="0" w:line="240" w:lineRule="auto"/>
              <w:ind w:left="108" w:right="4441"/>
              <w:jc w:val="left"/>
              <w:rPr>
                <w:rFonts w:ascii="Carlito" w:eastAsia="Carlito" w:hAnsi="Carlito" w:cs="Carlito"/>
                <w:sz w:val="20"/>
              </w:rPr>
            </w:pPr>
            <w:r w:rsidRPr="0004096F">
              <w:rPr>
                <w:rFonts w:ascii="Carlito" w:eastAsia="Carlito" w:hAnsi="Carlito" w:cs="Carlito"/>
                <w:sz w:val="20"/>
              </w:rPr>
              <w:t>Query</w:t>
            </w:r>
            <w:r w:rsidRPr="0004096F">
              <w:rPr>
                <w:rFonts w:ascii="Carlito" w:eastAsia="Carlito" w:hAnsi="Carlito" w:cs="Carlito"/>
                <w:w w:val="99"/>
                <w:sz w:val="20"/>
              </w:rPr>
              <w:t xml:space="preserve"> </w:t>
            </w:r>
            <w:r w:rsidRPr="0004096F">
              <w:rPr>
                <w:rFonts w:ascii="Carlito" w:eastAsia="Carlito" w:hAnsi="Carlito" w:cs="Carlito"/>
                <w:sz w:val="20"/>
              </w:rPr>
              <w:t>STA</w:t>
            </w:r>
          </w:p>
          <w:p w14:paraId="0AF362F0" w14:textId="77777777" w:rsidR="0004096F" w:rsidRPr="0004096F" w:rsidRDefault="0004096F" w:rsidP="0004096F">
            <w:pPr>
              <w:widowControl w:val="0"/>
              <w:autoSpaceDE w:val="0"/>
              <w:autoSpaceDN w:val="0"/>
              <w:spacing w:after="0" w:line="240" w:lineRule="atLeast"/>
              <w:ind w:left="108" w:right="4441"/>
              <w:jc w:val="left"/>
              <w:rPr>
                <w:rFonts w:ascii="Carlito" w:eastAsia="Carlito" w:hAnsi="Carlito" w:cs="Carlito"/>
                <w:sz w:val="20"/>
              </w:rPr>
            </w:pPr>
            <w:r w:rsidRPr="0004096F">
              <w:rPr>
                <w:rFonts w:ascii="Carlito" w:eastAsia="Carlito" w:hAnsi="Carlito" w:cs="Carlito"/>
                <w:sz w:val="20"/>
              </w:rPr>
              <w:t xml:space="preserve">AP </w:t>
            </w:r>
            <w:r w:rsidRPr="0004096F">
              <w:rPr>
                <w:rFonts w:ascii="Carlito" w:eastAsia="Carlito" w:hAnsi="Carlito" w:cs="Carlito"/>
                <w:w w:val="95"/>
                <w:sz w:val="20"/>
              </w:rPr>
              <w:t>BOTH</w:t>
            </w:r>
          </w:p>
        </w:tc>
      </w:tr>
      <w:tr w:rsidR="0004096F" w:rsidRPr="0004096F" w14:paraId="0C24DAE4" w14:textId="77777777" w:rsidTr="004F6FBF">
        <w:trPr>
          <w:trHeight w:val="1221"/>
        </w:trPr>
        <w:tc>
          <w:tcPr>
            <w:tcW w:w="1985" w:type="dxa"/>
          </w:tcPr>
          <w:p w14:paraId="1A8DAA6D" w14:textId="77777777" w:rsidR="0004096F" w:rsidRPr="0004096F" w:rsidRDefault="0004096F" w:rsidP="0004096F">
            <w:pPr>
              <w:widowControl w:val="0"/>
              <w:autoSpaceDE w:val="0"/>
              <w:autoSpaceDN w:val="0"/>
              <w:spacing w:after="0" w:line="240" w:lineRule="auto"/>
              <w:ind w:left="107" w:right="361"/>
              <w:jc w:val="left"/>
              <w:rPr>
                <w:rFonts w:ascii="Carlito" w:eastAsia="Carlito" w:hAnsi="Carlito" w:cs="Carlito"/>
                <w:sz w:val="20"/>
              </w:rPr>
            </w:pPr>
            <w:r w:rsidRPr="0004096F">
              <w:rPr>
                <w:rFonts w:ascii="Carlito" w:eastAsia="Carlito" w:hAnsi="Carlito" w:cs="Carlito"/>
                <w:sz w:val="20"/>
              </w:rPr>
              <w:t>Set up TCP or UDP connection</w:t>
            </w:r>
          </w:p>
        </w:tc>
        <w:tc>
          <w:tcPr>
            <w:tcW w:w="3969" w:type="dxa"/>
          </w:tcPr>
          <w:p w14:paraId="47CFCFA5" w14:textId="77777777" w:rsidR="0004096F" w:rsidRPr="0004096F" w:rsidRDefault="0004096F" w:rsidP="0004096F">
            <w:pPr>
              <w:widowControl w:val="0"/>
              <w:autoSpaceDE w:val="0"/>
              <w:autoSpaceDN w:val="0"/>
              <w:spacing w:after="0" w:line="240" w:lineRule="auto"/>
              <w:ind w:left="108" w:right="1448"/>
              <w:jc w:val="left"/>
              <w:rPr>
                <w:rFonts w:ascii="Carlito" w:eastAsia="Carlito" w:hAnsi="Carlito" w:cs="Carlito"/>
                <w:sz w:val="20"/>
              </w:rPr>
            </w:pPr>
            <w:r w:rsidRPr="0004096F">
              <w:rPr>
                <w:rFonts w:ascii="Carlito" w:eastAsia="Carlito" w:hAnsi="Carlito" w:cs="Carlito"/>
                <w:sz w:val="20"/>
              </w:rPr>
              <w:t>AT+CIPSTART=? (CIPMUX=0) AT+CIPSTART =</w:t>
            </w:r>
          </w:p>
          <w:p w14:paraId="0A5DC1B0" w14:textId="77777777" w:rsidR="0004096F" w:rsidRPr="0004096F" w:rsidRDefault="0004096F" w:rsidP="0004096F">
            <w:pPr>
              <w:widowControl w:val="0"/>
              <w:autoSpaceDE w:val="0"/>
              <w:autoSpaceDN w:val="0"/>
              <w:spacing w:after="0" w:line="240" w:lineRule="auto"/>
              <w:ind w:left="108" w:right="1488"/>
              <w:jc w:val="left"/>
              <w:rPr>
                <w:rFonts w:ascii="Carlito" w:eastAsia="Carlito" w:hAnsi="Carlito" w:cs="Carlito"/>
                <w:sz w:val="20"/>
              </w:rPr>
            </w:pPr>
            <w:r w:rsidRPr="0004096F">
              <w:rPr>
                <w:rFonts w:ascii="Carlito" w:eastAsia="Carlito" w:hAnsi="Carlito" w:cs="Carlito"/>
                <w:sz w:val="20"/>
              </w:rPr>
              <w:t>&lt;type&gt;,&lt;</w:t>
            </w:r>
            <w:proofErr w:type="spellStart"/>
            <w:r w:rsidRPr="0004096F">
              <w:rPr>
                <w:rFonts w:ascii="Carlito" w:eastAsia="Carlito" w:hAnsi="Carlito" w:cs="Carlito"/>
                <w:sz w:val="20"/>
              </w:rPr>
              <w:t>addr</w:t>
            </w:r>
            <w:proofErr w:type="spellEnd"/>
            <w:r w:rsidRPr="0004096F">
              <w:rPr>
                <w:rFonts w:ascii="Carlito" w:eastAsia="Carlito" w:hAnsi="Carlito" w:cs="Carlito"/>
                <w:sz w:val="20"/>
              </w:rPr>
              <w:t>&gt;,&lt;port&gt; (CIPMUX=1)</w:t>
            </w:r>
            <w:r w:rsidRPr="0004096F">
              <w:rPr>
                <w:rFonts w:ascii="Carlito" w:eastAsia="Carlito" w:hAnsi="Carlito" w:cs="Carlito"/>
                <w:spacing w:val="-12"/>
                <w:sz w:val="20"/>
              </w:rPr>
              <w:t xml:space="preserve"> </w:t>
            </w:r>
            <w:r w:rsidRPr="0004096F">
              <w:rPr>
                <w:rFonts w:ascii="Carlito" w:eastAsia="Carlito" w:hAnsi="Carlito" w:cs="Carlito"/>
                <w:sz w:val="20"/>
              </w:rPr>
              <w:t>AT+CIPSTART=</w:t>
            </w:r>
          </w:p>
          <w:p w14:paraId="49DC411F" w14:textId="77777777" w:rsidR="0004096F" w:rsidRPr="0004096F" w:rsidRDefault="0004096F" w:rsidP="0004096F">
            <w:pPr>
              <w:widowControl w:val="0"/>
              <w:autoSpaceDE w:val="0"/>
              <w:autoSpaceDN w:val="0"/>
              <w:spacing w:after="0" w:line="224" w:lineRule="exact"/>
              <w:ind w:left="108"/>
              <w:jc w:val="left"/>
              <w:rPr>
                <w:rFonts w:ascii="Carlito" w:eastAsia="Carlito" w:hAnsi="Carlito" w:cs="Carlito"/>
                <w:sz w:val="20"/>
              </w:rPr>
            </w:pPr>
            <w:r w:rsidRPr="0004096F">
              <w:rPr>
                <w:rFonts w:ascii="Carlito" w:eastAsia="Carlito" w:hAnsi="Carlito" w:cs="Carlito"/>
                <w:sz w:val="20"/>
              </w:rPr>
              <w:t>&lt;id&gt;&lt;type&gt;,&lt;</w:t>
            </w:r>
            <w:proofErr w:type="spellStart"/>
            <w:r w:rsidRPr="0004096F">
              <w:rPr>
                <w:rFonts w:ascii="Carlito" w:eastAsia="Carlito" w:hAnsi="Carlito" w:cs="Carlito"/>
                <w:sz w:val="20"/>
              </w:rPr>
              <w:t>addr</w:t>
            </w:r>
            <w:proofErr w:type="spellEnd"/>
            <w:r w:rsidRPr="0004096F">
              <w:rPr>
                <w:rFonts w:ascii="Carlito" w:eastAsia="Carlito" w:hAnsi="Carlito" w:cs="Carlito"/>
                <w:sz w:val="20"/>
              </w:rPr>
              <w:t>&gt;,</w:t>
            </w:r>
            <w:r w:rsidRPr="0004096F">
              <w:rPr>
                <w:rFonts w:ascii="Carlito" w:eastAsia="Carlito" w:hAnsi="Carlito" w:cs="Carlito"/>
                <w:spacing w:val="-10"/>
                <w:sz w:val="20"/>
              </w:rPr>
              <w:t xml:space="preserve"> </w:t>
            </w:r>
            <w:r w:rsidRPr="0004096F">
              <w:rPr>
                <w:rFonts w:ascii="Carlito" w:eastAsia="Carlito" w:hAnsi="Carlito" w:cs="Carlito"/>
                <w:sz w:val="20"/>
              </w:rPr>
              <w:t>&lt;port&gt;</w:t>
            </w:r>
          </w:p>
        </w:tc>
        <w:tc>
          <w:tcPr>
            <w:tcW w:w="5386" w:type="dxa"/>
          </w:tcPr>
          <w:p w14:paraId="21BB2758" w14:textId="77777777" w:rsidR="0004096F" w:rsidRPr="0004096F" w:rsidRDefault="0004096F" w:rsidP="0004096F">
            <w:pPr>
              <w:widowControl w:val="0"/>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Query</w:t>
            </w:r>
          </w:p>
          <w:p w14:paraId="23E10FB8" w14:textId="77777777" w:rsidR="0004096F" w:rsidRPr="0004096F" w:rsidRDefault="0004096F" w:rsidP="0004096F">
            <w:pPr>
              <w:widowControl w:val="0"/>
              <w:autoSpaceDE w:val="0"/>
              <w:autoSpaceDN w:val="0"/>
              <w:spacing w:after="0" w:line="240" w:lineRule="auto"/>
              <w:ind w:left="108"/>
              <w:jc w:val="left"/>
              <w:rPr>
                <w:rFonts w:ascii="Carlito" w:eastAsia="Carlito" w:hAnsi="Carlito" w:cs="Carlito"/>
                <w:sz w:val="20"/>
              </w:rPr>
            </w:pPr>
            <w:r w:rsidRPr="0004096F">
              <w:rPr>
                <w:rFonts w:ascii="Carlito" w:eastAsia="Carlito" w:hAnsi="Carlito" w:cs="Carlito"/>
                <w:sz w:val="20"/>
              </w:rPr>
              <w:t xml:space="preserve">id = 0-4, type = TCP/UDP, </w:t>
            </w:r>
            <w:proofErr w:type="spellStart"/>
            <w:r w:rsidRPr="0004096F">
              <w:rPr>
                <w:rFonts w:ascii="Carlito" w:eastAsia="Carlito" w:hAnsi="Carlito" w:cs="Carlito"/>
                <w:sz w:val="20"/>
              </w:rPr>
              <w:t>addr</w:t>
            </w:r>
            <w:proofErr w:type="spellEnd"/>
            <w:r w:rsidRPr="0004096F">
              <w:rPr>
                <w:rFonts w:ascii="Carlito" w:eastAsia="Carlito" w:hAnsi="Carlito" w:cs="Carlito"/>
                <w:sz w:val="20"/>
              </w:rPr>
              <w:t xml:space="preserve"> = IP address, port= port</w:t>
            </w:r>
          </w:p>
        </w:tc>
      </w:tr>
      <w:tr w:rsidR="0004096F" w:rsidRPr="0004096F" w14:paraId="5B3603FF" w14:textId="77777777" w:rsidTr="004F6FBF">
        <w:trPr>
          <w:trHeight w:val="732"/>
        </w:trPr>
        <w:tc>
          <w:tcPr>
            <w:tcW w:w="1985" w:type="dxa"/>
          </w:tcPr>
          <w:p w14:paraId="7CEE1685" w14:textId="77777777" w:rsidR="0004096F" w:rsidRPr="0004096F" w:rsidRDefault="0004096F" w:rsidP="0004096F">
            <w:pPr>
              <w:widowControl w:val="0"/>
              <w:autoSpaceDE w:val="0"/>
              <w:autoSpaceDN w:val="0"/>
              <w:spacing w:after="0" w:line="243" w:lineRule="exact"/>
              <w:ind w:left="107"/>
              <w:jc w:val="left"/>
              <w:rPr>
                <w:rFonts w:ascii="Carlito" w:eastAsia="Carlito" w:hAnsi="Carlito" w:cs="Carlito"/>
                <w:sz w:val="20"/>
              </w:rPr>
            </w:pPr>
            <w:r w:rsidRPr="0004096F">
              <w:rPr>
                <w:rFonts w:ascii="Carlito" w:eastAsia="Carlito" w:hAnsi="Carlito" w:cs="Carlito"/>
                <w:sz w:val="20"/>
              </w:rPr>
              <w:t>TCP/UDP</w:t>
            </w:r>
          </w:p>
          <w:p w14:paraId="54E2E746" w14:textId="77777777" w:rsidR="0004096F" w:rsidRPr="0004096F" w:rsidRDefault="0004096F" w:rsidP="0004096F">
            <w:pPr>
              <w:widowControl w:val="0"/>
              <w:autoSpaceDE w:val="0"/>
              <w:autoSpaceDN w:val="0"/>
              <w:spacing w:after="0" w:line="240" w:lineRule="auto"/>
              <w:ind w:left="107"/>
              <w:jc w:val="left"/>
              <w:rPr>
                <w:rFonts w:ascii="Carlito" w:eastAsia="Carlito" w:hAnsi="Carlito" w:cs="Carlito"/>
                <w:sz w:val="20"/>
              </w:rPr>
            </w:pPr>
            <w:r w:rsidRPr="0004096F">
              <w:rPr>
                <w:rFonts w:ascii="Carlito" w:eastAsia="Carlito" w:hAnsi="Carlito" w:cs="Carlito"/>
                <w:sz w:val="20"/>
              </w:rPr>
              <w:t>Connections</w:t>
            </w:r>
          </w:p>
        </w:tc>
        <w:tc>
          <w:tcPr>
            <w:tcW w:w="3969" w:type="dxa"/>
          </w:tcPr>
          <w:p w14:paraId="1FCF451E" w14:textId="502BE4B8" w:rsidR="0004096F" w:rsidRPr="0004096F" w:rsidRDefault="0004096F" w:rsidP="0004096F">
            <w:pPr>
              <w:widowControl w:val="0"/>
              <w:autoSpaceDE w:val="0"/>
              <w:autoSpaceDN w:val="0"/>
              <w:spacing w:after="0" w:line="240" w:lineRule="auto"/>
              <w:ind w:left="108" w:right="2304"/>
              <w:jc w:val="left"/>
              <w:rPr>
                <w:rFonts w:ascii="Carlito" w:eastAsia="Carlito" w:hAnsi="Carlito" w:cs="Carlito"/>
                <w:sz w:val="20"/>
              </w:rPr>
            </w:pPr>
            <w:r w:rsidRPr="0004096F">
              <w:rPr>
                <w:rFonts w:ascii="Carlito" w:eastAsia="Carlito" w:hAnsi="Carlito" w:cs="Carlito"/>
                <w:sz w:val="20"/>
              </w:rPr>
              <w:t>AT+ CIPMUX? AT+</w:t>
            </w:r>
            <w:r w:rsidRPr="0004096F">
              <w:rPr>
                <w:rFonts w:ascii="Carlito" w:eastAsia="Carlito" w:hAnsi="Carlito" w:cs="Carlito"/>
                <w:spacing w:val="2"/>
                <w:sz w:val="20"/>
              </w:rPr>
              <w:t xml:space="preserve"> </w:t>
            </w:r>
            <w:r w:rsidRPr="0004096F">
              <w:rPr>
                <w:rFonts w:ascii="Carlito" w:eastAsia="Carlito" w:hAnsi="Carlito" w:cs="Carlito"/>
                <w:spacing w:val="-3"/>
                <w:sz w:val="20"/>
              </w:rPr>
              <w:t>CIPMUX=</w:t>
            </w:r>
            <w:r w:rsidR="00300E8D">
              <w:rPr>
                <w:rFonts w:ascii="Carlito" w:eastAsia="Carlito" w:hAnsi="Carlito" w:cs="Carlito"/>
                <w:spacing w:val="-3"/>
                <w:sz w:val="20"/>
              </w:rPr>
              <w:t>0</w:t>
            </w:r>
          </w:p>
          <w:p w14:paraId="6D9B5DD2" w14:textId="77777777" w:rsidR="0004096F" w:rsidRPr="0004096F" w:rsidRDefault="0004096F" w:rsidP="0004096F">
            <w:pPr>
              <w:widowControl w:val="0"/>
              <w:autoSpaceDE w:val="0"/>
              <w:autoSpaceDN w:val="0"/>
              <w:spacing w:after="0" w:line="223" w:lineRule="exact"/>
              <w:ind w:left="108"/>
              <w:jc w:val="left"/>
              <w:rPr>
                <w:rFonts w:ascii="Carlito" w:eastAsia="Carlito" w:hAnsi="Carlito" w:cs="Carlito"/>
                <w:sz w:val="20"/>
              </w:rPr>
            </w:pPr>
            <w:r w:rsidRPr="0004096F">
              <w:rPr>
                <w:rFonts w:ascii="Carlito" w:eastAsia="Carlito" w:hAnsi="Carlito" w:cs="Carlito"/>
                <w:sz w:val="20"/>
              </w:rPr>
              <w:t>AT+</w:t>
            </w:r>
            <w:r w:rsidRPr="0004096F">
              <w:rPr>
                <w:rFonts w:ascii="Carlito" w:eastAsia="Carlito" w:hAnsi="Carlito" w:cs="Carlito"/>
                <w:spacing w:val="-10"/>
                <w:sz w:val="20"/>
              </w:rPr>
              <w:t xml:space="preserve"> </w:t>
            </w:r>
            <w:r w:rsidRPr="0004096F">
              <w:rPr>
                <w:rFonts w:ascii="Carlito" w:eastAsia="Carlito" w:hAnsi="Carlito" w:cs="Carlito"/>
                <w:sz w:val="20"/>
              </w:rPr>
              <w:t>CIPMUX=1</w:t>
            </w:r>
          </w:p>
        </w:tc>
        <w:tc>
          <w:tcPr>
            <w:tcW w:w="5386" w:type="dxa"/>
          </w:tcPr>
          <w:p w14:paraId="7C6B3DE4" w14:textId="77777777" w:rsidR="0004096F" w:rsidRPr="0004096F" w:rsidRDefault="0004096F" w:rsidP="0004096F">
            <w:pPr>
              <w:widowControl w:val="0"/>
              <w:autoSpaceDE w:val="0"/>
              <w:autoSpaceDN w:val="0"/>
              <w:spacing w:after="0" w:line="240" w:lineRule="auto"/>
              <w:ind w:left="108" w:right="4441"/>
              <w:jc w:val="left"/>
              <w:rPr>
                <w:rFonts w:ascii="Carlito" w:eastAsia="Carlito" w:hAnsi="Carlito" w:cs="Carlito"/>
                <w:sz w:val="20"/>
              </w:rPr>
            </w:pPr>
            <w:r w:rsidRPr="0004096F">
              <w:rPr>
                <w:rFonts w:ascii="Carlito" w:eastAsia="Carlito" w:hAnsi="Carlito" w:cs="Carlito"/>
                <w:sz w:val="20"/>
              </w:rPr>
              <w:t>Query</w:t>
            </w:r>
            <w:r w:rsidRPr="0004096F">
              <w:rPr>
                <w:rFonts w:ascii="Carlito" w:eastAsia="Carlito" w:hAnsi="Carlito" w:cs="Carlito"/>
                <w:w w:val="99"/>
                <w:sz w:val="20"/>
              </w:rPr>
              <w:t xml:space="preserve"> </w:t>
            </w:r>
            <w:r w:rsidRPr="0004096F">
              <w:rPr>
                <w:rFonts w:ascii="Carlito" w:eastAsia="Carlito" w:hAnsi="Carlito" w:cs="Carlito"/>
                <w:sz w:val="20"/>
              </w:rPr>
              <w:t>Single</w:t>
            </w:r>
          </w:p>
          <w:p w14:paraId="393256BB" w14:textId="77777777" w:rsidR="0004096F" w:rsidRPr="0004096F" w:rsidRDefault="0004096F" w:rsidP="0004096F">
            <w:pPr>
              <w:widowControl w:val="0"/>
              <w:autoSpaceDE w:val="0"/>
              <w:autoSpaceDN w:val="0"/>
              <w:spacing w:after="0" w:line="223" w:lineRule="exact"/>
              <w:ind w:left="108"/>
              <w:jc w:val="left"/>
              <w:rPr>
                <w:rFonts w:ascii="Carlito" w:eastAsia="Carlito" w:hAnsi="Carlito" w:cs="Carlito"/>
                <w:sz w:val="20"/>
              </w:rPr>
            </w:pPr>
            <w:r w:rsidRPr="0004096F">
              <w:rPr>
                <w:rFonts w:ascii="Carlito" w:eastAsia="Carlito" w:hAnsi="Carlito" w:cs="Carlito"/>
                <w:sz w:val="20"/>
              </w:rPr>
              <w:t>Multiple</w:t>
            </w:r>
          </w:p>
        </w:tc>
      </w:tr>
      <w:tr w:rsidR="0004096F" w:rsidRPr="0004096F" w14:paraId="211BE06A" w14:textId="77777777" w:rsidTr="004F6FBF">
        <w:trPr>
          <w:trHeight w:val="244"/>
        </w:trPr>
        <w:tc>
          <w:tcPr>
            <w:tcW w:w="1985" w:type="dxa"/>
          </w:tcPr>
          <w:p w14:paraId="42443317" w14:textId="77777777" w:rsidR="0004096F" w:rsidRPr="0004096F" w:rsidRDefault="0004096F" w:rsidP="0004096F">
            <w:pPr>
              <w:widowControl w:val="0"/>
              <w:autoSpaceDE w:val="0"/>
              <w:autoSpaceDN w:val="0"/>
              <w:spacing w:before="1" w:after="0" w:line="223" w:lineRule="exact"/>
              <w:ind w:left="107"/>
              <w:jc w:val="left"/>
              <w:rPr>
                <w:rFonts w:ascii="Carlito" w:eastAsia="Carlito" w:hAnsi="Carlito" w:cs="Carlito"/>
                <w:sz w:val="20"/>
              </w:rPr>
            </w:pPr>
            <w:r w:rsidRPr="0004096F">
              <w:rPr>
                <w:rFonts w:ascii="Carlito" w:eastAsia="Carlito" w:hAnsi="Carlito" w:cs="Carlito"/>
                <w:sz w:val="20"/>
              </w:rPr>
              <w:t>Check join devices' IP</w:t>
            </w:r>
          </w:p>
        </w:tc>
        <w:tc>
          <w:tcPr>
            <w:tcW w:w="3969" w:type="dxa"/>
          </w:tcPr>
          <w:p w14:paraId="4D68D0F2" w14:textId="77777777" w:rsidR="0004096F" w:rsidRPr="0004096F" w:rsidRDefault="0004096F" w:rsidP="0004096F">
            <w:pPr>
              <w:widowControl w:val="0"/>
              <w:autoSpaceDE w:val="0"/>
              <w:autoSpaceDN w:val="0"/>
              <w:spacing w:before="1" w:after="0" w:line="223" w:lineRule="exact"/>
              <w:ind w:left="108"/>
              <w:jc w:val="left"/>
              <w:rPr>
                <w:rFonts w:ascii="Carlito" w:eastAsia="Carlito" w:hAnsi="Carlito" w:cs="Carlito"/>
                <w:sz w:val="20"/>
              </w:rPr>
            </w:pPr>
            <w:r w:rsidRPr="0004096F">
              <w:rPr>
                <w:rFonts w:ascii="Carlito" w:eastAsia="Carlito" w:hAnsi="Carlito" w:cs="Carlito"/>
                <w:sz w:val="20"/>
              </w:rPr>
              <w:t>AT+CWLIF</w:t>
            </w:r>
          </w:p>
        </w:tc>
        <w:tc>
          <w:tcPr>
            <w:tcW w:w="5386" w:type="dxa"/>
          </w:tcPr>
          <w:p w14:paraId="4924BAB7" w14:textId="77777777" w:rsidR="0004096F" w:rsidRPr="0004096F" w:rsidRDefault="0004096F" w:rsidP="0004096F">
            <w:pPr>
              <w:widowControl w:val="0"/>
              <w:autoSpaceDE w:val="0"/>
              <w:autoSpaceDN w:val="0"/>
              <w:spacing w:after="0" w:line="240" w:lineRule="auto"/>
              <w:jc w:val="left"/>
              <w:rPr>
                <w:rFonts w:eastAsia="Carlito" w:hAnsi="Carlito" w:cs="Carlito"/>
                <w:sz w:val="16"/>
              </w:rPr>
            </w:pPr>
          </w:p>
        </w:tc>
      </w:tr>
      <w:tr w:rsidR="0004096F" w:rsidRPr="0004096F" w14:paraId="5BDFAAD0" w14:textId="77777777" w:rsidTr="004F6FBF">
        <w:trPr>
          <w:trHeight w:val="489"/>
        </w:trPr>
        <w:tc>
          <w:tcPr>
            <w:tcW w:w="1985" w:type="dxa"/>
          </w:tcPr>
          <w:p w14:paraId="457D057E" w14:textId="77777777" w:rsidR="0004096F" w:rsidRPr="0004096F" w:rsidRDefault="0004096F" w:rsidP="0004096F">
            <w:pPr>
              <w:widowControl w:val="0"/>
              <w:autoSpaceDE w:val="0"/>
              <w:autoSpaceDN w:val="0"/>
              <w:spacing w:before="1" w:after="0" w:line="243" w:lineRule="exact"/>
              <w:ind w:left="107"/>
              <w:jc w:val="left"/>
              <w:rPr>
                <w:rFonts w:ascii="Carlito" w:eastAsia="Carlito" w:hAnsi="Carlito" w:cs="Carlito"/>
                <w:sz w:val="20"/>
              </w:rPr>
            </w:pPr>
            <w:r w:rsidRPr="0004096F">
              <w:rPr>
                <w:rFonts w:ascii="Carlito" w:eastAsia="Carlito" w:hAnsi="Carlito" w:cs="Carlito"/>
                <w:sz w:val="20"/>
              </w:rPr>
              <w:t>TCP/IP Connection</w:t>
            </w:r>
          </w:p>
          <w:p w14:paraId="68489B72" w14:textId="77777777" w:rsidR="0004096F" w:rsidRPr="0004096F" w:rsidRDefault="0004096F" w:rsidP="0004096F">
            <w:pPr>
              <w:widowControl w:val="0"/>
              <w:autoSpaceDE w:val="0"/>
              <w:autoSpaceDN w:val="0"/>
              <w:spacing w:after="0" w:line="225" w:lineRule="exact"/>
              <w:ind w:left="107"/>
              <w:jc w:val="left"/>
              <w:rPr>
                <w:rFonts w:ascii="Carlito" w:eastAsia="Carlito" w:hAnsi="Carlito" w:cs="Carlito"/>
                <w:sz w:val="20"/>
              </w:rPr>
            </w:pPr>
            <w:r w:rsidRPr="0004096F">
              <w:rPr>
                <w:rFonts w:ascii="Carlito" w:eastAsia="Carlito" w:hAnsi="Carlito" w:cs="Carlito"/>
                <w:sz w:val="20"/>
              </w:rPr>
              <w:t>Status</w:t>
            </w:r>
          </w:p>
        </w:tc>
        <w:tc>
          <w:tcPr>
            <w:tcW w:w="3969" w:type="dxa"/>
          </w:tcPr>
          <w:p w14:paraId="44805B1A" w14:textId="77777777" w:rsidR="0004096F" w:rsidRPr="0004096F" w:rsidRDefault="0004096F" w:rsidP="0004096F">
            <w:pPr>
              <w:widowControl w:val="0"/>
              <w:autoSpaceDE w:val="0"/>
              <w:autoSpaceDN w:val="0"/>
              <w:spacing w:before="1" w:after="0" w:line="240" w:lineRule="auto"/>
              <w:ind w:left="108"/>
              <w:jc w:val="left"/>
              <w:rPr>
                <w:rFonts w:ascii="Carlito" w:eastAsia="Carlito" w:hAnsi="Carlito" w:cs="Carlito"/>
                <w:sz w:val="20"/>
              </w:rPr>
            </w:pPr>
            <w:r w:rsidRPr="0004096F">
              <w:rPr>
                <w:rFonts w:ascii="Carlito" w:eastAsia="Carlito" w:hAnsi="Carlito" w:cs="Carlito"/>
                <w:sz w:val="20"/>
              </w:rPr>
              <w:t>AT+CIPSTATUS</w:t>
            </w:r>
          </w:p>
        </w:tc>
        <w:tc>
          <w:tcPr>
            <w:tcW w:w="5386" w:type="dxa"/>
          </w:tcPr>
          <w:p w14:paraId="0B33C380" w14:textId="77777777" w:rsidR="0004096F" w:rsidRPr="0004096F" w:rsidRDefault="0004096F" w:rsidP="0004096F">
            <w:pPr>
              <w:widowControl w:val="0"/>
              <w:autoSpaceDE w:val="0"/>
              <w:autoSpaceDN w:val="0"/>
              <w:spacing w:before="1" w:after="0" w:line="240" w:lineRule="auto"/>
              <w:ind w:left="108"/>
              <w:jc w:val="left"/>
              <w:rPr>
                <w:rFonts w:ascii="Carlito" w:eastAsia="Carlito" w:hAnsi="Carlito" w:cs="Carlito"/>
                <w:sz w:val="20"/>
              </w:rPr>
            </w:pPr>
            <w:r w:rsidRPr="0004096F">
              <w:rPr>
                <w:rFonts w:ascii="Carlito" w:eastAsia="Carlito" w:hAnsi="Carlito" w:cs="Carlito"/>
                <w:sz w:val="20"/>
              </w:rPr>
              <w:t>AT+CIPSTATUS? no this fun</w:t>
            </w:r>
          </w:p>
        </w:tc>
      </w:tr>
      <w:tr w:rsidR="0004096F" w:rsidRPr="0004096F" w14:paraId="77BE6721" w14:textId="77777777" w:rsidTr="004F6FBF">
        <w:trPr>
          <w:trHeight w:val="489"/>
        </w:trPr>
        <w:tc>
          <w:tcPr>
            <w:tcW w:w="1985" w:type="dxa"/>
          </w:tcPr>
          <w:p w14:paraId="2EA8D8F0" w14:textId="77777777" w:rsidR="0004096F" w:rsidRPr="0004096F" w:rsidRDefault="0004096F" w:rsidP="0004096F">
            <w:pPr>
              <w:widowControl w:val="0"/>
              <w:autoSpaceDE w:val="0"/>
              <w:autoSpaceDN w:val="0"/>
              <w:spacing w:after="0" w:line="243" w:lineRule="exact"/>
              <w:ind w:left="107"/>
              <w:jc w:val="left"/>
              <w:rPr>
                <w:rFonts w:ascii="Carlito" w:eastAsia="Carlito" w:hAnsi="Carlito" w:cs="Carlito"/>
                <w:sz w:val="20"/>
              </w:rPr>
            </w:pPr>
            <w:r w:rsidRPr="0004096F">
              <w:rPr>
                <w:rFonts w:ascii="Carlito" w:eastAsia="Carlito" w:hAnsi="Carlito" w:cs="Carlito"/>
                <w:sz w:val="20"/>
              </w:rPr>
              <w:t>Send TCP/IP data</w:t>
            </w:r>
          </w:p>
        </w:tc>
        <w:tc>
          <w:tcPr>
            <w:tcW w:w="3969" w:type="dxa"/>
          </w:tcPr>
          <w:p w14:paraId="1E972DD4" w14:textId="77777777" w:rsidR="0004096F" w:rsidRPr="0004096F" w:rsidRDefault="0004096F" w:rsidP="0004096F">
            <w:pPr>
              <w:widowControl w:val="0"/>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CIPMUX=0) AT+CIPSEND=&lt;length&gt;;</w:t>
            </w:r>
          </w:p>
          <w:p w14:paraId="28C5F229" w14:textId="77777777" w:rsidR="0004096F" w:rsidRPr="0004096F" w:rsidRDefault="0004096F" w:rsidP="0004096F">
            <w:pPr>
              <w:widowControl w:val="0"/>
              <w:autoSpaceDE w:val="0"/>
              <w:autoSpaceDN w:val="0"/>
              <w:spacing w:after="0" w:line="225" w:lineRule="exact"/>
              <w:ind w:left="108"/>
              <w:jc w:val="left"/>
              <w:rPr>
                <w:rFonts w:ascii="Carlito" w:eastAsia="Carlito" w:hAnsi="Carlito" w:cs="Carlito"/>
                <w:sz w:val="20"/>
              </w:rPr>
            </w:pPr>
            <w:r w:rsidRPr="0004096F">
              <w:rPr>
                <w:rFonts w:ascii="Carlito" w:eastAsia="Carlito" w:hAnsi="Carlito" w:cs="Carlito"/>
                <w:sz w:val="20"/>
              </w:rPr>
              <w:t>(CIPMUX=1) AT+CIPSEND= &lt;id&gt;,&lt;length&gt;</w:t>
            </w:r>
          </w:p>
        </w:tc>
        <w:tc>
          <w:tcPr>
            <w:tcW w:w="5386" w:type="dxa"/>
          </w:tcPr>
          <w:p w14:paraId="4CE7E80F" w14:textId="77777777" w:rsidR="0004096F" w:rsidRPr="0004096F" w:rsidRDefault="0004096F" w:rsidP="0004096F">
            <w:pPr>
              <w:widowControl w:val="0"/>
              <w:autoSpaceDE w:val="0"/>
              <w:autoSpaceDN w:val="0"/>
              <w:spacing w:after="0" w:line="240" w:lineRule="auto"/>
              <w:jc w:val="left"/>
              <w:rPr>
                <w:rFonts w:eastAsia="Carlito" w:hAnsi="Carlito" w:cs="Carlito"/>
                <w:sz w:val="18"/>
              </w:rPr>
            </w:pPr>
          </w:p>
        </w:tc>
      </w:tr>
      <w:tr w:rsidR="0004096F" w:rsidRPr="0004096F" w14:paraId="0182C138" w14:textId="77777777" w:rsidTr="004F6FBF">
        <w:trPr>
          <w:trHeight w:val="486"/>
        </w:trPr>
        <w:tc>
          <w:tcPr>
            <w:tcW w:w="1985" w:type="dxa"/>
          </w:tcPr>
          <w:p w14:paraId="5E875B77" w14:textId="77777777" w:rsidR="0004096F" w:rsidRPr="0004096F" w:rsidRDefault="0004096F" w:rsidP="0004096F">
            <w:pPr>
              <w:widowControl w:val="0"/>
              <w:autoSpaceDE w:val="0"/>
              <w:autoSpaceDN w:val="0"/>
              <w:spacing w:after="0" w:line="242" w:lineRule="exact"/>
              <w:ind w:left="107"/>
              <w:jc w:val="left"/>
              <w:rPr>
                <w:rFonts w:ascii="Carlito" w:eastAsia="Carlito" w:hAnsi="Carlito" w:cs="Carlito"/>
                <w:sz w:val="20"/>
              </w:rPr>
            </w:pPr>
            <w:r w:rsidRPr="0004096F">
              <w:rPr>
                <w:rFonts w:ascii="Carlito" w:eastAsia="Carlito" w:hAnsi="Carlito" w:cs="Carlito"/>
                <w:sz w:val="20"/>
              </w:rPr>
              <w:t>Close TCP / UDP</w:t>
            </w:r>
          </w:p>
          <w:p w14:paraId="09CCD573" w14:textId="77777777" w:rsidR="0004096F" w:rsidRPr="0004096F" w:rsidRDefault="0004096F" w:rsidP="0004096F">
            <w:pPr>
              <w:widowControl w:val="0"/>
              <w:autoSpaceDE w:val="0"/>
              <w:autoSpaceDN w:val="0"/>
              <w:spacing w:after="0" w:line="225" w:lineRule="exact"/>
              <w:ind w:left="107"/>
              <w:jc w:val="left"/>
              <w:rPr>
                <w:rFonts w:ascii="Carlito" w:eastAsia="Carlito" w:hAnsi="Carlito" w:cs="Carlito"/>
                <w:sz w:val="20"/>
              </w:rPr>
            </w:pPr>
            <w:r w:rsidRPr="0004096F">
              <w:rPr>
                <w:rFonts w:ascii="Carlito" w:eastAsia="Carlito" w:hAnsi="Carlito" w:cs="Carlito"/>
                <w:sz w:val="20"/>
              </w:rPr>
              <w:t>connection</w:t>
            </w:r>
          </w:p>
        </w:tc>
        <w:tc>
          <w:tcPr>
            <w:tcW w:w="3969" w:type="dxa"/>
          </w:tcPr>
          <w:p w14:paraId="122561DD" w14:textId="77777777" w:rsidR="0004096F" w:rsidRPr="0004096F" w:rsidRDefault="0004096F" w:rsidP="0004096F">
            <w:pPr>
              <w:widowControl w:val="0"/>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AT+CIPCLOSE=&lt;id&gt; or AT+CIPCLOSE</w:t>
            </w:r>
          </w:p>
        </w:tc>
        <w:tc>
          <w:tcPr>
            <w:tcW w:w="5386" w:type="dxa"/>
          </w:tcPr>
          <w:p w14:paraId="3F2820E5" w14:textId="77777777" w:rsidR="0004096F" w:rsidRPr="0004096F" w:rsidRDefault="0004096F" w:rsidP="0004096F">
            <w:pPr>
              <w:widowControl w:val="0"/>
              <w:autoSpaceDE w:val="0"/>
              <w:autoSpaceDN w:val="0"/>
              <w:spacing w:after="0" w:line="240" w:lineRule="auto"/>
              <w:jc w:val="left"/>
              <w:rPr>
                <w:rFonts w:eastAsia="Carlito" w:hAnsi="Carlito" w:cs="Carlito"/>
                <w:sz w:val="18"/>
              </w:rPr>
            </w:pPr>
          </w:p>
        </w:tc>
      </w:tr>
      <w:tr w:rsidR="0004096F" w:rsidRPr="0004096F" w14:paraId="3E374F14" w14:textId="77777777" w:rsidTr="004F6FBF">
        <w:trPr>
          <w:trHeight w:val="244"/>
        </w:trPr>
        <w:tc>
          <w:tcPr>
            <w:tcW w:w="1985" w:type="dxa"/>
          </w:tcPr>
          <w:p w14:paraId="103B3486" w14:textId="77777777" w:rsidR="0004096F" w:rsidRPr="0004096F" w:rsidRDefault="0004096F" w:rsidP="0004096F">
            <w:pPr>
              <w:widowControl w:val="0"/>
              <w:autoSpaceDE w:val="0"/>
              <w:autoSpaceDN w:val="0"/>
              <w:spacing w:after="0" w:line="224" w:lineRule="exact"/>
              <w:ind w:left="107"/>
              <w:jc w:val="left"/>
              <w:rPr>
                <w:rFonts w:ascii="Carlito" w:eastAsia="Carlito" w:hAnsi="Carlito" w:cs="Carlito"/>
                <w:sz w:val="20"/>
              </w:rPr>
            </w:pPr>
            <w:r w:rsidRPr="0004096F">
              <w:rPr>
                <w:rFonts w:ascii="Carlito" w:eastAsia="Carlito" w:hAnsi="Carlito" w:cs="Carlito"/>
                <w:sz w:val="20"/>
              </w:rPr>
              <w:t>Set as server</w:t>
            </w:r>
          </w:p>
        </w:tc>
        <w:tc>
          <w:tcPr>
            <w:tcW w:w="3969" w:type="dxa"/>
          </w:tcPr>
          <w:p w14:paraId="4A5AAE7B" w14:textId="77777777" w:rsidR="0004096F" w:rsidRPr="0004096F" w:rsidRDefault="0004096F" w:rsidP="0004096F">
            <w:pPr>
              <w:widowControl w:val="0"/>
              <w:autoSpaceDE w:val="0"/>
              <w:autoSpaceDN w:val="0"/>
              <w:spacing w:after="0" w:line="224" w:lineRule="exact"/>
              <w:ind w:left="108"/>
              <w:jc w:val="left"/>
              <w:rPr>
                <w:rFonts w:ascii="Carlito" w:eastAsia="Carlito" w:hAnsi="Carlito" w:cs="Carlito"/>
                <w:sz w:val="20"/>
              </w:rPr>
            </w:pPr>
            <w:r w:rsidRPr="0004096F">
              <w:rPr>
                <w:rFonts w:ascii="Carlito" w:eastAsia="Carlito" w:hAnsi="Carlito" w:cs="Carlito"/>
                <w:sz w:val="20"/>
              </w:rPr>
              <w:t>AT+ CIPSERVER= &lt;mode&gt;[,&lt;port&gt;]</w:t>
            </w:r>
          </w:p>
        </w:tc>
        <w:tc>
          <w:tcPr>
            <w:tcW w:w="5386" w:type="dxa"/>
          </w:tcPr>
          <w:p w14:paraId="13E473B3" w14:textId="77777777" w:rsidR="0004096F" w:rsidRPr="0004096F" w:rsidRDefault="0004096F" w:rsidP="0004096F">
            <w:pPr>
              <w:widowControl w:val="0"/>
              <w:autoSpaceDE w:val="0"/>
              <w:autoSpaceDN w:val="0"/>
              <w:spacing w:after="0" w:line="224" w:lineRule="exact"/>
              <w:ind w:left="108"/>
              <w:jc w:val="left"/>
              <w:rPr>
                <w:rFonts w:ascii="Carlito" w:eastAsia="Carlito" w:hAnsi="Carlito" w:cs="Carlito"/>
                <w:sz w:val="20"/>
              </w:rPr>
            </w:pPr>
            <w:r w:rsidRPr="0004096F">
              <w:rPr>
                <w:rFonts w:ascii="Carlito" w:eastAsia="Carlito" w:hAnsi="Carlito" w:cs="Carlito"/>
                <w:sz w:val="20"/>
              </w:rPr>
              <w:t>mode 0 to close server mode; mode 1 to open; port = port</w:t>
            </w:r>
          </w:p>
        </w:tc>
      </w:tr>
      <w:tr w:rsidR="0004096F" w:rsidRPr="0004096F" w14:paraId="00FC09E6" w14:textId="77777777" w:rsidTr="004F6FBF">
        <w:trPr>
          <w:trHeight w:val="489"/>
        </w:trPr>
        <w:tc>
          <w:tcPr>
            <w:tcW w:w="1985" w:type="dxa"/>
          </w:tcPr>
          <w:p w14:paraId="6AE17CD1" w14:textId="77777777" w:rsidR="0004096F" w:rsidRPr="0004096F" w:rsidRDefault="0004096F" w:rsidP="0004096F">
            <w:pPr>
              <w:widowControl w:val="0"/>
              <w:autoSpaceDE w:val="0"/>
              <w:autoSpaceDN w:val="0"/>
              <w:spacing w:after="0" w:line="243" w:lineRule="exact"/>
              <w:ind w:left="107"/>
              <w:jc w:val="left"/>
              <w:rPr>
                <w:rFonts w:ascii="Carlito" w:eastAsia="Carlito" w:hAnsi="Carlito" w:cs="Carlito"/>
                <w:sz w:val="20"/>
              </w:rPr>
            </w:pPr>
            <w:r w:rsidRPr="0004096F">
              <w:rPr>
                <w:rFonts w:ascii="Carlito" w:eastAsia="Carlito" w:hAnsi="Carlito" w:cs="Carlito"/>
                <w:sz w:val="20"/>
              </w:rPr>
              <w:t>Set the server</w:t>
            </w:r>
          </w:p>
          <w:p w14:paraId="677E53DC" w14:textId="77777777" w:rsidR="0004096F" w:rsidRPr="0004096F" w:rsidRDefault="0004096F" w:rsidP="0004096F">
            <w:pPr>
              <w:widowControl w:val="0"/>
              <w:autoSpaceDE w:val="0"/>
              <w:autoSpaceDN w:val="0"/>
              <w:spacing w:after="0" w:line="225" w:lineRule="exact"/>
              <w:ind w:left="107"/>
              <w:jc w:val="left"/>
              <w:rPr>
                <w:rFonts w:ascii="Carlito" w:eastAsia="Carlito" w:hAnsi="Carlito" w:cs="Carlito"/>
                <w:sz w:val="20"/>
              </w:rPr>
            </w:pPr>
            <w:r w:rsidRPr="0004096F">
              <w:rPr>
                <w:rFonts w:ascii="Carlito" w:eastAsia="Carlito" w:hAnsi="Carlito" w:cs="Carlito"/>
                <w:sz w:val="20"/>
              </w:rPr>
              <w:t>timeout</w:t>
            </w:r>
          </w:p>
        </w:tc>
        <w:tc>
          <w:tcPr>
            <w:tcW w:w="3969" w:type="dxa"/>
          </w:tcPr>
          <w:p w14:paraId="74641B86" w14:textId="77777777" w:rsidR="0004096F" w:rsidRPr="0004096F" w:rsidRDefault="0004096F" w:rsidP="0004096F">
            <w:pPr>
              <w:widowControl w:val="0"/>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AT+CIPSTO?</w:t>
            </w:r>
          </w:p>
          <w:p w14:paraId="3F80E681" w14:textId="77777777" w:rsidR="0004096F" w:rsidRPr="0004096F" w:rsidRDefault="0004096F" w:rsidP="0004096F">
            <w:pPr>
              <w:widowControl w:val="0"/>
              <w:autoSpaceDE w:val="0"/>
              <w:autoSpaceDN w:val="0"/>
              <w:spacing w:after="0" w:line="225" w:lineRule="exact"/>
              <w:ind w:left="108"/>
              <w:jc w:val="left"/>
              <w:rPr>
                <w:rFonts w:ascii="Carlito" w:eastAsia="Carlito" w:hAnsi="Carlito" w:cs="Carlito"/>
                <w:sz w:val="20"/>
              </w:rPr>
            </w:pPr>
            <w:r w:rsidRPr="0004096F">
              <w:rPr>
                <w:rFonts w:ascii="Carlito" w:eastAsia="Carlito" w:hAnsi="Carlito" w:cs="Carlito"/>
                <w:sz w:val="20"/>
              </w:rPr>
              <w:t>AT+CIPSTO=&lt;time&gt;</w:t>
            </w:r>
          </w:p>
        </w:tc>
        <w:tc>
          <w:tcPr>
            <w:tcW w:w="5386" w:type="dxa"/>
          </w:tcPr>
          <w:p w14:paraId="4F17C265" w14:textId="77777777" w:rsidR="0004096F" w:rsidRPr="0004096F" w:rsidRDefault="0004096F" w:rsidP="0004096F">
            <w:pPr>
              <w:widowControl w:val="0"/>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Query</w:t>
            </w:r>
          </w:p>
          <w:p w14:paraId="5D898D3B" w14:textId="77777777" w:rsidR="0004096F" w:rsidRPr="0004096F" w:rsidRDefault="0004096F" w:rsidP="0004096F">
            <w:pPr>
              <w:widowControl w:val="0"/>
              <w:autoSpaceDE w:val="0"/>
              <w:autoSpaceDN w:val="0"/>
              <w:spacing w:after="0" w:line="225" w:lineRule="exact"/>
              <w:ind w:left="108"/>
              <w:jc w:val="left"/>
              <w:rPr>
                <w:rFonts w:ascii="Carlito" w:eastAsia="Carlito" w:hAnsi="Carlito" w:cs="Carlito"/>
                <w:sz w:val="20"/>
              </w:rPr>
            </w:pPr>
            <w:r w:rsidRPr="0004096F">
              <w:rPr>
                <w:rFonts w:ascii="Carlito" w:eastAsia="Carlito" w:hAnsi="Carlito" w:cs="Carlito"/>
                <w:sz w:val="20"/>
              </w:rPr>
              <w:t>&lt;time&gt;0~28800 in seconds</w:t>
            </w:r>
          </w:p>
        </w:tc>
      </w:tr>
      <w:tr w:rsidR="0004096F" w:rsidRPr="0004096F" w14:paraId="4DFA3907" w14:textId="77777777" w:rsidTr="004F6FBF">
        <w:trPr>
          <w:trHeight w:val="732"/>
        </w:trPr>
        <w:tc>
          <w:tcPr>
            <w:tcW w:w="1985" w:type="dxa"/>
          </w:tcPr>
          <w:p w14:paraId="60145A86" w14:textId="77777777" w:rsidR="0004096F" w:rsidRPr="0004096F" w:rsidRDefault="0004096F" w:rsidP="0004096F">
            <w:pPr>
              <w:widowControl w:val="0"/>
              <w:autoSpaceDE w:val="0"/>
              <w:autoSpaceDN w:val="0"/>
              <w:spacing w:after="0" w:line="243" w:lineRule="exact"/>
              <w:ind w:left="107"/>
              <w:jc w:val="left"/>
              <w:rPr>
                <w:rFonts w:ascii="Carlito" w:eastAsia="Carlito" w:hAnsi="Carlito" w:cs="Carlito"/>
                <w:sz w:val="20"/>
              </w:rPr>
            </w:pPr>
            <w:r w:rsidRPr="0004096F">
              <w:rPr>
                <w:rFonts w:ascii="Carlito" w:eastAsia="Carlito" w:hAnsi="Carlito" w:cs="Carlito"/>
                <w:sz w:val="20"/>
              </w:rPr>
              <w:t>Baud Rate*</w:t>
            </w:r>
          </w:p>
        </w:tc>
        <w:tc>
          <w:tcPr>
            <w:tcW w:w="3969" w:type="dxa"/>
          </w:tcPr>
          <w:p w14:paraId="07E1B9B3" w14:textId="77777777" w:rsidR="0004096F" w:rsidRPr="0004096F" w:rsidRDefault="0004096F" w:rsidP="0004096F">
            <w:pPr>
              <w:widowControl w:val="0"/>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AT+CIOBAUD?</w:t>
            </w:r>
          </w:p>
          <w:p w14:paraId="799DBFFF" w14:textId="77777777" w:rsidR="0004096F" w:rsidRPr="0004096F" w:rsidRDefault="0004096F" w:rsidP="0004096F">
            <w:pPr>
              <w:widowControl w:val="0"/>
              <w:autoSpaceDE w:val="0"/>
              <w:autoSpaceDN w:val="0"/>
              <w:spacing w:after="0" w:line="244" w:lineRule="exact"/>
              <w:ind w:left="108"/>
              <w:jc w:val="left"/>
              <w:rPr>
                <w:rFonts w:ascii="Carlito" w:eastAsia="Carlito" w:hAnsi="Carlito" w:cs="Carlito"/>
                <w:sz w:val="20"/>
              </w:rPr>
            </w:pPr>
            <w:r w:rsidRPr="0004096F">
              <w:rPr>
                <w:rFonts w:ascii="Carlito" w:eastAsia="Carlito" w:hAnsi="Carlito" w:cs="Carlito"/>
                <w:sz w:val="20"/>
              </w:rPr>
              <w:t>Supported: 9600, 19200, 38400, 74880,</w:t>
            </w:r>
          </w:p>
          <w:p w14:paraId="33DB8DC7" w14:textId="77777777" w:rsidR="0004096F" w:rsidRPr="0004096F" w:rsidRDefault="0004096F" w:rsidP="0004096F">
            <w:pPr>
              <w:widowControl w:val="0"/>
              <w:autoSpaceDE w:val="0"/>
              <w:autoSpaceDN w:val="0"/>
              <w:spacing w:after="0" w:line="225" w:lineRule="exact"/>
              <w:ind w:left="108"/>
              <w:jc w:val="left"/>
              <w:rPr>
                <w:rFonts w:ascii="Carlito" w:eastAsia="Carlito" w:hAnsi="Carlito" w:cs="Carlito"/>
                <w:sz w:val="20"/>
              </w:rPr>
            </w:pPr>
            <w:r w:rsidRPr="0004096F">
              <w:rPr>
                <w:rFonts w:ascii="Carlito" w:eastAsia="Carlito" w:hAnsi="Carlito" w:cs="Carlito"/>
                <w:sz w:val="20"/>
              </w:rPr>
              <w:t>115200, 230400, 460800, 921600</w:t>
            </w:r>
          </w:p>
        </w:tc>
        <w:tc>
          <w:tcPr>
            <w:tcW w:w="5386" w:type="dxa"/>
          </w:tcPr>
          <w:p w14:paraId="08DAD3C1" w14:textId="77777777" w:rsidR="0004096F" w:rsidRPr="0004096F" w:rsidRDefault="0004096F" w:rsidP="0004096F">
            <w:pPr>
              <w:widowControl w:val="0"/>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Query AT+CIOBAUD? +CIOBAUD:9600 OK</w:t>
            </w:r>
          </w:p>
        </w:tc>
      </w:tr>
      <w:tr w:rsidR="0004096F" w:rsidRPr="0004096F" w14:paraId="7B3DC499" w14:textId="77777777" w:rsidTr="004F6FBF">
        <w:trPr>
          <w:trHeight w:val="489"/>
        </w:trPr>
        <w:tc>
          <w:tcPr>
            <w:tcW w:w="1985" w:type="dxa"/>
          </w:tcPr>
          <w:p w14:paraId="136A97F0" w14:textId="77777777" w:rsidR="0004096F" w:rsidRPr="0004096F" w:rsidRDefault="0004096F" w:rsidP="0004096F">
            <w:pPr>
              <w:widowControl w:val="0"/>
              <w:autoSpaceDE w:val="0"/>
              <w:autoSpaceDN w:val="0"/>
              <w:spacing w:after="0" w:line="243" w:lineRule="exact"/>
              <w:ind w:left="107"/>
              <w:jc w:val="left"/>
              <w:rPr>
                <w:rFonts w:ascii="Carlito" w:eastAsia="Carlito" w:hAnsi="Carlito" w:cs="Carlito"/>
                <w:sz w:val="20"/>
              </w:rPr>
            </w:pPr>
            <w:r w:rsidRPr="0004096F">
              <w:rPr>
                <w:rFonts w:ascii="Carlito" w:eastAsia="Carlito" w:hAnsi="Carlito" w:cs="Carlito"/>
                <w:sz w:val="20"/>
              </w:rPr>
              <w:t>Check IP address</w:t>
            </w:r>
          </w:p>
        </w:tc>
        <w:tc>
          <w:tcPr>
            <w:tcW w:w="3969" w:type="dxa"/>
          </w:tcPr>
          <w:p w14:paraId="7B539638" w14:textId="77777777" w:rsidR="0004096F" w:rsidRPr="0004096F" w:rsidRDefault="0004096F" w:rsidP="0004096F">
            <w:pPr>
              <w:widowControl w:val="0"/>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AT+CIFSR</w:t>
            </w:r>
          </w:p>
        </w:tc>
        <w:tc>
          <w:tcPr>
            <w:tcW w:w="5386" w:type="dxa"/>
          </w:tcPr>
          <w:p w14:paraId="50B6DFD9" w14:textId="77777777" w:rsidR="0004096F" w:rsidRPr="0004096F" w:rsidRDefault="0004096F" w:rsidP="0004096F">
            <w:pPr>
              <w:widowControl w:val="0"/>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AT+CIFSR 192.168.0.106</w:t>
            </w:r>
          </w:p>
          <w:p w14:paraId="12B66B44" w14:textId="77777777" w:rsidR="0004096F" w:rsidRPr="0004096F" w:rsidRDefault="0004096F" w:rsidP="0004096F">
            <w:pPr>
              <w:widowControl w:val="0"/>
              <w:autoSpaceDE w:val="0"/>
              <w:autoSpaceDN w:val="0"/>
              <w:spacing w:after="0" w:line="225" w:lineRule="exact"/>
              <w:ind w:left="108"/>
              <w:jc w:val="left"/>
              <w:rPr>
                <w:rFonts w:ascii="Carlito" w:eastAsia="Carlito" w:hAnsi="Carlito" w:cs="Carlito"/>
                <w:sz w:val="20"/>
              </w:rPr>
            </w:pPr>
            <w:r w:rsidRPr="0004096F">
              <w:rPr>
                <w:rFonts w:ascii="Carlito" w:eastAsia="Carlito" w:hAnsi="Carlito" w:cs="Carlito"/>
                <w:sz w:val="20"/>
              </w:rPr>
              <w:t>OK</w:t>
            </w:r>
          </w:p>
        </w:tc>
      </w:tr>
      <w:tr w:rsidR="0004096F" w:rsidRPr="0004096F" w14:paraId="54CC7AA0" w14:textId="77777777" w:rsidTr="004F6FBF">
        <w:trPr>
          <w:trHeight w:val="976"/>
        </w:trPr>
        <w:tc>
          <w:tcPr>
            <w:tcW w:w="1985" w:type="dxa"/>
          </w:tcPr>
          <w:p w14:paraId="0BAC2AEE" w14:textId="77777777" w:rsidR="0004096F" w:rsidRPr="0004096F" w:rsidRDefault="0004096F" w:rsidP="0004096F">
            <w:pPr>
              <w:widowControl w:val="0"/>
              <w:autoSpaceDE w:val="0"/>
              <w:autoSpaceDN w:val="0"/>
              <w:spacing w:after="0" w:line="240" w:lineRule="auto"/>
              <w:ind w:left="107" w:right="329"/>
              <w:jc w:val="left"/>
              <w:rPr>
                <w:rFonts w:ascii="Carlito" w:eastAsia="Carlito" w:hAnsi="Carlito" w:cs="Carlito"/>
                <w:sz w:val="20"/>
              </w:rPr>
            </w:pPr>
            <w:r w:rsidRPr="0004096F">
              <w:rPr>
                <w:rFonts w:ascii="Carlito" w:eastAsia="Carlito" w:hAnsi="Carlito" w:cs="Carlito"/>
                <w:sz w:val="20"/>
              </w:rPr>
              <w:t>Firmware Upgrade (from Cloud)</w:t>
            </w:r>
          </w:p>
        </w:tc>
        <w:tc>
          <w:tcPr>
            <w:tcW w:w="3969" w:type="dxa"/>
          </w:tcPr>
          <w:p w14:paraId="66F79DFD" w14:textId="77777777" w:rsidR="0004096F" w:rsidRPr="0004096F" w:rsidRDefault="0004096F" w:rsidP="0004096F">
            <w:pPr>
              <w:widowControl w:val="0"/>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AT+CIUPDATE</w:t>
            </w:r>
          </w:p>
        </w:tc>
        <w:tc>
          <w:tcPr>
            <w:tcW w:w="5386" w:type="dxa"/>
          </w:tcPr>
          <w:p w14:paraId="4474CF39" w14:textId="77777777" w:rsidR="0004096F" w:rsidRPr="0004096F" w:rsidRDefault="0004096F" w:rsidP="0004096F">
            <w:pPr>
              <w:widowControl w:val="0"/>
              <w:tabs>
                <w:tab w:val="left" w:pos="467"/>
              </w:tabs>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1.</w:t>
            </w:r>
            <w:r w:rsidRPr="0004096F">
              <w:rPr>
                <w:rFonts w:ascii="Carlito" w:eastAsia="Carlito" w:hAnsi="Carlito" w:cs="Carlito"/>
                <w:sz w:val="20"/>
              </w:rPr>
              <w:tab/>
              <w:t>+CIPUPDATE:1 found</w:t>
            </w:r>
            <w:r w:rsidRPr="0004096F">
              <w:rPr>
                <w:rFonts w:ascii="Carlito" w:eastAsia="Carlito" w:hAnsi="Carlito" w:cs="Carlito"/>
                <w:spacing w:val="-2"/>
                <w:sz w:val="20"/>
              </w:rPr>
              <w:t xml:space="preserve"> </w:t>
            </w:r>
            <w:r w:rsidRPr="0004096F">
              <w:rPr>
                <w:rFonts w:ascii="Carlito" w:eastAsia="Carlito" w:hAnsi="Carlito" w:cs="Carlito"/>
                <w:sz w:val="20"/>
              </w:rPr>
              <w:t>server</w:t>
            </w:r>
          </w:p>
          <w:p w14:paraId="503E8F27" w14:textId="77777777" w:rsidR="0004096F" w:rsidRPr="0004096F" w:rsidRDefault="0004096F" w:rsidP="0004096F">
            <w:pPr>
              <w:widowControl w:val="0"/>
              <w:tabs>
                <w:tab w:val="left" w:pos="467"/>
              </w:tabs>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2.</w:t>
            </w:r>
            <w:r w:rsidRPr="0004096F">
              <w:rPr>
                <w:rFonts w:ascii="Carlito" w:eastAsia="Carlito" w:hAnsi="Carlito" w:cs="Carlito"/>
                <w:sz w:val="20"/>
              </w:rPr>
              <w:tab/>
              <w:t>+CIPUPDATE:2 connect</w:t>
            </w:r>
            <w:r w:rsidRPr="0004096F">
              <w:rPr>
                <w:rFonts w:ascii="Carlito" w:eastAsia="Carlito" w:hAnsi="Carlito" w:cs="Carlito"/>
                <w:spacing w:val="-2"/>
                <w:sz w:val="20"/>
              </w:rPr>
              <w:t xml:space="preserve"> </w:t>
            </w:r>
            <w:r w:rsidRPr="0004096F">
              <w:rPr>
                <w:rFonts w:ascii="Carlito" w:eastAsia="Carlito" w:hAnsi="Carlito" w:cs="Carlito"/>
                <w:sz w:val="20"/>
              </w:rPr>
              <w:t>server</w:t>
            </w:r>
          </w:p>
          <w:p w14:paraId="0B06B605" w14:textId="77777777" w:rsidR="0004096F" w:rsidRPr="0004096F" w:rsidRDefault="0004096F" w:rsidP="0004096F">
            <w:pPr>
              <w:widowControl w:val="0"/>
              <w:tabs>
                <w:tab w:val="left" w:pos="467"/>
              </w:tabs>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3.</w:t>
            </w:r>
            <w:r w:rsidRPr="0004096F">
              <w:rPr>
                <w:rFonts w:ascii="Carlito" w:eastAsia="Carlito" w:hAnsi="Carlito" w:cs="Carlito"/>
                <w:sz w:val="20"/>
              </w:rPr>
              <w:tab/>
              <w:t>+CIPUPDATE:3 got</w:t>
            </w:r>
            <w:r w:rsidRPr="0004096F">
              <w:rPr>
                <w:rFonts w:ascii="Carlito" w:eastAsia="Carlito" w:hAnsi="Carlito" w:cs="Carlito"/>
                <w:spacing w:val="-1"/>
                <w:sz w:val="20"/>
              </w:rPr>
              <w:t xml:space="preserve"> </w:t>
            </w:r>
            <w:r w:rsidRPr="0004096F">
              <w:rPr>
                <w:rFonts w:ascii="Carlito" w:eastAsia="Carlito" w:hAnsi="Carlito" w:cs="Carlito"/>
                <w:sz w:val="20"/>
              </w:rPr>
              <w:t>edition</w:t>
            </w:r>
          </w:p>
          <w:p w14:paraId="1B81920B" w14:textId="77777777" w:rsidR="0004096F" w:rsidRPr="0004096F" w:rsidRDefault="0004096F" w:rsidP="0004096F">
            <w:pPr>
              <w:widowControl w:val="0"/>
              <w:tabs>
                <w:tab w:val="left" w:pos="467"/>
              </w:tabs>
              <w:autoSpaceDE w:val="0"/>
              <w:autoSpaceDN w:val="0"/>
              <w:spacing w:before="1" w:after="0" w:line="225" w:lineRule="exact"/>
              <w:ind w:left="108"/>
              <w:jc w:val="left"/>
              <w:rPr>
                <w:rFonts w:ascii="Carlito" w:eastAsia="Carlito" w:hAnsi="Carlito" w:cs="Carlito"/>
                <w:sz w:val="20"/>
              </w:rPr>
            </w:pPr>
            <w:r w:rsidRPr="0004096F">
              <w:rPr>
                <w:rFonts w:ascii="Carlito" w:eastAsia="Carlito" w:hAnsi="Carlito" w:cs="Carlito"/>
                <w:sz w:val="20"/>
              </w:rPr>
              <w:t>4.</w:t>
            </w:r>
            <w:r w:rsidRPr="0004096F">
              <w:rPr>
                <w:rFonts w:ascii="Carlito" w:eastAsia="Carlito" w:hAnsi="Carlito" w:cs="Carlito"/>
                <w:sz w:val="20"/>
              </w:rPr>
              <w:tab/>
              <w:t>+CIPUPDATE:4 start</w:t>
            </w:r>
            <w:r w:rsidRPr="0004096F">
              <w:rPr>
                <w:rFonts w:ascii="Carlito" w:eastAsia="Carlito" w:hAnsi="Carlito" w:cs="Carlito"/>
                <w:spacing w:val="-1"/>
                <w:sz w:val="20"/>
              </w:rPr>
              <w:t xml:space="preserve"> </w:t>
            </w:r>
            <w:r w:rsidRPr="0004096F">
              <w:rPr>
                <w:rFonts w:ascii="Carlito" w:eastAsia="Carlito" w:hAnsi="Carlito" w:cs="Carlito"/>
                <w:sz w:val="20"/>
              </w:rPr>
              <w:t>update</w:t>
            </w:r>
          </w:p>
        </w:tc>
      </w:tr>
      <w:tr w:rsidR="0004096F" w:rsidRPr="0004096F" w14:paraId="305089FC" w14:textId="77777777" w:rsidTr="004F6FBF">
        <w:trPr>
          <w:trHeight w:val="486"/>
        </w:trPr>
        <w:tc>
          <w:tcPr>
            <w:tcW w:w="1985" w:type="dxa"/>
          </w:tcPr>
          <w:p w14:paraId="438922AB" w14:textId="77777777" w:rsidR="0004096F" w:rsidRPr="0004096F" w:rsidRDefault="0004096F" w:rsidP="0004096F">
            <w:pPr>
              <w:widowControl w:val="0"/>
              <w:autoSpaceDE w:val="0"/>
              <w:autoSpaceDN w:val="0"/>
              <w:spacing w:after="0" w:line="243" w:lineRule="exact"/>
              <w:ind w:left="107"/>
              <w:jc w:val="left"/>
              <w:rPr>
                <w:rFonts w:ascii="Carlito" w:eastAsia="Carlito" w:hAnsi="Carlito" w:cs="Carlito"/>
                <w:sz w:val="20"/>
              </w:rPr>
            </w:pPr>
            <w:r w:rsidRPr="0004096F">
              <w:rPr>
                <w:rFonts w:ascii="Carlito" w:eastAsia="Carlito" w:hAnsi="Carlito" w:cs="Carlito"/>
                <w:sz w:val="20"/>
              </w:rPr>
              <w:t>Received data</w:t>
            </w:r>
          </w:p>
        </w:tc>
        <w:tc>
          <w:tcPr>
            <w:tcW w:w="3969" w:type="dxa"/>
          </w:tcPr>
          <w:p w14:paraId="7F03CC17" w14:textId="77777777" w:rsidR="0004096F" w:rsidRPr="0004096F" w:rsidRDefault="0004096F" w:rsidP="0004096F">
            <w:pPr>
              <w:widowControl w:val="0"/>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IPD</w:t>
            </w:r>
          </w:p>
        </w:tc>
        <w:tc>
          <w:tcPr>
            <w:tcW w:w="5386" w:type="dxa"/>
          </w:tcPr>
          <w:p w14:paraId="4FB9839E" w14:textId="77777777" w:rsidR="0004096F" w:rsidRPr="0004096F" w:rsidRDefault="0004096F" w:rsidP="0004096F">
            <w:pPr>
              <w:widowControl w:val="0"/>
              <w:autoSpaceDE w:val="0"/>
              <w:autoSpaceDN w:val="0"/>
              <w:spacing w:after="0" w:line="243" w:lineRule="exact"/>
              <w:ind w:left="108"/>
              <w:jc w:val="left"/>
              <w:rPr>
                <w:rFonts w:ascii="Carlito" w:eastAsia="Carlito" w:hAnsi="Carlito" w:cs="Carlito"/>
                <w:sz w:val="20"/>
              </w:rPr>
            </w:pPr>
            <w:r w:rsidRPr="0004096F">
              <w:rPr>
                <w:rFonts w:ascii="Carlito" w:eastAsia="Carlito" w:hAnsi="Carlito" w:cs="Carlito"/>
                <w:sz w:val="20"/>
              </w:rPr>
              <w:t>(CIPMUX=0): + IPD, &lt;</w:t>
            </w:r>
            <w:proofErr w:type="spellStart"/>
            <w:r w:rsidRPr="0004096F">
              <w:rPr>
                <w:rFonts w:ascii="Carlito" w:eastAsia="Carlito" w:hAnsi="Carlito" w:cs="Carlito"/>
                <w:sz w:val="20"/>
              </w:rPr>
              <w:t>len</w:t>
            </w:r>
            <w:proofErr w:type="spellEnd"/>
            <w:r w:rsidRPr="0004096F">
              <w:rPr>
                <w:rFonts w:ascii="Carlito" w:eastAsia="Carlito" w:hAnsi="Carlito" w:cs="Carlito"/>
                <w:sz w:val="20"/>
              </w:rPr>
              <w:t>&gt;:</w:t>
            </w:r>
          </w:p>
          <w:p w14:paraId="1AFB2895" w14:textId="77777777" w:rsidR="0004096F" w:rsidRPr="0004096F" w:rsidRDefault="0004096F" w:rsidP="0004096F">
            <w:pPr>
              <w:widowControl w:val="0"/>
              <w:autoSpaceDE w:val="0"/>
              <w:autoSpaceDN w:val="0"/>
              <w:spacing w:after="0" w:line="223" w:lineRule="exact"/>
              <w:ind w:left="108"/>
              <w:jc w:val="left"/>
              <w:rPr>
                <w:rFonts w:ascii="Carlito" w:eastAsia="Carlito" w:hAnsi="Carlito" w:cs="Carlito"/>
                <w:sz w:val="20"/>
              </w:rPr>
            </w:pPr>
            <w:r w:rsidRPr="0004096F">
              <w:rPr>
                <w:rFonts w:ascii="Carlito" w:eastAsia="Carlito" w:hAnsi="Carlito" w:cs="Carlito"/>
                <w:sz w:val="20"/>
              </w:rPr>
              <w:t>(CIPMUX=1): + IPD, &lt;id&gt;, &lt;</w:t>
            </w:r>
            <w:proofErr w:type="spellStart"/>
            <w:r w:rsidRPr="0004096F">
              <w:rPr>
                <w:rFonts w:ascii="Carlito" w:eastAsia="Carlito" w:hAnsi="Carlito" w:cs="Carlito"/>
                <w:sz w:val="20"/>
              </w:rPr>
              <w:t>len</w:t>
            </w:r>
            <w:proofErr w:type="spellEnd"/>
            <w:r w:rsidRPr="0004096F">
              <w:rPr>
                <w:rFonts w:ascii="Carlito" w:eastAsia="Carlito" w:hAnsi="Carlito" w:cs="Carlito"/>
                <w:sz w:val="20"/>
              </w:rPr>
              <w:t>&gt;: &lt;data&gt;</w:t>
            </w:r>
          </w:p>
        </w:tc>
      </w:tr>
      <w:tr w:rsidR="0004096F" w:rsidRPr="0004096F" w14:paraId="53A1D091" w14:textId="77777777" w:rsidTr="004F6FBF">
        <w:trPr>
          <w:trHeight w:val="244"/>
        </w:trPr>
        <w:tc>
          <w:tcPr>
            <w:tcW w:w="1985" w:type="dxa"/>
          </w:tcPr>
          <w:p w14:paraId="1CCA68AF" w14:textId="77777777" w:rsidR="0004096F" w:rsidRPr="0004096F" w:rsidRDefault="0004096F" w:rsidP="0004096F">
            <w:pPr>
              <w:widowControl w:val="0"/>
              <w:autoSpaceDE w:val="0"/>
              <w:autoSpaceDN w:val="0"/>
              <w:spacing w:before="1" w:after="0" w:line="223" w:lineRule="exact"/>
              <w:ind w:left="107"/>
              <w:jc w:val="left"/>
              <w:rPr>
                <w:rFonts w:ascii="Carlito" w:eastAsia="Carlito" w:hAnsi="Carlito" w:cs="Carlito"/>
                <w:sz w:val="20"/>
              </w:rPr>
            </w:pPr>
            <w:r w:rsidRPr="0004096F">
              <w:rPr>
                <w:rFonts w:ascii="Carlito" w:eastAsia="Carlito" w:hAnsi="Carlito" w:cs="Carlito"/>
                <w:sz w:val="20"/>
              </w:rPr>
              <w:t>Watchdog Enable*</w:t>
            </w:r>
          </w:p>
        </w:tc>
        <w:tc>
          <w:tcPr>
            <w:tcW w:w="3969" w:type="dxa"/>
          </w:tcPr>
          <w:p w14:paraId="1C1EB6C7" w14:textId="77777777" w:rsidR="0004096F" w:rsidRPr="0004096F" w:rsidRDefault="0004096F" w:rsidP="0004096F">
            <w:pPr>
              <w:widowControl w:val="0"/>
              <w:autoSpaceDE w:val="0"/>
              <w:autoSpaceDN w:val="0"/>
              <w:spacing w:before="1" w:after="0" w:line="223" w:lineRule="exact"/>
              <w:ind w:left="108"/>
              <w:jc w:val="left"/>
              <w:rPr>
                <w:rFonts w:ascii="Carlito" w:eastAsia="Carlito" w:hAnsi="Carlito" w:cs="Carlito"/>
                <w:sz w:val="20"/>
              </w:rPr>
            </w:pPr>
            <w:r w:rsidRPr="0004096F">
              <w:rPr>
                <w:rFonts w:ascii="Carlito" w:eastAsia="Carlito" w:hAnsi="Carlito" w:cs="Carlito"/>
                <w:sz w:val="20"/>
              </w:rPr>
              <w:t>AT+CSYSWDTENABLE</w:t>
            </w:r>
          </w:p>
        </w:tc>
        <w:tc>
          <w:tcPr>
            <w:tcW w:w="5386" w:type="dxa"/>
          </w:tcPr>
          <w:p w14:paraId="6156A26B" w14:textId="77777777" w:rsidR="0004096F" w:rsidRPr="0004096F" w:rsidRDefault="0004096F" w:rsidP="0004096F">
            <w:pPr>
              <w:widowControl w:val="0"/>
              <w:autoSpaceDE w:val="0"/>
              <w:autoSpaceDN w:val="0"/>
              <w:spacing w:before="1" w:after="0" w:line="223" w:lineRule="exact"/>
              <w:ind w:left="108"/>
              <w:jc w:val="left"/>
              <w:rPr>
                <w:rFonts w:ascii="Carlito" w:eastAsia="Carlito" w:hAnsi="Carlito" w:cs="Carlito"/>
                <w:sz w:val="20"/>
              </w:rPr>
            </w:pPr>
            <w:r w:rsidRPr="0004096F">
              <w:rPr>
                <w:rFonts w:ascii="Carlito" w:eastAsia="Carlito" w:hAnsi="Carlito" w:cs="Carlito"/>
                <w:sz w:val="20"/>
              </w:rPr>
              <w:t>Watchdog, auto restart when program errors occur: enable</w:t>
            </w:r>
          </w:p>
        </w:tc>
      </w:tr>
      <w:tr w:rsidR="0004096F" w:rsidRPr="0004096F" w14:paraId="588BA112" w14:textId="77777777" w:rsidTr="004F6FBF">
        <w:trPr>
          <w:trHeight w:val="244"/>
        </w:trPr>
        <w:tc>
          <w:tcPr>
            <w:tcW w:w="1985" w:type="dxa"/>
          </w:tcPr>
          <w:p w14:paraId="01CB2186" w14:textId="77777777" w:rsidR="0004096F" w:rsidRPr="0004096F" w:rsidRDefault="0004096F" w:rsidP="0004096F">
            <w:pPr>
              <w:widowControl w:val="0"/>
              <w:autoSpaceDE w:val="0"/>
              <w:autoSpaceDN w:val="0"/>
              <w:spacing w:after="0" w:line="224" w:lineRule="exact"/>
              <w:ind w:left="107"/>
              <w:jc w:val="left"/>
              <w:rPr>
                <w:rFonts w:ascii="Carlito" w:eastAsia="Carlito" w:hAnsi="Carlito" w:cs="Carlito"/>
                <w:sz w:val="20"/>
              </w:rPr>
            </w:pPr>
            <w:r w:rsidRPr="0004096F">
              <w:rPr>
                <w:rFonts w:ascii="Carlito" w:eastAsia="Carlito" w:hAnsi="Carlito" w:cs="Carlito"/>
                <w:sz w:val="20"/>
              </w:rPr>
              <w:t>Watchdog Disable*</w:t>
            </w:r>
          </w:p>
        </w:tc>
        <w:tc>
          <w:tcPr>
            <w:tcW w:w="3969" w:type="dxa"/>
          </w:tcPr>
          <w:p w14:paraId="68D1B2CC" w14:textId="77777777" w:rsidR="0004096F" w:rsidRPr="0004096F" w:rsidRDefault="0004096F" w:rsidP="0004096F">
            <w:pPr>
              <w:widowControl w:val="0"/>
              <w:autoSpaceDE w:val="0"/>
              <w:autoSpaceDN w:val="0"/>
              <w:spacing w:after="0" w:line="224" w:lineRule="exact"/>
              <w:ind w:left="108"/>
              <w:jc w:val="left"/>
              <w:rPr>
                <w:rFonts w:ascii="Carlito" w:eastAsia="Carlito" w:hAnsi="Carlito" w:cs="Carlito"/>
                <w:sz w:val="20"/>
              </w:rPr>
            </w:pPr>
            <w:r w:rsidRPr="0004096F">
              <w:rPr>
                <w:rFonts w:ascii="Carlito" w:eastAsia="Carlito" w:hAnsi="Carlito" w:cs="Carlito"/>
                <w:sz w:val="20"/>
              </w:rPr>
              <w:t>AT+CSYSWDTDISABLE</w:t>
            </w:r>
          </w:p>
        </w:tc>
        <w:tc>
          <w:tcPr>
            <w:tcW w:w="5386" w:type="dxa"/>
          </w:tcPr>
          <w:p w14:paraId="4FC520E4" w14:textId="77777777" w:rsidR="0004096F" w:rsidRPr="0004096F" w:rsidRDefault="0004096F" w:rsidP="0004096F">
            <w:pPr>
              <w:widowControl w:val="0"/>
              <w:autoSpaceDE w:val="0"/>
              <w:autoSpaceDN w:val="0"/>
              <w:spacing w:after="0" w:line="224" w:lineRule="exact"/>
              <w:ind w:left="108"/>
              <w:jc w:val="left"/>
              <w:rPr>
                <w:rFonts w:ascii="Carlito" w:eastAsia="Carlito" w:hAnsi="Carlito" w:cs="Carlito"/>
                <w:sz w:val="20"/>
              </w:rPr>
            </w:pPr>
            <w:r w:rsidRPr="0004096F">
              <w:rPr>
                <w:rFonts w:ascii="Carlito" w:eastAsia="Carlito" w:hAnsi="Carlito" w:cs="Carlito"/>
                <w:sz w:val="20"/>
              </w:rPr>
              <w:t>Watchdog, auto restart when program errors occur: disable</w:t>
            </w:r>
          </w:p>
        </w:tc>
      </w:tr>
    </w:tbl>
    <w:p w14:paraId="32C43404" w14:textId="77777777" w:rsidR="000221B8" w:rsidRPr="00755478" w:rsidRDefault="000221B8" w:rsidP="00755478">
      <w:pPr>
        <w:jc w:val="left"/>
        <w:rPr>
          <w:rFonts w:ascii="Arial" w:eastAsia="Times New Roman" w:hAnsi="Arial" w:cs="Arial"/>
          <w:b/>
          <w:noProof/>
          <w:sz w:val="28"/>
          <w:szCs w:val="24"/>
        </w:rPr>
      </w:pPr>
    </w:p>
    <w:p w14:paraId="34CD4144" w14:textId="6EA578F5" w:rsidR="001E0453" w:rsidRPr="00292431" w:rsidRDefault="00292431" w:rsidP="00292431">
      <w:pPr>
        <w:jc w:val="center"/>
        <w:rPr>
          <w:rFonts w:ascii="Arial" w:eastAsia="Times New Roman" w:hAnsi="Arial" w:cs="Arial"/>
          <w:b/>
          <w:noProof/>
          <w:sz w:val="28"/>
          <w:szCs w:val="24"/>
        </w:rPr>
      </w:pPr>
      <w:r w:rsidRPr="00292431">
        <w:rPr>
          <w:rFonts w:ascii="Arial" w:eastAsia="Times New Roman" w:hAnsi="Arial" w:cs="Arial"/>
          <w:b/>
          <w:noProof/>
          <w:sz w:val="28"/>
          <w:szCs w:val="24"/>
        </w:rPr>
        <w:t>V. WORKSPLIT</w:t>
      </w:r>
      <w:r>
        <w:rPr>
          <w:rFonts w:ascii="Arial" w:eastAsia="Times New Roman" w:hAnsi="Arial" w:cs="Arial"/>
          <w:b/>
          <w:noProof/>
          <w:sz w:val="28"/>
          <w:szCs w:val="24"/>
        </w:rPr>
        <w:t xml:space="preserve"> </w:t>
      </w:r>
    </w:p>
    <w:bookmarkEnd w:id="0"/>
    <w:p w14:paraId="56E5A1EC" w14:textId="77777777" w:rsidR="00BD2D81" w:rsidRDefault="00BD2D81" w:rsidP="00D35AAD">
      <w:pPr>
        <w:rPr>
          <w:rFonts w:eastAsia="Times New Roman" w:cs="Times New Roman"/>
          <w:noProof/>
          <w:sz w:val="28"/>
          <w:szCs w:val="24"/>
        </w:rPr>
      </w:pPr>
    </w:p>
    <w:tbl>
      <w:tblPr>
        <w:tblStyle w:val="TableGrid6"/>
        <w:tblW w:w="0" w:type="auto"/>
        <w:tblInd w:w="108" w:type="dxa"/>
        <w:tblLook w:val="04A0" w:firstRow="1" w:lastRow="0" w:firstColumn="1" w:lastColumn="0" w:noHBand="0" w:noVBand="1"/>
      </w:tblPr>
      <w:tblGrid>
        <w:gridCol w:w="1701"/>
        <w:gridCol w:w="7707"/>
      </w:tblGrid>
      <w:tr w:rsidR="0021761C" w:rsidRPr="0021761C" w14:paraId="13BD02AD" w14:textId="77777777" w:rsidTr="00393F49">
        <w:tc>
          <w:tcPr>
            <w:tcW w:w="1701" w:type="dxa"/>
            <w:tcBorders>
              <w:top w:val="single" w:sz="4" w:space="0" w:color="auto"/>
              <w:left w:val="single" w:sz="4" w:space="0" w:color="auto"/>
              <w:bottom w:val="single" w:sz="4" w:space="0" w:color="auto"/>
              <w:right w:val="single" w:sz="4" w:space="0" w:color="auto"/>
            </w:tcBorders>
            <w:hideMark/>
          </w:tcPr>
          <w:p w14:paraId="05F54B71" w14:textId="77777777" w:rsidR="0021761C" w:rsidRPr="00D51A2B" w:rsidRDefault="0021761C" w:rsidP="00AD13D6">
            <w:pPr>
              <w:rPr>
                <w:rFonts w:ascii="Arial" w:eastAsia="Arial" w:hAnsi="Arial" w:cs="Arial"/>
                <w:b/>
                <w:szCs w:val="24"/>
                <w:lang w:bidi="en-US"/>
              </w:rPr>
            </w:pPr>
            <w:r w:rsidRPr="00D51A2B">
              <w:rPr>
                <w:rFonts w:ascii="Arial" w:eastAsia="Arial" w:hAnsi="Arial" w:cs="Arial"/>
                <w:b/>
                <w:szCs w:val="24"/>
                <w:lang w:bidi="en-US"/>
              </w:rPr>
              <w:t>Month</w:t>
            </w:r>
          </w:p>
        </w:tc>
        <w:tc>
          <w:tcPr>
            <w:tcW w:w="7707" w:type="dxa"/>
            <w:tcBorders>
              <w:top w:val="single" w:sz="4" w:space="0" w:color="auto"/>
              <w:left w:val="single" w:sz="4" w:space="0" w:color="auto"/>
              <w:bottom w:val="single" w:sz="4" w:space="0" w:color="auto"/>
              <w:right w:val="single" w:sz="4" w:space="0" w:color="auto"/>
            </w:tcBorders>
            <w:hideMark/>
          </w:tcPr>
          <w:p w14:paraId="2E5BD311" w14:textId="77777777" w:rsidR="0021761C" w:rsidRPr="00D51A2B" w:rsidRDefault="0021761C" w:rsidP="00AD13D6">
            <w:pPr>
              <w:rPr>
                <w:rFonts w:ascii="Arial" w:eastAsia="Arial" w:hAnsi="Arial" w:cs="Arial"/>
                <w:b/>
                <w:szCs w:val="24"/>
                <w:lang w:bidi="en-US"/>
              </w:rPr>
            </w:pPr>
            <w:r w:rsidRPr="00D51A2B">
              <w:rPr>
                <w:rFonts w:ascii="Arial" w:eastAsia="Arial" w:hAnsi="Arial" w:cs="Arial"/>
                <w:b/>
                <w:szCs w:val="24"/>
                <w:lang w:bidi="en-US"/>
              </w:rPr>
              <w:t>Work Progress</w:t>
            </w:r>
          </w:p>
        </w:tc>
      </w:tr>
      <w:tr w:rsidR="0021761C" w:rsidRPr="0021761C" w14:paraId="0E3260B3" w14:textId="77777777" w:rsidTr="00393F49">
        <w:tc>
          <w:tcPr>
            <w:tcW w:w="1701" w:type="dxa"/>
            <w:tcBorders>
              <w:top w:val="single" w:sz="4" w:space="0" w:color="auto"/>
              <w:left w:val="single" w:sz="4" w:space="0" w:color="auto"/>
              <w:bottom w:val="single" w:sz="4" w:space="0" w:color="auto"/>
              <w:right w:val="single" w:sz="4" w:space="0" w:color="auto"/>
            </w:tcBorders>
            <w:hideMark/>
          </w:tcPr>
          <w:p w14:paraId="551C75F9" w14:textId="6E63DF02" w:rsidR="0021761C" w:rsidRPr="0021761C" w:rsidRDefault="000562C3" w:rsidP="00AD13D6">
            <w:pPr>
              <w:rPr>
                <w:rFonts w:ascii="Arial" w:eastAsia="Arial" w:hAnsi="Arial" w:cs="Arial"/>
                <w:szCs w:val="24"/>
                <w:lang w:bidi="en-US"/>
              </w:rPr>
            </w:pPr>
            <w:r>
              <w:rPr>
                <w:rFonts w:ascii="Arial" w:eastAsia="Arial" w:hAnsi="Arial" w:cs="Arial"/>
                <w:szCs w:val="24"/>
                <w:lang w:bidi="en-US"/>
              </w:rPr>
              <w:t>September</w:t>
            </w:r>
          </w:p>
        </w:tc>
        <w:tc>
          <w:tcPr>
            <w:tcW w:w="7707" w:type="dxa"/>
            <w:tcBorders>
              <w:top w:val="single" w:sz="4" w:space="0" w:color="auto"/>
              <w:left w:val="single" w:sz="4" w:space="0" w:color="auto"/>
              <w:bottom w:val="single" w:sz="4" w:space="0" w:color="auto"/>
              <w:right w:val="single" w:sz="4" w:space="0" w:color="auto"/>
            </w:tcBorders>
            <w:hideMark/>
          </w:tcPr>
          <w:p w14:paraId="3FE6A41A" w14:textId="77777777" w:rsidR="0021761C" w:rsidRPr="0021761C" w:rsidRDefault="0021761C" w:rsidP="00AD13D6">
            <w:pPr>
              <w:rPr>
                <w:rFonts w:ascii="Arial" w:eastAsia="Arial" w:hAnsi="Arial" w:cs="Arial"/>
                <w:szCs w:val="24"/>
                <w:lang w:bidi="en-US"/>
              </w:rPr>
            </w:pPr>
            <w:r w:rsidRPr="0021761C">
              <w:rPr>
                <w:rFonts w:ascii="Arial" w:eastAsia="Arial" w:hAnsi="Arial" w:cs="Arial"/>
                <w:szCs w:val="24"/>
                <w:lang w:bidi="en-US"/>
              </w:rPr>
              <w:t>Collecting ideas for the project. Checking the availability of the components.</w:t>
            </w:r>
          </w:p>
        </w:tc>
      </w:tr>
      <w:tr w:rsidR="0021761C" w:rsidRPr="0021761C" w14:paraId="4DC0F852" w14:textId="77777777" w:rsidTr="00393F49">
        <w:tc>
          <w:tcPr>
            <w:tcW w:w="1701" w:type="dxa"/>
            <w:tcBorders>
              <w:top w:val="single" w:sz="4" w:space="0" w:color="auto"/>
              <w:left w:val="single" w:sz="4" w:space="0" w:color="auto"/>
              <w:bottom w:val="single" w:sz="4" w:space="0" w:color="auto"/>
              <w:right w:val="single" w:sz="4" w:space="0" w:color="auto"/>
            </w:tcBorders>
            <w:hideMark/>
          </w:tcPr>
          <w:p w14:paraId="3DB4720B" w14:textId="1BA75212" w:rsidR="0021761C" w:rsidRPr="0021761C" w:rsidRDefault="000562C3" w:rsidP="00AD13D6">
            <w:pPr>
              <w:rPr>
                <w:rFonts w:ascii="Arial" w:eastAsia="Arial" w:hAnsi="Arial" w:cs="Arial"/>
                <w:szCs w:val="24"/>
                <w:lang w:bidi="en-US"/>
              </w:rPr>
            </w:pPr>
            <w:r>
              <w:rPr>
                <w:rFonts w:ascii="Arial" w:eastAsia="Arial" w:hAnsi="Arial" w:cs="Arial"/>
                <w:szCs w:val="24"/>
                <w:lang w:bidi="en-US"/>
              </w:rPr>
              <w:t>October</w:t>
            </w:r>
          </w:p>
        </w:tc>
        <w:tc>
          <w:tcPr>
            <w:tcW w:w="7707" w:type="dxa"/>
            <w:tcBorders>
              <w:top w:val="single" w:sz="4" w:space="0" w:color="auto"/>
              <w:left w:val="single" w:sz="4" w:space="0" w:color="auto"/>
              <w:bottom w:val="single" w:sz="4" w:space="0" w:color="auto"/>
              <w:right w:val="single" w:sz="4" w:space="0" w:color="auto"/>
            </w:tcBorders>
            <w:hideMark/>
          </w:tcPr>
          <w:p w14:paraId="4E87E09E" w14:textId="77777777" w:rsidR="0021761C" w:rsidRPr="0021761C" w:rsidRDefault="0021761C" w:rsidP="00AD13D6">
            <w:pPr>
              <w:rPr>
                <w:rFonts w:ascii="Arial" w:eastAsia="Arial" w:hAnsi="Arial" w:cs="Arial"/>
                <w:szCs w:val="24"/>
                <w:lang w:bidi="en-US"/>
              </w:rPr>
            </w:pPr>
            <w:r w:rsidRPr="0021761C">
              <w:rPr>
                <w:rFonts w:ascii="Arial" w:eastAsia="Arial" w:hAnsi="Arial" w:cs="Arial"/>
                <w:szCs w:val="24"/>
                <w:lang w:bidi="en-US"/>
              </w:rPr>
              <w:t>Literature survey</w:t>
            </w:r>
          </w:p>
        </w:tc>
      </w:tr>
      <w:tr w:rsidR="0021761C" w:rsidRPr="0021761C" w14:paraId="72D7D618" w14:textId="77777777" w:rsidTr="00393F49">
        <w:tc>
          <w:tcPr>
            <w:tcW w:w="1701" w:type="dxa"/>
            <w:tcBorders>
              <w:top w:val="single" w:sz="4" w:space="0" w:color="auto"/>
              <w:left w:val="single" w:sz="4" w:space="0" w:color="auto"/>
              <w:bottom w:val="single" w:sz="4" w:space="0" w:color="auto"/>
              <w:right w:val="single" w:sz="4" w:space="0" w:color="auto"/>
            </w:tcBorders>
            <w:hideMark/>
          </w:tcPr>
          <w:p w14:paraId="7F034358" w14:textId="29449A7E" w:rsidR="0021761C" w:rsidRPr="0021761C" w:rsidRDefault="000562C3" w:rsidP="00AD13D6">
            <w:pPr>
              <w:rPr>
                <w:rFonts w:ascii="Arial" w:eastAsia="Arial" w:hAnsi="Arial" w:cs="Arial"/>
                <w:szCs w:val="24"/>
                <w:lang w:bidi="en-US"/>
              </w:rPr>
            </w:pPr>
            <w:r>
              <w:rPr>
                <w:rFonts w:ascii="Arial" w:eastAsia="Arial" w:hAnsi="Arial" w:cs="Arial"/>
                <w:szCs w:val="24"/>
                <w:lang w:bidi="en-US"/>
              </w:rPr>
              <w:t>November</w:t>
            </w:r>
          </w:p>
        </w:tc>
        <w:tc>
          <w:tcPr>
            <w:tcW w:w="7707" w:type="dxa"/>
            <w:tcBorders>
              <w:top w:val="single" w:sz="4" w:space="0" w:color="auto"/>
              <w:left w:val="single" w:sz="4" w:space="0" w:color="auto"/>
              <w:bottom w:val="single" w:sz="4" w:space="0" w:color="auto"/>
              <w:right w:val="single" w:sz="4" w:space="0" w:color="auto"/>
            </w:tcBorders>
            <w:hideMark/>
          </w:tcPr>
          <w:p w14:paraId="3B3B73D7" w14:textId="77777777" w:rsidR="0021761C" w:rsidRPr="0021761C" w:rsidRDefault="0021761C" w:rsidP="00AD13D6">
            <w:pPr>
              <w:rPr>
                <w:rFonts w:ascii="Arial" w:eastAsia="Arial" w:hAnsi="Arial" w:cs="Arial"/>
                <w:szCs w:val="24"/>
                <w:lang w:bidi="en-US"/>
              </w:rPr>
            </w:pPr>
            <w:r w:rsidRPr="0021761C">
              <w:rPr>
                <w:rFonts w:ascii="Arial" w:eastAsia="Arial" w:hAnsi="Arial" w:cs="Arial"/>
                <w:szCs w:val="24"/>
                <w:lang w:bidi="en-US"/>
              </w:rPr>
              <w:t>Building the block diagram and studying about the specification of the components.</w:t>
            </w:r>
          </w:p>
        </w:tc>
      </w:tr>
      <w:tr w:rsidR="0021761C" w:rsidRPr="0021761C" w14:paraId="6003A09F" w14:textId="77777777" w:rsidTr="00393F49">
        <w:tc>
          <w:tcPr>
            <w:tcW w:w="1701" w:type="dxa"/>
            <w:tcBorders>
              <w:top w:val="single" w:sz="4" w:space="0" w:color="auto"/>
              <w:left w:val="single" w:sz="4" w:space="0" w:color="auto"/>
              <w:bottom w:val="single" w:sz="4" w:space="0" w:color="auto"/>
              <w:right w:val="single" w:sz="4" w:space="0" w:color="auto"/>
            </w:tcBorders>
            <w:hideMark/>
          </w:tcPr>
          <w:p w14:paraId="5D3D5280" w14:textId="07DB60CF" w:rsidR="0021761C" w:rsidRPr="0021761C" w:rsidRDefault="000562C3" w:rsidP="00AD13D6">
            <w:pPr>
              <w:rPr>
                <w:rFonts w:ascii="Arial" w:eastAsia="Arial" w:hAnsi="Arial" w:cs="Arial"/>
                <w:szCs w:val="24"/>
                <w:lang w:bidi="en-US"/>
              </w:rPr>
            </w:pPr>
            <w:r>
              <w:rPr>
                <w:rFonts w:ascii="Arial" w:eastAsia="Arial" w:hAnsi="Arial" w:cs="Arial"/>
                <w:szCs w:val="24"/>
                <w:lang w:bidi="en-US"/>
              </w:rPr>
              <w:t>February</w:t>
            </w:r>
          </w:p>
        </w:tc>
        <w:tc>
          <w:tcPr>
            <w:tcW w:w="7707" w:type="dxa"/>
            <w:tcBorders>
              <w:top w:val="single" w:sz="4" w:space="0" w:color="auto"/>
              <w:left w:val="single" w:sz="4" w:space="0" w:color="auto"/>
              <w:bottom w:val="single" w:sz="4" w:space="0" w:color="auto"/>
              <w:right w:val="single" w:sz="4" w:space="0" w:color="auto"/>
            </w:tcBorders>
            <w:hideMark/>
          </w:tcPr>
          <w:p w14:paraId="1492D50A" w14:textId="17C7B91A" w:rsidR="0021761C" w:rsidRPr="0021761C" w:rsidRDefault="00445BE2" w:rsidP="00AD13D6">
            <w:pPr>
              <w:rPr>
                <w:rFonts w:ascii="Arial" w:eastAsia="Arial" w:hAnsi="Arial" w:cs="Arial"/>
                <w:szCs w:val="24"/>
                <w:lang w:bidi="en-US"/>
              </w:rPr>
            </w:pPr>
            <w:r>
              <w:rPr>
                <w:rFonts w:ascii="Arial" w:eastAsia="Arial" w:hAnsi="Arial" w:cs="Arial"/>
                <w:szCs w:val="24"/>
                <w:lang w:bidi="en-US"/>
              </w:rPr>
              <w:t>Buying the Required Components</w:t>
            </w:r>
          </w:p>
        </w:tc>
      </w:tr>
      <w:tr w:rsidR="0021761C" w:rsidRPr="0021761C" w14:paraId="0BD15203" w14:textId="77777777" w:rsidTr="00393F49">
        <w:tc>
          <w:tcPr>
            <w:tcW w:w="1701" w:type="dxa"/>
            <w:tcBorders>
              <w:top w:val="single" w:sz="4" w:space="0" w:color="auto"/>
              <w:left w:val="single" w:sz="4" w:space="0" w:color="auto"/>
              <w:bottom w:val="single" w:sz="4" w:space="0" w:color="auto"/>
              <w:right w:val="single" w:sz="4" w:space="0" w:color="auto"/>
            </w:tcBorders>
            <w:hideMark/>
          </w:tcPr>
          <w:p w14:paraId="0635D240" w14:textId="082CEF10" w:rsidR="0021761C" w:rsidRPr="0021761C" w:rsidRDefault="000562C3" w:rsidP="00AD13D6">
            <w:pPr>
              <w:rPr>
                <w:rFonts w:ascii="Arial" w:eastAsia="Arial" w:hAnsi="Arial" w:cs="Arial"/>
                <w:szCs w:val="24"/>
                <w:lang w:bidi="en-US"/>
              </w:rPr>
            </w:pPr>
            <w:r>
              <w:rPr>
                <w:rFonts w:ascii="Arial" w:eastAsia="Arial" w:hAnsi="Arial" w:cs="Arial"/>
                <w:szCs w:val="24"/>
                <w:lang w:bidi="en-US"/>
              </w:rPr>
              <w:t>March</w:t>
            </w:r>
          </w:p>
        </w:tc>
        <w:tc>
          <w:tcPr>
            <w:tcW w:w="7707" w:type="dxa"/>
            <w:tcBorders>
              <w:top w:val="single" w:sz="4" w:space="0" w:color="auto"/>
              <w:left w:val="single" w:sz="4" w:space="0" w:color="auto"/>
              <w:bottom w:val="single" w:sz="4" w:space="0" w:color="auto"/>
              <w:right w:val="single" w:sz="4" w:space="0" w:color="auto"/>
            </w:tcBorders>
            <w:hideMark/>
          </w:tcPr>
          <w:p w14:paraId="59CF9699" w14:textId="74D5AA58" w:rsidR="0021761C" w:rsidRPr="0021761C" w:rsidRDefault="00445BE2" w:rsidP="00445BE2">
            <w:pPr>
              <w:rPr>
                <w:rFonts w:ascii="Arial" w:eastAsia="Arial" w:hAnsi="Arial" w:cs="Arial"/>
                <w:szCs w:val="24"/>
                <w:lang w:bidi="en-US"/>
              </w:rPr>
            </w:pPr>
            <w:r>
              <w:rPr>
                <w:rFonts w:ascii="Arial" w:eastAsia="Arial" w:hAnsi="Arial" w:cs="Arial"/>
                <w:szCs w:val="24"/>
                <w:lang w:bidi="en-US"/>
              </w:rPr>
              <w:t>Integrating the Components</w:t>
            </w:r>
          </w:p>
        </w:tc>
      </w:tr>
      <w:tr w:rsidR="0021761C" w:rsidRPr="0021761C" w14:paraId="019898DA" w14:textId="77777777" w:rsidTr="00393F49">
        <w:tc>
          <w:tcPr>
            <w:tcW w:w="1701" w:type="dxa"/>
            <w:tcBorders>
              <w:top w:val="single" w:sz="4" w:space="0" w:color="auto"/>
              <w:left w:val="single" w:sz="4" w:space="0" w:color="auto"/>
              <w:bottom w:val="single" w:sz="4" w:space="0" w:color="auto"/>
              <w:right w:val="single" w:sz="4" w:space="0" w:color="auto"/>
            </w:tcBorders>
            <w:hideMark/>
          </w:tcPr>
          <w:p w14:paraId="7843FC2D" w14:textId="66C316B9" w:rsidR="0021761C" w:rsidRPr="0021761C" w:rsidRDefault="000562C3" w:rsidP="00AD13D6">
            <w:pPr>
              <w:rPr>
                <w:rFonts w:ascii="Arial" w:eastAsia="Arial" w:hAnsi="Arial" w:cs="Arial"/>
                <w:szCs w:val="24"/>
                <w:lang w:bidi="en-US"/>
              </w:rPr>
            </w:pPr>
            <w:r>
              <w:rPr>
                <w:rFonts w:ascii="Arial" w:eastAsia="Arial" w:hAnsi="Arial" w:cs="Arial"/>
                <w:szCs w:val="24"/>
                <w:lang w:bidi="en-US"/>
              </w:rPr>
              <w:t>April</w:t>
            </w:r>
          </w:p>
        </w:tc>
        <w:tc>
          <w:tcPr>
            <w:tcW w:w="7707" w:type="dxa"/>
            <w:tcBorders>
              <w:top w:val="single" w:sz="4" w:space="0" w:color="auto"/>
              <w:left w:val="single" w:sz="4" w:space="0" w:color="auto"/>
              <w:bottom w:val="single" w:sz="4" w:space="0" w:color="auto"/>
              <w:right w:val="single" w:sz="4" w:space="0" w:color="auto"/>
            </w:tcBorders>
            <w:hideMark/>
          </w:tcPr>
          <w:p w14:paraId="632E484D" w14:textId="2515EE6D" w:rsidR="0021761C" w:rsidRPr="0021761C" w:rsidRDefault="00445BE2" w:rsidP="00AD13D6">
            <w:pPr>
              <w:rPr>
                <w:rFonts w:ascii="Arial" w:eastAsia="Arial" w:hAnsi="Arial" w:cs="Arial"/>
                <w:szCs w:val="24"/>
                <w:lang w:bidi="en-US"/>
              </w:rPr>
            </w:pPr>
            <w:r>
              <w:rPr>
                <w:rFonts w:ascii="Arial" w:eastAsia="Arial" w:hAnsi="Arial" w:cs="Arial"/>
                <w:szCs w:val="24"/>
                <w:lang w:bidi="en-US"/>
              </w:rPr>
              <w:t>Programming the Microcontroller</w:t>
            </w:r>
          </w:p>
        </w:tc>
      </w:tr>
      <w:tr w:rsidR="00445BE2" w:rsidRPr="0021761C" w14:paraId="6A8ECB46" w14:textId="77777777" w:rsidTr="00393F49">
        <w:tc>
          <w:tcPr>
            <w:tcW w:w="1701" w:type="dxa"/>
            <w:tcBorders>
              <w:top w:val="single" w:sz="4" w:space="0" w:color="auto"/>
              <w:left w:val="single" w:sz="4" w:space="0" w:color="auto"/>
              <w:bottom w:val="single" w:sz="4" w:space="0" w:color="auto"/>
              <w:right w:val="single" w:sz="4" w:space="0" w:color="auto"/>
            </w:tcBorders>
          </w:tcPr>
          <w:p w14:paraId="0DBE1088" w14:textId="75BA1840" w:rsidR="00445BE2" w:rsidRDefault="00445BE2" w:rsidP="00AD13D6">
            <w:pPr>
              <w:rPr>
                <w:rFonts w:ascii="Arial" w:eastAsia="Arial" w:hAnsi="Arial" w:cs="Arial"/>
                <w:szCs w:val="24"/>
                <w:lang w:bidi="en-US"/>
              </w:rPr>
            </w:pPr>
            <w:r>
              <w:rPr>
                <w:rFonts w:ascii="Arial" w:eastAsia="Arial" w:hAnsi="Arial" w:cs="Arial"/>
                <w:szCs w:val="24"/>
                <w:lang w:bidi="en-US"/>
              </w:rPr>
              <w:t>May</w:t>
            </w:r>
          </w:p>
        </w:tc>
        <w:tc>
          <w:tcPr>
            <w:tcW w:w="7707" w:type="dxa"/>
            <w:tcBorders>
              <w:top w:val="single" w:sz="4" w:space="0" w:color="auto"/>
              <w:left w:val="single" w:sz="4" w:space="0" w:color="auto"/>
              <w:bottom w:val="single" w:sz="4" w:space="0" w:color="auto"/>
              <w:right w:val="single" w:sz="4" w:space="0" w:color="auto"/>
            </w:tcBorders>
          </w:tcPr>
          <w:p w14:paraId="4F8CE089" w14:textId="58EE7462" w:rsidR="00445BE2" w:rsidRPr="0021761C" w:rsidRDefault="00445BE2" w:rsidP="00AD13D6">
            <w:pPr>
              <w:rPr>
                <w:rFonts w:ascii="Arial" w:eastAsia="Arial" w:hAnsi="Arial" w:cs="Arial"/>
                <w:szCs w:val="24"/>
                <w:lang w:bidi="en-US"/>
              </w:rPr>
            </w:pPr>
            <w:r>
              <w:rPr>
                <w:rFonts w:ascii="Arial" w:eastAsia="Arial" w:hAnsi="Arial" w:cs="Arial"/>
                <w:szCs w:val="24"/>
                <w:lang w:bidi="en-US"/>
              </w:rPr>
              <w:t>Testing, Debugging and Preparing the Report</w:t>
            </w:r>
            <w:bookmarkStart w:id="1" w:name="_GoBack"/>
            <w:bookmarkEnd w:id="1"/>
          </w:p>
        </w:tc>
      </w:tr>
    </w:tbl>
    <w:p w14:paraId="4281C73B" w14:textId="77777777" w:rsidR="00CC2038" w:rsidRDefault="00CC2038" w:rsidP="00881AF0">
      <w:pPr>
        <w:spacing w:after="0"/>
        <w:rPr>
          <w:rFonts w:eastAsia="Times New Roman" w:cs="Times New Roman"/>
          <w:noProof/>
          <w:sz w:val="28"/>
          <w:szCs w:val="24"/>
        </w:rPr>
      </w:pPr>
    </w:p>
    <w:p w14:paraId="07C4FCE0" w14:textId="77777777" w:rsidR="00E052C3" w:rsidRDefault="00E052C3" w:rsidP="00881AF0">
      <w:pPr>
        <w:spacing w:after="0"/>
        <w:rPr>
          <w:rFonts w:eastAsia="Times New Roman" w:cs="Times New Roman"/>
          <w:noProof/>
          <w:sz w:val="28"/>
          <w:szCs w:val="24"/>
        </w:rPr>
      </w:pPr>
    </w:p>
    <w:p w14:paraId="2B25DA12" w14:textId="77777777" w:rsidR="004C1E9A" w:rsidRDefault="004C1E9A" w:rsidP="00166360">
      <w:pPr>
        <w:spacing w:after="0"/>
        <w:jc w:val="center"/>
        <w:rPr>
          <w:rFonts w:eastAsia="Times New Roman" w:cs="Times New Roman"/>
          <w:b/>
          <w:noProof/>
          <w:sz w:val="28"/>
          <w:szCs w:val="24"/>
        </w:rPr>
      </w:pPr>
    </w:p>
    <w:p w14:paraId="662B9CF5" w14:textId="77777777" w:rsidR="004C1E9A" w:rsidRDefault="004C1E9A" w:rsidP="00882524">
      <w:pPr>
        <w:spacing w:after="0"/>
      </w:pPr>
      <w:bookmarkStart w:id="2" w:name="_Toc413853646"/>
      <w:bookmarkStart w:id="3" w:name="_Toc413853820"/>
      <w:bookmarkStart w:id="4" w:name="_Toc416350108"/>
    </w:p>
    <w:p w14:paraId="1512DD8C" w14:textId="77777777" w:rsidR="004C1E9A" w:rsidRDefault="004C1E9A" w:rsidP="009E101A"/>
    <w:p w14:paraId="10790C8E" w14:textId="1BEE8E1E" w:rsidR="00B35CFA" w:rsidRDefault="00B35CFA">
      <w:pPr>
        <w:spacing w:line="276" w:lineRule="auto"/>
        <w:jc w:val="left"/>
      </w:pPr>
      <w:r>
        <w:br w:type="page"/>
      </w:r>
    </w:p>
    <w:p w14:paraId="2CF5F5BC" w14:textId="1E042B1E" w:rsidR="00B35CFA" w:rsidRDefault="00B35CFA" w:rsidP="00B35CFA">
      <w:pPr>
        <w:jc w:val="center"/>
        <w:rPr>
          <w:rFonts w:ascii="Arial" w:eastAsia="Times New Roman" w:hAnsi="Arial" w:cs="Arial"/>
          <w:b/>
          <w:noProof/>
          <w:sz w:val="28"/>
          <w:szCs w:val="24"/>
        </w:rPr>
      </w:pPr>
      <w:r w:rsidRPr="00B35CFA">
        <w:rPr>
          <w:rFonts w:ascii="Arial" w:eastAsia="Times New Roman" w:hAnsi="Arial" w:cs="Arial"/>
          <w:b/>
          <w:noProof/>
          <w:sz w:val="28"/>
          <w:szCs w:val="24"/>
        </w:rPr>
        <w:lastRenderedPageBreak/>
        <w:t>VI. WORK</w:t>
      </w:r>
      <w:r w:rsidR="007D7B4A">
        <w:rPr>
          <w:rFonts w:ascii="Arial" w:eastAsia="Times New Roman" w:hAnsi="Arial" w:cs="Arial"/>
          <w:b/>
          <w:noProof/>
          <w:sz w:val="28"/>
          <w:szCs w:val="24"/>
        </w:rPr>
        <w:t xml:space="preserve"> </w:t>
      </w:r>
      <w:r w:rsidRPr="00B35CFA">
        <w:rPr>
          <w:rFonts w:ascii="Arial" w:eastAsia="Times New Roman" w:hAnsi="Arial" w:cs="Arial"/>
          <w:b/>
          <w:noProof/>
          <w:sz w:val="28"/>
          <w:szCs w:val="24"/>
        </w:rPr>
        <w:t>PROGRESS</w:t>
      </w:r>
    </w:p>
    <w:bookmarkEnd w:id="2"/>
    <w:bookmarkEnd w:id="3"/>
    <w:bookmarkEnd w:id="4"/>
    <w:p w14:paraId="4857DC6F" w14:textId="44BF6215" w:rsidR="00B54E61" w:rsidRDefault="007D7B4A" w:rsidP="00A91F7D">
      <w:pPr>
        <w:spacing w:line="276" w:lineRule="auto"/>
        <w:rPr>
          <w:rFonts w:ascii="Arial" w:hAnsi="Arial" w:cs="Arial"/>
        </w:rPr>
      </w:pPr>
      <w:r>
        <w:rPr>
          <w:rFonts w:ascii="Arial" w:hAnsi="Arial" w:cs="Arial"/>
        </w:rPr>
        <w:t xml:space="preserve">Successfully were able to integrate hardware components like BP kit, Temperature sensor, </w:t>
      </w:r>
      <w:proofErr w:type="gramStart"/>
      <w:r>
        <w:rPr>
          <w:rFonts w:ascii="Arial" w:hAnsi="Arial" w:cs="Arial"/>
        </w:rPr>
        <w:t>SP02</w:t>
      </w:r>
      <w:proofErr w:type="gramEnd"/>
      <w:r>
        <w:rPr>
          <w:rFonts w:ascii="Arial" w:hAnsi="Arial" w:cs="Arial"/>
        </w:rPr>
        <w:t xml:space="preserve"> sensor with STM microcontroller and ESP2866 Wi-Fi module. Also we loaded the STM microcontroller with program to read values from those sensors and display it in LCD.</w:t>
      </w:r>
    </w:p>
    <w:p w14:paraId="63DFF3F0" w14:textId="77777777" w:rsidR="002133A8" w:rsidRDefault="002133A8" w:rsidP="00A91F7D">
      <w:pPr>
        <w:spacing w:line="276" w:lineRule="auto"/>
        <w:rPr>
          <w:rFonts w:ascii="Arial" w:hAnsi="Arial" w:cs="Arial"/>
        </w:rPr>
      </w:pPr>
    </w:p>
    <w:p w14:paraId="4D05CFFD" w14:textId="3B284753" w:rsidR="007D7B4A" w:rsidRDefault="007D7B4A" w:rsidP="007D7B4A">
      <w:pPr>
        <w:spacing w:line="276" w:lineRule="auto"/>
        <w:jc w:val="center"/>
        <w:rPr>
          <w:rFonts w:ascii="Arial" w:hAnsi="Arial" w:cs="Arial"/>
          <w:b/>
          <w:noProof/>
          <w:sz w:val="28"/>
          <w:szCs w:val="24"/>
        </w:rPr>
      </w:pPr>
      <w:r>
        <w:rPr>
          <w:rFonts w:ascii="Arial" w:hAnsi="Arial" w:cs="Arial"/>
          <w:b/>
          <w:noProof/>
          <w:sz w:val="28"/>
          <w:szCs w:val="24"/>
          <w:lang w:val="en-IN" w:eastAsia="en-IN"/>
        </w:rPr>
        <w:drawing>
          <wp:inline distT="0" distB="0" distL="0" distR="0" wp14:anchorId="13451FC9" wp14:editId="7F29DE09">
            <wp:extent cx="5109210" cy="383177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10419_131104.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117517" cy="3838001"/>
                    </a:xfrm>
                    <a:prstGeom prst="rect">
                      <a:avLst/>
                    </a:prstGeom>
                  </pic:spPr>
                </pic:pic>
              </a:graphicData>
            </a:graphic>
          </wp:inline>
        </w:drawing>
      </w:r>
    </w:p>
    <w:p w14:paraId="4A13DFFC" w14:textId="77777777" w:rsidR="00137B37" w:rsidRDefault="00137B37" w:rsidP="00B35CFA">
      <w:pPr>
        <w:spacing w:line="276" w:lineRule="auto"/>
        <w:jc w:val="center"/>
        <w:rPr>
          <w:rFonts w:ascii="Arial" w:hAnsi="Arial" w:cs="Arial"/>
          <w:b/>
          <w:noProof/>
          <w:sz w:val="28"/>
          <w:szCs w:val="24"/>
        </w:rPr>
      </w:pPr>
    </w:p>
    <w:p w14:paraId="219E389F" w14:textId="77777777" w:rsidR="002133A8" w:rsidRDefault="002133A8" w:rsidP="00B35CFA">
      <w:pPr>
        <w:spacing w:line="276" w:lineRule="auto"/>
        <w:jc w:val="center"/>
        <w:rPr>
          <w:rFonts w:ascii="Arial" w:hAnsi="Arial" w:cs="Arial"/>
          <w:b/>
          <w:noProof/>
          <w:sz w:val="28"/>
          <w:szCs w:val="24"/>
        </w:rPr>
      </w:pPr>
    </w:p>
    <w:p w14:paraId="4DEEFDF5" w14:textId="77777777" w:rsidR="002133A8" w:rsidRDefault="002133A8" w:rsidP="00B35CFA">
      <w:pPr>
        <w:spacing w:line="276" w:lineRule="auto"/>
        <w:jc w:val="center"/>
        <w:rPr>
          <w:rFonts w:ascii="Arial" w:hAnsi="Arial" w:cs="Arial"/>
          <w:b/>
          <w:noProof/>
          <w:sz w:val="28"/>
          <w:szCs w:val="24"/>
        </w:rPr>
      </w:pPr>
    </w:p>
    <w:p w14:paraId="649183CE" w14:textId="77777777" w:rsidR="002133A8" w:rsidRDefault="002133A8" w:rsidP="00B35CFA">
      <w:pPr>
        <w:spacing w:line="276" w:lineRule="auto"/>
        <w:jc w:val="center"/>
        <w:rPr>
          <w:rFonts w:ascii="Arial" w:hAnsi="Arial" w:cs="Arial"/>
          <w:b/>
          <w:noProof/>
          <w:sz w:val="28"/>
          <w:szCs w:val="24"/>
        </w:rPr>
      </w:pPr>
    </w:p>
    <w:p w14:paraId="3D7A73F1" w14:textId="77777777" w:rsidR="002133A8" w:rsidRDefault="002133A8" w:rsidP="00B35CFA">
      <w:pPr>
        <w:spacing w:line="276" w:lineRule="auto"/>
        <w:jc w:val="center"/>
        <w:rPr>
          <w:rFonts w:ascii="Arial" w:hAnsi="Arial" w:cs="Arial"/>
          <w:b/>
          <w:noProof/>
          <w:sz w:val="28"/>
          <w:szCs w:val="24"/>
        </w:rPr>
      </w:pPr>
    </w:p>
    <w:p w14:paraId="1DBEB2EE" w14:textId="77777777" w:rsidR="002133A8" w:rsidRDefault="002133A8" w:rsidP="00B35CFA">
      <w:pPr>
        <w:spacing w:line="276" w:lineRule="auto"/>
        <w:jc w:val="center"/>
        <w:rPr>
          <w:rFonts w:ascii="Arial" w:hAnsi="Arial" w:cs="Arial"/>
          <w:b/>
          <w:noProof/>
          <w:sz w:val="28"/>
          <w:szCs w:val="24"/>
        </w:rPr>
      </w:pPr>
    </w:p>
    <w:p w14:paraId="37E307CA" w14:textId="77777777" w:rsidR="002133A8" w:rsidRDefault="002133A8" w:rsidP="00B35CFA">
      <w:pPr>
        <w:spacing w:line="276" w:lineRule="auto"/>
        <w:jc w:val="center"/>
        <w:rPr>
          <w:rFonts w:ascii="Arial" w:hAnsi="Arial" w:cs="Arial"/>
          <w:b/>
          <w:noProof/>
          <w:sz w:val="28"/>
          <w:szCs w:val="24"/>
        </w:rPr>
      </w:pPr>
    </w:p>
    <w:p w14:paraId="1BAE941F" w14:textId="77777777" w:rsidR="002133A8" w:rsidRDefault="002133A8" w:rsidP="00B35CFA">
      <w:pPr>
        <w:spacing w:line="276" w:lineRule="auto"/>
        <w:jc w:val="center"/>
        <w:rPr>
          <w:rFonts w:ascii="Arial" w:hAnsi="Arial" w:cs="Arial"/>
          <w:b/>
          <w:noProof/>
          <w:sz w:val="28"/>
          <w:szCs w:val="24"/>
        </w:rPr>
      </w:pPr>
    </w:p>
    <w:p w14:paraId="13752488" w14:textId="77777777" w:rsidR="002133A8" w:rsidRDefault="002133A8" w:rsidP="00B35CFA">
      <w:pPr>
        <w:spacing w:line="276" w:lineRule="auto"/>
        <w:jc w:val="center"/>
        <w:rPr>
          <w:rFonts w:ascii="Arial" w:hAnsi="Arial" w:cs="Arial"/>
          <w:b/>
          <w:noProof/>
          <w:sz w:val="28"/>
          <w:szCs w:val="24"/>
        </w:rPr>
      </w:pPr>
    </w:p>
    <w:p w14:paraId="2439F2B7" w14:textId="77777777" w:rsidR="00B35CFA" w:rsidRDefault="00B35CFA" w:rsidP="00B35CFA">
      <w:pPr>
        <w:spacing w:line="276" w:lineRule="auto"/>
        <w:jc w:val="center"/>
        <w:rPr>
          <w:rFonts w:ascii="Arial" w:hAnsi="Arial" w:cs="Arial"/>
          <w:b/>
          <w:noProof/>
          <w:sz w:val="28"/>
          <w:szCs w:val="24"/>
        </w:rPr>
      </w:pPr>
      <w:r>
        <w:rPr>
          <w:rFonts w:ascii="Arial" w:hAnsi="Arial" w:cs="Arial"/>
          <w:b/>
          <w:noProof/>
          <w:sz w:val="28"/>
          <w:szCs w:val="24"/>
        </w:rPr>
        <w:lastRenderedPageBreak/>
        <w:t>VII. TIMELINE ESTIMATES</w:t>
      </w:r>
    </w:p>
    <w:p w14:paraId="5E407DF7" w14:textId="77777777" w:rsidR="00B95BF0" w:rsidRDefault="00B95BF0" w:rsidP="00B95BF0">
      <w:pPr>
        <w:spacing w:line="276" w:lineRule="auto"/>
        <w:rPr>
          <w:noProof/>
          <w:lang w:val="en-IN" w:eastAsia="en-IN"/>
        </w:rPr>
      </w:pPr>
    </w:p>
    <w:p w14:paraId="7A5688BA" w14:textId="3C6AF2C1" w:rsidR="00B35CFA" w:rsidRDefault="00445BE2" w:rsidP="00B95BF0">
      <w:pPr>
        <w:spacing w:line="276" w:lineRule="auto"/>
        <w:rPr>
          <w:rFonts w:ascii="Arial" w:hAnsi="Arial" w:cs="Arial"/>
          <w:b/>
          <w:sz w:val="28"/>
          <w:szCs w:val="28"/>
        </w:rPr>
      </w:pPr>
      <w:r>
        <w:rPr>
          <w:noProof/>
          <w:lang w:val="en-IN" w:eastAsia="en-IN"/>
        </w:rPr>
        <w:drawing>
          <wp:inline distT="0" distB="0" distL="0" distR="0" wp14:anchorId="7CA9B077" wp14:editId="6DEFB7D1">
            <wp:extent cx="5943600" cy="2972435"/>
            <wp:effectExtent l="0" t="0" r="19050" b="18415"/>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B35CFA">
        <w:rPr>
          <w:rFonts w:ascii="Arial" w:hAnsi="Arial" w:cs="Arial"/>
          <w:b/>
          <w:sz w:val="28"/>
          <w:szCs w:val="28"/>
        </w:rPr>
        <w:br w:type="page"/>
      </w:r>
    </w:p>
    <w:p w14:paraId="70117DA6" w14:textId="16B08D6B" w:rsidR="00B963E9" w:rsidRPr="00AD13D6" w:rsidRDefault="00131AFD" w:rsidP="00770547">
      <w:pPr>
        <w:jc w:val="center"/>
        <w:rPr>
          <w:rFonts w:ascii="Arial" w:hAnsi="Arial" w:cs="Arial"/>
          <w:b/>
          <w:sz w:val="28"/>
          <w:szCs w:val="28"/>
        </w:rPr>
      </w:pPr>
      <w:r w:rsidRPr="00AD13D6">
        <w:rPr>
          <w:rFonts w:ascii="Arial" w:hAnsi="Arial" w:cs="Arial"/>
          <w:b/>
          <w:sz w:val="28"/>
          <w:szCs w:val="28"/>
        </w:rPr>
        <w:lastRenderedPageBreak/>
        <w:t>REFERENCES</w:t>
      </w:r>
    </w:p>
    <w:p w14:paraId="63B48C63" w14:textId="77777777" w:rsidR="0071350A" w:rsidRPr="00AD13D6" w:rsidRDefault="0071350A" w:rsidP="00393F49">
      <w:pPr>
        <w:pStyle w:val="ListParagraph"/>
        <w:numPr>
          <w:ilvl w:val="0"/>
          <w:numId w:val="24"/>
        </w:numPr>
        <w:ind w:left="454" w:hanging="454"/>
        <w:contextualSpacing w:val="0"/>
        <w:rPr>
          <w:rFonts w:ascii="Arial" w:hAnsi="Arial" w:cs="Arial"/>
          <w:szCs w:val="24"/>
        </w:rPr>
      </w:pPr>
      <w:proofErr w:type="spellStart"/>
      <w:r w:rsidRPr="00AD13D6">
        <w:rPr>
          <w:rFonts w:ascii="Arial" w:hAnsi="Arial" w:cs="Arial"/>
          <w:szCs w:val="24"/>
        </w:rPr>
        <w:t>Vivek</w:t>
      </w:r>
      <w:proofErr w:type="spellEnd"/>
      <w:r w:rsidRPr="00AD13D6">
        <w:rPr>
          <w:rFonts w:ascii="Arial" w:hAnsi="Arial" w:cs="Arial"/>
          <w:szCs w:val="24"/>
        </w:rPr>
        <w:t xml:space="preserve"> </w:t>
      </w:r>
      <w:proofErr w:type="spellStart"/>
      <w:r w:rsidRPr="00AD13D6">
        <w:rPr>
          <w:rFonts w:ascii="Arial" w:hAnsi="Arial" w:cs="Arial"/>
          <w:szCs w:val="24"/>
        </w:rPr>
        <w:t>Pardeshi</w:t>
      </w:r>
      <w:proofErr w:type="spellEnd"/>
      <w:r w:rsidRPr="00AD13D6">
        <w:rPr>
          <w:rFonts w:ascii="Arial" w:hAnsi="Arial" w:cs="Arial"/>
          <w:szCs w:val="24"/>
        </w:rPr>
        <w:t xml:space="preserve">, </w:t>
      </w:r>
      <w:proofErr w:type="spellStart"/>
      <w:r w:rsidRPr="00AD13D6">
        <w:rPr>
          <w:rFonts w:ascii="Arial" w:hAnsi="Arial" w:cs="Arial"/>
          <w:szCs w:val="24"/>
        </w:rPr>
        <w:t>Saurabh</w:t>
      </w:r>
      <w:proofErr w:type="spellEnd"/>
      <w:r w:rsidRPr="00AD13D6">
        <w:rPr>
          <w:rFonts w:ascii="Arial" w:hAnsi="Arial" w:cs="Arial"/>
          <w:szCs w:val="24"/>
        </w:rPr>
        <w:t xml:space="preserve"> </w:t>
      </w:r>
      <w:proofErr w:type="spellStart"/>
      <w:r w:rsidRPr="00AD13D6">
        <w:rPr>
          <w:rFonts w:ascii="Arial" w:hAnsi="Arial" w:cs="Arial"/>
          <w:szCs w:val="24"/>
        </w:rPr>
        <w:t>Sagar</w:t>
      </w:r>
      <w:proofErr w:type="spellEnd"/>
      <w:r w:rsidRPr="00AD13D6">
        <w:rPr>
          <w:rFonts w:ascii="Arial" w:hAnsi="Arial" w:cs="Arial"/>
          <w:szCs w:val="24"/>
        </w:rPr>
        <w:t xml:space="preserve">, </w:t>
      </w:r>
      <w:proofErr w:type="spellStart"/>
      <w:r w:rsidRPr="00AD13D6">
        <w:rPr>
          <w:rFonts w:ascii="Arial" w:hAnsi="Arial" w:cs="Arial"/>
          <w:szCs w:val="24"/>
        </w:rPr>
        <w:t>Swapnil</w:t>
      </w:r>
      <w:proofErr w:type="spellEnd"/>
      <w:r w:rsidRPr="00AD13D6">
        <w:rPr>
          <w:rFonts w:ascii="Arial" w:hAnsi="Arial" w:cs="Arial"/>
          <w:szCs w:val="24"/>
        </w:rPr>
        <w:t xml:space="preserve"> </w:t>
      </w:r>
      <w:proofErr w:type="spellStart"/>
      <w:r w:rsidRPr="00AD13D6">
        <w:rPr>
          <w:rFonts w:ascii="Arial" w:hAnsi="Arial" w:cs="Arial"/>
          <w:szCs w:val="24"/>
        </w:rPr>
        <w:t>Murmuwar</w:t>
      </w:r>
      <w:proofErr w:type="spellEnd"/>
      <w:r w:rsidRPr="00AD13D6">
        <w:rPr>
          <w:rFonts w:ascii="Arial" w:hAnsi="Arial" w:cs="Arial"/>
          <w:szCs w:val="24"/>
        </w:rPr>
        <w:t xml:space="preserve">, </w:t>
      </w:r>
      <w:proofErr w:type="spellStart"/>
      <w:r w:rsidRPr="00AD13D6">
        <w:rPr>
          <w:rFonts w:ascii="Arial" w:hAnsi="Arial" w:cs="Arial"/>
          <w:szCs w:val="24"/>
        </w:rPr>
        <w:t>Pankaj</w:t>
      </w:r>
      <w:proofErr w:type="spellEnd"/>
      <w:r w:rsidRPr="00AD13D6">
        <w:rPr>
          <w:rFonts w:ascii="Arial" w:hAnsi="Arial" w:cs="Arial"/>
          <w:szCs w:val="24"/>
        </w:rPr>
        <w:t xml:space="preserve"> </w:t>
      </w:r>
      <w:proofErr w:type="spellStart"/>
      <w:r w:rsidRPr="00AD13D6">
        <w:rPr>
          <w:rFonts w:ascii="Arial" w:hAnsi="Arial" w:cs="Arial"/>
          <w:szCs w:val="24"/>
        </w:rPr>
        <w:t>Hage</w:t>
      </w:r>
      <w:proofErr w:type="spellEnd"/>
      <w:r w:rsidRPr="00AD13D6">
        <w:rPr>
          <w:rFonts w:ascii="Arial" w:hAnsi="Arial" w:cs="Arial"/>
          <w:szCs w:val="24"/>
        </w:rPr>
        <w:t xml:space="preserve">, “Health Monitoring System using IoT and Raspberry Pi-A Review,” International Conference on Innovative Mechanism for Industry Application (ICIMIA 2017). </w:t>
      </w:r>
    </w:p>
    <w:p w14:paraId="4032633D" w14:textId="574AFE19" w:rsidR="005E4FF2" w:rsidRPr="00AD13D6" w:rsidRDefault="0071350A" w:rsidP="00393F49">
      <w:pPr>
        <w:pStyle w:val="ListParagraph"/>
        <w:numPr>
          <w:ilvl w:val="0"/>
          <w:numId w:val="24"/>
        </w:numPr>
        <w:ind w:left="454" w:hanging="454"/>
        <w:contextualSpacing w:val="0"/>
        <w:rPr>
          <w:rFonts w:ascii="Arial" w:hAnsi="Arial" w:cs="Arial"/>
          <w:szCs w:val="24"/>
        </w:rPr>
      </w:pPr>
      <w:proofErr w:type="spellStart"/>
      <w:r w:rsidRPr="00AD13D6">
        <w:rPr>
          <w:rFonts w:ascii="Arial" w:hAnsi="Arial" w:cs="Arial"/>
          <w:szCs w:val="24"/>
        </w:rPr>
        <w:t>Amandeep</w:t>
      </w:r>
      <w:proofErr w:type="spellEnd"/>
      <w:r w:rsidRPr="00AD13D6">
        <w:rPr>
          <w:rFonts w:ascii="Arial" w:hAnsi="Arial" w:cs="Arial"/>
          <w:szCs w:val="24"/>
        </w:rPr>
        <w:t xml:space="preserve"> </w:t>
      </w:r>
      <w:proofErr w:type="spellStart"/>
      <w:r w:rsidRPr="00AD13D6">
        <w:rPr>
          <w:rFonts w:ascii="Arial" w:hAnsi="Arial" w:cs="Arial"/>
          <w:szCs w:val="24"/>
        </w:rPr>
        <w:t>kaur</w:t>
      </w:r>
      <w:proofErr w:type="spellEnd"/>
      <w:r w:rsidRPr="00AD13D6">
        <w:rPr>
          <w:rFonts w:ascii="Arial" w:hAnsi="Arial" w:cs="Arial"/>
          <w:szCs w:val="24"/>
        </w:rPr>
        <w:t xml:space="preserve">, </w:t>
      </w:r>
      <w:proofErr w:type="spellStart"/>
      <w:r w:rsidRPr="00AD13D6">
        <w:rPr>
          <w:rFonts w:ascii="Arial" w:hAnsi="Arial" w:cs="Arial"/>
          <w:szCs w:val="24"/>
        </w:rPr>
        <w:t>Ashish</w:t>
      </w:r>
      <w:proofErr w:type="spellEnd"/>
      <w:r w:rsidRPr="00AD13D6">
        <w:rPr>
          <w:rFonts w:ascii="Arial" w:hAnsi="Arial" w:cs="Arial"/>
          <w:szCs w:val="24"/>
        </w:rPr>
        <w:t xml:space="preserve"> </w:t>
      </w:r>
      <w:proofErr w:type="spellStart"/>
      <w:r w:rsidRPr="00AD13D6">
        <w:rPr>
          <w:rFonts w:ascii="Arial" w:hAnsi="Arial" w:cs="Arial"/>
          <w:szCs w:val="24"/>
        </w:rPr>
        <w:t>Jasuja</w:t>
      </w:r>
      <w:proofErr w:type="spellEnd"/>
      <w:r w:rsidRPr="00AD13D6">
        <w:rPr>
          <w:rFonts w:ascii="Arial" w:hAnsi="Arial" w:cs="Arial"/>
          <w:szCs w:val="24"/>
        </w:rPr>
        <w:t>, “Health Monitoring Based on IoT Using Raspberry Pi”, International Conference on Computing, Communication and Automation (ICCCA 2017).</w:t>
      </w:r>
    </w:p>
    <w:p w14:paraId="60785187" w14:textId="179D812B" w:rsidR="0071350A" w:rsidRPr="00AD13D6" w:rsidRDefault="00443A8F" w:rsidP="00443A8F">
      <w:pPr>
        <w:pStyle w:val="ListParagraph"/>
        <w:numPr>
          <w:ilvl w:val="0"/>
          <w:numId w:val="24"/>
        </w:numPr>
        <w:ind w:left="454" w:hanging="454"/>
        <w:contextualSpacing w:val="0"/>
        <w:rPr>
          <w:rFonts w:ascii="Arial" w:hAnsi="Arial" w:cs="Arial"/>
          <w:szCs w:val="24"/>
        </w:rPr>
      </w:pPr>
      <w:r w:rsidRPr="00443A8F">
        <w:rPr>
          <w:rFonts w:ascii="Arial" w:hAnsi="Arial" w:cs="Arial"/>
          <w:szCs w:val="24"/>
        </w:rPr>
        <w:t>Arjun Aggarwal</w:t>
      </w:r>
      <w:r>
        <w:rPr>
          <w:rFonts w:ascii="Arial" w:hAnsi="Arial" w:cs="Arial"/>
          <w:szCs w:val="24"/>
        </w:rPr>
        <w:t xml:space="preserve">, </w:t>
      </w:r>
      <w:r w:rsidRPr="00443A8F">
        <w:rPr>
          <w:rFonts w:ascii="Arial" w:hAnsi="Arial" w:cs="Arial"/>
          <w:szCs w:val="24"/>
        </w:rPr>
        <w:t>Sushil Kumar Saroj</w:t>
      </w:r>
      <w:r>
        <w:rPr>
          <w:rFonts w:ascii="Arial" w:hAnsi="Arial" w:cs="Arial"/>
          <w:szCs w:val="24"/>
        </w:rPr>
        <w:t>, “</w:t>
      </w:r>
      <w:r w:rsidRPr="00443A8F">
        <w:rPr>
          <w:rFonts w:ascii="Arial" w:hAnsi="Arial" w:cs="Arial"/>
          <w:szCs w:val="24"/>
        </w:rPr>
        <w:t>An Efficient Methodology for Storing Sensitive Data using Nested Cloud</w:t>
      </w:r>
      <w:r>
        <w:rPr>
          <w:rFonts w:ascii="Arial" w:hAnsi="Arial" w:cs="Arial"/>
          <w:szCs w:val="24"/>
        </w:rPr>
        <w:t xml:space="preserve">”, </w:t>
      </w:r>
      <w:r w:rsidRPr="00443A8F">
        <w:rPr>
          <w:rFonts w:ascii="Arial" w:hAnsi="Arial" w:cs="Arial"/>
          <w:szCs w:val="24"/>
        </w:rPr>
        <w:t>Article in International Journal of Computer Applicati</w:t>
      </w:r>
      <w:r>
        <w:rPr>
          <w:rFonts w:ascii="Arial" w:hAnsi="Arial" w:cs="Arial"/>
          <w:szCs w:val="24"/>
        </w:rPr>
        <w:t xml:space="preserve">ons, </w:t>
      </w:r>
      <w:r w:rsidRPr="00443A8F">
        <w:rPr>
          <w:rFonts w:ascii="Arial" w:hAnsi="Arial" w:cs="Arial"/>
          <w:szCs w:val="24"/>
        </w:rPr>
        <w:t xml:space="preserve"> May 2016</w:t>
      </w:r>
      <w:r>
        <w:rPr>
          <w:rFonts w:ascii="Arial" w:hAnsi="Arial" w:cs="Arial"/>
          <w:szCs w:val="24"/>
        </w:rPr>
        <w:t>.</w:t>
      </w:r>
    </w:p>
    <w:p w14:paraId="1DC90FC8" w14:textId="73D74BC7" w:rsidR="0071350A" w:rsidRPr="00081E41" w:rsidRDefault="00081E41" w:rsidP="00081E41">
      <w:pPr>
        <w:pStyle w:val="ListParagraph"/>
        <w:numPr>
          <w:ilvl w:val="0"/>
          <w:numId w:val="24"/>
        </w:numPr>
        <w:ind w:left="454" w:hanging="454"/>
        <w:contextualSpacing w:val="0"/>
        <w:rPr>
          <w:rFonts w:ascii="Arial" w:hAnsi="Arial" w:cs="Arial"/>
          <w:szCs w:val="24"/>
        </w:rPr>
      </w:pPr>
      <w:r w:rsidRPr="00081E41">
        <w:rPr>
          <w:rFonts w:ascii="Arial" w:hAnsi="Arial" w:cs="Arial"/>
          <w:szCs w:val="24"/>
        </w:rPr>
        <w:t xml:space="preserve">Shashikant U. </w:t>
      </w:r>
      <w:proofErr w:type="spellStart"/>
      <w:r w:rsidRPr="00081E41">
        <w:rPr>
          <w:rFonts w:ascii="Arial" w:hAnsi="Arial" w:cs="Arial"/>
          <w:szCs w:val="24"/>
        </w:rPr>
        <w:t>Ghumbre</w:t>
      </w:r>
      <w:proofErr w:type="spellEnd"/>
      <w:r>
        <w:rPr>
          <w:rFonts w:ascii="Arial" w:hAnsi="Arial" w:cs="Arial"/>
          <w:szCs w:val="24"/>
        </w:rPr>
        <w:t xml:space="preserve">, </w:t>
      </w:r>
      <w:r w:rsidRPr="00081E41">
        <w:rPr>
          <w:rFonts w:ascii="Arial" w:hAnsi="Arial" w:cs="Arial"/>
          <w:szCs w:val="24"/>
        </w:rPr>
        <w:t xml:space="preserve">Ashok A. </w:t>
      </w:r>
      <w:proofErr w:type="spellStart"/>
      <w:r w:rsidRPr="00081E41">
        <w:rPr>
          <w:rFonts w:ascii="Arial" w:hAnsi="Arial" w:cs="Arial"/>
          <w:szCs w:val="24"/>
        </w:rPr>
        <w:t>Ghatol</w:t>
      </w:r>
      <w:proofErr w:type="spellEnd"/>
      <w:r>
        <w:rPr>
          <w:rFonts w:ascii="Arial" w:hAnsi="Arial" w:cs="Arial"/>
          <w:szCs w:val="24"/>
        </w:rPr>
        <w:t>, “</w:t>
      </w:r>
      <w:r w:rsidRPr="00081E41">
        <w:rPr>
          <w:rFonts w:ascii="Arial" w:hAnsi="Arial" w:cs="Arial"/>
          <w:szCs w:val="24"/>
        </w:rPr>
        <w:t>Heart Disease Diagnosis Using Machine Learning</w:t>
      </w:r>
      <w:r>
        <w:rPr>
          <w:rFonts w:ascii="Arial" w:hAnsi="Arial" w:cs="Arial"/>
          <w:szCs w:val="24"/>
        </w:rPr>
        <w:t xml:space="preserve"> </w:t>
      </w:r>
      <w:r w:rsidRPr="00081E41">
        <w:rPr>
          <w:rFonts w:ascii="Arial" w:hAnsi="Arial" w:cs="Arial"/>
          <w:szCs w:val="24"/>
        </w:rPr>
        <w:t>Algorithm</w:t>
      </w:r>
      <w:r>
        <w:rPr>
          <w:rFonts w:ascii="Arial" w:hAnsi="Arial" w:cs="Arial"/>
          <w:szCs w:val="24"/>
        </w:rPr>
        <w:t xml:space="preserve">”, </w:t>
      </w:r>
      <w:r w:rsidRPr="00081E41">
        <w:rPr>
          <w:rFonts w:ascii="Arial" w:hAnsi="Arial" w:cs="Arial"/>
          <w:szCs w:val="24"/>
        </w:rPr>
        <w:t>Proceedings of the International Conference on Information Systems Design and Intelligent Applications</w:t>
      </w:r>
      <w:r>
        <w:rPr>
          <w:rFonts w:ascii="Arial" w:hAnsi="Arial" w:cs="Arial"/>
          <w:szCs w:val="24"/>
        </w:rPr>
        <w:t>, January 2012.</w:t>
      </w:r>
    </w:p>
    <w:p w14:paraId="4F3AFBC3" w14:textId="523CC299" w:rsidR="0071350A" w:rsidRPr="00AD13D6" w:rsidRDefault="007D7B4A" w:rsidP="00393F49">
      <w:pPr>
        <w:pStyle w:val="ListParagraph"/>
        <w:numPr>
          <w:ilvl w:val="0"/>
          <w:numId w:val="24"/>
        </w:numPr>
        <w:ind w:left="454" w:hanging="454"/>
        <w:contextualSpacing w:val="0"/>
        <w:rPr>
          <w:rFonts w:ascii="Arial" w:hAnsi="Arial" w:cs="Arial"/>
          <w:szCs w:val="24"/>
        </w:rPr>
      </w:pPr>
      <w:hyperlink r:id="rId25" w:history="1">
        <w:r w:rsidR="0071350A" w:rsidRPr="00AD13D6">
          <w:rPr>
            <w:rStyle w:val="Hyperlink"/>
            <w:rFonts w:ascii="Arial" w:hAnsi="Arial" w:cs="Arial"/>
            <w:szCs w:val="24"/>
          </w:rPr>
          <w:t>www.iteastdio.com</w:t>
        </w:r>
      </w:hyperlink>
      <w:r w:rsidR="0071350A" w:rsidRPr="00AD13D6">
        <w:rPr>
          <w:rFonts w:ascii="Arial" w:hAnsi="Arial" w:cs="Arial"/>
          <w:szCs w:val="24"/>
        </w:rPr>
        <w:t xml:space="preserve"> </w:t>
      </w:r>
    </w:p>
    <w:p w14:paraId="481970E1" w14:textId="23823776" w:rsidR="0071350A" w:rsidRPr="00AD13D6" w:rsidRDefault="007D7B4A" w:rsidP="00393F49">
      <w:pPr>
        <w:pStyle w:val="ListParagraph"/>
        <w:numPr>
          <w:ilvl w:val="0"/>
          <w:numId w:val="24"/>
        </w:numPr>
        <w:ind w:left="454" w:hanging="454"/>
        <w:contextualSpacing w:val="0"/>
        <w:rPr>
          <w:rFonts w:ascii="Arial" w:hAnsi="Arial" w:cs="Arial"/>
          <w:szCs w:val="24"/>
        </w:rPr>
      </w:pPr>
      <w:hyperlink r:id="rId26" w:history="1">
        <w:r w:rsidR="0071350A" w:rsidRPr="00AD13D6">
          <w:rPr>
            <w:rStyle w:val="Hyperlink"/>
            <w:rFonts w:ascii="Arial" w:hAnsi="Arial" w:cs="Arial"/>
            <w:szCs w:val="24"/>
          </w:rPr>
          <w:t>www.tutorialspoint.com</w:t>
        </w:r>
      </w:hyperlink>
    </w:p>
    <w:p w14:paraId="5CA1F386" w14:textId="274D10FB" w:rsidR="0071350A" w:rsidRPr="00AD13D6" w:rsidRDefault="007D7B4A" w:rsidP="00393F49">
      <w:pPr>
        <w:pStyle w:val="ListParagraph"/>
        <w:numPr>
          <w:ilvl w:val="0"/>
          <w:numId w:val="24"/>
        </w:numPr>
        <w:ind w:left="454" w:hanging="454"/>
        <w:contextualSpacing w:val="0"/>
        <w:rPr>
          <w:rFonts w:ascii="Arial" w:hAnsi="Arial" w:cs="Arial"/>
          <w:szCs w:val="24"/>
        </w:rPr>
      </w:pPr>
      <w:hyperlink r:id="rId27" w:history="1">
        <w:r w:rsidR="00D12484" w:rsidRPr="00D31D87">
          <w:rPr>
            <w:rStyle w:val="Hyperlink"/>
            <w:rFonts w:ascii="Arial" w:hAnsi="Arial" w:cs="Arial"/>
            <w:szCs w:val="24"/>
          </w:rPr>
          <w:t>www.guru99.com</w:t>
        </w:r>
      </w:hyperlink>
    </w:p>
    <w:p w14:paraId="04FAB85B" w14:textId="019F6C9E" w:rsidR="0071350A" w:rsidRPr="00AD13D6" w:rsidRDefault="007D7B4A" w:rsidP="00393F49">
      <w:pPr>
        <w:pStyle w:val="ListParagraph"/>
        <w:numPr>
          <w:ilvl w:val="0"/>
          <w:numId w:val="24"/>
        </w:numPr>
        <w:ind w:left="454" w:hanging="454"/>
        <w:contextualSpacing w:val="0"/>
        <w:rPr>
          <w:rFonts w:ascii="Arial" w:hAnsi="Arial" w:cs="Arial"/>
          <w:szCs w:val="24"/>
        </w:rPr>
      </w:pPr>
      <w:hyperlink r:id="rId28" w:history="1">
        <w:r w:rsidR="0071350A" w:rsidRPr="00AD13D6">
          <w:rPr>
            <w:rStyle w:val="Hyperlink"/>
            <w:rFonts w:ascii="Arial" w:hAnsi="Arial" w:cs="Arial"/>
            <w:szCs w:val="24"/>
          </w:rPr>
          <w:t>https://components101.com/adc0808-pinout-features-datasheet</w:t>
        </w:r>
      </w:hyperlink>
    </w:p>
    <w:p w14:paraId="69E9E6F4" w14:textId="5D63443F" w:rsidR="0071350A" w:rsidRPr="00AD13D6" w:rsidRDefault="0071350A" w:rsidP="00393F49">
      <w:pPr>
        <w:pStyle w:val="ListParagraph"/>
        <w:numPr>
          <w:ilvl w:val="0"/>
          <w:numId w:val="24"/>
        </w:numPr>
        <w:ind w:left="454" w:hanging="454"/>
        <w:contextualSpacing w:val="0"/>
        <w:rPr>
          <w:rFonts w:ascii="Arial" w:hAnsi="Arial" w:cs="Arial"/>
          <w:szCs w:val="24"/>
        </w:rPr>
      </w:pPr>
      <w:proofErr w:type="spellStart"/>
      <w:r w:rsidRPr="00AD13D6">
        <w:rPr>
          <w:rFonts w:ascii="Arial" w:hAnsi="Arial" w:cs="Arial"/>
          <w:szCs w:val="24"/>
        </w:rPr>
        <w:t>Prashant</w:t>
      </w:r>
      <w:proofErr w:type="spellEnd"/>
      <w:r w:rsidRPr="00AD13D6">
        <w:rPr>
          <w:rFonts w:ascii="Arial" w:hAnsi="Arial" w:cs="Arial"/>
          <w:szCs w:val="24"/>
        </w:rPr>
        <w:t xml:space="preserve"> </w:t>
      </w:r>
      <w:proofErr w:type="spellStart"/>
      <w:r w:rsidRPr="00AD13D6">
        <w:rPr>
          <w:rFonts w:ascii="Arial" w:hAnsi="Arial" w:cs="Arial"/>
          <w:szCs w:val="24"/>
        </w:rPr>
        <w:t>Patil</w:t>
      </w:r>
      <w:proofErr w:type="spellEnd"/>
      <w:r w:rsidRPr="00AD13D6">
        <w:rPr>
          <w:rFonts w:ascii="Arial" w:hAnsi="Arial" w:cs="Arial"/>
          <w:szCs w:val="24"/>
        </w:rPr>
        <w:t xml:space="preserve">, </w:t>
      </w:r>
      <w:proofErr w:type="spellStart"/>
      <w:r w:rsidRPr="00AD13D6">
        <w:rPr>
          <w:rFonts w:ascii="Arial" w:hAnsi="Arial" w:cs="Arial"/>
          <w:szCs w:val="24"/>
        </w:rPr>
        <w:t>Rohan</w:t>
      </w:r>
      <w:proofErr w:type="spellEnd"/>
      <w:r w:rsidRPr="00AD13D6">
        <w:rPr>
          <w:rFonts w:ascii="Arial" w:hAnsi="Arial" w:cs="Arial"/>
          <w:szCs w:val="24"/>
        </w:rPr>
        <w:t xml:space="preserve"> </w:t>
      </w:r>
      <w:proofErr w:type="spellStart"/>
      <w:r w:rsidRPr="00AD13D6">
        <w:rPr>
          <w:rFonts w:ascii="Arial" w:hAnsi="Arial" w:cs="Arial"/>
          <w:szCs w:val="24"/>
        </w:rPr>
        <w:t>Waichal</w:t>
      </w:r>
      <w:proofErr w:type="spellEnd"/>
      <w:r w:rsidRPr="00AD13D6">
        <w:rPr>
          <w:rFonts w:ascii="Arial" w:hAnsi="Arial" w:cs="Arial"/>
          <w:szCs w:val="24"/>
        </w:rPr>
        <w:t xml:space="preserve">, </w:t>
      </w:r>
      <w:proofErr w:type="spellStart"/>
      <w:r w:rsidRPr="00AD13D6">
        <w:rPr>
          <w:rFonts w:ascii="Arial" w:hAnsi="Arial" w:cs="Arial"/>
          <w:szCs w:val="24"/>
        </w:rPr>
        <w:t>Utkat</w:t>
      </w:r>
      <w:r w:rsidR="00081E41">
        <w:rPr>
          <w:rFonts w:ascii="Arial" w:hAnsi="Arial" w:cs="Arial"/>
          <w:szCs w:val="24"/>
        </w:rPr>
        <w:t>sha</w:t>
      </w:r>
      <w:proofErr w:type="spellEnd"/>
      <w:r w:rsidR="00081E41">
        <w:rPr>
          <w:rFonts w:ascii="Arial" w:hAnsi="Arial" w:cs="Arial"/>
          <w:szCs w:val="24"/>
        </w:rPr>
        <w:t xml:space="preserve"> </w:t>
      </w:r>
      <w:proofErr w:type="spellStart"/>
      <w:r w:rsidR="00081E41">
        <w:rPr>
          <w:rFonts w:ascii="Arial" w:hAnsi="Arial" w:cs="Arial"/>
          <w:szCs w:val="24"/>
        </w:rPr>
        <w:t>Kumbhar</w:t>
      </w:r>
      <w:proofErr w:type="spellEnd"/>
      <w:r w:rsidR="00081E41">
        <w:rPr>
          <w:rFonts w:ascii="Arial" w:hAnsi="Arial" w:cs="Arial"/>
          <w:szCs w:val="24"/>
        </w:rPr>
        <w:t xml:space="preserve">, </w:t>
      </w:r>
      <w:proofErr w:type="spellStart"/>
      <w:r w:rsidR="00081E41">
        <w:rPr>
          <w:rFonts w:ascii="Arial" w:hAnsi="Arial" w:cs="Arial"/>
          <w:szCs w:val="24"/>
        </w:rPr>
        <w:t>Vaidehi</w:t>
      </w:r>
      <w:proofErr w:type="spellEnd"/>
      <w:r w:rsidR="00081E41">
        <w:rPr>
          <w:rFonts w:ascii="Arial" w:hAnsi="Arial" w:cs="Arial"/>
          <w:szCs w:val="24"/>
        </w:rPr>
        <w:t xml:space="preserve"> </w:t>
      </w:r>
      <w:proofErr w:type="spellStart"/>
      <w:r w:rsidR="00081E41">
        <w:rPr>
          <w:rFonts w:ascii="Arial" w:hAnsi="Arial" w:cs="Arial"/>
          <w:szCs w:val="24"/>
        </w:rPr>
        <w:t>Gadkari</w:t>
      </w:r>
      <w:proofErr w:type="spellEnd"/>
      <w:r w:rsidR="00081E41">
        <w:rPr>
          <w:rFonts w:ascii="Arial" w:hAnsi="Arial" w:cs="Arial"/>
          <w:szCs w:val="24"/>
        </w:rPr>
        <w:t>, “</w:t>
      </w:r>
      <w:r w:rsidRPr="00AD13D6">
        <w:rPr>
          <w:rFonts w:ascii="Arial" w:hAnsi="Arial" w:cs="Arial"/>
          <w:szCs w:val="24"/>
        </w:rPr>
        <w:t>Patient Health Monitoring System using IOT”, International Research Journal of Engineering and Technology (IRJET)</w:t>
      </w:r>
    </w:p>
    <w:p w14:paraId="00024FE3" w14:textId="79D01425" w:rsidR="0071350A" w:rsidRPr="00AD13D6" w:rsidRDefault="0071350A" w:rsidP="00393F49">
      <w:pPr>
        <w:pStyle w:val="ListParagraph"/>
        <w:numPr>
          <w:ilvl w:val="0"/>
          <w:numId w:val="24"/>
        </w:numPr>
        <w:ind w:left="454" w:hanging="454"/>
        <w:contextualSpacing w:val="0"/>
        <w:rPr>
          <w:rFonts w:ascii="Arial" w:hAnsi="Arial" w:cs="Arial"/>
          <w:szCs w:val="24"/>
        </w:rPr>
      </w:pPr>
      <w:r w:rsidRPr="00AD13D6">
        <w:rPr>
          <w:rFonts w:ascii="Arial" w:hAnsi="Arial" w:cs="Arial"/>
          <w:szCs w:val="24"/>
        </w:rPr>
        <w:t xml:space="preserve">C </w:t>
      </w:r>
      <w:proofErr w:type="spellStart"/>
      <w:r w:rsidRPr="00AD13D6">
        <w:rPr>
          <w:rFonts w:ascii="Arial" w:hAnsi="Arial" w:cs="Arial"/>
          <w:szCs w:val="24"/>
        </w:rPr>
        <w:t>Midhundas</w:t>
      </w:r>
      <w:proofErr w:type="spellEnd"/>
      <w:r w:rsidRPr="00AD13D6">
        <w:rPr>
          <w:rFonts w:ascii="Arial" w:hAnsi="Arial" w:cs="Arial"/>
          <w:szCs w:val="24"/>
        </w:rPr>
        <w:t xml:space="preserve">, George Antony, </w:t>
      </w:r>
      <w:proofErr w:type="spellStart"/>
      <w:r w:rsidRPr="00AD13D6">
        <w:rPr>
          <w:rFonts w:ascii="Arial" w:hAnsi="Arial" w:cs="Arial"/>
          <w:szCs w:val="24"/>
        </w:rPr>
        <w:t>Seenia</w:t>
      </w:r>
      <w:proofErr w:type="spellEnd"/>
      <w:r w:rsidR="00081E41">
        <w:rPr>
          <w:rFonts w:ascii="Arial" w:hAnsi="Arial" w:cs="Arial"/>
          <w:szCs w:val="24"/>
        </w:rPr>
        <w:t xml:space="preserve"> Francis, “</w:t>
      </w:r>
      <w:r w:rsidRPr="00AD13D6">
        <w:rPr>
          <w:rFonts w:ascii="Arial" w:hAnsi="Arial" w:cs="Arial"/>
          <w:szCs w:val="24"/>
        </w:rPr>
        <w:t>Patient Monitoring System Using Raspberry PI”, International Journal of Science and Research (IJSR).</w:t>
      </w:r>
    </w:p>
    <w:sectPr w:rsidR="0071350A" w:rsidRPr="00AD13D6" w:rsidSect="00292431">
      <w:headerReference w:type="default" r:id="rId29"/>
      <w:footerReference w:type="default" r:id="rId30"/>
      <w:footerReference w:type="first" r:id="rId31"/>
      <w:pgSz w:w="11907" w:h="16839" w:code="9"/>
      <w:pgMar w:top="1080" w:right="1080" w:bottom="1080" w:left="1440" w:header="720" w:footer="51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0770B6" w14:textId="77777777" w:rsidR="0042218C" w:rsidRDefault="0042218C" w:rsidP="000578A6">
      <w:pPr>
        <w:spacing w:after="0" w:line="240" w:lineRule="auto"/>
      </w:pPr>
      <w:r>
        <w:separator/>
      </w:r>
    </w:p>
  </w:endnote>
  <w:endnote w:type="continuationSeparator" w:id="0">
    <w:p w14:paraId="314AD9AE" w14:textId="77777777" w:rsidR="0042218C" w:rsidRDefault="0042218C" w:rsidP="00057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504020202020204"/>
    <w:charset w:val="00"/>
    <w:family w:val="swiss"/>
    <w:notTrueType/>
    <w:pitch w:val="variable"/>
    <w:sig w:usb0="00000003" w:usb1="00000000" w:usb2="00000000" w:usb3="00000000" w:csb0="00000001" w:csb1="00000000"/>
  </w:font>
  <w:font w:name="Carlito">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A2082A" w14:textId="77777777" w:rsidR="007D7B4A" w:rsidRDefault="007D7B4A" w:rsidP="008908E3">
    <w:pPr>
      <w:pStyle w:val="Footer"/>
      <w:tabs>
        <w:tab w:val="clear" w:pos="4680"/>
        <w:tab w:val="clear" w:pos="9360"/>
        <w:tab w:val="left" w:pos="3535"/>
      </w:tabs>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35567"/>
      <w:docPartObj>
        <w:docPartGallery w:val="Page Numbers (Bottom of Page)"/>
        <w:docPartUnique/>
      </w:docPartObj>
    </w:sdtPr>
    <w:sdtContent>
      <w:p w14:paraId="53C23A71" w14:textId="77777777" w:rsidR="007D7B4A" w:rsidRDefault="007D7B4A">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5D48D81E" w14:textId="77777777" w:rsidR="007D7B4A" w:rsidRDefault="007D7B4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BE5E8B" w14:textId="77777777" w:rsidR="007D7B4A" w:rsidRDefault="007D7B4A">
    <w:pPr>
      <w:pStyle w:val="Footer"/>
      <w:pBdr>
        <w:top w:val="thinThickSmallGap" w:sz="24" w:space="1" w:color="000000" w:themeColor="accent2" w:themeShade="7F"/>
      </w:pBdr>
      <w:rPr>
        <w:rFonts w:asciiTheme="majorHAnsi" w:hAnsiTheme="majorHAnsi"/>
      </w:rPr>
    </w:pPr>
    <w:r w:rsidRPr="00172129">
      <w:rPr>
        <w:rFonts w:cs="Times New Roman"/>
      </w:rPr>
      <w:t>Department</w:t>
    </w:r>
    <w:r>
      <w:rPr>
        <w:rFonts w:cs="Times New Roman"/>
      </w:rPr>
      <w:t xml:space="preserve"> of ECE, NMAMIT, </w:t>
    </w:r>
    <w:proofErr w:type="spellStart"/>
    <w:r>
      <w:rPr>
        <w:rFonts w:cs="Times New Roman"/>
      </w:rPr>
      <w:t>Nitte</w:t>
    </w:r>
    <w:proofErr w:type="spellEnd"/>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445BE2" w:rsidRPr="00445BE2">
      <w:rPr>
        <w:rFonts w:asciiTheme="majorHAnsi" w:hAnsiTheme="majorHAnsi"/>
        <w:noProof/>
      </w:rPr>
      <w:t>16</w:t>
    </w:r>
    <w:r>
      <w:rPr>
        <w:rFonts w:asciiTheme="majorHAnsi" w:hAnsiTheme="majorHAnsi"/>
        <w:noProof/>
      </w:rPr>
      <w:fldChar w:fldCharType="end"/>
    </w:r>
  </w:p>
  <w:p w14:paraId="183DE2CD" w14:textId="77777777" w:rsidR="007D7B4A" w:rsidRDefault="007D7B4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63974C" w14:textId="77777777" w:rsidR="007D7B4A" w:rsidRDefault="007D7B4A">
    <w:pPr>
      <w:pStyle w:val="Footer"/>
      <w:jc w:val="right"/>
    </w:pPr>
    <w:r>
      <w:fldChar w:fldCharType="begin"/>
    </w:r>
    <w:r>
      <w:instrText xml:space="preserve"> PAGE   \* MERGEFORMAT </w:instrText>
    </w:r>
    <w:r>
      <w:fldChar w:fldCharType="separate"/>
    </w:r>
    <w:r>
      <w:rPr>
        <w:noProof/>
      </w:rPr>
      <w:t>13</w:t>
    </w:r>
    <w:r>
      <w:rPr>
        <w:noProof/>
      </w:rPr>
      <w:fldChar w:fldCharType="end"/>
    </w:r>
  </w:p>
  <w:p w14:paraId="24B0086A" w14:textId="77777777" w:rsidR="007D7B4A" w:rsidRDefault="007D7B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7DA79F" w14:textId="77777777" w:rsidR="0042218C" w:rsidRDefault="0042218C" w:rsidP="000578A6">
      <w:pPr>
        <w:spacing w:after="0" w:line="240" w:lineRule="auto"/>
      </w:pPr>
      <w:r>
        <w:separator/>
      </w:r>
    </w:p>
  </w:footnote>
  <w:footnote w:type="continuationSeparator" w:id="0">
    <w:p w14:paraId="46E16B96" w14:textId="77777777" w:rsidR="0042218C" w:rsidRDefault="0042218C" w:rsidP="000578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727EA7" w14:textId="52FD80B8" w:rsidR="007D7B4A" w:rsidRPr="00BB4E3C" w:rsidRDefault="007D7B4A" w:rsidP="00BB4E3C">
    <w:pPr>
      <w:pStyle w:val="Header"/>
      <w:pBdr>
        <w:bottom w:val="thickThinSmallGap" w:sz="24" w:space="1" w:color="000000" w:themeColor="accent2" w:themeShade="7F"/>
      </w:pBdr>
      <w:jc w:val="right"/>
      <w:rPr>
        <w:rFonts w:eastAsiaTheme="majorEastAsia" w:cs="Times New Roman"/>
        <w:sz w:val="22"/>
      </w:rPr>
    </w:pPr>
    <w:r w:rsidRPr="00BB4E3C">
      <w:rPr>
        <w:rFonts w:cs="Times New Roman"/>
        <w:b/>
        <w:bCs/>
        <w:sz w:val="22"/>
      </w:rPr>
      <w:t>AN APPROACH TO HEALTHCARE SYSTEMS BASED ON INTERNET OF THINGS</w:t>
    </w:r>
  </w:p>
  <w:p w14:paraId="33800A8D" w14:textId="05C987FC" w:rsidR="007D7B4A" w:rsidRPr="00BB4E3C" w:rsidRDefault="007D7B4A" w:rsidP="00C41F39">
    <w:pPr>
      <w:pStyle w:val="Header"/>
      <w:jc w:val="right"/>
      <w:rPr>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81F0C"/>
    <w:multiLevelType w:val="hybridMultilevel"/>
    <w:tmpl w:val="4326817E"/>
    <w:lvl w:ilvl="0" w:tplc="406CE7B2">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3FB7591"/>
    <w:multiLevelType w:val="hybridMultilevel"/>
    <w:tmpl w:val="CE703676"/>
    <w:lvl w:ilvl="0" w:tplc="4920BEC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572779"/>
    <w:multiLevelType w:val="hybridMultilevel"/>
    <w:tmpl w:val="E29063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4FD0039"/>
    <w:multiLevelType w:val="multilevel"/>
    <w:tmpl w:val="63D8C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66F79E9"/>
    <w:multiLevelType w:val="hybridMultilevel"/>
    <w:tmpl w:val="2B32A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E72512"/>
    <w:multiLevelType w:val="hybridMultilevel"/>
    <w:tmpl w:val="DD4AE758"/>
    <w:lvl w:ilvl="0" w:tplc="28221EE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563575"/>
    <w:multiLevelType w:val="multilevel"/>
    <w:tmpl w:val="159C6D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F566777"/>
    <w:multiLevelType w:val="hybridMultilevel"/>
    <w:tmpl w:val="1160F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F71146"/>
    <w:multiLevelType w:val="hybridMultilevel"/>
    <w:tmpl w:val="C83EAA14"/>
    <w:lvl w:ilvl="0" w:tplc="32CE5C56">
      <w:start w:val="1"/>
      <w:numFmt w:val="upperRoman"/>
      <w:lvlText w:val="%1."/>
      <w:lvlJc w:val="left"/>
      <w:pPr>
        <w:ind w:left="630" w:hanging="72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9">
    <w:nsid w:val="2B7270B5"/>
    <w:multiLevelType w:val="hybridMultilevel"/>
    <w:tmpl w:val="53B60768"/>
    <w:lvl w:ilvl="0" w:tplc="9894DD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927B57"/>
    <w:multiLevelType w:val="multilevel"/>
    <w:tmpl w:val="01AEB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E8F6F59"/>
    <w:multiLevelType w:val="multilevel"/>
    <w:tmpl w:val="7F927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1C757D9"/>
    <w:multiLevelType w:val="hybridMultilevel"/>
    <w:tmpl w:val="CDCA7622"/>
    <w:lvl w:ilvl="0" w:tplc="04090001">
      <w:start w:val="1"/>
      <w:numFmt w:val="bullet"/>
      <w:lvlText w:val=""/>
      <w:lvlJc w:val="left"/>
      <w:pPr>
        <w:ind w:left="1358" w:hanging="360"/>
      </w:pPr>
      <w:rPr>
        <w:rFonts w:ascii="Symbol" w:hAnsi="Symbol" w:hint="default"/>
      </w:rPr>
    </w:lvl>
    <w:lvl w:ilvl="1" w:tplc="04090003" w:tentative="1">
      <w:start w:val="1"/>
      <w:numFmt w:val="bullet"/>
      <w:lvlText w:val="o"/>
      <w:lvlJc w:val="left"/>
      <w:pPr>
        <w:ind w:left="2078" w:hanging="360"/>
      </w:pPr>
      <w:rPr>
        <w:rFonts w:ascii="Courier New" w:hAnsi="Courier New" w:cs="Courier New" w:hint="default"/>
      </w:rPr>
    </w:lvl>
    <w:lvl w:ilvl="2" w:tplc="04090005" w:tentative="1">
      <w:start w:val="1"/>
      <w:numFmt w:val="bullet"/>
      <w:lvlText w:val=""/>
      <w:lvlJc w:val="left"/>
      <w:pPr>
        <w:ind w:left="2798" w:hanging="360"/>
      </w:pPr>
      <w:rPr>
        <w:rFonts w:ascii="Wingdings" w:hAnsi="Wingdings" w:hint="default"/>
      </w:rPr>
    </w:lvl>
    <w:lvl w:ilvl="3" w:tplc="04090001" w:tentative="1">
      <w:start w:val="1"/>
      <w:numFmt w:val="bullet"/>
      <w:lvlText w:val=""/>
      <w:lvlJc w:val="left"/>
      <w:pPr>
        <w:ind w:left="3518" w:hanging="360"/>
      </w:pPr>
      <w:rPr>
        <w:rFonts w:ascii="Symbol" w:hAnsi="Symbol" w:hint="default"/>
      </w:rPr>
    </w:lvl>
    <w:lvl w:ilvl="4" w:tplc="04090003" w:tentative="1">
      <w:start w:val="1"/>
      <w:numFmt w:val="bullet"/>
      <w:lvlText w:val="o"/>
      <w:lvlJc w:val="left"/>
      <w:pPr>
        <w:ind w:left="4238" w:hanging="360"/>
      </w:pPr>
      <w:rPr>
        <w:rFonts w:ascii="Courier New" w:hAnsi="Courier New" w:cs="Courier New" w:hint="default"/>
      </w:rPr>
    </w:lvl>
    <w:lvl w:ilvl="5" w:tplc="04090005" w:tentative="1">
      <w:start w:val="1"/>
      <w:numFmt w:val="bullet"/>
      <w:lvlText w:val=""/>
      <w:lvlJc w:val="left"/>
      <w:pPr>
        <w:ind w:left="4958" w:hanging="360"/>
      </w:pPr>
      <w:rPr>
        <w:rFonts w:ascii="Wingdings" w:hAnsi="Wingdings" w:hint="default"/>
      </w:rPr>
    </w:lvl>
    <w:lvl w:ilvl="6" w:tplc="04090001" w:tentative="1">
      <w:start w:val="1"/>
      <w:numFmt w:val="bullet"/>
      <w:lvlText w:val=""/>
      <w:lvlJc w:val="left"/>
      <w:pPr>
        <w:ind w:left="5678" w:hanging="360"/>
      </w:pPr>
      <w:rPr>
        <w:rFonts w:ascii="Symbol" w:hAnsi="Symbol" w:hint="default"/>
      </w:rPr>
    </w:lvl>
    <w:lvl w:ilvl="7" w:tplc="04090003" w:tentative="1">
      <w:start w:val="1"/>
      <w:numFmt w:val="bullet"/>
      <w:lvlText w:val="o"/>
      <w:lvlJc w:val="left"/>
      <w:pPr>
        <w:ind w:left="6398" w:hanging="360"/>
      </w:pPr>
      <w:rPr>
        <w:rFonts w:ascii="Courier New" w:hAnsi="Courier New" w:cs="Courier New" w:hint="default"/>
      </w:rPr>
    </w:lvl>
    <w:lvl w:ilvl="8" w:tplc="04090005" w:tentative="1">
      <w:start w:val="1"/>
      <w:numFmt w:val="bullet"/>
      <w:lvlText w:val=""/>
      <w:lvlJc w:val="left"/>
      <w:pPr>
        <w:ind w:left="7118" w:hanging="360"/>
      </w:pPr>
      <w:rPr>
        <w:rFonts w:ascii="Wingdings" w:hAnsi="Wingdings" w:hint="default"/>
      </w:rPr>
    </w:lvl>
  </w:abstractNum>
  <w:abstractNum w:abstractNumId="13">
    <w:nsid w:val="3B684860"/>
    <w:multiLevelType w:val="hybridMultilevel"/>
    <w:tmpl w:val="7B7242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4C21038"/>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92555ED"/>
    <w:multiLevelType w:val="hybridMultilevel"/>
    <w:tmpl w:val="913E6F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9A50C40"/>
    <w:multiLevelType w:val="hybridMultilevel"/>
    <w:tmpl w:val="2EC215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4A0D213F"/>
    <w:multiLevelType w:val="hybridMultilevel"/>
    <w:tmpl w:val="53B60768"/>
    <w:lvl w:ilvl="0" w:tplc="9894DD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0966203"/>
    <w:multiLevelType w:val="multilevel"/>
    <w:tmpl w:val="E3D64C78"/>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576" w:hanging="576"/>
      </w:pPr>
      <w:rPr>
        <w:rFonts w:ascii="Times New Roman" w:hAnsi="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nsid w:val="52695E6E"/>
    <w:multiLevelType w:val="hybridMultilevel"/>
    <w:tmpl w:val="BBB20FB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nsid w:val="53CE5818"/>
    <w:multiLevelType w:val="multilevel"/>
    <w:tmpl w:val="C232B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9BD6688"/>
    <w:multiLevelType w:val="hybridMultilevel"/>
    <w:tmpl w:val="8EF85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B410965"/>
    <w:multiLevelType w:val="hybridMultilevel"/>
    <w:tmpl w:val="2CE24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D3E681B"/>
    <w:multiLevelType w:val="hybridMultilevel"/>
    <w:tmpl w:val="6672AC38"/>
    <w:lvl w:ilvl="0" w:tplc="7F48780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5">
    <w:nsid w:val="5F296DC2"/>
    <w:multiLevelType w:val="hybridMultilevel"/>
    <w:tmpl w:val="7EE0E8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8AE254B"/>
    <w:multiLevelType w:val="hybridMultilevel"/>
    <w:tmpl w:val="B7EA1F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6DFF201E"/>
    <w:multiLevelType w:val="hybridMultilevel"/>
    <w:tmpl w:val="C2108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8896C57"/>
    <w:multiLevelType w:val="hybridMultilevel"/>
    <w:tmpl w:val="751E8F10"/>
    <w:lvl w:ilvl="0" w:tplc="72C6B0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B4E3F18"/>
    <w:multiLevelType w:val="multilevel"/>
    <w:tmpl w:val="5032F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B704427"/>
    <w:multiLevelType w:val="hybridMultilevel"/>
    <w:tmpl w:val="F7E241B6"/>
    <w:lvl w:ilvl="0" w:tplc="719CF71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D7422E9"/>
    <w:multiLevelType w:val="hybridMultilevel"/>
    <w:tmpl w:val="88800EF6"/>
    <w:lvl w:ilvl="0" w:tplc="0409000F">
      <w:start w:val="1"/>
      <w:numFmt w:val="decimal"/>
      <w:lvlText w:val="%1."/>
      <w:lvlJc w:val="left"/>
      <w:pPr>
        <w:ind w:left="1485" w:hanging="360"/>
      </w:p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32">
    <w:nsid w:val="7E671C55"/>
    <w:multiLevelType w:val="hybridMultilevel"/>
    <w:tmpl w:val="3FC25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EA66BB6"/>
    <w:multiLevelType w:val="hybridMultilevel"/>
    <w:tmpl w:val="2C22A260"/>
    <w:lvl w:ilvl="0" w:tplc="AB2431C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32"/>
  </w:num>
  <w:num w:numId="4">
    <w:abstractNumId w:val="27"/>
  </w:num>
  <w:num w:numId="5">
    <w:abstractNumId w:val="23"/>
  </w:num>
  <w:num w:numId="6">
    <w:abstractNumId w:val="31"/>
  </w:num>
  <w:num w:numId="7">
    <w:abstractNumId w:val="16"/>
  </w:num>
  <w:num w:numId="8">
    <w:abstractNumId w:val="14"/>
  </w:num>
  <w:num w:numId="9">
    <w:abstractNumId w:val="4"/>
  </w:num>
  <w:num w:numId="10">
    <w:abstractNumId w:val="20"/>
  </w:num>
  <w:num w:numId="11">
    <w:abstractNumId w:val="30"/>
  </w:num>
  <w:num w:numId="12">
    <w:abstractNumId w:val="22"/>
  </w:num>
  <w:num w:numId="13">
    <w:abstractNumId w:val="18"/>
  </w:num>
  <w:num w:numId="14">
    <w:abstractNumId w:val="12"/>
  </w:num>
  <w:num w:numId="15">
    <w:abstractNumId w:val="17"/>
  </w:num>
  <w:num w:numId="16">
    <w:abstractNumId w:val="28"/>
  </w:num>
  <w:num w:numId="17">
    <w:abstractNumId w:val="25"/>
  </w:num>
  <w:num w:numId="18">
    <w:abstractNumId w:val="26"/>
  </w:num>
  <w:num w:numId="19">
    <w:abstractNumId w:val="5"/>
  </w:num>
  <w:num w:numId="20">
    <w:abstractNumId w:val="0"/>
  </w:num>
  <w:num w:numId="21">
    <w:abstractNumId w:val="8"/>
  </w:num>
  <w:num w:numId="22">
    <w:abstractNumId w:val="33"/>
  </w:num>
  <w:num w:numId="23">
    <w:abstractNumId w:val="1"/>
  </w:num>
  <w:num w:numId="24">
    <w:abstractNumId w:val="24"/>
  </w:num>
  <w:num w:numId="25">
    <w:abstractNumId w:val="13"/>
  </w:num>
  <w:num w:numId="26">
    <w:abstractNumId w:val="2"/>
  </w:num>
  <w:num w:numId="27">
    <w:abstractNumId w:val="15"/>
  </w:num>
  <w:num w:numId="28">
    <w:abstractNumId w:val="11"/>
  </w:num>
  <w:num w:numId="29">
    <w:abstractNumId w:val="3"/>
  </w:num>
  <w:num w:numId="30">
    <w:abstractNumId w:val="6"/>
  </w:num>
  <w:num w:numId="31">
    <w:abstractNumId w:val="19"/>
  </w:num>
  <w:num w:numId="32">
    <w:abstractNumId w:val="29"/>
  </w:num>
  <w:num w:numId="33">
    <w:abstractNumId w:val="21"/>
  </w:num>
  <w:num w:numId="34">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activeWritingStyle w:appName="MSWord" w:lang="en-US" w:vendorID="64" w:dllVersion="6" w:nlCheck="1" w:checkStyle="1"/>
  <w:activeWritingStyle w:appName="MSWord" w:lang="en-AU"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64" w:dllVersion="131078" w:nlCheck="1" w:checkStyle="1"/>
  <w:activeWritingStyle w:appName="MSWord" w:lang="en-IN" w:vendorID="64" w:dllVersion="131078" w:nlCheck="1" w:checkStyle="1"/>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wMLc0MwRCS1MzEyUdpeDU4uLM/DyQApNaAIu/YpwsAAAA"/>
  </w:docVars>
  <w:rsids>
    <w:rsidRoot w:val="008D5CF4"/>
    <w:rsid w:val="000003A1"/>
    <w:rsid w:val="000007CA"/>
    <w:rsid w:val="000007F1"/>
    <w:rsid w:val="00000BCF"/>
    <w:rsid w:val="00000E47"/>
    <w:rsid w:val="00001278"/>
    <w:rsid w:val="0000155B"/>
    <w:rsid w:val="000016C0"/>
    <w:rsid w:val="00001A02"/>
    <w:rsid w:val="00001A2B"/>
    <w:rsid w:val="00001DCD"/>
    <w:rsid w:val="0000218D"/>
    <w:rsid w:val="000025EC"/>
    <w:rsid w:val="000027FB"/>
    <w:rsid w:val="000029DC"/>
    <w:rsid w:val="00002A74"/>
    <w:rsid w:val="00002B8D"/>
    <w:rsid w:val="00002C3B"/>
    <w:rsid w:val="000031A2"/>
    <w:rsid w:val="000032D7"/>
    <w:rsid w:val="00003471"/>
    <w:rsid w:val="000036B3"/>
    <w:rsid w:val="000043BA"/>
    <w:rsid w:val="0000483C"/>
    <w:rsid w:val="000049F4"/>
    <w:rsid w:val="00004D06"/>
    <w:rsid w:val="00004DB5"/>
    <w:rsid w:val="00004DFF"/>
    <w:rsid w:val="00005053"/>
    <w:rsid w:val="00005062"/>
    <w:rsid w:val="00005216"/>
    <w:rsid w:val="00005911"/>
    <w:rsid w:val="00005A2C"/>
    <w:rsid w:val="000066BC"/>
    <w:rsid w:val="00006EDC"/>
    <w:rsid w:val="00010022"/>
    <w:rsid w:val="00010489"/>
    <w:rsid w:val="000104BB"/>
    <w:rsid w:val="0001075B"/>
    <w:rsid w:val="00010924"/>
    <w:rsid w:val="00010C7C"/>
    <w:rsid w:val="000111D9"/>
    <w:rsid w:val="0001125A"/>
    <w:rsid w:val="00011AA6"/>
    <w:rsid w:val="00012248"/>
    <w:rsid w:val="000122CD"/>
    <w:rsid w:val="000126BB"/>
    <w:rsid w:val="00012881"/>
    <w:rsid w:val="00012938"/>
    <w:rsid w:val="00013AFE"/>
    <w:rsid w:val="00013B1C"/>
    <w:rsid w:val="00013C8D"/>
    <w:rsid w:val="000142EF"/>
    <w:rsid w:val="00014877"/>
    <w:rsid w:val="00014C64"/>
    <w:rsid w:val="00014F47"/>
    <w:rsid w:val="0001570F"/>
    <w:rsid w:val="00015951"/>
    <w:rsid w:val="000159CC"/>
    <w:rsid w:val="00015A40"/>
    <w:rsid w:val="00015B7A"/>
    <w:rsid w:val="00015D5E"/>
    <w:rsid w:val="00016592"/>
    <w:rsid w:val="00016D14"/>
    <w:rsid w:val="000170E0"/>
    <w:rsid w:val="000176E3"/>
    <w:rsid w:val="0001784C"/>
    <w:rsid w:val="000178FE"/>
    <w:rsid w:val="00017B5F"/>
    <w:rsid w:val="00021264"/>
    <w:rsid w:val="0002141C"/>
    <w:rsid w:val="00021BDD"/>
    <w:rsid w:val="00021F0F"/>
    <w:rsid w:val="000221B8"/>
    <w:rsid w:val="00022C7A"/>
    <w:rsid w:val="00022D56"/>
    <w:rsid w:val="00023079"/>
    <w:rsid w:val="00023C3B"/>
    <w:rsid w:val="00023F6F"/>
    <w:rsid w:val="00024030"/>
    <w:rsid w:val="0002440F"/>
    <w:rsid w:val="00024674"/>
    <w:rsid w:val="000252B5"/>
    <w:rsid w:val="00025311"/>
    <w:rsid w:val="00025531"/>
    <w:rsid w:val="0002561F"/>
    <w:rsid w:val="0002566F"/>
    <w:rsid w:val="00025F64"/>
    <w:rsid w:val="0002612E"/>
    <w:rsid w:val="00026B4B"/>
    <w:rsid w:val="00026D28"/>
    <w:rsid w:val="00026EC6"/>
    <w:rsid w:val="000305CF"/>
    <w:rsid w:val="00030A32"/>
    <w:rsid w:val="000310B6"/>
    <w:rsid w:val="000319F9"/>
    <w:rsid w:val="00031F29"/>
    <w:rsid w:val="00031F34"/>
    <w:rsid w:val="00031FCA"/>
    <w:rsid w:val="000324E5"/>
    <w:rsid w:val="00032E4E"/>
    <w:rsid w:val="00032F1D"/>
    <w:rsid w:val="00033187"/>
    <w:rsid w:val="0003378A"/>
    <w:rsid w:val="0003526C"/>
    <w:rsid w:val="000353F0"/>
    <w:rsid w:val="000354AD"/>
    <w:rsid w:val="00035CE6"/>
    <w:rsid w:val="00035E7C"/>
    <w:rsid w:val="000360D8"/>
    <w:rsid w:val="000365ED"/>
    <w:rsid w:val="00036CD9"/>
    <w:rsid w:val="00036FE1"/>
    <w:rsid w:val="000372EB"/>
    <w:rsid w:val="000373EB"/>
    <w:rsid w:val="00037706"/>
    <w:rsid w:val="0003779C"/>
    <w:rsid w:val="00037E6F"/>
    <w:rsid w:val="000408F2"/>
    <w:rsid w:val="0004096F"/>
    <w:rsid w:val="00040AEF"/>
    <w:rsid w:val="000412C0"/>
    <w:rsid w:val="00042395"/>
    <w:rsid w:val="00042999"/>
    <w:rsid w:val="00042ADD"/>
    <w:rsid w:val="00043061"/>
    <w:rsid w:val="000433A2"/>
    <w:rsid w:val="00043944"/>
    <w:rsid w:val="00043B84"/>
    <w:rsid w:val="00044309"/>
    <w:rsid w:val="000445F4"/>
    <w:rsid w:val="00044A91"/>
    <w:rsid w:val="000450E4"/>
    <w:rsid w:val="0004514E"/>
    <w:rsid w:val="000452F6"/>
    <w:rsid w:val="00045726"/>
    <w:rsid w:val="00045BB5"/>
    <w:rsid w:val="000460DA"/>
    <w:rsid w:val="00046C6F"/>
    <w:rsid w:val="00046F2D"/>
    <w:rsid w:val="000470F8"/>
    <w:rsid w:val="00047374"/>
    <w:rsid w:val="000474FE"/>
    <w:rsid w:val="00050303"/>
    <w:rsid w:val="000511A5"/>
    <w:rsid w:val="000519EA"/>
    <w:rsid w:val="000527F1"/>
    <w:rsid w:val="00052C88"/>
    <w:rsid w:val="00053125"/>
    <w:rsid w:val="0005373C"/>
    <w:rsid w:val="000538D7"/>
    <w:rsid w:val="00053BF8"/>
    <w:rsid w:val="00053EDB"/>
    <w:rsid w:val="00054312"/>
    <w:rsid w:val="00055038"/>
    <w:rsid w:val="00055D27"/>
    <w:rsid w:val="000562C3"/>
    <w:rsid w:val="00056539"/>
    <w:rsid w:val="00056986"/>
    <w:rsid w:val="00056CE9"/>
    <w:rsid w:val="00056E98"/>
    <w:rsid w:val="00057427"/>
    <w:rsid w:val="000578A6"/>
    <w:rsid w:val="00057B12"/>
    <w:rsid w:val="00057C38"/>
    <w:rsid w:val="00057F74"/>
    <w:rsid w:val="00060644"/>
    <w:rsid w:val="0006079C"/>
    <w:rsid w:val="00060F3D"/>
    <w:rsid w:val="00061008"/>
    <w:rsid w:val="0006148C"/>
    <w:rsid w:val="000617D1"/>
    <w:rsid w:val="00061B27"/>
    <w:rsid w:val="00061E2E"/>
    <w:rsid w:val="000627A8"/>
    <w:rsid w:val="000628DC"/>
    <w:rsid w:val="00062C0E"/>
    <w:rsid w:val="00062E09"/>
    <w:rsid w:val="00062F65"/>
    <w:rsid w:val="0006354D"/>
    <w:rsid w:val="00063AFD"/>
    <w:rsid w:val="00063E9A"/>
    <w:rsid w:val="000641A5"/>
    <w:rsid w:val="0006473F"/>
    <w:rsid w:val="000648B9"/>
    <w:rsid w:val="00064CB3"/>
    <w:rsid w:val="0006503F"/>
    <w:rsid w:val="00065C24"/>
    <w:rsid w:val="00065F8E"/>
    <w:rsid w:val="00066198"/>
    <w:rsid w:val="000662F2"/>
    <w:rsid w:val="00066651"/>
    <w:rsid w:val="00066683"/>
    <w:rsid w:val="00066A2C"/>
    <w:rsid w:val="00066AC6"/>
    <w:rsid w:val="00066D70"/>
    <w:rsid w:val="00067355"/>
    <w:rsid w:val="000675D9"/>
    <w:rsid w:val="00067662"/>
    <w:rsid w:val="00067ABB"/>
    <w:rsid w:val="00070519"/>
    <w:rsid w:val="00070885"/>
    <w:rsid w:val="00070AB2"/>
    <w:rsid w:val="00070DF4"/>
    <w:rsid w:val="00071013"/>
    <w:rsid w:val="00071110"/>
    <w:rsid w:val="00071561"/>
    <w:rsid w:val="00071574"/>
    <w:rsid w:val="00071C6E"/>
    <w:rsid w:val="00071E99"/>
    <w:rsid w:val="00072FD0"/>
    <w:rsid w:val="00073080"/>
    <w:rsid w:val="00073349"/>
    <w:rsid w:val="00073D89"/>
    <w:rsid w:val="00073DEA"/>
    <w:rsid w:val="00073E8D"/>
    <w:rsid w:val="00074294"/>
    <w:rsid w:val="00074512"/>
    <w:rsid w:val="00074658"/>
    <w:rsid w:val="00074947"/>
    <w:rsid w:val="00074DE7"/>
    <w:rsid w:val="00075249"/>
    <w:rsid w:val="00075340"/>
    <w:rsid w:val="000755DA"/>
    <w:rsid w:val="00075C91"/>
    <w:rsid w:val="00075D46"/>
    <w:rsid w:val="0007602C"/>
    <w:rsid w:val="00076360"/>
    <w:rsid w:val="00080775"/>
    <w:rsid w:val="00080927"/>
    <w:rsid w:val="00080FD2"/>
    <w:rsid w:val="000810BE"/>
    <w:rsid w:val="00081C0A"/>
    <w:rsid w:val="00081C24"/>
    <w:rsid w:val="00081E41"/>
    <w:rsid w:val="00081FCD"/>
    <w:rsid w:val="000822A4"/>
    <w:rsid w:val="0008253C"/>
    <w:rsid w:val="00082553"/>
    <w:rsid w:val="000825DB"/>
    <w:rsid w:val="00083CB8"/>
    <w:rsid w:val="00083DD2"/>
    <w:rsid w:val="00084BC2"/>
    <w:rsid w:val="0008509B"/>
    <w:rsid w:val="0008523E"/>
    <w:rsid w:val="00085476"/>
    <w:rsid w:val="00085A3A"/>
    <w:rsid w:val="00085C2D"/>
    <w:rsid w:val="00085C9A"/>
    <w:rsid w:val="00085F46"/>
    <w:rsid w:val="000860AC"/>
    <w:rsid w:val="00086201"/>
    <w:rsid w:val="0008659A"/>
    <w:rsid w:val="00086E85"/>
    <w:rsid w:val="000876E9"/>
    <w:rsid w:val="00087965"/>
    <w:rsid w:val="00087F7F"/>
    <w:rsid w:val="000903DD"/>
    <w:rsid w:val="00090806"/>
    <w:rsid w:val="00090CBE"/>
    <w:rsid w:val="00090E52"/>
    <w:rsid w:val="00091361"/>
    <w:rsid w:val="0009179E"/>
    <w:rsid w:val="00091C7F"/>
    <w:rsid w:val="00092102"/>
    <w:rsid w:val="000926D6"/>
    <w:rsid w:val="000927DE"/>
    <w:rsid w:val="000928BE"/>
    <w:rsid w:val="00092C16"/>
    <w:rsid w:val="00092C9A"/>
    <w:rsid w:val="00092DC0"/>
    <w:rsid w:val="00092FAA"/>
    <w:rsid w:val="00093167"/>
    <w:rsid w:val="00093EF3"/>
    <w:rsid w:val="00094305"/>
    <w:rsid w:val="000955CC"/>
    <w:rsid w:val="00095F07"/>
    <w:rsid w:val="000960C8"/>
    <w:rsid w:val="0009637C"/>
    <w:rsid w:val="00096470"/>
    <w:rsid w:val="000964D4"/>
    <w:rsid w:val="000967FB"/>
    <w:rsid w:val="00096B03"/>
    <w:rsid w:val="00096BE8"/>
    <w:rsid w:val="0009728A"/>
    <w:rsid w:val="00097B06"/>
    <w:rsid w:val="00097D37"/>
    <w:rsid w:val="000A021B"/>
    <w:rsid w:val="000A0853"/>
    <w:rsid w:val="000A11AF"/>
    <w:rsid w:val="000A1591"/>
    <w:rsid w:val="000A16E3"/>
    <w:rsid w:val="000A1FDB"/>
    <w:rsid w:val="000A2ADB"/>
    <w:rsid w:val="000A2ADE"/>
    <w:rsid w:val="000A2E7B"/>
    <w:rsid w:val="000A3884"/>
    <w:rsid w:val="000A40BD"/>
    <w:rsid w:val="000A4188"/>
    <w:rsid w:val="000A41E5"/>
    <w:rsid w:val="000A4FB2"/>
    <w:rsid w:val="000A58AB"/>
    <w:rsid w:val="000A5BFE"/>
    <w:rsid w:val="000A5C2A"/>
    <w:rsid w:val="000A5F02"/>
    <w:rsid w:val="000A66DF"/>
    <w:rsid w:val="000A6B3E"/>
    <w:rsid w:val="000A6C2D"/>
    <w:rsid w:val="000A6DAF"/>
    <w:rsid w:val="000A6DD7"/>
    <w:rsid w:val="000A7C34"/>
    <w:rsid w:val="000A7C4A"/>
    <w:rsid w:val="000B0008"/>
    <w:rsid w:val="000B051E"/>
    <w:rsid w:val="000B0634"/>
    <w:rsid w:val="000B09A4"/>
    <w:rsid w:val="000B0C49"/>
    <w:rsid w:val="000B1107"/>
    <w:rsid w:val="000B25C1"/>
    <w:rsid w:val="000B29BC"/>
    <w:rsid w:val="000B353B"/>
    <w:rsid w:val="000B35CD"/>
    <w:rsid w:val="000B38FE"/>
    <w:rsid w:val="000B4088"/>
    <w:rsid w:val="000B440B"/>
    <w:rsid w:val="000B46A7"/>
    <w:rsid w:val="000B4E26"/>
    <w:rsid w:val="000B5581"/>
    <w:rsid w:val="000B5A2A"/>
    <w:rsid w:val="000B5E80"/>
    <w:rsid w:val="000B6201"/>
    <w:rsid w:val="000B63DB"/>
    <w:rsid w:val="000B66A0"/>
    <w:rsid w:val="000B7063"/>
    <w:rsid w:val="000B760F"/>
    <w:rsid w:val="000B7668"/>
    <w:rsid w:val="000B7ABA"/>
    <w:rsid w:val="000C01FE"/>
    <w:rsid w:val="000C09DE"/>
    <w:rsid w:val="000C0BFA"/>
    <w:rsid w:val="000C0E29"/>
    <w:rsid w:val="000C1FCE"/>
    <w:rsid w:val="000C247B"/>
    <w:rsid w:val="000C3090"/>
    <w:rsid w:val="000C3BA9"/>
    <w:rsid w:val="000C3CB8"/>
    <w:rsid w:val="000C4142"/>
    <w:rsid w:val="000C41F1"/>
    <w:rsid w:val="000C4482"/>
    <w:rsid w:val="000C4807"/>
    <w:rsid w:val="000C577C"/>
    <w:rsid w:val="000C58BB"/>
    <w:rsid w:val="000C5A41"/>
    <w:rsid w:val="000C5BC1"/>
    <w:rsid w:val="000C5CF7"/>
    <w:rsid w:val="000C61EC"/>
    <w:rsid w:val="000C6438"/>
    <w:rsid w:val="000C69A8"/>
    <w:rsid w:val="000C6F05"/>
    <w:rsid w:val="000C7178"/>
    <w:rsid w:val="000C7717"/>
    <w:rsid w:val="000C7EC7"/>
    <w:rsid w:val="000D04B4"/>
    <w:rsid w:val="000D07BE"/>
    <w:rsid w:val="000D0BA2"/>
    <w:rsid w:val="000D0D8D"/>
    <w:rsid w:val="000D1115"/>
    <w:rsid w:val="000D1A53"/>
    <w:rsid w:val="000D1E4C"/>
    <w:rsid w:val="000D2FAA"/>
    <w:rsid w:val="000D335A"/>
    <w:rsid w:val="000D346B"/>
    <w:rsid w:val="000D3652"/>
    <w:rsid w:val="000D38CA"/>
    <w:rsid w:val="000D42C7"/>
    <w:rsid w:val="000D45E7"/>
    <w:rsid w:val="000D4A86"/>
    <w:rsid w:val="000D5293"/>
    <w:rsid w:val="000D5651"/>
    <w:rsid w:val="000D6184"/>
    <w:rsid w:val="000D648F"/>
    <w:rsid w:val="000D675A"/>
    <w:rsid w:val="000D687F"/>
    <w:rsid w:val="000D6E6B"/>
    <w:rsid w:val="000D6EE5"/>
    <w:rsid w:val="000D716D"/>
    <w:rsid w:val="000D7517"/>
    <w:rsid w:val="000D7B73"/>
    <w:rsid w:val="000E03F3"/>
    <w:rsid w:val="000E043E"/>
    <w:rsid w:val="000E07B6"/>
    <w:rsid w:val="000E0F29"/>
    <w:rsid w:val="000E12A9"/>
    <w:rsid w:val="000E21A9"/>
    <w:rsid w:val="000E355D"/>
    <w:rsid w:val="000E3991"/>
    <w:rsid w:val="000E3C7E"/>
    <w:rsid w:val="000E3DF3"/>
    <w:rsid w:val="000E401A"/>
    <w:rsid w:val="000E41BB"/>
    <w:rsid w:val="000E4633"/>
    <w:rsid w:val="000E481B"/>
    <w:rsid w:val="000E4A4E"/>
    <w:rsid w:val="000E4C10"/>
    <w:rsid w:val="000E4C71"/>
    <w:rsid w:val="000E5292"/>
    <w:rsid w:val="000E59C0"/>
    <w:rsid w:val="000E5D3A"/>
    <w:rsid w:val="000E5F24"/>
    <w:rsid w:val="000E60EA"/>
    <w:rsid w:val="000E63EF"/>
    <w:rsid w:val="000E6434"/>
    <w:rsid w:val="000E6804"/>
    <w:rsid w:val="000E777C"/>
    <w:rsid w:val="000F01DE"/>
    <w:rsid w:val="000F063E"/>
    <w:rsid w:val="000F09C7"/>
    <w:rsid w:val="000F09E0"/>
    <w:rsid w:val="000F1494"/>
    <w:rsid w:val="000F1540"/>
    <w:rsid w:val="000F1768"/>
    <w:rsid w:val="000F2300"/>
    <w:rsid w:val="000F2414"/>
    <w:rsid w:val="000F2FCE"/>
    <w:rsid w:val="000F3219"/>
    <w:rsid w:val="000F381D"/>
    <w:rsid w:val="000F3950"/>
    <w:rsid w:val="000F3B44"/>
    <w:rsid w:val="000F3C56"/>
    <w:rsid w:val="000F3EAF"/>
    <w:rsid w:val="000F418E"/>
    <w:rsid w:val="000F42DD"/>
    <w:rsid w:val="000F49B1"/>
    <w:rsid w:val="000F4AAC"/>
    <w:rsid w:val="000F5674"/>
    <w:rsid w:val="000F5809"/>
    <w:rsid w:val="000F591C"/>
    <w:rsid w:val="000F5B6C"/>
    <w:rsid w:val="000F60E6"/>
    <w:rsid w:val="000F6620"/>
    <w:rsid w:val="000F71BD"/>
    <w:rsid w:val="000F7401"/>
    <w:rsid w:val="000F7599"/>
    <w:rsid w:val="000F7B8B"/>
    <w:rsid w:val="001005C7"/>
    <w:rsid w:val="00100A0B"/>
    <w:rsid w:val="00100E2F"/>
    <w:rsid w:val="00100EA3"/>
    <w:rsid w:val="001010BC"/>
    <w:rsid w:val="001021C8"/>
    <w:rsid w:val="001026F3"/>
    <w:rsid w:val="001027A7"/>
    <w:rsid w:val="00102846"/>
    <w:rsid w:val="00102E07"/>
    <w:rsid w:val="00103099"/>
    <w:rsid w:val="00103B15"/>
    <w:rsid w:val="00103C57"/>
    <w:rsid w:val="00103E72"/>
    <w:rsid w:val="001044CF"/>
    <w:rsid w:val="00104C7B"/>
    <w:rsid w:val="00104E06"/>
    <w:rsid w:val="00104F85"/>
    <w:rsid w:val="00105791"/>
    <w:rsid w:val="001059DB"/>
    <w:rsid w:val="00105B20"/>
    <w:rsid w:val="0010626C"/>
    <w:rsid w:val="0010641A"/>
    <w:rsid w:val="001065EA"/>
    <w:rsid w:val="00106EDF"/>
    <w:rsid w:val="001073BB"/>
    <w:rsid w:val="0010771A"/>
    <w:rsid w:val="00107998"/>
    <w:rsid w:val="00107DE3"/>
    <w:rsid w:val="00107E92"/>
    <w:rsid w:val="00110029"/>
    <w:rsid w:val="001100B1"/>
    <w:rsid w:val="00111128"/>
    <w:rsid w:val="001111C1"/>
    <w:rsid w:val="00111481"/>
    <w:rsid w:val="00111BFA"/>
    <w:rsid w:val="0011206D"/>
    <w:rsid w:val="00112A72"/>
    <w:rsid w:val="00112B52"/>
    <w:rsid w:val="00112B5D"/>
    <w:rsid w:val="00112D0B"/>
    <w:rsid w:val="00112D37"/>
    <w:rsid w:val="00112F91"/>
    <w:rsid w:val="0011335B"/>
    <w:rsid w:val="001135D6"/>
    <w:rsid w:val="001136E8"/>
    <w:rsid w:val="00113853"/>
    <w:rsid w:val="001138E3"/>
    <w:rsid w:val="00113B32"/>
    <w:rsid w:val="00113CFE"/>
    <w:rsid w:val="00113DE5"/>
    <w:rsid w:val="00114603"/>
    <w:rsid w:val="001147D3"/>
    <w:rsid w:val="00114902"/>
    <w:rsid w:val="00114EDF"/>
    <w:rsid w:val="001156F6"/>
    <w:rsid w:val="0011584C"/>
    <w:rsid w:val="00115972"/>
    <w:rsid w:val="00115A0F"/>
    <w:rsid w:val="00115CA8"/>
    <w:rsid w:val="00115CAD"/>
    <w:rsid w:val="00115D97"/>
    <w:rsid w:val="00115E8F"/>
    <w:rsid w:val="00115F1B"/>
    <w:rsid w:val="001161EA"/>
    <w:rsid w:val="001164BF"/>
    <w:rsid w:val="00116D25"/>
    <w:rsid w:val="00116DE1"/>
    <w:rsid w:val="00116FDB"/>
    <w:rsid w:val="0011712A"/>
    <w:rsid w:val="00117702"/>
    <w:rsid w:val="001177D0"/>
    <w:rsid w:val="0011795A"/>
    <w:rsid w:val="001179DB"/>
    <w:rsid w:val="00117A7D"/>
    <w:rsid w:val="00120D15"/>
    <w:rsid w:val="00120D6E"/>
    <w:rsid w:val="00120D7D"/>
    <w:rsid w:val="00120EC9"/>
    <w:rsid w:val="00120F9B"/>
    <w:rsid w:val="00121225"/>
    <w:rsid w:val="00121588"/>
    <w:rsid w:val="00121C1C"/>
    <w:rsid w:val="00121CEA"/>
    <w:rsid w:val="00121D86"/>
    <w:rsid w:val="00123516"/>
    <w:rsid w:val="0012369F"/>
    <w:rsid w:val="00123C0D"/>
    <w:rsid w:val="00123CE4"/>
    <w:rsid w:val="0012412C"/>
    <w:rsid w:val="001257C2"/>
    <w:rsid w:val="001257D6"/>
    <w:rsid w:val="00125DCA"/>
    <w:rsid w:val="00125E14"/>
    <w:rsid w:val="00125EAE"/>
    <w:rsid w:val="001261BB"/>
    <w:rsid w:val="0012633A"/>
    <w:rsid w:val="00126535"/>
    <w:rsid w:val="00126E60"/>
    <w:rsid w:val="00127468"/>
    <w:rsid w:val="00130215"/>
    <w:rsid w:val="00130832"/>
    <w:rsid w:val="00130BA5"/>
    <w:rsid w:val="00130C3E"/>
    <w:rsid w:val="001311A5"/>
    <w:rsid w:val="00131200"/>
    <w:rsid w:val="001312E0"/>
    <w:rsid w:val="00131583"/>
    <w:rsid w:val="001316FD"/>
    <w:rsid w:val="0013175C"/>
    <w:rsid w:val="00131A39"/>
    <w:rsid w:val="00131A3E"/>
    <w:rsid w:val="00131AFD"/>
    <w:rsid w:val="00131B30"/>
    <w:rsid w:val="00131BAF"/>
    <w:rsid w:val="001323BA"/>
    <w:rsid w:val="00132508"/>
    <w:rsid w:val="001329F5"/>
    <w:rsid w:val="00132A75"/>
    <w:rsid w:val="00133938"/>
    <w:rsid w:val="00133BC2"/>
    <w:rsid w:val="00133D22"/>
    <w:rsid w:val="00133E35"/>
    <w:rsid w:val="00133E38"/>
    <w:rsid w:val="0013425C"/>
    <w:rsid w:val="001346E0"/>
    <w:rsid w:val="001348D3"/>
    <w:rsid w:val="001348E4"/>
    <w:rsid w:val="001349BE"/>
    <w:rsid w:val="00134DE8"/>
    <w:rsid w:val="00134EDF"/>
    <w:rsid w:val="0013547B"/>
    <w:rsid w:val="00136013"/>
    <w:rsid w:val="001360E0"/>
    <w:rsid w:val="00136696"/>
    <w:rsid w:val="0013686F"/>
    <w:rsid w:val="00136905"/>
    <w:rsid w:val="0013690F"/>
    <w:rsid w:val="00137B37"/>
    <w:rsid w:val="00137B64"/>
    <w:rsid w:val="00140D66"/>
    <w:rsid w:val="00140EAC"/>
    <w:rsid w:val="00140EF2"/>
    <w:rsid w:val="001414E4"/>
    <w:rsid w:val="00141D28"/>
    <w:rsid w:val="00142325"/>
    <w:rsid w:val="001423BB"/>
    <w:rsid w:val="0014247C"/>
    <w:rsid w:val="00142641"/>
    <w:rsid w:val="00142A4D"/>
    <w:rsid w:val="00143CA6"/>
    <w:rsid w:val="00143D4B"/>
    <w:rsid w:val="00144101"/>
    <w:rsid w:val="001442A4"/>
    <w:rsid w:val="00144465"/>
    <w:rsid w:val="00144551"/>
    <w:rsid w:val="0014457F"/>
    <w:rsid w:val="00145D3B"/>
    <w:rsid w:val="00146727"/>
    <w:rsid w:val="00146B2D"/>
    <w:rsid w:val="00146C24"/>
    <w:rsid w:val="001470D9"/>
    <w:rsid w:val="0014710C"/>
    <w:rsid w:val="0014731E"/>
    <w:rsid w:val="001476D5"/>
    <w:rsid w:val="00147727"/>
    <w:rsid w:val="00147A3C"/>
    <w:rsid w:val="00147AC6"/>
    <w:rsid w:val="0015097F"/>
    <w:rsid w:val="001511D2"/>
    <w:rsid w:val="001513E8"/>
    <w:rsid w:val="001519D0"/>
    <w:rsid w:val="00151C07"/>
    <w:rsid w:val="00151D53"/>
    <w:rsid w:val="001525C2"/>
    <w:rsid w:val="00152DC8"/>
    <w:rsid w:val="001542DB"/>
    <w:rsid w:val="00154BF1"/>
    <w:rsid w:val="00154D10"/>
    <w:rsid w:val="001550C4"/>
    <w:rsid w:val="001552D2"/>
    <w:rsid w:val="001554A9"/>
    <w:rsid w:val="00155978"/>
    <w:rsid w:val="00155A76"/>
    <w:rsid w:val="00155D7E"/>
    <w:rsid w:val="00156282"/>
    <w:rsid w:val="001563EC"/>
    <w:rsid w:val="00156773"/>
    <w:rsid w:val="0015684B"/>
    <w:rsid w:val="00156A34"/>
    <w:rsid w:val="00156D70"/>
    <w:rsid w:val="00156DB6"/>
    <w:rsid w:val="001570BB"/>
    <w:rsid w:val="00157426"/>
    <w:rsid w:val="0015784C"/>
    <w:rsid w:val="00157B0D"/>
    <w:rsid w:val="00157BB2"/>
    <w:rsid w:val="00157FAC"/>
    <w:rsid w:val="001600FE"/>
    <w:rsid w:val="001609EF"/>
    <w:rsid w:val="00160DC9"/>
    <w:rsid w:val="00161464"/>
    <w:rsid w:val="0016180A"/>
    <w:rsid w:val="00161A5D"/>
    <w:rsid w:val="00161D00"/>
    <w:rsid w:val="0016298C"/>
    <w:rsid w:val="00162BBF"/>
    <w:rsid w:val="00162ECA"/>
    <w:rsid w:val="001634D7"/>
    <w:rsid w:val="00163E39"/>
    <w:rsid w:val="00164552"/>
    <w:rsid w:val="00164B0F"/>
    <w:rsid w:val="00164D57"/>
    <w:rsid w:val="001651EA"/>
    <w:rsid w:val="00165550"/>
    <w:rsid w:val="00165B34"/>
    <w:rsid w:val="00165CD8"/>
    <w:rsid w:val="00166360"/>
    <w:rsid w:val="001668D2"/>
    <w:rsid w:val="001669D1"/>
    <w:rsid w:val="00166FE4"/>
    <w:rsid w:val="001670AC"/>
    <w:rsid w:val="001674FF"/>
    <w:rsid w:val="00167795"/>
    <w:rsid w:val="00170018"/>
    <w:rsid w:val="00170230"/>
    <w:rsid w:val="00170515"/>
    <w:rsid w:val="0017056E"/>
    <w:rsid w:val="001715A1"/>
    <w:rsid w:val="00171F7A"/>
    <w:rsid w:val="00172129"/>
    <w:rsid w:val="0017228F"/>
    <w:rsid w:val="0017233B"/>
    <w:rsid w:val="00172370"/>
    <w:rsid w:val="001726DF"/>
    <w:rsid w:val="00172967"/>
    <w:rsid w:val="00172C2B"/>
    <w:rsid w:val="00172D87"/>
    <w:rsid w:val="001732AD"/>
    <w:rsid w:val="001736B0"/>
    <w:rsid w:val="00173748"/>
    <w:rsid w:val="00173A5E"/>
    <w:rsid w:val="001746DD"/>
    <w:rsid w:val="00174FBC"/>
    <w:rsid w:val="001754FD"/>
    <w:rsid w:val="00175781"/>
    <w:rsid w:val="00175819"/>
    <w:rsid w:val="00175C8F"/>
    <w:rsid w:val="001761B2"/>
    <w:rsid w:val="0017765E"/>
    <w:rsid w:val="0017769B"/>
    <w:rsid w:val="001778A6"/>
    <w:rsid w:val="00177A3F"/>
    <w:rsid w:val="00177D97"/>
    <w:rsid w:val="00181517"/>
    <w:rsid w:val="00181BA4"/>
    <w:rsid w:val="001824A9"/>
    <w:rsid w:val="00182B77"/>
    <w:rsid w:val="00182E26"/>
    <w:rsid w:val="0018325E"/>
    <w:rsid w:val="00183893"/>
    <w:rsid w:val="00183CA4"/>
    <w:rsid w:val="00184224"/>
    <w:rsid w:val="0018469F"/>
    <w:rsid w:val="001847E5"/>
    <w:rsid w:val="00184A43"/>
    <w:rsid w:val="00184DAC"/>
    <w:rsid w:val="00184E81"/>
    <w:rsid w:val="00184E99"/>
    <w:rsid w:val="001857AA"/>
    <w:rsid w:val="00185A6E"/>
    <w:rsid w:val="00185B8D"/>
    <w:rsid w:val="001862AD"/>
    <w:rsid w:val="0018652D"/>
    <w:rsid w:val="001866C1"/>
    <w:rsid w:val="0018679B"/>
    <w:rsid w:val="00186888"/>
    <w:rsid w:val="0018707D"/>
    <w:rsid w:val="0018737F"/>
    <w:rsid w:val="001877DD"/>
    <w:rsid w:val="00187D86"/>
    <w:rsid w:val="00190185"/>
    <w:rsid w:val="00190A64"/>
    <w:rsid w:val="00190B64"/>
    <w:rsid w:val="0019126D"/>
    <w:rsid w:val="00191E9B"/>
    <w:rsid w:val="00192975"/>
    <w:rsid w:val="00192B6D"/>
    <w:rsid w:val="00193118"/>
    <w:rsid w:val="001932DC"/>
    <w:rsid w:val="001938F9"/>
    <w:rsid w:val="001945FD"/>
    <w:rsid w:val="001952CE"/>
    <w:rsid w:val="00195F5F"/>
    <w:rsid w:val="00196139"/>
    <w:rsid w:val="001963CF"/>
    <w:rsid w:val="00196721"/>
    <w:rsid w:val="00196824"/>
    <w:rsid w:val="00196BC5"/>
    <w:rsid w:val="00196F51"/>
    <w:rsid w:val="001976BB"/>
    <w:rsid w:val="00197AEA"/>
    <w:rsid w:val="00197C2E"/>
    <w:rsid w:val="001A0E06"/>
    <w:rsid w:val="001A1060"/>
    <w:rsid w:val="001A14E7"/>
    <w:rsid w:val="001A183A"/>
    <w:rsid w:val="001A2998"/>
    <w:rsid w:val="001A3620"/>
    <w:rsid w:val="001A4447"/>
    <w:rsid w:val="001A44EA"/>
    <w:rsid w:val="001A51AB"/>
    <w:rsid w:val="001A5250"/>
    <w:rsid w:val="001A52C6"/>
    <w:rsid w:val="001A5E99"/>
    <w:rsid w:val="001A5EAB"/>
    <w:rsid w:val="001A5EB1"/>
    <w:rsid w:val="001A6297"/>
    <w:rsid w:val="001A63BC"/>
    <w:rsid w:val="001A65DD"/>
    <w:rsid w:val="001A66DF"/>
    <w:rsid w:val="001A67B8"/>
    <w:rsid w:val="001A6A7E"/>
    <w:rsid w:val="001A6FAD"/>
    <w:rsid w:val="001A7632"/>
    <w:rsid w:val="001A7718"/>
    <w:rsid w:val="001A7F9B"/>
    <w:rsid w:val="001B0E52"/>
    <w:rsid w:val="001B1395"/>
    <w:rsid w:val="001B1544"/>
    <w:rsid w:val="001B1595"/>
    <w:rsid w:val="001B173D"/>
    <w:rsid w:val="001B1A9B"/>
    <w:rsid w:val="001B1D90"/>
    <w:rsid w:val="001B2194"/>
    <w:rsid w:val="001B2B23"/>
    <w:rsid w:val="001B2B83"/>
    <w:rsid w:val="001B3AD3"/>
    <w:rsid w:val="001B3E93"/>
    <w:rsid w:val="001B3F12"/>
    <w:rsid w:val="001B46A4"/>
    <w:rsid w:val="001B478C"/>
    <w:rsid w:val="001B4FBB"/>
    <w:rsid w:val="001B514F"/>
    <w:rsid w:val="001B5187"/>
    <w:rsid w:val="001B5300"/>
    <w:rsid w:val="001B5689"/>
    <w:rsid w:val="001B576F"/>
    <w:rsid w:val="001B5AD5"/>
    <w:rsid w:val="001B5C30"/>
    <w:rsid w:val="001B6006"/>
    <w:rsid w:val="001B605E"/>
    <w:rsid w:val="001B6944"/>
    <w:rsid w:val="001B6B5F"/>
    <w:rsid w:val="001B73ED"/>
    <w:rsid w:val="001B7594"/>
    <w:rsid w:val="001C051C"/>
    <w:rsid w:val="001C06D4"/>
    <w:rsid w:val="001C07FC"/>
    <w:rsid w:val="001C0A26"/>
    <w:rsid w:val="001C1B18"/>
    <w:rsid w:val="001C200C"/>
    <w:rsid w:val="001C2871"/>
    <w:rsid w:val="001C2BBC"/>
    <w:rsid w:val="001C30B6"/>
    <w:rsid w:val="001C35C8"/>
    <w:rsid w:val="001C3AA3"/>
    <w:rsid w:val="001C4062"/>
    <w:rsid w:val="001C41F8"/>
    <w:rsid w:val="001C4246"/>
    <w:rsid w:val="001C42F7"/>
    <w:rsid w:val="001C4C7A"/>
    <w:rsid w:val="001C5705"/>
    <w:rsid w:val="001C5E93"/>
    <w:rsid w:val="001C6230"/>
    <w:rsid w:val="001C6810"/>
    <w:rsid w:val="001C7BE8"/>
    <w:rsid w:val="001C7D1B"/>
    <w:rsid w:val="001C7DD4"/>
    <w:rsid w:val="001C7F48"/>
    <w:rsid w:val="001D0010"/>
    <w:rsid w:val="001D01A3"/>
    <w:rsid w:val="001D07D5"/>
    <w:rsid w:val="001D1151"/>
    <w:rsid w:val="001D11AD"/>
    <w:rsid w:val="001D14EF"/>
    <w:rsid w:val="001D15B8"/>
    <w:rsid w:val="001D17DE"/>
    <w:rsid w:val="001D1848"/>
    <w:rsid w:val="001D18E8"/>
    <w:rsid w:val="001D1955"/>
    <w:rsid w:val="001D199D"/>
    <w:rsid w:val="001D1A36"/>
    <w:rsid w:val="001D1A6A"/>
    <w:rsid w:val="001D1B89"/>
    <w:rsid w:val="001D1B93"/>
    <w:rsid w:val="001D1D83"/>
    <w:rsid w:val="001D2297"/>
    <w:rsid w:val="001D247B"/>
    <w:rsid w:val="001D29C5"/>
    <w:rsid w:val="001D3A19"/>
    <w:rsid w:val="001D3BEC"/>
    <w:rsid w:val="001D3E24"/>
    <w:rsid w:val="001D406D"/>
    <w:rsid w:val="001D40FA"/>
    <w:rsid w:val="001D44F9"/>
    <w:rsid w:val="001D4605"/>
    <w:rsid w:val="001D46C6"/>
    <w:rsid w:val="001D49D2"/>
    <w:rsid w:val="001D4AC3"/>
    <w:rsid w:val="001D4F76"/>
    <w:rsid w:val="001D571E"/>
    <w:rsid w:val="001D5B47"/>
    <w:rsid w:val="001D5E01"/>
    <w:rsid w:val="001D5F1A"/>
    <w:rsid w:val="001D60D2"/>
    <w:rsid w:val="001D60F4"/>
    <w:rsid w:val="001D6732"/>
    <w:rsid w:val="001D6873"/>
    <w:rsid w:val="001D6B9F"/>
    <w:rsid w:val="001D7396"/>
    <w:rsid w:val="001D7713"/>
    <w:rsid w:val="001D7788"/>
    <w:rsid w:val="001D7D0E"/>
    <w:rsid w:val="001E03C5"/>
    <w:rsid w:val="001E0453"/>
    <w:rsid w:val="001E069E"/>
    <w:rsid w:val="001E06F3"/>
    <w:rsid w:val="001E0C3E"/>
    <w:rsid w:val="001E1176"/>
    <w:rsid w:val="001E123F"/>
    <w:rsid w:val="001E1661"/>
    <w:rsid w:val="001E1A69"/>
    <w:rsid w:val="001E1C7F"/>
    <w:rsid w:val="001E24E5"/>
    <w:rsid w:val="001E3CE1"/>
    <w:rsid w:val="001E44BB"/>
    <w:rsid w:val="001E45F4"/>
    <w:rsid w:val="001E4785"/>
    <w:rsid w:val="001E4802"/>
    <w:rsid w:val="001E4A02"/>
    <w:rsid w:val="001E4A3F"/>
    <w:rsid w:val="001E502A"/>
    <w:rsid w:val="001E552C"/>
    <w:rsid w:val="001E56F9"/>
    <w:rsid w:val="001E5795"/>
    <w:rsid w:val="001E5812"/>
    <w:rsid w:val="001E5969"/>
    <w:rsid w:val="001E5B3E"/>
    <w:rsid w:val="001E5C3E"/>
    <w:rsid w:val="001E5D15"/>
    <w:rsid w:val="001E5D5C"/>
    <w:rsid w:val="001E6027"/>
    <w:rsid w:val="001E6A23"/>
    <w:rsid w:val="001E6EAA"/>
    <w:rsid w:val="001F035F"/>
    <w:rsid w:val="001F095D"/>
    <w:rsid w:val="001F0B06"/>
    <w:rsid w:val="001F1298"/>
    <w:rsid w:val="001F1388"/>
    <w:rsid w:val="001F150D"/>
    <w:rsid w:val="001F1DDA"/>
    <w:rsid w:val="001F1E30"/>
    <w:rsid w:val="001F2439"/>
    <w:rsid w:val="001F274C"/>
    <w:rsid w:val="001F2DFA"/>
    <w:rsid w:val="001F424B"/>
    <w:rsid w:val="001F4329"/>
    <w:rsid w:val="001F441F"/>
    <w:rsid w:val="001F581D"/>
    <w:rsid w:val="001F593E"/>
    <w:rsid w:val="001F5971"/>
    <w:rsid w:val="001F662E"/>
    <w:rsid w:val="001F6841"/>
    <w:rsid w:val="001F6867"/>
    <w:rsid w:val="001F6B87"/>
    <w:rsid w:val="001F733F"/>
    <w:rsid w:val="001F743C"/>
    <w:rsid w:val="001F7481"/>
    <w:rsid w:val="001F7522"/>
    <w:rsid w:val="001F774A"/>
    <w:rsid w:val="001F7AD4"/>
    <w:rsid w:val="001F7EF3"/>
    <w:rsid w:val="002002AF"/>
    <w:rsid w:val="0020043A"/>
    <w:rsid w:val="00200547"/>
    <w:rsid w:val="00200CA6"/>
    <w:rsid w:val="002010A4"/>
    <w:rsid w:val="00201724"/>
    <w:rsid w:val="00201F27"/>
    <w:rsid w:val="00202AD4"/>
    <w:rsid w:val="00203032"/>
    <w:rsid w:val="00203685"/>
    <w:rsid w:val="002037ED"/>
    <w:rsid w:val="00203A6B"/>
    <w:rsid w:val="00204064"/>
    <w:rsid w:val="00204BF3"/>
    <w:rsid w:val="00204E1F"/>
    <w:rsid w:val="0020574A"/>
    <w:rsid w:val="0020596D"/>
    <w:rsid w:val="0020622F"/>
    <w:rsid w:val="002064C9"/>
    <w:rsid w:val="002064F5"/>
    <w:rsid w:val="00206772"/>
    <w:rsid w:val="00206A91"/>
    <w:rsid w:val="00206AB0"/>
    <w:rsid w:val="00206EBB"/>
    <w:rsid w:val="00207617"/>
    <w:rsid w:val="00207687"/>
    <w:rsid w:val="00207DCB"/>
    <w:rsid w:val="00207DF4"/>
    <w:rsid w:val="00210C75"/>
    <w:rsid w:val="002115A8"/>
    <w:rsid w:val="0021172C"/>
    <w:rsid w:val="00211D4C"/>
    <w:rsid w:val="00211E67"/>
    <w:rsid w:val="00211F8F"/>
    <w:rsid w:val="002123B0"/>
    <w:rsid w:val="00212672"/>
    <w:rsid w:val="00212A4F"/>
    <w:rsid w:val="00212E3D"/>
    <w:rsid w:val="00212ECC"/>
    <w:rsid w:val="00212EF3"/>
    <w:rsid w:val="002130E9"/>
    <w:rsid w:val="002133A8"/>
    <w:rsid w:val="00213D92"/>
    <w:rsid w:val="00213E4E"/>
    <w:rsid w:val="00214AD2"/>
    <w:rsid w:val="00214D57"/>
    <w:rsid w:val="0021552A"/>
    <w:rsid w:val="0021557C"/>
    <w:rsid w:val="00215B6D"/>
    <w:rsid w:val="00215EC8"/>
    <w:rsid w:val="002161D0"/>
    <w:rsid w:val="002162CE"/>
    <w:rsid w:val="00216ABB"/>
    <w:rsid w:val="00216CA6"/>
    <w:rsid w:val="00216CF0"/>
    <w:rsid w:val="00217549"/>
    <w:rsid w:val="0021755F"/>
    <w:rsid w:val="0021761C"/>
    <w:rsid w:val="00217E52"/>
    <w:rsid w:val="00217F9B"/>
    <w:rsid w:val="00217FEA"/>
    <w:rsid w:val="00220047"/>
    <w:rsid w:val="002200C7"/>
    <w:rsid w:val="00220473"/>
    <w:rsid w:val="00220734"/>
    <w:rsid w:val="00220D23"/>
    <w:rsid w:val="00220EEB"/>
    <w:rsid w:val="00220F1A"/>
    <w:rsid w:val="00221374"/>
    <w:rsid w:val="002214B4"/>
    <w:rsid w:val="0022195C"/>
    <w:rsid w:val="00221FAF"/>
    <w:rsid w:val="0022260B"/>
    <w:rsid w:val="00222A4F"/>
    <w:rsid w:val="00222CAC"/>
    <w:rsid w:val="00222F02"/>
    <w:rsid w:val="00223DFA"/>
    <w:rsid w:val="00224DF4"/>
    <w:rsid w:val="002254D2"/>
    <w:rsid w:val="002254FC"/>
    <w:rsid w:val="00225D2B"/>
    <w:rsid w:val="0022613E"/>
    <w:rsid w:val="00226471"/>
    <w:rsid w:val="002269AC"/>
    <w:rsid w:val="00227271"/>
    <w:rsid w:val="0022743F"/>
    <w:rsid w:val="00227480"/>
    <w:rsid w:val="00227624"/>
    <w:rsid w:val="002276A4"/>
    <w:rsid w:val="00227A0F"/>
    <w:rsid w:val="00227C2B"/>
    <w:rsid w:val="00227FBE"/>
    <w:rsid w:val="0023050B"/>
    <w:rsid w:val="00230529"/>
    <w:rsid w:val="00230EFF"/>
    <w:rsid w:val="00231880"/>
    <w:rsid w:val="00231D0F"/>
    <w:rsid w:val="00231ECC"/>
    <w:rsid w:val="002320B4"/>
    <w:rsid w:val="002325F4"/>
    <w:rsid w:val="00232DA3"/>
    <w:rsid w:val="00233334"/>
    <w:rsid w:val="00234001"/>
    <w:rsid w:val="00234016"/>
    <w:rsid w:val="00234215"/>
    <w:rsid w:val="00234B63"/>
    <w:rsid w:val="002351CC"/>
    <w:rsid w:val="002357FA"/>
    <w:rsid w:val="00235B78"/>
    <w:rsid w:val="00235C4C"/>
    <w:rsid w:val="00235F79"/>
    <w:rsid w:val="002362B1"/>
    <w:rsid w:val="00236976"/>
    <w:rsid w:val="00236A2A"/>
    <w:rsid w:val="00236A38"/>
    <w:rsid w:val="002379EB"/>
    <w:rsid w:val="00237A66"/>
    <w:rsid w:val="00237D6B"/>
    <w:rsid w:val="00237EE1"/>
    <w:rsid w:val="0024001E"/>
    <w:rsid w:val="00240143"/>
    <w:rsid w:val="0024015B"/>
    <w:rsid w:val="00240582"/>
    <w:rsid w:val="00240A4A"/>
    <w:rsid w:val="00240B99"/>
    <w:rsid w:val="0024179A"/>
    <w:rsid w:val="002418D3"/>
    <w:rsid w:val="00241BCD"/>
    <w:rsid w:val="00241F54"/>
    <w:rsid w:val="002432FD"/>
    <w:rsid w:val="002441D7"/>
    <w:rsid w:val="00244B16"/>
    <w:rsid w:val="00244BF3"/>
    <w:rsid w:val="00244C65"/>
    <w:rsid w:val="00244F7D"/>
    <w:rsid w:val="00245566"/>
    <w:rsid w:val="00245567"/>
    <w:rsid w:val="002456ED"/>
    <w:rsid w:val="00245BB7"/>
    <w:rsid w:val="0024660E"/>
    <w:rsid w:val="002467EA"/>
    <w:rsid w:val="00246A26"/>
    <w:rsid w:val="0024718D"/>
    <w:rsid w:val="0024726D"/>
    <w:rsid w:val="00247307"/>
    <w:rsid w:val="00247421"/>
    <w:rsid w:val="0024746E"/>
    <w:rsid w:val="00247747"/>
    <w:rsid w:val="00250276"/>
    <w:rsid w:val="00250AAC"/>
    <w:rsid w:val="002513C4"/>
    <w:rsid w:val="00251407"/>
    <w:rsid w:val="002514D4"/>
    <w:rsid w:val="00251B5D"/>
    <w:rsid w:val="00251C3B"/>
    <w:rsid w:val="00251F75"/>
    <w:rsid w:val="002520EA"/>
    <w:rsid w:val="0025216F"/>
    <w:rsid w:val="00252A34"/>
    <w:rsid w:val="00252C04"/>
    <w:rsid w:val="00252F26"/>
    <w:rsid w:val="00253519"/>
    <w:rsid w:val="002540ED"/>
    <w:rsid w:val="00254694"/>
    <w:rsid w:val="00254AF5"/>
    <w:rsid w:val="00254C2A"/>
    <w:rsid w:val="00255509"/>
    <w:rsid w:val="002557A6"/>
    <w:rsid w:val="00255C3C"/>
    <w:rsid w:val="00256326"/>
    <w:rsid w:val="00256783"/>
    <w:rsid w:val="002568B4"/>
    <w:rsid w:val="0025747C"/>
    <w:rsid w:val="00257627"/>
    <w:rsid w:val="002600A6"/>
    <w:rsid w:val="00260A5F"/>
    <w:rsid w:val="00260C5B"/>
    <w:rsid w:val="00260D07"/>
    <w:rsid w:val="002612EE"/>
    <w:rsid w:val="002612F3"/>
    <w:rsid w:val="002615DA"/>
    <w:rsid w:val="0026186D"/>
    <w:rsid w:val="00261A79"/>
    <w:rsid w:val="00261C2E"/>
    <w:rsid w:val="0026215E"/>
    <w:rsid w:val="002621CA"/>
    <w:rsid w:val="0026220B"/>
    <w:rsid w:val="00262272"/>
    <w:rsid w:val="00262349"/>
    <w:rsid w:val="002624AF"/>
    <w:rsid w:val="002626E3"/>
    <w:rsid w:val="00262AF0"/>
    <w:rsid w:val="00262E90"/>
    <w:rsid w:val="002631F1"/>
    <w:rsid w:val="0026332F"/>
    <w:rsid w:val="002635D8"/>
    <w:rsid w:val="00263C03"/>
    <w:rsid w:val="00263D0B"/>
    <w:rsid w:val="00264897"/>
    <w:rsid w:val="00264DC3"/>
    <w:rsid w:val="00266142"/>
    <w:rsid w:val="00266176"/>
    <w:rsid w:val="00266AD4"/>
    <w:rsid w:val="00266FEE"/>
    <w:rsid w:val="00267577"/>
    <w:rsid w:val="0026762A"/>
    <w:rsid w:val="00267968"/>
    <w:rsid w:val="00267F7C"/>
    <w:rsid w:val="0027000D"/>
    <w:rsid w:val="002701C2"/>
    <w:rsid w:val="00270324"/>
    <w:rsid w:val="002703EE"/>
    <w:rsid w:val="00270B4F"/>
    <w:rsid w:val="00270B9E"/>
    <w:rsid w:val="00270D9D"/>
    <w:rsid w:val="00271631"/>
    <w:rsid w:val="00272543"/>
    <w:rsid w:val="00272B2C"/>
    <w:rsid w:val="0027357D"/>
    <w:rsid w:val="00273726"/>
    <w:rsid w:val="00273A24"/>
    <w:rsid w:val="00273A62"/>
    <w:rsid w:val="00273BB0"/>
    <w:rsid w:val="00274789"/>
    <w:rsid w:val="00274B5A"/>
    <w:rsid w:val="00275505"/>
    <w:rsid w:val="002756D7"/>
    <w:rsid w:val="00275B6D"/>
    <w:rsid w:val="00275EF5"/>
    <w:rsid w:val="00276267"/>
    <w:rsid w:val="00276419"/>
    <w:rsid w:val="00276ABD"/>
    <w:rsid w:val="00276DE7"/>
    <w:rsid w:val="00277265"/>
    <w:rsid w:val="00277A03"/>
    <w:rsid w:val="00277E6F"/>
    <w:rsid w:val="00280E5E"/>
    <w:rsid w:val="00280E7A"/>
    <w:rsid w:val="00281496"/>
    <w:rsid w:val="002821A3"/>
    <w:rsid w:val="002825D5"/>
    <w:rsid w:val="00282A02"/>
    <w:rsid w:val="00282A86"/>
    <w:rsid w:val="00282F0C"/>
    <w:rsid w:val="00282F3D"/>
    <w:rsid w:val="0028328A"/>
    <w:rsid w:val="002833AF"/>
    <w:rsid w:val="00283FDA"/>
    <w:rsid w:val="00284299"/>
    <w:rsid w:val="00284770"/>
    <w:rsid w:val="00284D80"/>
    <w:rsid w:val="00284EBB"/>
    <w:rsid w:val="00285198"/>
    <w:rsid w:val="002852DA"/>
    <w:rsid w:val="002854A6"/>
    <w:rsid w:val="00285724"/>
    <w:rsid w:val="002857BC"/>
    <w:rsid w:val="00285A58"/>
    <w:rsid w:val="00285B69"/>
    <w:rsid w:val="00286486"/>
    <w:rsid w:val="0028654F"/>
    <w:rsid w:val="002865D9"/>
    <w:rsid w:val="00286729"/>
    <w:rsid w:val="00286B27"/>
    <w:rsid w:val="00286BEF"/>
    <w:rsid w:val="002872D1"/>
    <w:rsid w:val="002874D1"/>
    <w:rsid w:val="002876A1"/>
    <w:rsid w:val="002879F8"/>
    <w:rsid w:val="00287E5C"/>
    <w:rsid w:val="00287FEB"/>
    <w:rsid w:val="0029051B"/>
    <w:rsid w:val="002906EC"/>
    <w:rsid w:val="00290E65"/>
    <w:rsid w:val="00290FE9"/>
    <w:rsid w:val="00291241"/>
    <w:rsid w:val="0029183A"/>
    <w:rsid w:val="00291BAE"/>
    <w:rsid w:val="00291F06"/>
    <w:rsid w:val="002920D0"/>
    <w:rsid w:val="00292425"/>
    <w:rsid w:val="00292431"/>
    <w:rsid w:val="00292611"/>
    <w:rsid w:val="002926D7"/>
    <w:rsid w:val="00292A8E"/>
    <w:rsid w:val="00292BE0"/>
    <w:rsid w:val="0029354E"/>
    <w:rsid w:val="00293C45"/>
    <w:rsid w:val="002947D2"/>
    <w:rsid w:val="002949AD"/>
    <w:rsid w:val="00294BC6"/>
    <w:rsid w:val="00294DBA"/>
    <w:rsid w:val="00295302"/>
    <w:rsid w:val="00295357"/>
    <w:rsid w:val="00295BF8"/>
    <w:rsid w:val="00295DB0"/>
    <w:rsid w:val="0029629E"/>
    <w:rsid w:val="002965B9"/>
    <w:rsid w:val="00296DB0"/>
    <w:rsid w:val="00296EB9"/>
    <w:rsid w:val="0029789B"/>
    <w:rsid w:val="002979F5"/>
    <w:rsid w:val="00297B75"/>
    <w:rsid w:val="00297CA4"/>
    <w:rsid w:val="002A0136"/>
    <w:rsid w:val="002A0488"/>
    <w:rsid w:val="002A05CC"/>
    <w:rsid w:val="002A0D92"/>
    <w:rsid w:val="002A1107"/>
    <w:rsid w:val="002A14C3"/>
    <w:rsid w:val="002A1567"/>
    <w:rsid w:val="002A19D2"/>
    <w:rsid w:val="002A1B84"/>
    <w:rsid w:val="002A1CD8"/>
    <w:rsid w:val="002A27B4"/>
    <w:rsid w:val="002A27C4"/>
    <w:rsid w:val="002A280D"/>
    <w:rsid w:val="002A2F4A"/>
    <w:rsid w:val="002A32CA"/>
    <w:rsid w:val="002A34EC"/>
    <w:rsid w:val="002A3572"/>
    <w:rsid w:val="002A3868"/>
    <w:rsid w:val="002A3AAB"/>
    <w:rsid w:val="002A3BE7"/>
    <w:rsid w:val="002A4178"/>
    <w:rsid w:val="002A4579"/>
    <w:rsid w:val="002A48FA"/>
    <w:rsid w:val="002A601B"/>
    <w:rsid w:val="002A6536"/>
    <w:rsid w:val="002A6849"/>
    <w:rsid w:val="002A74BB"/>
    <w:rsid w:val="002A76F0"/>
    <w:rsid w:val="002A7ACC"/>
    <w:rsid w:val="002B0228"/>
    <w:rsid w:val="002B0556"/>
    <w:rsid w:val="002B0934"/>
    <w:rsid w:val="002B09F0"/>
    <w:rsid w:val="002B0B50"/>
    <w:rsid w:val="002B0FE6"/>
    <w:rsid w:val="002B11AA"/>
    <w:rsid w:val="002B1299"/>
    <w:rsid w:val="002B14ED"/>
    <w:rsid w:val="002B1664"/>
    <w:rsid w:val="002B1FD8"/>
    <w:rsid w:val="002B2055"/>
    <w:rsid w:val="002B2237"/>
    <w:rsid w:val="002B2C99"/>
    <w:rsid w:val="002B42E5"/>
    <w:rsid w:val="002B42FE"/>
    <w:rsid w:val="002B4394"/>
    <w:rsid w:val="002B48FC"/>
    <w:rsid w:val="002B4AFA"/>
    <w:rsid w:val="002B52F9"/>
    <w:rsid w:val="002B5A22"/>
    <w:rsid w:val="002B5E8E"/>
    <w:rsid w:val="002B6331"/>
    <w:rsid w:val="002B663A"/>
    <w:rsid w:val="002B6A85"/>
    <w:rsid w:val="002B705C"/>
    <w:rsid w:val="002B784C"/>
    <w:rsid w:val="002B7A7D"/>
    <w:rsid w:val="002C0907"/>
    <w:rsid w:val="002C0A86"/>
    <w:rsid w:val="002C0B4D"/>
    <w:rsid w:val="002C0CA0"/>
    <w:rsid w:val="002C13BD"/>
    <w:rsid w:val="002C17CE"/>
    <w:rsid w:val="002C17DA"/>
    <w:rsid w:val="002C1AFE"/>
    <w:rsid w:val="002C1B37"/>
    <w:rsid w:val="002C1DBB"/>
    <w:rsid w:val="002C1F48"/>
    <w:rsid w:val="002C308B"/>
    <w:rsid w:val="002C3418"/>
    <w:rsid w:val="002C3593"/>
    <w:rsid w:val="002C3BB6"/>
    <w:rsid w:val="002C3BEC"/>
    <w:rsid w:val="002C427B"/>
    <w:rsid w:val="002C4D17"/>
    <w:rsid w:val="002C4E86"/>
    <w:rsid w:val="002C51AE"/>
    <w:rsid w:val="002C5282"/>
    <w:rsid w:val="002C55EF"/>
    <w:rsid w:val="002C5BCE"/>
    <w:rsid w:val="002C6007"/>
    <w:rsid w:val="002C6703"/>
    <w:rsid w:val="002C683A"/>
    <w:rsid w:val="002C6F4A"/>
    <w:rsid w:val="002C71F5"/>
    <w:rsid w:val="002C7234"/>
    <w:rsid w:val="002C736D"/>
    <w:rsid w:val="002C793E"/>
    <w:rsid w:val="002D0569"/>
    <w:rsid w:val="002D0BEE"/>
    <w:rsid w:val="002D123F"/>
    <w:rsid w:val="002D1871"/>
    <w:rsid w:val="002D269A"/>
    <w:rsid w:val="002D2BE7"/>
    <w:rsid w:val="002D3123"/>
    <w:rsid w:val="002D32D5"/>
    <w:rsid w:val="002D33FD"/>
    <w:rsid w:val="002D406F"/>
    <w:rsid w:val="002D4712"/>
    <w:rsid w:val="002D48E6"/>
    <w:rsid w:val="002D4AA5"/>
    <w:rsid w:val="002D4BEE"/>
    <w:rsid w:val="002D50F2"/>
    <w:rsid w:val="002D5672"/>
    <w:rsid w:val="002D5AF1"/>
    <w:rsid w:val="002D5BB1"/>
    <w:rsid w:val="002D5C1C"/>
    <w:rsid w:val="002D5D0F"/>
    <w:rsid w:val="002D61C4"/>
    <w:rsid w:val="002D61F9"/>
    <w:rsid w:val="002D6A23"/>
    <w:rsid w:val="002D6BAA"/>
    <w:rsid w:val="002D6FEC"/>
    <w:rsid w:val="002D754B"/>
    <w:rsid w:val="002D76E1"/>
    <w:rsid w:val="002D7817"/>
    <w:rsid w:val="002D7A14"/>
    <w:rsid w:val="002E0089"/>
    <w:rsid w:val="002E04B8"/>
    <w:rsid w:val="002E0C9E"/>
    <w:rsid w:val="002E0F74"/>
    <w:rsid w:val="002E16F6"/>
    <w:rsid w:val="002E1BF1"/>
    <w:rsid w:val="002E234D"/>
    <w:rsid w:val="002E26BA"/>
    <w:rsid w:val="002E2874"/>
    <w:rsid w:val="002E28F1"/>
    <w:rsid w:val="002E2BB9"/>
    <w:rsid w:val="002E2D40"/>
    <w:rsid w:val="002E2F9A"/>
    <w:rsid w:val="002E317C"/>
    <w:rsid w:val="002E31B1"/>
    <w:rsid w:val="002E31E2"/>
    <w:rsid w:val="002E36CF"/>
    <w:rsid w:val="002E3E70"/>
    <w:rsid w:val="002E4BAB"/>
    <w:rsid w:val="002E4CDA"/>
    <w:rsid w:val="002E5136"/>
    <w:rsid w:val="002E5D01"/>
    <w:rsid w:val="002E6A9D"/>
    <w:rsid w:val="002E73E3"/>
    <w:rsid w:val="002E7529"/>
    <w:rsid w:val="002E7602"/>
    <w:rsid w:val="002E7AB1"/>
    <w:rsid w:val="002E7D61"/>
    <w:rsid w:val="002F01CE"/>
    <w:rsid w:val="002F05F3"/>
    <w:rsid w:val="002F0897"/>
    <w:rsid w:val="002F0E6F"/>
    <w:rsid w:val="002F0F76"/>
    <w:rsid w:val="002F1B1C"/>
    <w:rsid w:val="002F2348"/>
    <w:rsid w:val="002F2661"/>
    <w:rsid w:val="002F273D"/>
    <w:rsid w:val="002F294C"/>
    <w:rsid w:val="002F29F5"/>
    <w:rsid w:val="002F2BD0"/>
    <w:rsid w:val="002F2E0E"/>
    <w:rsid w:val="002F3985"/>
    <w:rsid w:val="002F4696"/>
    <w:rsid w:val="002F47E0"/>
    <w:rsid w:val="002F48E5"/>
    <w:rsid w:val="002F4AF0"/>
    <w:rsid w:val="002F4BCC"/>
    <w:rsid w:val="002F50FB"/>
    <w:rsid w:val="002F514C"/>
    <w:rsid w:val="002F587B"/>
    <w:rsid w:val="002F597C"/>
    <w:rsid w:val="002F60F7"/>
    <w:rsid w:val="002F6176"/>
    <w:rsid w:val="002F63E4"/>
    <w:rsid w:val="002F647F"/>
    <w:rsid w:val="002F672E"/>
    <w:rsid w:val="002F6AA6"/>
    <w:rsid w:val="002F6CE2"/>
    <w:rsid w:val="002F6E89"/>
    <w:rsid w:val="002F7F87"/>
    <w:rsid w:val="003001E3"/>
    <w:rsid w:val="00300509"/>
    <w:rsid w:val="0030079F"/>
    <w:rsid w:val="00300E8D"/>
    <w:rsid w:val="00301B6C"/>
    <w:rsid w:val="0030226D"/>
    <w:rsid w:val="00302792"/>
    <w:rsid w:val="00302D06"/>
    <w:rsid w:val="00302E7D"/>
    <w:rsid w:val="00303075"/>
    <w:rsid w:val="003030EE"/>
    <w:rsid w:val="003032FD"/>
    <w:rsid w:val="00303621"/>
    <w:rsid w:val="00303B0F"/>
    <w:rsid w:val="00303C53"/>
    <w:rsid w:val="003040E9"/>
    <w:rsid w:val="00304672"/>
    <w:rsid w:val="0030474F"/>
    <w:rsid w:val="003048E1"/>
    <w:rsid w:val="00304B59"/>
    <w:rsid w:val="00304D71"/>
    <w:rsid w:val="0030500B"/>
    <w:rsid w:val="00305020"/>
    <w:rsid w:val="00305128"/>
    <w:rsid w:val="0030518D"/>
    <w:rsid w:val="00306601"/>
    <w:rsid w:val="00306F44"/>
    <w:rsid w:val="00306F70"/>
    <w:rsid w:val="0030710A"/>
    <w:rsid w:val="00307703"/>
    <w:rsid w:val="0030771A"/>
    <w:rsid w:val="00307884"/>
    <w:rsid w:val="0031027E"/>
    <w:rsid w:val="003103ED"/>
    <w:rsid w:val="00310B33"/>
    <w:rsid w:val="00310D87"/>
    <w:rsid w:val="003114B0"/>
    <w:rsid w:val="003119FA"/>
    <w:rsid w:val="0031237E"/>
    <w:rsid w:val="00312CFA"/>
    <w:rsid w:val="003133F3"/>
    <w:rsid w:val="003134F1"/>
    <w:rsid w:val="003137CE"/>
    <w:rsid w:val="00313C44"/>
    <w:rsid w:val="00313D68"/>
    <w:rsid w:val="0031409B"/>
    <w:rsid w:val="0031424A"/>
    <w:rsid w:val="0031474F"/>
    <w:rsid w:val="00315283"/>
    <w:rsid w:val="0031664A"/>
    <w:rsid w:val="00316A39"/>
    <w:rsid w:val="00316A43"/>
    <w:rsid w:val="0032001A"/>
    <w:rsid w:val="003204D0"/>
    <w:rsid w:val="00320B6F"/>
    <w:rsid w:val="00321913"/>
    <w:rsid w:val="00322314"/>
    <w:rsid w:val="00323127"/>
    <w:rsid w:val="00323918"/>
    <w:rsid w:val="00323A60"/>
    <w:rsid w:val="003241F4"/>
    <w:rsid w:val="00324291"/>
    <w:rsid w:val="00324424"/>
    <w:rsid w:val="003245F9"/>
    <w:rsid w:val="003246B3"/>
    <w:rsid w:val="003253D7"/>
    <w:rsid w:val="00325C40"/>
    <w:rsid w:val="00325DF6"/>
    <w:rsid w:val="00326E47"/>
    <w:rsid w:val="003273DD"/>
    <w:rsid w:val="00330158"/>
    <w:rsid w:val="00330335"/>
    <w:rsid w:val="0033066F"/>
    <w:rsid w:val="00330699"/>
    <w:rsid w:val="00331060"/>
    <w:rsid w:val="00331084"/>
    <w:rsid w:val="003312B5"/>
    <w:rsid w:val="00331392"/>
    <w:rsid w:val="0033222B"/>
    <w:rsid w:val="00332525"/>
    <w:rsid w:val="00332E0D"/>
    <w:rsid w:val="00333168"/>
    <w:rsid w:val="00333ED5"/>
    <w:rsid w:val="0033437C"/>
    <w:rsid w:val="00334F3C"/>
    <w:rsid w:val="003354AA"/>
    <w:rsid w:val="00335735"/>
    <w:rsid w:val="003357DE"/>
    <w:rsid w:val="00335941"/>
    <w:rsid w:val="003360D7"/>
    <w:rsid w:val="00336777"/>
    <w:rsid w:val="00337C72"/>
    <w:rsid w:val="0034091D"/>
    <w:rsid w:val="00340E5A"/>
    <w:rsid w:val="00341867"/>
    <w:rsid w:val="00342589"/>
    <w:rsid w:val="003428BE"/>
    <w:rsid w:val="00343007"/>
    <w:rsid w:val="003432C9"/>
    <w:rsid w:val="00343B49"/>
    <w:rsid w:val="00343E14"/>
    <w:rsid w:val="003441FA"/>
    <w:rsid w:val="0034498D"/>
    <w:rsid w:val="00344ABF"/>
    <w:rsid w:val="00345AC9"/>
    <w:rsid w:val="00345E7A"/>
    <w:rsid w:val="00346461"/>
    <w:rsid w:val="0034662F"/>
    <w:rsid w:val="00346D55"/>
    <w:rsid w:val="00346E1D"/>
    <w:rsid w:val="00350022"/>
    <w:rsid w:val="00350A24"/>
    <w:rsid w:val="00350AC2"/>
    <w:rsid w:val="00350C7A"/>
    <w:rsid w:val="0035114C"/>
    <w:rsid w:val="0035157F"/>
    <w:rsid w:val="00351640"/>
    <w:rsid w:val="003517E5"/>
    <w:rsid w:val="00351849"/>
    <w:rsid w:val="003518FB"/>
    <w:rsid w:val="00351BD3"/>
    <w:rsid w:val="003527F6"/>
    <w:rsid w:val="00352B33"/>
    <w:rsid w:val="00352D4A"/>
    <w:rsid w:val="00353624"/>
    <w:rsid w:val="00353EE2"/>
    <w:rsid w:val="00353F35"/>
    <w:rsid w:val="00354921"/>
    <w:rsid w:val="00355539"/>
    <w:rsid w:val="00355813"/>
    <w:rsid w:val="00356E47"/>
    <w:rsid w:val="0035754A"/>
    <w:rsid w:val="003575F1"/>
    <w:rsid w:val="00357784"/>
    <w:rsid w:val="0035790E"/>
    <w:rsid w:val="0036033D"/>
    <w:rsid w:val="003608F6"/>
    <w:rsid w:val="00360DA1"/>
    <w:rsid w:val="00360EA8"/>
    <w:rsid w:val="00361161"/>
    <w:rsid w:val="003613EC"/>
    <w:rsid w:val="00361546"/>
    <w:rsid w:val="0036173D"/>
    <w:rsid w:val="00361908"/>
    <w:rsid w:val="00361AD4"/>
    <w:rsid w:val="00361BF2"/>
    <w:rsid w:val="0036243F"/>
    <w:rsid w:val="00362968"/>
    <w:rsid w:val="00362C38"/>
    <w:rsid w:val="00362DB9"/>
    <w:rsid w:val="00362F22"/>
    <w:rsid w:val="00363222"/>
    <w:rsid w:val="0036369F"/>
    <w:rsid w:val="00363710"/>
    <w:rsid w:val="00363733"/>
    <w:rsid w:val="0036534D"/>
    <w:rsid w:val="00365389"/>
    <w:rsid w:val="00365BBB"/>
    <w:rsid w:val="00366890"/>
    <w:rsid w:val="00366CA7"/>
    <w:rsid w:val="00366DB5"/>
    <w:rsid w:val="0036799E"/>
    <w:rsid w:val="003679CF"/>
    <w:rsid w:val="003679FF"/>
    <w:rsid w:val="00367BAF"/>
    <w:rsid w:val="003702C4"/>
    <w:rsid w:val="00370528"/>
    <w:rsid w:val="00370684"/>
    <w:rsid w:val="00370DEB"/>
    <w:rsid w:val="00370DF9"/>
    <w:rsid w:val="00370F6B"/>
    <w:rsid w:val="00371CBD"/>
    <w:rsid w:val="003720A7"/>
    <w:rsid w:val="00372D8C"/>
    <w:rsid w:val="00373044"/>
    <w:rsid w:val="003739E6"/>
    <w:rsid w:val="00374367"/>
    <w:rsid w:val="003749A1"/>
    <w:rsid w:val="00375FB5"/>
    <w:rsid w:val="00376939"/>
    <w:rsid w:val="00376989"/>
    <w:rsid w:val="00376E20"/>
    <w:rsid w:val="003771BF"/>
    <w:rsid w:val="00377325"/>
    <w:rsid w:val="00377C53"/>
    <w:rsid w:val="0038002F"/>
    <w:rsid w:val="003802C7"/>
    <w:rsid w:val="003803AB"/>
    <w:rsid w:val="003804BD"/>
    <w:rsid w:val="00380663"/>
    <w:rsid w:val="00380EAF"/>
    <w:rsid w:val="00381648"/>
    <w:rsid w:val="00381F28"/>
    <w:rsid w:val="003820F0"/>
    <w:rsid w:val="003825D8"/>
    <w:rsid w:val="003827EF"/>
    <w:rsid w:val="0038359F"/>
    <w:rsid w:val="00383A88"/>
    <w:rsid w:val="00383A9D"/>
    <w:rsid w:val="00384059"/>
    <w:rsid w:val="00384942"/>
    <w:rsid w:val="00384A11"/>
    <w:rsid w:val="0038537E"/>
    <w:rsid w:val="003858C6"/>
    <w:rsid w:val="00385E86"/>
    <w:rsid w:val="00386093"/>
    <w:rsid w:val="00386A25"/>
    <w:rsid w:val="0038709F"/>
    <w:rsid w:val="00387525"/>
    <w:rsid w:val="0038763F"/>
    <w:rsid w:val="003878F8"/>
    <w:rsid w:val="0038791B"/>
    <w:rsid w:val="00387B7C"/>
    <w:rsid w:val="00387D89"/>
    <w:rsid w:val="0039009D"/>
    <w:rsid w:val="00390228"/>
    <w:rsid w:val="00390762"/>
    <w:rsid w:val="003909AA"/>
    <w:rsid w:val="00390D54"/>
    <w:rsid w:val="00391513"/>
    <w:rsid w:val="00392A15"/>
    <w:rsid w:val="00392C86"/>
    <w:rsid w:val="003932F3"/>
    <w:rsid w:val="0039378B"/>
    <w:rsid w:val="0039398F"/>
    <w:rsid w:val="00393AD8"/>
    <w:rsid w:val="00393C0B"/>
    <w:rsid w:val="00393F49"/>
    <w:rsid w:val="00394007"/>
    <w:rsid w:val="003946AF"/>
    <w:rsid w:val="00394873"/>
    <w:rsid w:val="00394A37"/>
    <w:rsid w:val="00394D05"/>
    <w:rsid w:val="003953FC"/>
    <w:rsid w:val="00395DC9"/>
    <w:rsid w:val="00396527"/>
    <w:rsid w:val="00396B4A"/>
    <w:rsid w:val="003971D0"/>
    <w:rsid w:val="0039735A"/>
    <w:rsid w:val="00397484"/>
    <w:rsid w:val="003A05B9"/>
    <w:rsid w:val="003A0715"/>
    <w:rsid w:val="003A0777"/>
    <w:rsid w:val="003A07AF"/>
    <w:rsid w:val="003A1772"/>
    <w:rsid w:val="003A1FEA"/>
    <w:rsid w:val="003A2EB8"/>
    <w:rsid w:val="003A2ED0"/>
    <w:rsid w:val="003A305A"/>
    <w:rsid w:val="003A30E7"/>
    <w:rsid w:val="003A3837"/>
    <w:rsid w:val="003A3AC5"/>
    <w:rsid w:val="003A3DB5"/>
    <w:rsid w:val="003A4392"/>
    <w:rsid w:val="003A463A"/>
    <w:rsid w:val="003A4936"/>
    <w:rsid w:val="003A4B41"/>
    <w:rsid w:val="003A50C5"/>
    <w:rsid w:val="003A514D"/>
    <w:rsid w:val="003A5250"/>
    <w:rsid w:val="003A54B7"/>
    <w:rsid w:val="003A55EF"/>
    <w:rsid w:val="003A6575"/>
    <w:rsid w:val="003A7204"/>
    <w:rsid w:val="003A73DF"/>
    <w:rsid w:val="003A75A5"/>
    <w:rsid w:val="003A7DAF"/>
    <w:rsid w:val="003B0861"/>
    <w:rsid w:val="003B0CC3"/>
    <w:rsid w:val="003B0DA1"/>
    <w:rsid w:val="003B132A"/>
    <w:rsid w:val="003B136E"/>
    <w:rsid w:val="003B147C"/>
    <w:rsid w:val="003B1753"/>
    <w:rsid w:val="003B1AA1"/>
    <w:rsid w:val="003B1AF8"/>
    <w:rsid w:val="003B1D7F"/>
    <w:rsid w:val="003B24A3"/>
    <w:rsid w:val="003B254A"/>
    <w:rsid w:val="003B2B56"/>
    <w:rsid w:val="003B2E1F"/>
    <w:rsid w:val="003B377C"/>
    <w:rsid w:val="003B390D"/>
    <w:rsid w:val="003B3948"/>
    <w:rsid w:val="003B3DD5"/>
    <w:rsid w:val="003B4022"/>
    <w:rsid w:val="003B430A"/>
    <w:rsid w:val="003B4A13"/>
    <w:rsid w:val="003B4BA0"/>
    <w:rsid w:val="003B51A2"/>
    <w:rsid w:val="003B536B"/>
    <w:rsid w:val="003B5702"/>
    <w:rsid w:val="003B5DF3"/>
    <w:rsid w:val="003B6467"/>
    <w:rsid w:val="003B6580"/>
    <w:rsid w:val="003B6CC9"/>
    <w:rsid w:val="003B6E4B"/>
    <w:rsid w:val="003B78C3"/>
    <w:rsid w:val="003C03D2"/>
    <w:rsid w:val="003C0651"/>
    <w:rsid w:val="003C06ED"/>
    <w:rsid w:val="003C0D70"/>
    <w:rsid w:val="003C0E8A"/>
    <w:rsid w:val="003C11F6"/>
    <w:rsid w:val="003C1698"/>
    <w:rsid w:val="003C1908"/>
    <w:rsid w:val="003C19EF"/>
    <w:rsid w:val="003C1AFA"/>
    <w:rsid w:val="003C2449"/>
    <w:rsid w:val="003C2DDC"/>
    <w:rsid w:val="003C2F2F"/>
    <w:rsid w:val="003C31BD"/>
    <w:rsid w:val="003C349F"/>
    <w:rsid w:val="003C390B"/>
    <w:rsid w:val="003C45A6"/>
    <w:rsid w:val="003C4775"/>
    <w:rsid w:val="003C4964"/>
    <w:rsid w:val="003C4BDD"/>
    <w:rsid w:val="003C4D92"/>
    <w:rsid w:val="003C4F10"/>
    <w:rsid w:val="003C61AE"/>
    <w:rsid w:val="003C634F"/>
    <w:rsid w:val="003C67F4"/>
    <w:rsid w:val="003C6EC5"/>
    <w:rsid w:val="003C7719"/>
    <w:rsid w:val="003C780A"/>
    <w:rsid w:val="003C7B96"/>
    <w:rsid w:val="003D05ED"/>
    <w:rsid w:val="003D0A19"/>
    <w:rsid w:val="003D0BB7"/>
    <w:rsid w:val="003D0C76"/>
    <w:rsid w:val="003D0F22"/>
    <w:rsid w:val="003D0F6D"/>
    <w:rsid w:val="003D10E5"/>
    <w:rsid w:val="003D171F"/>
    <w:rsid w:val="003D1734"/>
    <w:rsid w:val="003D187D"/>
    <w:rsid w:val="003D18DB"/>
    <w:rsid w:val="003D18FC"/>
    <w:rsid w:val="003D1A2F"/>
    <w:rsid w:val="003D1EF7"/>
    <w:rsid w:val="003D243A"/>
    <w:rsid w:val="003D2C17"/>
    <w:rsid w:val="003D2E9D"/>
    <w:rsid w:val="003D3028"/>
    <w:rsid w:val="003D31D5"/>
    <w:rsid w:val="003D32BD"/>
    <w:rsid w:val="003D33BE"/>
    <w:rsid w:val="003D3B1D"/>
    <w:rsid w:val="003D42A7"/>
    <w:rsid w:val="003D42AC"/>
    <w:rsid w:val="003D4702"/>
    <w:rsid w:val="003D4B26"/>
    <w:rsid w:val="003D50EF"/>
    <w:rsid w:val="003D53DB"/>
    <w:rsid w:val="003D55C5"/>
    <w:rsid w:val="003D621D"/>
    <w:rsid w:val="003D6B57"/>
    <w:rsid w:val="003D7093"/>
    <w:rsid w:val="003D72E4"/>
    <w:rsid w:val="003E030C"/>
    <w:rsid w:val="003E05B9"/>
    <w:rsid w:val="003E0F66"/>
    <w:rsid w:val="003E17C7"/>
    <w:rsid w:val="003E253D"/>
    <w:rsid w:val="003E2656"/>
    <w:rsid w:val="003E2836"/>
    <w:rsid w:val="003E29BA"/>
    <w:rsid w:val="003E2EDA"/>
    <w:rsid w:val="003E2FFE"/>
    <w:rsid w:val="003E3035"/>
    <w:rsid w:val="003E324B"/>
    <w:rsid w:val="003E396D"/>
    <w:rsid w:val="003E39FC"/>
    <w:rsid w:val="003E3A2E"/>
    <w:rsid w:val="003E455E"/>
    <w:rsid w:val="003E4C2D"/>
    <w:rsid w:val="003E5BE0"/>
    <w:rsid w:val="003E5C93"/>
    <w:rsid w:val="003E635D"/>
    <w:rsid w:val="003E655B"/>
    <w:rsid w:val="003E66F6"/>
    <w:rsid w:val="003E689A"/>
    <w:rsid w:val="003E6F59"/>
    <w:rsid w:val="003E7264"/>
    <w:rsid w:val="003E753F"/>
    <w:rsid w:val="003E76C8"/>
    <w:rsid w:val="003E7B69"/>
    <w:rsid w:val="003E7CE1"/>
    <w:rsid w:val="003F0157"/>
    <w:rsid w:val="003F0761"/>
    <w:rsid w:val="003F0D55"/>
    <w:rsid w:val="003F0DAC"/>
    <w:rsid w:val="003F1EAB"/>
    <w:rsid w:val="003F1FCD"/>
    <w:rsid w:val="003F25C9"/>
    <w:rsid w:val="003F26A6"/>
    <w:rsid w:val="003F33A8"/>
    <w:rsid w:val="003F34A0"/>
    <w:rsid w:val="003F35A5"/>
    <w:rsid w:val="003F35D0"/>
    <w:rsid w:val="003F3936"/>
    <w:rsid w:val="003F394A"/>
    <w:rsid w:val="003F47D0"/>
    <w:rsid w:val="003F4AEE"/>
    <w:rsid w:val="003F5055"/>
    <w:rsid w:val="003F5425"/>
    <w:rsid w:val="003F5A9A"/>
    <w:rsid w:val="003F5CD1"/>
    <w:rsid w:val="003F5DF1"/>
    <w:rsid w:val="003F6408"/>
    <w:rsid w:val="003F6A05"/>
    <w:rsid w:val="003F725F"/>
    <w:rsid w:val="003F781C"/>
    <w:rsid w:val="003F79B9"/>
    <w:rsid w:val="003F7E60"/>
    <w:rsid w:val="0040039B"/>
    <w:rsid w:val="00400E7B"/>
    <w:rsid w:val="00401436"/>
    <w:rsid w:val="00401531"/>
    <w:rsid w:val="004015C9"/>
    <w:rsid w:val="00401677"/>
    <w:rsid w:val="004017B8"/>
    <w:rsid w:val="004018F8"/>
    <w:rsid w:val="00401929"/>
    <w:rsid w:val="00401B66"/>
    <w:rsid w:val="00402D5C"/>
    <w:rsid w:val="00403316"/>
    <w:rsid w:val="00403A8A"/>
    <w:rsid w:val="00403D1A"/>
    <w:rsid w:val="0040445B"/>
    <w:rsid w:val="00404A66"/>
    <w:rsid w:val="00404CEB"/>
    <w:rsid w:val="00404DE7"/>
    <w:rsid w:val="0040526F"/>
    <w:rsid w:val="00405C12"/>
    <w:rsid w:val="00405C6D"/>
    <w:rsid w:val="004073C5"/>
    <w:rsid w:val="004077F4"/>
    <w:rsid w:val="0041017E"/>
    <w:rsid w:val="00410206"/>
    <w:rsid w:val="004102E9"/>
    <w:rsid w:val="0041088E"/>
    <w:rsid w:val="00411C0F"/>
    <w:rsid w:val="00411D5F"/>
    <w:rsid w:val="00411F7A"/>
    <w:rsid w:val="00412139"/>
    <w:rsid w:val="0041280D"/>
    <w:rsid w:val="0041295A"/>
    <w:rsid w:val="004129B9"/>
    <w:rsid w:val="00412D7F"/>
    <w:rsid w:val="00413197"/>
    <w:rsid w:val="0041342A"/>
    <w:rsid w:val="004138C9"/>
    <w:rsid w:val="00413995"/>
    <w:rsid w:val="00413A45"/>
    <w:rsid w:val="0041413A"/>
    <w:rsid w:val="0041482D"/>
    <w:rsid w:val="00414A63"/>
    <w:rsid w:val="00414BED"/>
    <w:rsid w:val="00414C60"/>
    <w:rsid w:val="00414EB7"/>
    <w:rsid w:val="00415173"/>
    <w:rsid w:val="0041593B"/>
    <w:rsid w:val="00415DBE"/>
    <w:rsid w:val="004160F5"/>
    <w:rsid w:val="00416E4D"/>
    <w:rsid w:val="0041725B"/>
    <w:rsid w:val="00417272"/>
    <w:rsid w:val="0041740E"/>
    <w:rsid w:val="004175A3"/>
    <w:rsid w:val="004179CC"/>
    <w:rsid w:val="00417C30"/>
    <w:rsid w:val="004203BA"/>
    <w:rsid w:val="004203D9"/>
    <w:rsid w:val="00420549"/>
    <w:rsid w:val="004207F0"/>
    <w:rsid w:val="004208AC"/>
    <w:rsid w:val="00420A6B"/>
    <w:rsid w:val="00420E7F"/>
    <w:rsid w:val="004212EB"/>
    <w:rsid w:val="004213F9"/>
    <w:rsid w:val="00421834"/>
    <w:rsid w:val="004219A2"/>
    <w:rsid w:val="00421F6F"/>
    <w:rsid w:val="0042218C"/>
    <w:rsid w:val="00422476"/>
    <w:rsid w:val="0042250D"/>
    <w:rsid w:val="004226AB"/>
    <w:rsid w:val="004227D7"/>
    <w:rsid w:val="00422C50"/>
    <w:rsid w:val="00423778"/>
    <w:rsid w:val="00423830"/>
    <w:rsid w:val="00423D86"/>
    <w:rsid w:val="00424296"/>
    <w:rsid w:val="004245EC"/>
    <w:rsid w:val="0042479B"/>
    <w:rsid w:val="0042563B"/>
    <w:rsid w:val="00425CA0"/>
    <w:rsid w:val="00426017"/>
    <w:rsid w:val="004265B2"/>
    <w:rsid w:val="00426869"/>
    <w:rsid w:val="00426EDE"/>
    <w:rsid w:val="004273EF"/>
    <w:rsid w:val="004279D8"/>
    <w:rsid w:val="00427CCD"/>
    <w:rsid w:val="00427E15"/>
    <w:rsid w:val="00430C79"/>
    <w:rsid w:val="0043102C"/>
    <w:rsid w:val="00431544"/>
    <w:rsid w:val="00431B75"/>
    <w:rsid w:val="00431BFC"/>
    <w:rsid w:val="00431DCD"/>
    <w:rsid w:val="00431E0F"/>
    <w:rsid w:val="004320E3"/>
    <w:rsid w:val="00432334"/>
    <w:rsid w:val="0043307E"/>
    <w:rsid w:val="004330B3"/>
    <w:rsid w:val="004330FF"/>
    <w:rsid w:val="004331DF"/>
    <w:rsid w:val="0043374D"/>
    <w:rsid w:val="00433C6F"/>
    <w:rsid w:val="00433D51"/>
    <w:rsid w:val="00434BB9"/>
    <w:rsid w:val="00435677"/>
    <w:rsid w:val="00435760"/>
    <w:rsid w:val="00435ADC"/>
    <w:rsid w:val="00435CE5"/>
    <w:rsid w:val="00436BFD"/>
    <w:rsid w:val="0043796E"/>
    <w:rsid w:val="00437C36"/>
    <w:rsid w:val="00437DDD"/>
    <w:rsid w:val="0044100B"/>
    <w:rsid w:val="0044104F"/>
    <w:rsid w:val="004413E8"/>
    <w:rsid w:val="004415A8"/>
    <w:rsid w:val="004418D4"/>
    <w:rsid w:val="00441D78"/>
    <w:rsid w:val="00441D7D"/>
    <w:rsid w:val="0044232A"/>
    <w:rsid w:val="00442A27"/>
    <w:rsid w:val="00442AF0"/>
    <w:rsid w:val="00442C12"/>
    <w:rsid w:val="00442EE7"/>
    <w:rsid w:val="00443234"/>
    <w:rsid w:val="00443A8F"/>
    <w:rsid w:val="00443C68"/>
    <w:rsid w:val="00444157"/>
    <w:rsid w:val="00444546"/>
    <w:rsid w:val="00445081"/>
    <w:rsid w:val="004459AC"/>
    <w:rsid w:val="00445BE2"/>
    <w:rsid w:val="00445DE5"/>
    <w:rsid w:val="00445E6A"/>
    <w:rsid w:val="004464F3"/>
    <w:rsid w:val="004465C8"/>
    <w:rsid w:val="00447399"/>
    <w:rsid w:val="004473CD"/>
    <w:rsid w:val="004479E3"/>
    <w:rsid w:val="00447BB0"/>
    <w:rsid w:val="0045016D"/>
    <w:rsid w:val="004502C7"/>
    <w:rsid w:val="004506AC"/>
    <w:rsid w:val="004510CE"/>
    <w:rsid w:val="00451BDB"/>
    <w:rsid w:val="004520C2"/>
    <w:rsid w:val="0045215C"/>
    <w:rsid w:val="004525BC"/>
    <w:rsid w:val="004525F4"/>
    <w:rsid w:val="00452B19"/>
    <w:rsid w:val="00452D0B"/>
    <w:rsid w:val="00453B7D"/>
    <w:rsid w:val="00454264"/>
    <w:rsid w:val="00454349"/>
    <w:rsid w:val="00454B2D"/>
    <w:rsid w:val="00454E13"/>
    <w:rsid w:val="00455A9D"/>
    <w:rsid w:val="00455D37"/>
    <w:rsid w:val="004563BB"/>
    <w:rsid w:val="00457BA7"/>
    <w:rsid w:val="00457D37"/>
    <w:rsid w:val="00457E82"/>
    <w:rsid w:val="0046027A"/>
    <w:rsid w:val="004602CB"/>
    <w:rsid w:val="004602CC"/>
    <w:rsid w:val="00460342"/>
    <w:rsid w:val="004605B2"/>
    <w:rsid w:val="00460619"/>
    <w:rsid w:val="0046075C"/>
    <w:rsid w:val="00460E5F"/>
    <w:rsid w:val="00460E72"/>
    <w:rsid w:val="00460FFA"/>
    <w:rsid w:val="004610FE"/>
    <w:rsid w:val="00461617"/>
    <w:rsid w:val="004618C6"/>
    <w:rsid w:val="00461F2C"/>
    <w:rsid w:val="0046289A"/>
    <w:rsid w:val="00462D4F"/>
    <w:rsid w:val="00462FCB"/>
    <w:rsid w:val="004630E6"/>
    <w:rsid w:val="00463389"/>
    <w:rsid w:val="004635F8"/>
    <w:rsid w:val="004638B6"/>
    <w:rsid w:val="00464012"/>
    <w:rsid w:val="0046499B"/>
    <w:rsid w:val="00464C40"/>
    <w:rsid w:val="00464F25"/>
    <w:rsid w:val="004653A0"/>
    <w:rsid w:val="00466054"/>
    <w:rsid w:val="0046612C"/>
    <w:rsid w:val="00466900"/>
    <w:rsid w:val="00466966"/>
    <w:rsid w:val="00466A28"/>
    <w:rsid w:val="00466B43"/>
    <w:rsid w:val="00466F89"/>
    <w:rsid w:val="00467293"/>
    <w:rsid w:val="00467338"/>
    <w:rsid w:val="0046734A"/>
    <w:rsid w:val="0047094C"/>
    <w:rsid w:val="00472061"/>
    <w:rsid w:val="0047208A"/>
    <w:rsid w:val="004720D4"/>
    <w:rsid w:val="00472206"/>
    <w:rsid w:val="00472BA2"/>
    <w:rsid w:val="004737CB"/>
    <w:rsid w:val="00473CF7"/>
    <w:rsid w:val="00474146"/>
    <w:rsid w:val="00474BE6"/>
    <w:rsid w:val="004751B3"/>
    <w:rsid w:val="00475C61"/>
    <w:rsid w:val="00475E84"/>
    <w:rsid w:val="00476150"/>
    <w:rsid w:val="00476B0F"/>
    <w:rsid w:val="00476C1F"/>
    <w:rsid w:val="0047748B"/>
    <w:rsid w:val="00477902"/>
    <w:rsid w:val="00477B2A"/>
    <w:rsid w:val="00480120"/>
    <w:rsid w:val="0048058F"/>
    <w:rsid w:val="0048181F"/>
    <w:rsid w:val="0048264C"/>
    <w:rsid w:val="00482943"/>
    <w:rsid w:val="00482A4D"/>
    <w:rsid w:val="004834B4"/>
    <w:rsid w:val="00483D71"/>
    <w:rsid w:val="00484215"/>
    <w:rsid w:val="00485198"/>
    <w:rsid w:val="0048586F"/>
    <w:rsid w:val="00485B16"/>
    <w:rsid w:val="00485F48"/>
    <w:rsid w:val="004866EF"/>
    <w:rsid w:val="00486999"/>
    <w:rsid w:val="004869E4"/>
    <w:rsid w:val="00486A74"/>
    <w:rsid w:val="00486B04"/>
    <w:rsid w:val="00486B28"/>
    <w:rsid w:val="00486B84"/>
    <w:rsid w:val="00487237"/>
    <w:rsid w:val="0048736D"/>
    <w:rsid w:val="00487A15"/>
    <w:rsid w:val="00487BF6"/>
    <w:rsid w:val="00487D0A"/>
    <w:rsid w:val="00487ECF"/>
    <w:rsid w:val="0049001E"/>
    <w:rsid w:val="00490B85"/>
    <w:rsid w:val="00490DB2"/>
    <w:rsid w:val="00490DF4"/>
    <w:rsid w:val="00490EFE"/>
    <w:rsid w:val="004913A9"/>
    <w:rsid w:val="004913B9"/>
    <w:rsid w:val="00491877"/>
    <w:rsid w:val="00491A1E"/>
    <w:rsid w:val="00491F27"/>
    <w:rsid w:val="00492526"/>
    <w:rsid w:val="004927A5"/>
    <w:rsid w:val="00492A47"/>
    <w:rsid w:val="00492B41"/>
    <w:rsid w:val="00493052"/>
    <w:rsid w:val="004932C8"/>
    <w:rsid w:val="00493AD4"/>
    <w:rsid w:val="00494173"/>
    <w:rsid w:val="0049426C"/>
    <w:rsid w:val="004948BB"/>
    <w:rsid w:val="00495359"/>
    <w:rsid w:val="004957D8"/>
    <w:rsid w:val="00495BDD"/>
    <w:rsid w:val="00495C62"/>
    <w:rsid w:val="00496135"/>
    <w:rsid w:val="004965D2"/>
    <w:rsid w:val="004968D6"/>
    <w:rsid w:val="0049740C"/>
    <w:rsid w:val="00497AA9"/>
    <w:rsid w:val="00497BE9"/>
    <w:rsid w:val="00497C9E"/>
    <w:rsid w:val="004A02C6"/>
    <w:rsid w:val="004A0516"/>
    <w:rsid w:val="004A05D9"/>
    <w:rsid w:val="004A10E8"/>
    <w:rsid w:val="004A257C"/>
    <w:rsid w:val="004A25B9"/>
    <w:rsid w:val="004A25E1"/>
    <w:rsid w:val="004A32D5"/>
    <w:rsid w:val="004A33CF"/>
    <w:rsid w:val="004A352D"/>
    <w:rsid w:val="004A359D"/>
    <w:rsid w:val="004A4285"/>
    <w:rsid w:val="004A44B0"/>
    <w:rsid w:val="004A4E67"/>
    <w:rsid w:val="004A4EBE"/>
    <w:rsid w:val="004A56CA"/>
    <w:rsid w:val="004A586C"/>
    <w:rsid w:val="004A611A"/>
    <w:rsid w:val="004A6CFE"/>
    <w:rsid w:val="004A6E58"/>
    <w:rsid w:val="004A73F8"/>
    <w:rsid w:val="004B05F3"/>
    <w:rsid w:val="004B1002"/>
    <w:rsid w:val="004B1235"/>
    <w:rsid w:val="004B1B27"/>
    <w:rsid w:val="004B1F85"/>
    <w:rsid w:val="004B2120"/>
    <w:rsid w:val="004B31C3"/>
    <w:rsid w:val="004B31F3"/>
    <w:rsid w:val="004B351E"/>
    <w:rsid w:val="004B36DD"/>
    <w:rsid w:val="004B3E85"/>
    <w:rsid w:val="004B4121"/>
    <w:rsid w:val="004B428E"/>
    <w:rsid w:val="004B466A"/>
    <w:rsid w:val="004B4AA0"/>
    <w:rsid w:val="004B4BA5"/>
    <w:rsid w:val="004B4FF9"/>
    <w:rsid w:val="004B531E"/>
    <w:rsid w:val="004B64A2"/>
    <w:rsid w:val="004B6738"/>
    <w:rsid w:val="004B6CB5"/>
    <w:rsid w:val="004B711D"/>
    <w:rsid w:val="004B72A8"/>
    <w:rsid w:val="004B7505"/>
    <w:rsid w:val="004B778C"/>
    <w:rsid w:val="004B7EF0"/>
    <w:rsid w:val="004C026D"/>
    <w:rsid w:val="004C02CF"/>
    <w:rsid w:val="004C0873"/>
    <w:rsid w:val="004C0FA6"/>
    <w:rsid w:val="004C1342"/>
    <w:rsid w:val="004C1363"/>
    <w:rsid w:val="004C188A"/>
    <w:rsid w:val="004C1B28"/>
    <w:rsid w:val="004C1BCA"/>
    <w:rsid w:val="004C1E9A"/>
    <w:rsid w:val="004C3159"/>
    <w:rsid w:val="004C317B"/>
    <w:rsid w:val="004C3224"/>
    <w:rsid w:val="004C35D1"/>
    <w:rsid w:val="004C36A1"/>
    <w:rsid w:val="004C39D1"/>
    <w:rsid w:val="004C39FA"/>
    <w:rsid w:val="004C444E"/>
    <w:rsid w:val="004C45A0"/>
    <w:rsid w:val="004C503D"/>
    <w:rsid w:val="004C50CE"/>
    <w:rsid w:val="004C5495"/>
    <w:rsid w:val="004C54AE"/>
    <w:rsid w:val="004C553A"/>
    <w:rsid w:val="004C570D"/>
    <w:rsid w:val="004C57DF"/>
    <w:rsid w:val="004C5C73"/>
    <w:rsid w:val="004C5DFE"/>
    <w:rsid w:val="004C5FEA"/>
    <w:rsid w:val="004C6074"/>
    <w:rsid w:val="004C62BD"/>
    <w:rsid w:val="004C6AAC"/>
    <w:rsid w:val="004C72AB"/>
    <w:rsid w:val="004C7E4F"/>
    <w:rsid w:val="004D014E"/>
    <w:rsid w:val="004D0541"/>
    <w:rsid w:val="004D07A8"/>
    <w:rsid w:val="004D0863"/>
    <w:rsid w:val="004D0EA1"/>
    <w:rsid w:val="004D0EB5"/>
    <w:rsid w:val="004D1240"/>
    <w:rsid w:val="004D1A08"/>
    <w:rsid w:val="004D2147"/>
    <w:rsid w:val="004D2294"/>
    <w:rsid w:val="004D238E"/>
    <w:rsid w:val="004D2BCA"/>
    <w:rsid w:val="004D2D60"/>
    <w:rsid w:val="004D309B"/>
    <w:rsid w:val="004D31DC"/>
    <w:rsid w:val="004D3CC9"/>
    <w:rsid w:val="004D3EBF"/>
    <w:rsid w:val="004D45A1"/>
    <w:rsid w:val="004D4EA4"/>
    <w:rsid w:val="004D53AE"/>
    <w:rsid w:val="004D548A"/>
    <w:rsid w:val="004D56BB"/>
    <w:rsid w:val="004D57CA"/>
    <w:rsid w:val="004D5808"/>
    <w:rsid w:val="004D5879"/>
    <w:rsid w:val="004D650B"/>
    <w:rsid w:val="004D6CB7"/>
    <w:rsid w:val="004D6E53"/>
    <w:rsid w:val="004D6E84"/>
    <w:rsid w:val="004D73AB"/>
    <w:rsid w:val="004D73D1"/>
    <w:rsid w:val="004D7A01"/>
    <w:rsid w:val="004D7AB1"/>
    <w:rsid w:val="004D7AD7"/>
    <w:rsid w:val="004D7C69"/>
    <w:rsid w:val="004D7DC1"/>
    <w:rsid w:val="004D7DE9"/>
    <w:rsid w:val="004E0294"/>
    <w:rsid w:val="004E0823"/>
    <w:rsid w:val="004E0A00"/>
    <w:rsid w:val="004E1E46"/>
    <w:rsid w:val="004E1FCF"/>
    <w:rsid w:val="004E20A1"/>
    <w:rsid w:val="004E2139"/>
    <w:rsid w:val="004E24E7"/>
    <w:rsid w:val="004E27BA"/>
    <w:rsid w:val="004E28B2"/>
    <w:rsid w:val="004E3413"/>
    <w:rsid w:val="004E3563"/>
    <w:rsid w:val="004E43E8"/>
    <w:rsid w:val="004E49B8"/>
    <w:rsid w:val="004E4D36"/>
    <w:rsid w:val="004E5439"/>
    <w:rsid w:val="004E5E09"/>
    <w:rsid w:val="004E5F25"/>
    <w:rsid w:val="004E62D0"/>
    <w:rsid w:val="004E67A9"/>
    <w:rsid w:val="004E6AF5"/>
    <w:rsid w:val="004E6BB9"/>
    <w:rsid w:val="004E6D2D"/>
    <w:rsid w:val="004E6DA7"/>
    <w:rsid w:val="004E6EE2"/>
    <w:rsid w:val="004E720B"/>
    <w:rsid w:val="004E7848"/>
    <w:rsid w:val="004E7D74"/>
    <w:rsid w:val="004E7E37"/>
    <w:rsid w:val="004F004E"/>
    <w:rsid w:val="004F05BA"/>
    <w:rsid w:val="004F0DCF"/>
    <w:rsid w:val="004F10CC"/>
    <w:rsid w:val="004F135E"/>
    <w:rsid w:val="004F1C97"/>
    <w:rsid w:val="004F1F1A"/>
    <w:rsid w:val="004F29D1"/>
    <w:rsid w:val="004F2E1D"/>
    <w:rsid w:val="004F2EA3"/>
    <w:rsid w:val="004F31F4"/>
    <w:rsid w:val="004F3364"/>
    <w:rsid w:val="004F337C"/>
    <w:rsid w:val="004F3763"/>
    <w:rsid w:val="004F3B4D"/>
    <w:rsid w:val="004F515B"/>
    <w:rsid w:val="004F5956"/>
    <w:rsid w:val="004F5B5D"/>
    <w:rsid w:val="004F5BDE"/>
    <w:rsid w:val="004F60B9"/>
    <w:rsid w:val="004F61C5"/>
    <w:rsid w:val="004F6D05"/>
    <w:rsid w:val="004F6FBF"/>
    <w:rsid w:val="00500459"/>
    <w:rsid w:val="005004A5"/>
    <w:rsid w:val="00500A1A"/>
    <w:rsid w:val="00500F14"/>
    <w:rsid w:val="005013A8"/>
    <w:rsid w:val="005017D6"/>
    <w:rsid w:val="00501BBC"/>
    <w:rsid w:val="00501F96"/>
    <w:rsid w:val="005022BB"/>
    <w:rsid w:val="00502684"/>
    <w:rsid w:val="00502752"/>
    <w:rsid w:val="00502865"/>
    <w:rsid w:val="00502B2D"/>
    <w:rsid w:val="00503160"/>
    <w:rsid w:val="00503348"/>
    <w:rsid w:val="0050346D"/>
    <w:rsid w:val="005035D0"/>
    <w:rsid w:val="00503DD2"/>
    <w:rsid w:val="005041E5"/>
    <w:rsid w:val="00504487"/>
    <w:rsid w:val="00505383"/>
    <w:rsid w:val="005053DD"/>
    <w:rsid w:val="00505CAB"/>
    <w:rsid w:val="00505F7A"/>
    <w:rsid w:val="0050666E"/>
    <w:rsid w:val="0050719D"/>
    <w:rsid w:val="00507D74"/>
    <w:rsid w:val="00510405"/>
    <w:rsid w:val="00510607"/>
    <w:rsid w:val="005109E1"/>
    <w:rsid w:val="00510F11"/>
    <w:rsid w:val="005116A9"/>
    <w:rsid w:val="005120F9"/>
    <w:rsid w:val="005121B6"/>
    <w:rsid w:val="0051268E"/>
    <w:rsid w:val="00512812"/>
    <w:rsid w:val="00512838"/>
    <w:rsid w:val="00512B0E"/>
    <w:rsid w:val="0051319A"/>
    <w:rsid w:val="00513897"/>
    <w:rsid w:val="00513ADF"/>
    <w:rsid w:val="00513E4E"/>
    <w:rsid w:val="00513F6A"/>
    <w:rsid w:val="00514046"/>
    <w:rsid w:val="0051411D"/>
    <w:rsid w:val="005145D3"/>
    <w:rsid w:val="00514A02"/>
    <w:rsid w:val="00514EBB"/>
    <w:rsid w:val="00515386"/>
    <w:rsid w:val="005159D8"/>
    <w:rsid w:val="00516080"/>
    <w:rsid w:val="0051747E"/>
    <w:rsid w:val="00517BB7"/>
    <w:rsid w:val="00517F6D"/>
    <w:rsid w:val="00520224"/>
    <w:rsid w:val="00520256"/>
    <w:rsid w:val="00520294"/>
    <w:rsid w:val="0052030B"/>
    <w:rsid w:val="005209B9"/>
    <w:rsid w:val="00520D78"/>
    <w:rsid w:val="00520ED4"/>
    <w:rsid w:val="00520FAB"/>
    <w:rsid w:val="005215D2"/>
    <w:rsid w:val="00522034"/>
    <w:rsid w:val="0052245E"/>
    <w:rsid w:val="005230C9"/>
    <w:rsid w:val="00523F17"/>
    <w:rsid w:val="00524DA7"/>
    <w:rsid w:val="0052507E"/>
    <w:rsid w:val="00525585"/>
    <w:rsid w:val="005256E3"/>
    <w:rsid w:val="00525F5E"/>
    <w:rsid w:val="005273EB"/>
    <w:rsid w:val="00527854"/>
    <w:rsid w:val="0053024B"/>
    <w:rsid w:val="0053076D"/>
    <w:rsid w:val="00530D52"/>
    <w:rsid w:val="0053122F"/>
    <w:rsid w:val="0053131C"/>
    <w:rsid w:val="005317E5"/>
    <w:rsid w:val="005318AD"/>
    <w:rsid w:val="00532012"/>
    <w:rsid w:val="00532191"/>
    <w:rsid w:val="005321C1"/>
    <w:rsid w:val="0053233A"/>
    <w:rsid w:val="0053352F"/>
    <w:rsid w:val="00533785"/>
    <w:rsid w:val="00533B89"/>
    <w:rsid w:val="00533BB8"/>
    <w:rsid w:val="00533F78"/>
    <w:rsid w:val="00534463"/>
    <w:rsid w:val="005351BF"/>
    <w:rsid w:val="005358F9"/>
    <w:rsid w:val="005364EC"/>
    <w:rsid w:val="00536FAD"/>
    <w:rsid w:val="00537A15"/>
    <w:rsid w:val="00537F2F"/>
    <w:rsid w:val="00540BAD"/>
    <w:rsid w:val="0054137A"/>
    <w:rsid w:val="0054201A"/>
    <w:rsid w:val="005420A4"/>
    <w:rsid w:val="00542173"/>
    <w:rsid w:val="0054247A"/>
    <w:rsid w:val="00542776"/>
    <w:rsid w:val="005432AB"/>
    <w:rsid w:val="005434FF"/>
    <w:rsid w:val="00543E7B"/>
    <w:rsid w:val="00543F37"/>
    <w:rsid w:val="00543FE5"/>
    <w:rsid w:val="00544146"/>
    <w:rsid w:val="00544416"/>
    <w:rsid w:val="005445F1"/>
    <w:rsid w:val="00544618"/>
    <w:rsid w:val="00545B4D"/>
    <w:rsid w:val="00545D5A"/>
    <w:rsid w:val="00545DE9"/>
    <w:rsid w:val="00545DF1"/>
    <w:rsid w:val="00545F96"/>
    <w:rsid w:val="005462F4"/>
    <w:rsid w:val="005468F9"/>
    <w:rsid w:val="00546AE2"/>
    <w:rsid w:val="00546E8C"/>
    <w:rsid w:val="005470B4"/>
    <w:rsid w:val="0054768A"/>
    <w:rsid w:val="0054798C"/>
    <w:rsid w:val="00547C9D"/>
    <w:rsid w:val="00547EE7"/>
    <w:rsid w:val="00550313"/>
    <w:rsid w:val="00551187"/>
    <w:rsid w:val="00551278"/>
    <w:rsid w:val="00551570"/>
    <w:rsid w:val="00551966"/>
    <w:rsid w:val="00551D89"/>
    <w:rsid w:val="00552262"/>
    <w:rsid w:val="005522AB"/>
    <w:rsid w:val="00552347"/>
    <w:rsid w:val="0055240A"/>
    <w:rsid w:val="0055249D"/>
    <w:rsid w:val="0055279B"/>
    <w:rsid w:val="00552AC0"/>
    <w:rsid w:val="00552FCA"/>
    <w:rsid w:val="00553188"/>
    <w:rsid w:val="0055361C"/>
    <w:rsid w:val="0055381F"/>
    <w:rsid w:val="00554049"/>
    <w:rsid w:val="00554165"/>
    <w:rsid w:val="00554313"/>
    <w:rsid w:val="00554D01"/>
    <w:rsid w:val="00554D37"/>
    <w:rsid w:val="00554E50"/>
    <w:rsid w:val="00554FDB"/>
    <w:rsid w:val="005551BE"/>
    <w:rsid w:val="00555223"/>
    <w:rsid w:val="00555766"/>
    <w:rsid w:val="0055590C"/>
    <w:rsid w:val="00555AE0"/>
    <w:rsid w:val="005569B3"/>
    <w:rsid w:val="00556DA0"/>
    <w:rsid w:val="005573AE"/>
    <w:rsid w:val="00557B83"/>
    <w:rsid w:val="00557C8E"/>
    <w:rsid w:val="00557CF2"/>
    <w:rsid w:val="00557EBA"/>
    <w:rsid w:val="0056015D"/>
    <w:rsid w:val="0056031C"/>
    <w:rsid w:val="005604AA"/>
    <w:rsid w:val="005606AC"/>
    <w:rsid w:val="005610DC"/>
    <w:rsid w:val="00561642"/>
    <w:rsid w:val="0056175A"/>
    <w:rsid w:val="0056189C"/>
    <w:rsid w:val="005618E8"/>
    <w:rsid w:val="0056191B"/>
    <w:rsid w:val="00562444"/>
    <w:rsid w:val="00562709"/>
    <w:rsid w:val="00562886"/>
    <w:rsid w:val="00562D52"/>
    <w:rsid w:val="00562E70"/>
    <w:rsid w:val="00563021"/>
    <w:rsid w:val="00563197"/>
    <w:rsid w:val="00563917"/>
    <w:rsid w:val="00563C8E"/>
    <w:rsid w:val="00563DCA"/>
    <w:rsid w:val="00563F3B"/>
    <w:rsid w:val="00564250"/>
    <w:rsid w:val="00564339"/>
    <w:rsid w:val="0056475A"/>
    <w:rsid w:val="00564835"/>
    <w:rsid w:val="0056522E"/>
    <w:rsid w:val="0056540C"/>
    <w:rsid w:val="0056564D"/>
    <w:rsid w:val="0056584D"/>
    <w:rsid w:val="005658B4"/>
    <w:rsid w:val="00567002"/>
    <w:rsid w:val="0056766E"/>
    <w:rsid w:val="0056778B"/>
    <w:rsid w:val="005678C5"/>
    <w:rsid w:val="00567965"/>
    <w:rsid w:val="005679E7"/>
    <w:rsid w:val="00567BCF"/>
    <w:rsid w:val="0057077F"/>
    <w:rsid w:val="005708D2"/>
    <w:rsid w:val="00571093"/>
    <w:rsid w:val="00571365"/>
    <w:rsid w:val="005719C4"/>
    <w:rsid w:val="00571B30"/>
    <w:rsid w:val="005724D1"/>
    <w:rsid w:val="005725DA"/>
    <w:rsid w:val="0057279C"/>
    <w:rsid w:val="00572AC1"/>
    <w:rsid w:val="00572B71"/>
    <w:rsid w:val="00572CE7"/>
    <w:rsid w:val="0057330B"/>
    <w:rsid w:val="00573A27"/>
    <w:rsid w:val="00573AEC"/>
    <w:rsid w:val="00573C79"/>
    <w:rsid w:val="00574707"/>
    <w:rsid w:val="00574DFC"/>
    <w:rsid w:val="00574ED6"/>
    <w:rsid w:val="0057516E"/>
    <w:rsid w:val="005754A5"/>
    <w:rsid w:val="0057573F"/>
    <w:rsid w:val="00576952"/>
    <w:rsid w:val="00576A36"/>
    <w:rsid w:val="00576A37"/>
    <w:rsid w:val="00576BC9"/>
    <w:rsid w:val="00576D98"/>
    <w:rsid w:val="00577030"/>
    <w:rsid w:val="005775F8"/>
    <w:rsid w:val="00577989"/>
    <w:rsid w:val="00577BA5"/>
    <w:rsid w:val="00577CFE"/>
    <w:rsid w:val="00577D61"/>
    <w:rsid w:val="00580EE4"/>
    <w:rsid w:val="00581D55"/>
    <w:rsid w:val="0058237A"/>
    <w:rsid w:val="005823E7"/>
    <w:rsid w:val="005827EE"/>
    <w:rsid w:val="00582B7C"/>
    <w:rsid w:val="00582C1E"/>
    <w:rsid w:val="00582D66"/>
    <w:rsid w:val="005831F4"/>
    <w:rsid w:val="005835D5"/>
    <w:rsid w:val="00583E4F"/>
    <w:rsid w:val="00583EAC"/>
    <w:rsid w:val="00584768"/>
    <w:rsid w:val="0058492C"/>
    <w:rsid w:val="00584C1F"/>
    <w:rsid w:val="00585013"/>
    <w:rsid w:val="005852D2"/>
    <w:rsid w:val="0058595D"/>
    <w:rsid w:val="00585AC2"/>
    <w:rsid w:val="00585B11"/>
    <w:rsid w:val="00585C49"/>
    <w:rsid w:val="00586428"/>
    <w:rsid w:val="0058682D"/>
    <w:rsid w:val="0058718E"/>
    <w:rsid w:val="005876F6"/>
    <w:rsid w:val="00587ED6"/>
    <w:rsid w:val="00587FB8"/>
    <w:rsid w:val="005909E6"/>
    <w:rsid w:val="00590AFF"/>
    <w:rsid w:val="00591045"/>
    <w:rsid w:val="00591690"/>
    <w:rsid w:val="005917D7"/>
    <w:rsid w:val="005920CB"/>
    <w:rsid w:val="00592DC2"/>
    <w:rsid w:val="00593088"/>
    <w:rsid w:val="005930BA"/>
    <w:rsid w:val="00593222"/>
    <w:rsid w:val="005933DA"/>
    <w:rsid w:val="00593BBF"/>
    <w:rsid w:val="0059405E"/>
    <w:rsid w:val="0059422B"/>
    <w:rsid w:val="005942D1"/>
    <w:rsid w:val="00594BB8"/>
    <w:rsid w:val="00594F4D"/>
    <w:rsid w:val="00595078"/>
    <w:rsid w:val="00595323"/>
    <w:rsid w:val="00595AA9"/>
    <w:rsid w:val="00596C6F"/>
    <w:rsid w:val="005970C6"/>
    <w:rsid w:val="0059732E"/>
    <w:rsid w:val="0059735A"/>
    <w:rsid w:val="00597427"/>
    <w:rsid w:val="0059777F"/>
    <w:rsid w:val="005978CD"/>
    <w:rsid w:val="00597F39"/>
    <w:rsid w:val="005A0359"/>
    <w:rsid w:val="005A0A92"/>
    <w:rsid w:val="005A196A"/>
    <w:rsid w:val="005A1B25"/>
    <w:rsid w:val="005A1DCD"/>
    <w:rsid w:val="005A1F57"/>
    <w:rsid w:val="005A2218"/>
    <w:rsid w:val="005A244A"/>
    <w:rsid w:val="005A29E7"/>
    <w:rsid w:val="005A3A88"/>
    <w:rsid w:val="005A4055"/>
    <w:rsid w:val="005A46D7"/>
    <w:rsid w:val="005A479D"/>
    <w:rsid w:val="005A5A09"/>
    <w:rsid w:val="005A60D9"/>
    <w:rsid w:val="005A6308"/>
    <w:rsid w:val="005A6557"/>
    <w:rsid w:val="005A67D4"/>
    <w:rsid w:val="005A7531"/>
    <w:rsid w:val="005A7F39"/>
    <w:rsid w:val="005B01A0"/>
    <w:rsid w:val="005B01C5"/>
    <w:rsid w:val="005B03F5"/>
    <w:rsid w:val="005B0EEA"/>
    <w:rsid w:val="005B123B"/>
    <w:rsid w:val="005B1F08"/>
    <w:rsid w:val="005B2065"/>
    <w:rsid w:val="005B23AE"/>
    <w:rsid w:val="005B242D"/>
    <w:rsid w:val="005B263A"/>
    <w:rsid w:val="005B2974"/>
    <w:rsid w:val="005B3CA8"/>
    <w:rsid w:val="005B3F48"/>
    <w:rsid w:val="005B414F"/>
    <w:rsid w:val="005B4B7E"/>
    <w:rsid w:val="005B5206"/>
    <w:rsid w:val="005B57B4"/>
    <w:rsid w:val="005B5871"/>
    <w:rsid w:val="005B5B38"/>
    <w:rsid w:val="005B5E8F"/>
    <w:rsid w:val="005B6088"/>
    <w:rsid w:val="005B615B"/>
    <w:rsid w:val="005B7403"/>
    <w:rsid w:val="005B745F"/>
    <w:rsid w:val="005B7B1F"/>
    <w:rsid w:val="005B7CE9"/>
    <w:rsid w:val="005C00EA"/>
    <w:rsid w:val="005C0119"/>
    <w:rsid w:val="005C0AB5"/>
    <w:rsid w:val="005C0CC9"/>
    <w:rsid w:val="005C130D"/>
    <w:rsid w:val="005C1DC3"/>
    <w:rsid w:val="005C1F4D"/>
    <w:rsid w:val="005C2569"/>
    <w:rsid w:val="005C2C82"/>
    <w:rsid w:val="005C318F"/>
    <w:rsid w:val="005C4271"/>
    <w:rsid w:val="005C4497"/>
    <w:rsid w:val="005C461E"/>
    <w:rsid w:val="005C54FB"/>
    <w:rsid w:val="005C5E8D"/>
    <w:rsid w:val="005C6261"/>
    <w:rsid w:val="005C6A44"/>
    <w:rsid w:val="005C6DFE"/>
    <w:rsid w:val="005C6E1F"/>
    <w:rsid w:val="005C6E88"/>
    <w:rsid w:val="005C6F72"/>
    <w:rsid w:val="005C70F2"/>
    <w:rsid w:val="005C7456"/>
    <w:rsid w:val="005D003A"/>
    <w:rsid w:val="005D025D"/>
    <w:rsid w:val="005D038E"/>
    <w:rsid w:val="005D0411"/>
    <w:rsid w:val="005D06C5"/>
    <w:rsid w:val="005D08CC"/>
    <w:rsid w:val="005D0928"/>
    <w:rsid w:val="005D0C76"/>
    <w:rsid w:val="005D13AD"/>
    <w:rsid w:val="005D1624"/>
    <w:rsid w:val="005D188F"/>
    <w:rsid w:val="005D1E24"/>
    <w:rsid w:val="005D1FA8"/>
    <w:rsid w:val="005D1FC4"/>
    <w:rsid w:val="005D222D"/>
    <w:rsid w:val="005D2385"/>
    <w:rsid w:val="005D27CD"/>
    <w:rsid w:val="005D2EEB"/>
    <w:rsid w:val="005D337E"/>
    <w:rsid w:val="005D3AB0"/>
    <w:rsid w:val="005D3C9F"/>
    <w:rsid w:val="005D4A57"/>
    <w:rsid w:val="005D4DBA"/>
    <w:rsid w:val="005D55FD"/>
    <w:rsid w:val="005D584F"/>
    <w:rsid w:val="005D5966"/>
    <w:rsid w:val="005D66CE"/>
    <w:rsid w:val="005D6752"/>
    <w:rsid w:val="005D6E3D"/>
    <w:rsid w:val="005D72D7"/>
    <w:rsid w:val="005D72DF"/>
    <w:rsid w:val="005D7525"/>
    <w:rsid w:val="005D7A63"/>
    <w:rsid w:val="005D7ED0"/>
    <w:rsid w:val="005E0D3C"/>
    <w:rsid w:val="005E0EB5"/>
    <w:rsid w:val="005E0EE7"/>
    <w:rsid w:val="005E12D2"/>
    <w:rsid w:val="005E1408"/>
    <w:rsid w:val="005E19C8"/>
    <w:rsid w:val="005E1C46"/>
    <w:rsid w:val="005E1CFC"/>
    <w:rsid w:val="005E2946"/>
    <w:rsid w:val="005E2A59"/>
    <w:rsid w:val="005E2B59"/>
    <w:rsid w:val="005E2C05"/>
    <w:rsid w:val="005E353D"/>
    <w:rsid w:val="005E3845"/>
    <w:rsid w:val="005E38D5"/>
    <w:rsid w:val="005E42DD"/>
    <w:rsid w:val="005E492B"/>
    <w:rsid w:val="005E4FF2"/>
    <w:rsid w:val="005E500C"/>
    <w:rsid w:val="005E514D"/>
    <w:rsid w:val="005E51CA"/>
    <w:rsid w:val="005E51CB"/>
    <w:rsid w:val="005E53C8"/>
    <w:rsid w:val="005E54C9"/>
    <w:rsid w:val="005E5CA0"/>
    <w:rsid w:val="005E6337"/>
    <w:rsid w:val="005E67A4"/>
    <w:rsid w:val="005E68F9"/>
    <w:rsid w:val="005E6988"/>
    <w:rsid w:val="005E7787"/>
    <w:rsid w:val="005E7916"/>
    <w:rsid w:val="005E7D93"/>
    <w:rsid w:val="005F01EB"/>
    <w:rsid w:val="005F02A9"/>
    <w:rsid w:val="005F02CE"/>
    <w:rsid w:val="005F07A7"/>
    <w:rsid w:val="005F0920"/>
    <w:rsid w:val="005F0AD3"/>
    <w:rsid w:val="005F1939"/>
    <w:rsid w:val="005F1D1F"/>
    <w:rsid w:val="005F1E20"/>
    <w:rsid w:val="005F1E5C"/>
    <w:rsid w:val="005F247C"/>
    <w:rsid w:val="005F2AC6"/>
    <w:rsid w:val="005F3017"/>
    <w:rsid w:val="005F320D"/>
    <w:rsid w:val="005F367A"/>
    <w:rsid w:val="005F39E8"/>
    <w:rsid w:val="005F3A32"/>
    <w:rsid w:val="005F41AB"/>
    <w:rsid w:val="005F4277"/>
    <w:rsid w:val="005F4564"/>
    <w:rsid w:val="005F4665"/>
    <w:rsid w:val="005F4D90"/>
    <w:rsid w:val="005F4FD7"/>
    <w:rsid w:val="005F509B"/>
    <w:rsid w:val="005F512B"/>
    <w:rsid w:val="005F5160"/>
    <w:rsid w:val="005F5229"/>
    <w:rsid w:val="005F5F49"/>
    <w:rsid w:val="005F6212"/>
    <w:rsid w:val="005F6481"/>
    <w:rsid w:val="005F7852"/>
    <w:rsid w:val="0060119A"/>
    <w:rsid w:val="00601645"/>
    <w:rsid w:val="00601B74"/>
    <w:rsid w:val="00601BFF"/>
    <w:rsid w:val="00601E9F"/>
    <w:rsid w:val="00602399"/>
    <w:rsid w:val="00602460"/>
    <w:rsid w:val="00602478"/>
    <w:rsid w:val="00602913"/>
    <w:rsid w:val="00602ECC"/>
    <w:rsid w:val="00602F1D"/>
    <w:rsid w:val="00603365"/>
    <w:rsid w:val="00603823"/>
    <w:rsid w:val="006038FD"/>
    <w:rsid w:val="00603AC2"/>
    <w:rsid w:val="00603D6A"/>
    <w:rsid w:val="0060408B"/>
    <w:rsid w:val="0060429F"/>
    <w:rsid w:val="00604C6D"/>
    <w:rsid w:val="00605386"/>
    <w:rsid w:val="006057F3"/>
    <w:rsid w:val="00606248"/>
    <w:rsid w:val="00606548"/>
    <w:rsid w:val="0060678E"/>
    <w:rsid w:val="00606A24"/>
    <w:rsid w:val="00606D57"/>
    <w:rsid w:val="006075BE"/>
    <w:rsid w:val="0060768B"/>
    <w:rsid w:val="00607CE8"/>
    <w:rsid w:val="00607E53"/>
    <w:rsid w:val="00607F40"/>
    <w:rsid w:val="006103A7"/>
    <w:rsid w:val="0061042F"/>
    <w:rsid w:val="006105B5"/>
    <w:rsid w:val="0061085D"/>
    <w:rsid w:val="00611238"/>
    <w:rsid w:val="0061145F"/>
    <w:rsid w:val="006118B4"/>
    <w:rsid w:val="00612652"/>
    <w:rsid w:val="0061292F"/>
    <w:rsid w:val="00613042"/>
    <w:rsid w:val="006134DE"/>
    <w:rsid w:val="0061379C"/>
    <w:rsid w:val="00613AED"/>
    <w:rsid w:val="00614015"/>
    <w:rsid w:val="0061418D"/>
    <w:rsid w:val="006143D8"/>
    <w:rsid w:val="00614591"/>
    <w:rsid w:val="006148F5"/>
    <w:rsid w:val="00614D81"/>
    <w:rsid w:val="00615000"/>
    <w:rsid w:val="00615293"/>
    <w:rsid w:val="006153C2"/>
    <w:rsid w:val="006159BB"/>
    <w:rsid w:val="00615B38"/>
    <w:rsid w:val="00615E40"/>
    <w:rsid w:val="006176BB"/>
    <w:rsid w:val="00617A32"/>
    <w:rsid w:val="006200A8"/>
    <w:rsid w:val="006206C9"/>
    <w:rsid w:val="0062074D"/>
    <w:rsid w:val="006209EA"/>
    <w:rsid w:val="00620ED3"/>
    <w:rsid w:val="00620EEF"/>
    <w:rsid w:val="0062102C"/>
    <w:rsid w:val="0062119B"/>
    <w:rsid w:val="00621495"/>
    <w:rsid w:val="00621667"/>
    <w:rsid w:val="00622349"/>
    <w:rsid w:val="00622763"/>
    <w:rsid w:val="006227AE"/>
    <w:rsid w:val="0062294F"/>
    <w:rsid w:val="00622E01"/>
    <w:rsid w:val="006231C9"/>
    <w:rsid w:val="006234EF"/>
    <w:rsid w:val="00623536"/>
    <w:rsid w:val="0062355E"/>
    <w:rsid w:val="00623708"/>
    <w:rsid w:val="00623C14"/>
    <w:rsid w:val="00624408"/>
    <w:rsid w:val="0062799A"/>
    <w:rsid w:val="006304C8"/>
    <w:rsid w:val="00631719"/>
    <w:rsid w:val="006326BA"/>
    <w:rsid w:val="00633C0C"/>
    <w:rsid w:val="0063400A"/>
    <w:rsid w:val="0063412F"/>
    <w:rsid w:val="0063449A"/>
    <w:rsid w:val="00634CAE"/>
    <w:rsid w:val="00634FD2"/>
    <w:rsid w:val="0063599B"/>
    <w:rsid w:val="006363D7"/>
    <w:rsid w:val="00636900"/>
    <w:rsid w:val="00636B9F"/>
    <w:rsid w:val="006374D5"/>
    <w:rsid w:val="0063779F"/>
    <w:rsid w:val="00637EB5"/>
    <w:rsid w:val="00637F72"/>
    <w:rsid w:val="0064047E"/>
    <w:rsid w:val="006404DD"/>
    <w:rsid w:val="006406CB"/>
    <w:rsid w:val="00640BD2"/>
    <w:rsid w:val="006410D7"/>
    <w:rsid w:val="00641286"/>
    <w:rsid w:val="006416D5"/>
    <w:rsid w:val="00642AE5"/>
    <w:rsid w:val="00642CFA"/>
    <w:rsid w:val="00642E85"/>
    <w:rsid w:val="006432C1"/>
    <w:rsid w:val="00643926"/>
    <w:rsid w:val="0064399F"/>
    <w:rsid w:val="00643C03"/>
    <w:rsid w:val="00644628"/>
    <w:rsid w:val="00644740"/>
    <w:rsid w:val="00644A2F"/>
    <w:rsid w:val="006452A3"/>
    <w:rsid w:val="006466FB"/>
    <w:rsid w:val="00647103"/>
    <w:rsid w:val="00647EC0"/>
    <w:rsid w:val="00650E06"/>
    <w:rsid w:val="00650EE0"/>
    <w:rsid w:val="006510BC"/>
    <w:rsid w:val="006512DF"/>
    <w:rsid w:val="00651734"/>
    <w:rsid w:val="00652291"/>
    <w:rsid w:val="00652378"/>
    <w:rsid w:val="00652707"/>
    <w:rsid w:val="006529F8"/>
    <w:rsid w:val="00652A27"/>
    <w:rsid w:val="00653860"/>
    <w:rsid w:val="006545F8"/>
    <w:rsid w:val="006547C9"/>
    <w:rsid w:val="00654872"/>
    <w:rsid w:val="0065534C"/>
    <w:rsid w:val="0065544D"/>
    <w:rsid w:val="00655638"/>
    <w:rsid w:val="00655BAB"/>
    <w:rsid w:val="00655D3B"/>
    <w:rsid w:val="00655EB6"/>
    <w:rsid w:val="00656807"/>
    <w:rsid w:val="00656CAA"/>
    <w:rsid w:val="00656D09"/>
    <w:rsid w:val="0065722B"/>
    <w:rsid w:val="006577E1"/>
    <w:rsid w:val="00657D23"/>
    <w:rsid w:val="0066041B"/>
    <w:rsid w:val="006605B1"/>
    <w:rsid w:val="006605F1"/>
    <w:rsid w:val="00660A62"/>
    <w:rsid w:val="0066122C"/>
    <w:rsid w:val="006614F0"/>
    <w:rsid w:val="006615D3"/>
    <w:rsid w:val="00661926"/>
    <w:rsid w:val="006621EE"/>
    <w:rsid w:val="006622C2"/>
    <w:rsid w:val="006624A6"/>
    <w:rsid w:val="00662598"/>
    <w:rsid w:val="006625A3"/>
    <w:rsid w:val="00662B1D"/>
    <w:rsid w:val="0066356D"/>
    <w:rsid w:val="00663791"/>
    <w:rsid w:val="0066387A"/>
    <w:rsid w:val="00663A2E"/>
    <w:rsid w:val="00664912"/>
    <w:rsid w:val="00664A5B"/>
    <w:rsid w:val="00664EDA"/>
    <w:rsid w:val="00664FCE"/>
    <w:rsid w:val="0066549F"/>
    <w:rsid w:val="0066629A"/>
    <w:rsid w:val="0066647E"/>
    <w:rsid w:val="006665DD"/>
    <w:rsid w:val="00666873"/>
    <w:rsid w:val="006671AD"/>
    <w:rsid w:val="006676CD"/>
    <w:rsid w:val="00667DEE"/>
    <w:rsid w:val="00670A61"/>
    <w:rsid w:val="00670EB9"/>
    <w:rsid w:val="00671402"/>
    <w:rsid w:val="00671705"/>
    <w:rsid w:val="00671A4B"/>
    <w:rsid w:val="0067231F"/>
    <w:rsid w:val="00672CB6"/>
    <w:rsid w:val="0067321C"/>
    <w:rsid w:val="00673A8E"/>
    <w:rsid w:val="00673BFD"/>
    <w:rsid w:val="00674AD5"/>
    <w:rsid w:val="00674AFA"/>
    <w:rsid w:val="00675CA6"/>
    <w:rsid w:val="0067604B"/>
    <w:rsid w:val="00676576"/>
    <w:rsid w:val="0067660A"/>
    <w:rsid w:val="00676703"/>
    <w:rsid w:val="00676CCA"/>
    <w:rsid w:val="00676DA9"/>
    <w:rsid w:val="00677021"/>
    <w:rsid w:val="006773E4"/>
    <w:rsid w:val="006774C9"/>
    <w:rsid w:val="00677A05"/>
    <w:rsid w:val="00677B0C"/>
    <w:rsid w:val="006801DF"/>
    <w:rsid w:val="0068089F"/>
    <w:rsid w:val="00680E35"/>
    <w:rsid w:val="00680E8E"/>
    <w:rsid w:val="006815AB"/>
    <w:rsid w:val="00681720"/>
    <w:rsid w:val="00681A33"/>
    <w:rsid w:val="00681AEC"/>
    <w:rsid w:val="00681B45"/>
    <w:rsid w:val="00681EC7"/>
    <w:rsid w:val="00682016"/>
    <w:rsid w:val="00682051"/>
    <w:rsid w:val="006825CD"/>
    <w:rsid w:val="0068269A"/>
    <w:rsid w:val="00682DF8"/>
    <w:rsid w:val="00683115"/>
    <w:rsid w:val="006838A8"/>
    <w:rsid w:val="00684316"/>
    <w:rsid w:val="00684A36"/>
    <w:rsid w:val="00684FDC"/>
    <w:rsid w:val="0068554C"/>
    <w:rsid w:val="006856C1"/>
    <w:rsid w:val="006863C4"/>
    <w:rsid w:val="006869E8"/>
    <w:rsid w:val="00686A05"/>
    <w:rsid w:val="0068710A"/>
    <w:rsid w:val="0068767D"/>
    <w:rsid w:val="0068771D"/>
    <w:rsid w:val="0068796D"/>
    <w:rsid w:val="00687F36"/>
    <w:rsid w:val="00687FB1"/>
    <w:rsid w:val="0069020A"/>
    <w:rsid w:val="006907C0"/>
    <w:rsid w:val="00690C38"/>
    <w:rsid w:val="00691678"/>
    <w:rsid w:val="006917EE"/>
    <w:rsid w:val="00691AFF"/>
    <w:rsid w:val="00692370"/>
    <w:rsid w:val="0069252B"/>
    <w:rsid w:val="00692B7B"/>
    <w:rsid w:val="00692C5D"/>
    <w:rsid w:val="00692E3C"/>
    <w:rsid w:val="00693731"/>
    <w:rsid w:val="00693AB6"/>
    <w:rsid w:val="00694188"/>
    <w:rsid w:val="00694625"/>
    <w:rsid w:val="00694E78"/>
    <w:rsid w:val="00695780"/>
    <w:rsid w:val="006966A7"/>
    <w:rsid w:val="00696DEA"/>
    <w:rsid w:val="006973CC"/>
    <w:rsid w:val="00697A44"/>
    <w:rsid w:val="006A04CF"/>
    <w:rsid w:val="006A059A"/>
    <w:rsid w:val="006A0B3C"/>
    <w:rsid w:val="006A1984"/>
    <w:rsid w:val="006A2597"/>
    <w:rsid w:val="006A2B45"/>
    <w:rsid w:val="006A2BC6"/>
    <w:rsid w:val="006A2E2A"/>
    <w:rsid w:val="006A2E62"/>
    <w:rsid w:val="006A2E7D"/>
    <w:rsid w:val="006A3454"/>
    <w:rsid w:val="006A39F5"/>
    <w:rsid w:val="006A3C1F"/>
    <w:rsid w:val="006A3C3C"/>
    <w:rsid w:val="006A43DE"/>
    <w:rsid w:val="006A4CD1"/>
    <w:rsid w:val="006A5793"/>
    <w:rsid w:val="006A596C"/>
    <w:rsid w:val="006A59A5"/>
    <w:rsid w:val="006A5DD0"/>
    <w:rsid w:val="006A607D"/>
    <w:rsid w:val="006A69D7"/>
    <w:rsid w:val="006A6E98"/>
    <w:rsid w:val="006A6FD0"/>
    <w:rsid w:val="006A6FF3"/>
    <w:rsid w:val="006A73D6"/>
    <w:rsid w:val="006A792E"/>
    <w:rsid w:val="006A7944"/>
    <w:rsid w:val="006B02AD"/>
    <w:rsid w:val="006B02BA"/>
    <w:rsid w:val="006B16B5"/>
    <w:rsid w:val="006B1801"/>
    <w:rsid w:val="006B1CA7"/>
    <w:rsid w:val="006B1E0F"/>
    <w:rsid w:val="006B209C"/>
    <w:rsid w:val="006B23FE"/>
    <w:rsid w:val="006B26BA"/>
    <w:rsid w:val="006B283E"/>
    <w:rsid w:val="006B2F3D"/>
    <w:rsid w:val="006B2FE8"/>
    <w:rsid w:val="006B3827"/>
    <w:rsid w:val="006B3C67"/>
    <w:rsid w:val="006B425F"/>
    <w:rsid w:val="006B4AD8"/>
    <w:rsid w:val="006B5488"/>
    <w:rsid w:val="006B5ACD"/>
    <w:rsid w:val="006B5B4A"/>
    <w:rsid w:val="006B6020"/>
    <w:rsid w:val="006B62E3"/>
    <w:rsid w:val="006B68C1"/>
    <w:rsid w:val="006B6ABA"/>
    <w:rsid w:val="006B6C4D"/>
    <w:rsid w:val="006B7C9A"/>
    <w:rsid w:val="006C030C"/>
    <w:rsid w:val="006C0DDC"/>
    <w:rsid w:val="006C116C"/>
    <w:rsid w:val="006C122A"/>
    <w:rsid w:val="006C1594"/>
    <w:rsid w:val="006C161F"/>
    <w:rsid w:val="006C17F1"/>
    <w:rsid w:val="006C18D1"/>
    <w:rsid w:val="006C1BE0"/>
    <w:rsid w:val="006C1D40"/>
    <w:rsid w:val="006C1E19"/>
    <w:rsid w:val="006C1F86"/>
    <w:rsid w:val="006C2804"/>
    <w:rsid w:val="006C2828"/>
    <w:rsid w:val="006C2C2E"/>
    <w:rsid w:val="006C31A8"/>
    <w:rsid w:val="006C33B0"/>
    <w:rsid w:val="006C4760"/>
    <w:rsid w:val="006C4CFD"/>
    <w:rsid w:val="006C58FF"/>
    <w:rsid w:val="006C610C"/>
    <w:rsid w:val="006C6C05"/>
    <w:rsid w:val="006C6F49"/>
    <w:rsid w:val="006C6FAF"/>
    <w:rsid w:val="006C7AEF"/>
    <w:rsid w:val="006C7E0C"/>
    <w:rsid w:val="006D018C"/>
    <w:rsid w:val="006D0309"/>
    <w:rsid w:val="006D1376"/>
    <w:rsid w:val="006D17C5"/>
    <w:rsid w:val="006D1925"/>
    <w:rsid w:val="006D1CF3"/>
    <w:rsid w:val="006D26FE"/>
    <w:rsid w:val="006D2A96"/>
    <w:rsid w:val="006D329B"/>
    <w:rsid w:val="006D3A0D"/>
    <w:rsid w:val="006D3D0E"/>
    <w:rsid w:val="006D4215"/>
    <w:rsid w:val="006D45AF"/>
    <w:rsid w:val="006D47E6"/>
    <w:rsid w:val="006D4A60"/>
    <w:rsid w:val="006D63BE"/>
    <w:rsid w:val="006D63CF"/>
    <w:rsid w:val="006D63D4"/>
    <w:rsid w:val="006D6750"/>
    <w:rsid w:val="006D68BE"/>
    <w:rsid w:val="006D6C62"/>
    <w:rsid w:val="006D6C99"/>
    <w:rsid w:val="006D7027"/>
    <w:rsid w:val="006D787C"/>
    <w:rsid w:val="006D78FE"/>
    <w:rsid w:val="006D7BA2"/>
    <w:rsid w:val="006D7F95"/>
    <w:rsid w:val="006E0138"/>
    <w:rsid w:val="006E03D0"/>
    <w:rsid w:val="006E08D2"/>
    <w:rsid w:val="006E1DAE"/>
    <w:rsid w:val="006E2580"/>
    <w:rsid w:val="006E2784"/>
    <w:rsid w:val="006E2AB2"/>
    <w:rsid w:val="006E3397"/>
    <w:rsid w:val="006E3602"/>
    <w:rsid w:val="006E382D"/>
    <w:rsid w:val="006E38F2"/>
    <w:rsid w:val="006E3D0B"/>
    <w:rsid w:val="006E3D4D"/>
    <w:rsid w:val="006E3DC2"/>
    <w:rsid w:val="006E428E"/>
    <w:rsid w:val="006E462D"/>
    <w:rsid w:val="006E5A88"/>
    <w:rsid w:val="006E661A"/>
    <w:rsid w:val="006E69AD"/>
    <w:rsid w:val="006E6B5F"/>
    <w:rsid w:val="006E6C5F"/>
    <w:rsid w:val="006E6EA3"/>
    <w:rsid w:val="006E7DB2"/>
    <w:rsid w:val="006E7F6C"/>
    <w:rsid w:val="006F0203"/>
    <w:rsid w:val="006F04BD"/>
    <w:rsid w:val="006F078F"/>
    <w:rsid w:val="006F0988"/>
    <w:rsid w:val="006F0C2D"/>
    <w:rsid w:val="006F0D74"/>
    <w:rsid w:val="006F0EB2"/>
    <w:rsid w:val="006F0FC5"/>
    <w:rsid w:val="006F1280"/>
    <w:rsid w:val="006F1BB3"/>
    <w:rsid w:val="006F1C6D"/>
    <w:rsid w:val="006F1F51"/>
    <w:rsid w:val="006F214A"/>
    <w:rsid w:val="006F22A6"/>
    <w:rsid w:val="006F239F"/>
    <w:rsid w:val="006F30FE"/>
    <w:rsid w:val="006F3162"/>
    <w:rsid w:val="006F32F8"/>
    <w:rsid w:val="006F33C2"/>
    <w:rsid w:val="006F3EC0"/>
    <w:rsid w:val="006F4046"/>
    <w:rsid w:val="006F446A"/>
    <w:rsid w:val="006F48EC"/>
    <w:rsid w:val="006F4CE9"/>
    <w:rsid w:val="006F4E76"/>
    <w:rsid w:val="006F4F01"/>
    <w:rsid w:val="006F55DA"/>
    <w:rsid w:val="006F5754"/>
    <w:rsid w:val="006F5D7E"/>
    <w:rsid w:val="006F5E8B"/>
    <w:rsid w:val="006F5ED4"/>
    <w:rsid w:val="006F5F01"/>
    <w:rsid w:val="006F6045"/>
    <w:rsid w:val="006F69DC"/>
    <w:rsid w:val="006F74D5"/>
    <w:rsid w:val="006F787D"/>
    <w:rsid w:val="006F7AB3"/>
    <w:rsid w:val="006F7E7D"/>
    <w:rsid w:val="007005C2"/>
    <w:rsid w:val="00701021"/>
    <w:rsid w:val="007016AE"/>
    <w:rsid w:val="00701792"/>
    <w:rsid w:val="00701891"/>
    <w:rsid w:val="007025C1"/>
    <w:rsid w:val="00703239"/>
    <w:rsid w:val="00703333"/>
    <w:rsid w:val="00703437"/>
    <w:rsid w:val="0070413C"/>
    <w:rsid w:val="007043ED"/>
    <w:rsid w:val="00704445"/>
    <w:rsid w:val="007044E6"/>
    <w:rsid w:val="007045BC"/>
    <w:rsid w:val="0070481B"/>
    <w:rsid w:val="00704D0F"/>
    <w:rsid w:val="0070579E"/>
    <w:rsid w:val="00705A5F"/>
    <w:rsid w:val="00705BAE"/>
    <w:rsid w:val="00705BC2"/>
    <w:rsid w:val="00706026"/>
    <w:rsid w:val="00706209"/>
    <w:rsid w:val="007067C0"/>
    <w:rsid w:val="00706C00"/>
    <w:rsid w:val="00706EEB"/>
    <w:rsid w:val="00707A63"/>
    <w:rsid w:val="00710124"/>
    <w:rsid w:val="00710167"/>
    <w:rsid w:val="007104EE"/>
    <w:rsid w:val="00710EF5"/>
    <w:rsid w:val="00711183"/>
    <w:rsid w:val="0071256A"/>
    <w:rsid w:val="00712F1E"/>
    <w:rsid w:val="00712F2D"/>
    <w:rsid w:val="0071332C"/>
    <w:rsid w:val="0071350A"/>
    <w:rsid w:val="007138A9"/>
    <w:rsid w:val="00714040"/>
    <w:rsid w:val="00714295"/>
    <w:rsid w:val="00715561"/>
    <w:rsid w:val="00715592"/>
    <w:rsid w:val="00715ADD"/>
    <w:rsid w:val="00720497"/>
    <w:rsid w:val="0072076E"/>
    <w:rsid w:val="00720E0A"/>
    <w:rsid w:val="00721ABD"/>
    <w:rsid w:val="00721D7E"/>
    <w:rsid w:val="007222AB"/>
    <w:rsid w:val="007230F9"/>
    <w:rsid w:val="0072312A"/>
    <w:rsid w:val="0072319A"/>
    <w:rsid w:val="007232A7"/>
    <w:rsid w:val="00723454"/>
    <w:rsid w:val="00723B70"/>
    <w:rsid w:val="00724B2B"/>
    <w:rsid w:val="00724B5E"/>
    <w:rsid w:val="00724B9A"/>
    <w:rsid w:val="00724E83"/>
    <w:rsid w:val="00725138"/>
    <w:rsid w:val="00725211"/>
    <w:rsid w:val="00725912"/>
    <w:rsid w:val="00725D2E"/>
    <w:rsid w:val="00725D31"/>
    <w:rsid w:val="00725FE3"/>
    <w:rsid w:val="00726466"/>
    <w:rsid w:val="00726A27"/>
    <w:rsid w:val="00727323"/>
    <w:rsid w:val="0072753E"/>
    <w:rsid w:val="00727550"/>
    <w:rsid w:val="0073048C"/>
    <w:rsid w:val="0073081D"/>
    <w:rsid w:val="007308E0"/>
    <w:rsid w:val="00730FBC"/>
    <w:rsid w:val="007310C0"/>
    <w:rsid w:val="0073136B"/>
    <w:rsid w:val="00731512"/>
    <w:rsid w:val="007332D7"/>
    <w:rsid w:val="007334C5"/>
    <w:rsid w:val="00733639"/>
    <w:rsid w:val="00733DD8"/>
    <w:rsid w:val="00733E27"/>
    <w:rsid w:val="007341B5"/>
    <w:rsid w:val="007344BF"/>
    <w:rsid w:val="00734DCB"/>
    <w:rsid w:val="00735304"/>
    <w:rsid w:val="007358C8"/>
    <w:rsid w:val="007358DA"/>
    <w:rsid w:val="00735EF4"/>
    <w:rsid w:val="00735F3A"/>
    <w:rsid w:val="00736596"/>
    <w:rsid w:val="007366DD"/>
    <w:rsid w:val="00736BEF"/>
    <w:rsid w:val="00737EEF"/>
    <w:rsid w:val="00740053"/>
    <w:rsid w:val="00740317"/>
    <w:rsid w:val="007406C9"/>
    <w:rsid w:val="007408AF"/>
    <w:rsid w:val="00740D8C"/>
    <w:rsid w:val="007411A3"/>
    <w:rsid w:val="0074122A"/>
    <w:rsid w:val="007414D2"/>
    <w:rsid w:val="00741C24"/>
    <w:rsid w:val="00741E05"/>
    <w:rsid w:val="007424A7"/>
    <w:rsid w:val="0074281B"/>
    <w:rsid w:val="00742B7C"/>
    <w:rsid w:val="00742D11"/>
    <w:rsid w:val="007430C4"/>
    <w:rsid w:val="00743367"/>
    <w:rsid w:val="00743396"/>
    <w:rsid w:val="007434BA"/>
    <w:rsid w:val="00743647"/>
    <w:rsid w:val="007438C7"/>
    <w:rsid w:val="00743C60"/>
    <w:rsid w:val="00744FC0"/>
    <w:rsid w:val="0074539F"/>
    <w:rsid w:val="007454C3"/>
    <w:rsid w:val="00745960"/>
    <w:rsid w:val="00745A7E"/>
    <w:rsid w:val="0074711F"/>
    <w:rsid w:val="00747AFB"/>
    <w:rsid w:val="00747CFF"/>
    <w:rsid w:val="00747D97"/>
    <w:rsid w:val="007500C5"/>
    <w:rsid w:val="00751282"/>
    <w:rsid w:val="0075143F"/>
    <w:rsid w:val="007518EA"/>
    <w:rsid w:val="00752123"/>
    <w:rsid w:val="00752A8F"/>
    <w:rsid w:val="007531C2"/>
    <w:rsid w:val="00753400"/>
    <w:rsid w:val="00753B2E"/>
    <w:rsid w:val="007545B8"/>
    <w:rsid w:val="007547E0"/>
    <w:rsid w:val="007549D9"/>
    <w:rsid w:val="00754BEB"/>
    <w:rsid w:val="00755478"/>
    <w:rsid w:val="007562A6"/>
    <w:rsid w:val="00756308"/>
    <w:rsid w:val="007565B5"/>
    <w:rsid w:val="007572BF"/>
    <w:rsid w:val="0075733E"/>
    <w:rsid w:val="0076086F"/>
    <w:rsid w:val="00760DB1"/>
    <w:rsid w:val="00761453"/>
    <w:rsid w:val="00761D5B"/>
    <w:rsid w:val="0076255D"/>
    <w:rsid w:val="007627F0"/>
    <w:rsid w:val="007628E9"/>
    <w:rsid w:val="00762CA0"/>
    <w:rsid w:val="00763468"/>
    <w:rsid w:val="0076346B"/>
    <w:rsid w:val="0076356E"/>
    <w:rsid w:val="007637DA"/>
    <w:rsid w:val="00763824"/>
    <w:rsid w:val="0076507F"/>
    <w:rsid w:val="0076522B"/>
    <w:rsid w:val="00765826"/>
    <w:rsid w:val="00765E3F"/>
    <w:rsid w:val="00766AEA"/>
    <w:rsid w:val="007673F0"/>
    <w:rsid w:val="00767438"/>
    <w:rsid w:val="007675E3"/>
    <w:rsid w:val="007679A2"/>
    <w:rsid w:val="00767BA5"/>
    <w:rsid w:val="00767D28"/>
    <w:rsid w:val="00770547"/>
    <w:rsid w:val="00770656"/>
    <w:rsid w:val="007706C9"/>
    <w:rsid w:val="00770D97"/>
    <w:rsid w:val="00770F90"/>
    <w:rsid w:val="00771ED9"/>
    <w:rsid w:val="00772011"/>
    <w:rsid w:val="00772166"/>
    <w:rsid w:val="0077247F"/>
    <w:rsid w:val="007732B3"/>
    <w:rsid w:val="00773655"/>
    <w:rsid w:val="007739DB"/>
    <w:rsid w:val="00773BB3"/>
    <w:rsid w:val="00773FD7"/>
    <w:rsid w:val="007741CE"/>
    <w:rsid w:val="007743C5"/>
    <w:rsid w:val="007743D0"/>
    <w:rsid w:val="0077459B"/>
    <w:rsid w:val="00774F5F"/>
    <w:rsid w:val="00775AB3"/>
    <w:rsid w:val="00775C22"/>
    <w:rsid w:val="00775CB1"/>
    <w:rsid w:val="00775E3C"/>
    <w:rsid w:val="00776056"/>
    <w:rsid w:val="00776191"/>
    <w:rsid w:val="00776282"/>
    <w:rsid w:val="007762CD"/>
    <w:rsid w:val="00776677"/>
    <w:rsid w:val="007766C9"/>
    <w:rsid w:val="0077694C"/>
    <w:rsid w:val="007769E2"/>
    <w:rsid w:val="007772F7"/>
    <w:rsid w:val="007774A0"/>
    <w:rsid w:val="00777C87"/>
    <w:rsid w:val="00780206"/>
    <w:rsid w:val="00780697"/>
    <w:rsid w:val="007809F3"/>
    <w:rsid w:val="00780B64"/>
    <w:rsid w:val="00780CFE"/>
    <w:rsid w:val="00782253"/>
    <w:rsid w:val="00782425"/>
    <w:rsid w:val="0078245B"/>
    <w:rsid w:val="00782725"/>
    <w:rsid w:val="007828E5"/>
    <w:rsid w:val="00782AB4"/>
    <w:rsid w:val="00782F0A"/>
    <w:rsid w:val="0078393D"/>
    <w:rsid w:val="0078428F"/>
    <w:rsid w:val="007842E4"/>
    <w:rsid w:val="00784647"/>
    <w:rsid w:val="00784E97"/>
    <w:rsid w:val="007854A3"/>
    <w:rsid w:val="00785B6B"/>
    <w:rsid w:val="00786149"/>
    <w:rsid w:val="00786570"/>
    <w:rsid w:val="00786ABC"/>
    <w:rsid w:val="00786CC0"/>
    <w:rsid w:val="0078732E"/>
    <w:rsid w:val="00787518"/>
    <w:rsid w:val="007879D0"/>
    <w:rsid w:val="0079068B"/>
    <w:rsid w:val="0079081B"/>
    <w:rsid w:val="00790941"/>
    <w:rsid w:val="00790E3C"/>
    <w:rsid w:val="00790FC3"/>
    <w:rsid w:val="007910C3"/>
    <w:rsid w:val="00791257"/>
    <w:rsid w:val="00791537"/>
    <w:rsid w:val="00792498"/>
    <w:rsid w:val="00792E7E"/>
    <w:rsid w:val="00792F72"/>
    <w:rsid w:val="007934A2"/>
    <w:rsid w:val="007938D7"/>
    <w:rsid w:val="00793C0C"/>
    <w:rsid w:val="00793E07"/>
    <w:rsid w:val="00794623"/>
    <w:rsid w:val="00794A0B"/>
    <w:rsid w:val="00794D7C"/>
    <w:rsid w:val="00794D94"/>
    <w:rsid w:val="00794F64"/>
    <w:rsid w:val="00795240"/>
    <w:rsid w:val="00795916"/>
    <w:rsid w:val="00795D0A"/>
    <w:rsid w:val="00795FF8"/>
    <w:rsid w:val="00796055"/>
    <w:rsid w:val="007968A9"/>
    <w:rsid w:val="00796D29"/>
    <w:rsid w:val="007972C5"/>
    <w:rsid w:val="007975E6"/>
    <w:rsid w:val="00797730"/>
    <w:rsid w:val="00797A7A"/>
    <w:rsid w:val="007A00F9"/>
    <w:rsid w:val="007A01FF"/>
    <w:rsid w:val="007A041E"/>
    <w:rsid w:val="007A14D0"/>
    <w:rsid w:val="007A18AA"/>
    <w:rsid w:val="007A1985"/>
    <w:rsid w:val="007A1C58"/>
    <w:rsid w:val="007A2004"/>
    <w:rsid w:val="007A2B17"/>
    <w:rsid w:val="007A2D8F"/>
    <w:rsid w:val="007A2E23"/>
    <w:rsid w:val="007A3295"/>
    <w:rsid w:val="007A34C7"/>
    <w:rsid w:val="007A351E"/>
    <w:rsid w:val="007A35D5"/>
    <w:rsid w:val="007A3737"/>
    <w:rsid w:val="007A4682"/>
    <w:rsid w:val="007A4686"/>
    <w:rsid w:val="007A4F82"/>
    <w:rsid w:val="007A5177"/>
    <w:rsid w:val="007A5814"/>
    <w:rsid w:val="007A5B42"/>
    <w:rsid w:val="007A5BFF"/>
    <w:rsid w:val="007A6523"/>
    <w:rsid w:val="007A7012"/>
    <w:rsid w:val="007A7310"/>
    <w:rsid w:val="007B039A"/>
    <w:rsid w:val="007B06C0"/>
    <w:rsid w:val="007B0CB8"/>
    <w:rsid w:val="007B0EE4"/>
    <w:rsid w:val="007B1361"/>
    <w:rsid w:val="007B1CD9"/>
    <w:rsid w:val="007B1F51"/>
    <w:rsid w:val="007B1FBD"/>
    <w:rsid w:val="007B2474"/>
    <w:rsid w:val="007B28A5"/>
    <w:rsid w:val="007B29A4"/>
    <w:rsid w:val="007B2AEC"/>
    <w:rsid w:val="007B2D09"/>
    <w:rsid w:val="007B2D56"/>
    <w:rsid w:val="007B33ED"/>
    <w:rsid w:val="007B35F3"/>
    <w:rsid w:val="007B3872"/>
    <w:rsid w:val="007B39C3"/>
    <w:rsid w:val="007B3EDE"/>
    <w:rsid w:val="007B4013"/>
    <w:rsid w:val="007B4AC1"/>
    <w:rsid w:val="007B5832"/>
    <w:rsid w:val="007B5A18"/>
    <w:rsid w:val="007B5BCC"/>
    <w:rsid w:val="007B5DC0"/>
    <w:rsid w:val="007B62C5"/>
    <w:rsid w:val="007B6B26"/>
    <w:rsid w:val="007B6E88"/>
    <w:rsid w:val="007B72AD"/>
    <w:rsid w:val="007B74B0"/>
    <w:rsid w:val="007B77BE"/>
    <w:rsid w:val="007B7A14"/>
    <w:rsid w:val="007C03E3"/>
    <w:rsid w:val="007C060E"/>
    <w:rsid w:val="007C0D11"/>
    <w:rsid w:val="007C1755"/>
    <w:rsid w:val="007C1831"/>
    <w:rsid w:val="007C1E1A"/>
    <w:rsid w:val="007C1EC5"/>
    <w:rsid w:val="007C259B"/>
    <w:rsid w:val="007C34DB"/>
    <w:rsid w:val="007C3D43"/>
    <w:rsid w:val="007C43F4"/>
    <w:rsid w:val="007C4949"/>
    <w:rsid w:val="007C53F1"/>
    <w:rsid w:val="007C54AD"/>
    <w:rsid w:val="007C5609"/>
    <w:rsid w:val="007C5EB2"/>
    <w:rsid w:val="007C6E1B"/>
    <w:rsid w:val="007C74DE"/>
    <w:rsid w:val="007C7734"/>
    <w:rsid w:val="007C79F4"/>
    <w:rsid w:val="007C7DD2"/>
    <w:rsid w:val="007D03B2"/>
    <w:rsid w:val="007D04CD"/>
    <w:rsid w:val="007D0814"/>
    <w:rsid w:val="007D09A9"/>
    <w:rsid w:val="007D0D1C"/>
    <w:rsid w:val="007D0DB8"/>
    <w:rsid w:val="007D0F03"/>
    <w:rsid w:val="007D1002"/>
    <w:rsid w:val="007D17EC"/>
    <w:rsid w:val="007D1A7B"/>
    <w:rsid w:val="007D1D94"/>
    <w:rsid w:val="007D25C7"/>
    <w:rsid w:val="007D2931"/>
    <w:rsid w:val="007D296A"/>
    <w:rsid w:val="007D3DC7"/>
    <w:rsid w:val="007D42E7"/>
    <w:rsid w:val="007D447B"/>
    <w:rsid w:val="007D4AB1"/>
    <w:rsid w:val="007D5799"/>
    <w:rsid w:val="007D5DAF"/>
    <w:rsid w:val="007D6106"/>
    <w:rsid w:val="007D7B4A"/>
    <w:rsid w:val="007D7C3C"/>
    <w:rsid w:val="007D7D81"/>
    <w:rsid w:val="007D7D89"/>
    <w:rsid w:val="007D7E4D"/>
    <w:rsid w:val="007D7E6B"/>
    <w:rsid w:val="007E0789"/>
    <w:rsid w:val="007E090D"/>
    <w:rsid w:val="007E0BCA"/>
    <w:rsid w:val="007E0D30"/>
    <w:rsid w:val="007E203B"/>
    <w:rsid w:val="007E20FF"/>
    <w:rsid w:val="007E2253"/>
    <w:rsid w:val="007E229B"/>
    <w:rsid w:val="007E2357"/>
    <w:rsid w:val="007E2431"/>
    <w:rsid w:val="007E2A26"/>
    <w:rsid w:val="007E2B61"/>
    <w:rsid w:val="007E2C78"/>
    <w:rsid w:val="007E3074"/>
    <w:rsid w:val="007E3081"/>
    <w:rsid w:val="007E31B9"/>
    <w:rsid w:val="007E3304"/>
    <w:rsid w:val="007E337A"/>
    <w:rsid w:val="007E356C"/>
    <w:rsid w:val="007E42AD"/>
    <w:rsid w:val="007E5385"/>
    <w:rsid w:val="007E557A"/>
    <w:rsid w:val="007E59EA"/>
    <w:rsid w:val="007E61C9"/>
    <w:rsid w:val="007E673D"/>
    <w:rsid w:val="007E6A11"/>
    <w:rsid w:val="007E76EF"/>
    <w:rsid w:val="007E77E2"/>
    <w:rsid w:val="007E7812"/>
    <w:rsid w:val="007E78CC"/>
    <w:rsid w:val="007E7ADF"/>
    <w:rsid w:val="007F0670"/>
    <w:rsid w:val="007F07C6"/>
    <w:rsid w:val="007F0E45"/>
    <w:rsid w:val="007F0F50"/>
    <w:rsid w:val="007F15EE"/>
    <w:rsid w:val="007F18AB"/>
    <w:rsid w:val="007F1F84"/>
    <w:rsid w:val="007F2526"/>
    <w:rsid w:val="007F3244"/>
    <w:rsid w:val="007F43D7"/>
    <w:rsid w:val="007F4F7C"/>
    <w:rsid w:val="007F54BE"/>
    <w:rsid w:val="007F57FC"/>
    <w:rsid w:val="007F59D5"/>
    <w:rsid w:val="007F5E96"/>
    <w:rsid w:val="007F64EC"/>
    <w:rsid w:val="007F690E"/>
    <w:rsid w:val="007F69E7"/>
    <w:rsid w:val="007F6EAF"/>
    <w:rsid w:val="007F6FC7"/>
    <w:rsid w:val="007F71FB"/>
    <w:rsid w:val="007F73FF"/>
    <w:rsid w:val="007F7543"/>
    <w:rsid w:val="007F7980"/>
    <w:rsid w:val="007F7A8C"/>
    <w:rsid w:val="007F7E74"/>
    <w:rsid w:val="0080015D"/>
    <w:rsid w:val="00800BF8"/>
    <w:rsid w:val="00800CE7"/>
    <w:rsid w:val="00800FBE"/>
    <w:rsid w:val="008013E1"/>
    <w:rsid w:val="0080156F"/>
    <w:rsid w:val="00802459"/>
    <w:rsid w:val="00802AA0"/>
    <w:rsid w:val="0080318A"/>
    <w:rsid w:val="0080384D"/>
    <w:rsid w:val="00803EDF"/>
    <w:rsid w:val="0080418C"/>
    <w:rsid w:val="00804339"/>
    <w:rsid w:val="00804979"/>
    <w:rsid w:val="00804DD8"/>
    <w:rsid w:val="00804FBD"/>
    <w:rsid w:val="00805229"/>
    <w:rsid w:val="00805297"/>
    <w:rsid w:val="00805B7A"/>
    <w:rsid w:val="00805BE1"/>
    <w:rsid w:val="008061DF"/>
    <w:rsid w:val="00806382"/>
    <w:rsid w:val="00806ED4"/>
    <w:rsid w:val="00807122"/>
    <w:rsid w:val="008073FD"/>
    <w:rsid w:val="00807A82"/>
    <w:rsid w:val="00807B82"/>
    <w:rsid w:val="00807D68"/>
    <w:rsid w:val="00811826"/>
    <w:rsid w:val="00812005"/>
    <w:rsid w:val="0081217F"/>
    <w:rsid w:val="008127E4"/>
    <w:rsid w:val="00812BDA"/>
    <w:rsid w:val="00812DBD"/>
    <w:rsid w:val="00812F59"/>
    <w:rsid w:val="008133E6"/>
    <w:rsid w:val="00813A23"/>
    <w:rsid w:val="00813D5C"/>
    <w:rsid w:val="0081420A"/>
    <w:rsid w:val="00814678"/>
    <w:rsid w:val="008155B1"/>
    <w:rsid w:val="00815803"/>
    <w:rsid w:val="00815B9D"/>
    <w:rsid w:val="00815D73"/>
    <w:rsid w:val="008160E0"/>
    <w:rsid w:val="00816344"/>
    <w:rsid w:val="00816728"/>
    <w:rsid w:val="00816849"/>
    <w:rsid w:val="0081759E"/>
    <w:rsid w:val="00817C39"/>
    <w:rsid w:val="00817DBF"/>
    <w:rsid w:val="00817E0D"/>
    <w:rsid w:val="00821425"/>
    <w:rsid w:val="0082192F"/>
    <w:rsid w:val="00821975"/>
    <w:rsid w:val="008220C6"/>
    <w:rsid w:val="0082240D"/>
    <w:rsid w:val="0082248E"/>
    <w:rsid w:val="008229A0"/>
    <w:rsid w:val="00822E0D"/>
    <w:rsid w:val="008237E1"/>
    <w:rsid w:val="008239DF"/>
    <w:rsid w:val="00824416"/>
    <w:rsid w:val="0082451E"/>
    <w:rsid w:val="00824701"/>
    <w:rsid w:val="008248F8"/>
    <w:rsid w:val="00824CCB"/>
    <w:rsid w:val="00825038"/>
    <w:rsid w:val="00825043"/>
    <w:rsid w:val="00825054"/>
    <w:rsid w:val="008255BE"/>
    <w:rsid w:val="00825B15"/>
    <w:rsid w:val="008261EC"/>
    <w:rsid w:val="00826878"/>
    <w:rsid w:val="00827118"/>
    <w:rsid w:val="008275F2"/>
    <w:rsid w:val="00830116"/>
    <w:rsid w:val="00830601"/>
    <w:rsid w:val="00830995"/>
    <w:rsid w:val="00830A51"/>
    <w:rsid w:val="00830A75"/>
    <w:rsid w:val="00830FAB"/>
    <w:rsid w:val="008321A9"/>
    <w:rsid w:val="0083232D"/>
    <w:rsid w:val="008326E9"/>
    <w:rsid w:val="00832896"/>
    <w:rsid w:val="00832B6B"/>
    <w:rsid w:val="00832C5C"/>
    <w:rsid w:val="00832DA7"/>
    <w:rsid w:val="00832F5F"/>
    <w:rsid w:val="00833310"/>
    <w:rsid w:val="008334C8"/>
    <w:rsid w:val="00833CBA"/>
    <w:rsid w:val="00834BDF"/>
    <w:rsid w:val="00834C88"/>
    <w:rsid w:val="00834D07"/>
    <w:rsid w:val="00834E76"/>
    <w:rsid w:val="008355FE"/>
    <w:rsid w:val="00835617"/>
    <w:rsid w:val="00835641"/>
    <w:rsid w:val="008358E3"/>
    <w:rsid w:val="00835D0B"/>
    <w:rsid w:val="00836018"/>
    <w:rsid w:val="00836085"/>
    <w:rsid w:val="008365D7"/>
    <w:rsid w:val="00836611"/>
    <w:rsid w:val="00836720"/>
    <w:rsid w:val="00836CB0"/>
    <w:rsid w:val="0083755C"/>
    <w:rsid w:val="00837652"/>
    <w:rsid w:val="0083772B"/>
    <w:rsid w:val="00837DC2"/>
    <w:rsid w:val="00837EE6"/>
    <w:rsid w:val="00840952"/>
    <w:rsid w:val="00840B4F"/>
    <w:rsid w:val="00841402"/>
    <w:rsid w:val="0084159F"/>
    <w:rsid w:val="008415C0"/>
    <w:rsid w:val="00841D6F"/>
    <w:rsid w:val="00842152"/>
    <w:rsid w:val="0084250E"/>
    <w:rsid w:val="00842BD3"/>
    <w:rsid w:val="00842CE5"/>
    <w:rsid w:val="00842E81"/>
    <w:rsid w:val="00843902"/>
    <w:rsid w:val="008440B2"/>
    <w:rsid w:val="0084414F"/>
    <w:rsid w:val="008441A4"/>
    <w:rsid w:val="00844523"/>
    <w:rsid w:val="00844559"/>
    <w:rsid w:val="008445BB"/>
    <w:rsid w:val="008445F8"/>
    <w:rsid w:val="008448C2"/>
    <w:rsid w:val="00844AF7"/>
    <w:rsid w:val="00844C9D"/>
    <w:rsid w:val="00844E5B"/>
    <w:rsid w:val="008456F1"/>
    <w:rsid w:val="00845C0C"/>
    <w:rsid w:val="008463CD"/>
    <w:rsid w:val="00846A40"/>
    <w:rsid w:val="00847458"/>
    <w:rsid w:val="00847965"/>
    <w:rsid w:val="00847D74"/>
    <w:rsid w:val="00847DF1"/>
    <w:rsid w:val="0085127F"/>
    <w:rsid w:val="0085144E"/>
    <w:rsid w:val="00851868"/>
    <w:rsid w:val="00851EF1"/>
    <w:rsid w:val="00852133"/>
    <w:rsid w:val="00852565"/>
    <w:rsid w:val="00852F40"/>
    <w:rsid w:val="008538F3"/>
    <w:rsid w:val="00853A7C"/>
    <w:rsid w:val="00853DAB"/>
    <w:rsid w:val="00854086"/>
    <w:rsid w:val="008546B3"/>
    <w:rsid w:val="00854D22"/>
    <w:rsid w:val="008552C3"/>
    <w:rsid w:val="00855649"/>
    <w:rsid w:val="008558C3"/>
    <w:rsid w:val="00855AEB"/>
    <w:rsid w:val="008600D9"/>
    <w:rsid w:val="00860391"/>
    <w:rsid w:val="0086067A"/>
    <w:rsid w:val="00861237"/>
    <w:rsid w:val="008612D5"/>
    <w:rsid w:val="00861965"/>
    <w:rsid w:val="00861C34"/>
    <w:rsid w:val="00861F5F"/>
    <w:rsid w:val="008625E0"/>
    <w:rsid w:val="0086268F"/>
    <w:rsid w:val="0086282C"/>
    <w:rsid w:val="00862E88"/>
    <w:rsid w:val="008630F5"/>
    <w:rsid w:val="008631B0"/>
    <w:rsid w:val="008637B4"/>
    <w:rsid w:val="00863967"/>
    <w:rsid w:val="00863C71"/>
    <w:rsid w:val="008640B8"/>
    <w:rsid w:val="0086431F"/>
    <w:rsid w:val="008644D9"/>
    <w:rsid w:val="00864791"/>
    <w:rsid w:val="00865492"/>
    <w:rsid w:val="00865B07"/>
    <w:rsid w:val="00865D1D"/>
    <w:rsid w:val="00865EC7"/>
    <w:rsid w:val="00866832"/>
    <w:rsid w:val="00866AE6"/>
    <w:rsid w:val="00866E19"/>
    <w:rsid w:val="00867689"/>
    <w:rsid w:val="008679E5"/>
    <w:rsid w:val="00867A28"/>
    <w:rsid w:val="00867CB7"/>
    <w:rsid w:val="00870374"/>
    <w:rsid w:val="0087098B"/>
    <w:rsid w:val="00870AFF"/>
    <w:rsid w:val="008711B1"/>
    <w:rsid w:val="00871C43"/>
    <w:rsid w:val="00872210"/>
    <w:rsid w:val="00872534"/>
    <w:rsid w:val="00872C03"/>
    <w:rsid w:val="00872C0E"/>
    <w:rsid w:val="00873464"/>
    <w:rsid w:val="00873769"/>
    <w:rsid w:val="00873948"/>
    <w:rsid w:val="00873F5F"/>
    <w:rsid w:val="008740DF"/>
    <w:rsid w:val="00874919"/>
    <w:rsid w:val="00874C1C"/>
    <w:rsid w:val="00874C66"/>
    <w:rsid w:val="00874E6D"/>
    <w:rsid w:val="008751E6"/>
    <w:rsid w:val="00876093"/>
    <w:rsid w:val="00876181"/>
    <w:rsid w:val="00876344"/>
    <w:rsid w:val="00876357"/>
    <w:rsid w:val="008768E8"/>
    <w:rsid w:val="00876F78"/>
    <w:rsid w:val="00877219"/>
    <w:rsid w:val="0087734B"/>
    <w:rsid w:val="008777BB"/>
    <w:rsid w:val="00877CA0"/>
    <w:rsid w:val="008800FD"/>
    <w:rsid w:val="00880134"/>
    <w:rsid w:val="00880147"/>
    <w:rsid w:val="00880155"/>
    <w:rsid w:val="0088025D"/>
    <w:rsid w:val="0088042D"/>
    <w:rsid w:val="008806B4"/>
    <w:rsid w:val="008807C0"/>
    <w:rsid w:val="00880C0C"/>
    <w:rsid w:val="00880FE2"/>
    <w:rsid w:val="00881355"/>
    <w:rsid w:val="008814AE"/>
    <w:rsid w:val="00881AF0"/>
    <w:rsid w:val="00881CF3"/>
    <w:rsid w:val="00882524"/>
    <w:rsid w:val="00882ADD"/>
    <w:rsid w:val="00883C48"/>
    <w:rsid w:val="00883EAF"/>
    <w:rsid w:val="00884F2D"/>
    <w:rsid w:val="0088516D"/>
    <w:rsid w:val="00886050"/>
    <w:rsid w:val="00886DDA"/>
    <w:rsid w:val="00886F43"/>
    <w:rsid w:val="00887714"/>
    <w:rsid w:val="00887831"/>
    <w:rsid w:val="00887994"/>
    <w:rsid w:val="00887EF8"/>
    <w:rsid w:val="008908E3"/>
    <w:rsid w:val="00890DA6"/>
    <w:rsid w:val="00891076"/>
    <w:rsid w:val="008910B1"/>
    <w:rsid w:val="008910F9"/>
    <w:rsid w:val="008917ED"/>
    <w:rsid w:val="00891BAC"/>
    <w:rsid w:val="00892061"/>
    <w:rsid w:val="00892AA2"/>
    <w:rsid w:val="008932E9"/>
    <w:rsid w:val="0089336D"/>
    <w:rsid w:val="008939BC"/>
    <w:rsid w:val="00893CD6"/>
    <w:rsid w:val="00893D0F"/>
    <w:rsid w:val="00893ED6"/>
    <w:rsid w:val="00894073"/>
    <w:rsid w:val="008940FA"/>
    <w:rsid w:val="0089448E"/>
    <w:rsid w:val="008945F0"/>
    <w:rsid w:val="00894822"/>
    <w:rsid w:val="00894849"/>
    <w:rsid w:val="008949B2"/>
    <w:rsid w:val="0089531B"/>
    <w:rsid w:val="00895596"/>
    <w:rsid w:val="0089559F"/>
    <w:rsid w:val="00895714"/>
    <w:rsid w:val="00895C5D"/>
    <w:rsid w:val="00895E28"/>
    <w:rsid w:val="00896027"/>
    <w:rsid w:val="008960E6"/>
    <w:rsid w:val="008963A4"/>
    <w:rsid w:val="00896583"/>
    <w:rsid w:val="00896768"/>
    <w:rsid w:val="00896B4F"/>
    <w:rsid w:val="00896CA7"/>
    <w:rsid w:val="00896CBF"/>
    <w:rsid w:val="008975FB"/>
    <w:rsid w:val="00897A3D"/>
    <w:rsid w:val="00897B8B"/>
    <w:rsid w:val="00897CB3"/>
    <w:rsid w:val="00897E73"/>
    <w:rsid w:val="008A01AA"/>
    <w:rsid w:val="008A0FD4"/>
    <w:rsid w:val="008A1054"/>
    <w:rsid w:val="008A23E1"/>
    <w:rsid w:val="008A2C3F"/>
    <w:rsid w:val="008A2EB7"/>
    <w:rsid w:val="008A3421"/>
    <w:rsid w:val="008A3660"/>
    <w:rsid w:val="008A3EBF"/>
    <w:rsid w:val="008A40FD"/>
    <w:rsid w:val="008A4471"/>
    <w:rsid w:val="008A46C0"/>
    <w:rsid w:val="008A4A5B"/>
    <w:rsid w:val="008A4E99"/>
    <w:rsid w:val="008A51DF"/>
    <w:rsid w:val="008A5242"/>
    <w:rsid w:val="008A5583"/>
    <w:rsid w:val="008A56E0"/>
    <w:rsid w:val="008A5CBB"/>
    <w:rsid w:val="008A5D1D"/>
    <w:rsid w:val="008A6225"/>
    <w:rsid w:val="008A6334"/>
    <w:rsid w:val="008A64A7"/>
    <w:rsid w:val="008A6665"/>
    <w:rsid w:val="008A68DA"/>
    <w:rsid w:val="008A6B01"/>
    <w:rsid w:val="008A7921"/>
    <w:rsid w:val="008A7FC9"/>
    <w:rsid w:val="008B06A1"/>
    <w:rsid w:val="008B071B"/>
    <w:rsid w:val="008B09BE"/>
    <w:rsid w:val="008B0C9E"/>
    <w:rsid w:val="008B1228"/>
    <w:rsid w:val="008B149D"/>
    <w:rsid w:val="008B1C8E"/>
    <w:rsid w:val="008B2191"/>
    <w:rsid w:val="008B238B"/>
    <w:rsid w:val="008B2A68"/>
    <w:rsid w:val="008B2D03"/>
    <w:rsid w:val="008B31E1"/>
    <w:rsid w:val="008B3BDE"/>
    <w:rsid w:val="008B3FFD"/>
    <w:rsid w:val="008B4073"/>
    <w:rsid w:val="008B41ED"/>
    <w:rsid w:val="008B4A3B"/>
    <w:rsid w:val="008B4D9C"/>
    <w:rsid w:val="008B52CC"/>
    <w:rsid w:val="008B5438"/>
    <w:rsid w:val="008B5731"/>
    <w:rsid w:val="008B579D"/>
    <w:rsid w:val="008B596B"/>
    <w:rsid w:val="008B5BA7"/>
    <w:rsid w:val="008B5C16"/>
    <w:rsid w:val="008B5D5B"/>
    <w:rsid w:val="008B6E0B"/>
    <w:rsid w:val="008B7482"/>
    <w:rsid w:val="008B7649"/>
    <w:rsid w:val="008B7C81"/>
    <w:rsid w:val="008B7F1F"/>
    <w:rsid w:val="008C103E"/>
    <w:rsid w:val="008C1426"/>
    <w:rsid w:val="008C1593"/>
    <w:rsid w:val="008C1D40"/>
    <w:rsid w:val="008C2209"/>
    <w:rsid w:val="008C2393"/>
    <w:rsid w:val="008C393A"/>
    <w:rsid w:val="008C3B30"/>
    <w:rsid w:val="008C3BEC"/>
    <w:rsid w:val="008C4510"/>
    <w:rsid w:val="008C4EF1"/>
    <w:rsid w:val="008C4FD2"/>
    <w:rsid w:val="008C5FD4"/>
    <w:rsid w:val="008C6469"/>
    <w:rsid w:val="008C659B"/>
    <w:rsid w:val="008C65A3"/>
    <w:rsid w:val="008C68D1"/>
    <w:rsid w:val="008C6AD1"/>
    <w:rsid w:val="008C6B00"/>
    <w:rsid w:val="008D0F49"/>
    <w:rsid w:val="008D1379"/>
    <w:rsid w:val="008D138D"/>
    <w:rsid w:val="008D1CCE"/>
    <w:rsid w:val="008D2268"/>
    <w:rsid w:val="008D23DD"/>
    <w:rsid w:val="008D2925"/>
    <w:rsid w:val="008D3073"/>
    <w:rsid w:val="008D37B0"/>
    <w:rsid w:val="008D41B3"/>
    <w:rsid w:val="008D42CB"/>
    <w:rsid w:val="008D4E99"/>
    <w:rsid w:val="008D51A7"/>
    <w:rsid w:val="008D5295"/>
    <w:rsid w:val="008D5972"/>
    <w:rsid w:val="008D5CF4"/>
    <w:rsid w:val="008D5DA3"/>
    <w:rsid w:val="008D6881"/>
    <w:rsid w:val="008D6ADE"/>
    <w:rsid w:val="008D6BC3"/>
    <w:rsid w:val="008D6F66"/>
    <w:rsid w:val="008D713D"/>
    <w:rsid w:val="008D7196"/>
    <w:rsid w:val="008D7375"/>
    <w:rsid w:val="008D77C7"/>
    <w:rsid w:val="008D7CE1"/>
    <w:rsid w:val="008D7FCF"/>
    <w:rsid w:val="008E0012"/>
    <w:rsid w:val="008E0029"/>
    <w:rsid w:val="008E023C"/>
    <w:rsid w:val="008E025C"/>
    <w:rsid w:val="008E11A9"/>
    <w:rsid w:val="008E1C98"/>
    <w:rsid w:val="008E1F3E"/>
    <w:rsid w:val="008E22C2"/>
    <w:rsid w:val="008E255D"/>
    <w:rsid w:val="008E2642"/>
    <w:rsid w:val="008E267C"/>
    <w:rsid w:val="008E2770"/>
    <w:rsid w:val="008E32D6"/>
    <w:rsid w:val="008E3CC2"/>
    <w:rsid w:val="008E3E7C"/>
    <w:rsid w:val="008E41BB"/>
    <w:rsid w:val="008E4384"/>
    <w:rsid w:val="008E47FB"/>
    <w:rsid w:val="008E513C"/>
    <w:rsid w:val="008E58A1"/>
    <w:rsid w:val="008E5C62"/>
    <w:rsid w:val="008E600D"/>
    <w:rsid w:val="008E6278"/>
    <w:rsid w:val="008E6419"/>
    <w:rsid w:val="008E65D1"/>
    <w:rsid w:val="008E7308"/>
    <w:rsid w:val="008E755E"/>
    <w:rsid w:val="008E759F"/>
    <w:rsid w:val="008F03F5"/>
    <w:rsid w:val="008F06E9"/>
    <w:rsid w:val="008F2076"/>
    <w:rsid w:val="008F2882"/>
    <w:rsid w:val="008F3544"/>
    <w:rsid w:val="008F366D"/>
    <w:rsid w:val="008F4781"/>
    <w:rsid w:val="008F4886"/>
    <w:rsid w:val="008F49CD"/>
    <w:rsid w:val="008F52BB"/>
    <w:rsid w:val="008F59ED"/>
    <w:rsid w:val="008F5C97"/>
    <w:rsid w:val="008F5ED4"/>
    <w:rsid w:val="008F60B8"/>
    <w:rsid w:val="008F641B"/>
    <w:rsid w:val="008F64B7"/>
    <w:rsid w:val="008F6788"/>
    <w:rsid w:val="008F687A"/>
    <w:rsid w:val="008F68D1"/>
    <w:rsid w:val="008F6A8E"/>
    <w:rsid w:val="008F7299"/>
    <w:rsid w:val="008F7621"/>
    <w:rsid w:val="008F77EA"/>
    <w:rsid w:val="008F7B0E"/>
    <w:rsid w:val="008F7D4C"/>
    <w:rsid w:val="009000C7"/>
    <w:rsid w:val="00900486"/>
    <w:rsid w:val="0090090B"/>
    <w:rsid w:val="00900C64"/>
    <w:rsid w:val="00900F8C"/>
    <w:rsid w:val="00901190"/>
    <w:rsid w:val="00901452"/>
    <w:rsid w:val="0090168A"/>
    <w:rsid w:val="009016C1"/>
    <w:rsid w:val="00901A37"/>
    <w:rsid w:val="00902130"/>
    <w:rsid w:val="0090218C"/>
    <w:rsid w:val="009027ED"/>
    <w:rsid w:val="0090284C"/>
    <w:rsid w:val="00902FFF"/>
    <w:rsid w:val="0090315F"/>
    <w:rsid w:val="0090352E"/>
    <w:rsid w:val="00903C11"/>
    <w:rsid w:val="0090408D"/>
    <w:rsid w:val="0090411C"/>
    <w:rsid w:val="00904273"/>
    <w:rsid w:val="00904E04"/>
    <w:rsid w:val="00905333"/>
    <w:rsid w:val="009053AC"/>
    <w:rsid w:val="00906BA2"/>
    <w:rsid w:val="00906D80"/>
    <w:rsid w:val="00906F59"/>
    <w:rsid w:val="009073B4"/>
    <w:rsid w:val="00907925"/>
    <w:rsid w:val="00907E0A"/>
    <w:rsid w:val="009108F8"/>
    <w:rsid w:val="00910D2C"/>
    <w:rsid w:val="00910E00"/>
    <w:rsid w:val="009113AF"/>
    <w:rsid w:val="0091223B"/>
    <w:rsid w:val="0091229B"/>
    <w:rsid w:val="00912F40"/>
    <w:rsid w:val="0091303E"/>
    <w:rsid w:val="009133C4"/>
    <w:rsid w:val="009136F3"/>
    <w:rsid w:val="009142A6"/>
    <w:rsid w:val="009145AB"/>
    <w:rsid w:val="00914A11"/>
    <w:rsid w:val="00914AF5"/>
    <w:rsid w:val="00914F01"/>
    <w:rsid w:val="00915067"/>
    <w:rsid w:val="00915284"/>
    <w:rsid w:val="00915DC1"/>
    <w:rsid w:val="00915DEF"/>
    <w:rsid w:val="00916AA6"/>
    <w:rsid w:val="00916E09"/>
    <w:rsid w:val="00916FBC"/>
    <w:rsid w:val="0091716D"/>
    <w:rsid w:val="009178C4"/>
    <w:rsid w:val="009178F1"/>
    <w:rsid w:val="00917BA2"/>
    <w:rsid w:val="00917C99"/>
    <w:rsid w:val="00917F8E"/>
    <w:rsid w:val="00917F98"/>
    <w:rsid w:val="00920080"/>
    <w:rsid w:val="0092026A"/>
    <w:rsid w:val="009207D8"/>
    <w:rsid w:val="00920E9A"/>
    <w:rsid w:val="00920FE3"/>
    <w:rsid w:val="009211B5"/>
    <w:rsid w:val="00921BA3"/>
    <w:rsid w:val="00921D4D"/>
    <w:rsid w:val="00921DE4"/>
    <w:rsid w:val="00923462"/>
    <w:rsid w:val="0092380C"/>
    <w:rsid w:val="00923876"/>
    <w:rsid w:val="009240A8"/>
    <w:rsid w:val="009246A9"/>
    <w:rsid w:val="00924AE5"/>
    <w:rsid w:val="00924D30"/>
    <w:rsid w:val="00924F64"/>
    <w:rsid w:val="009259ED"/>
    <w:rsid w:val="00925EDE"/>
    <w:rsid w:val="009260C8"/>
    <w:rsid w:val="00926885"/>
    <w:rsid w:val="00926EFE"/>
    <w:rsid w:val="0092739B"/>
    <w:rsid w:val="00927E68"/>
    <w:rsid w:val="0093016F"/>
    <w:rsid w:val="00930232"/>
    <w:rsid w:val="0093067D"/>
    <w:rsid w:val="00930747"/>
    <w:rsid w:val="00931C77"/>
    <w:rsid w:val="00931E00"/>
    <w:rsid w:val="00932064"/>
    <w:rsid w:val="009320A5"/>
    <w:rsid w:val="009330E0"/>
    <w:rsid w:val="00933274"/>
    <w:rsid w:val="00933A37"/>
    <w:rsid w:val="00933C65"/>
    <w:rsid w:val="009340D4"/>
    <w:rsid w:val="0093419D"/>
    <w:rsid w:val="0093435A"/>
    <w:rsid w:val="0093462F"/>
    <w:rsid w:val="00934726"/>
    <w:rsid w:val="00934EC9"/>
    <w:rsid w:val="00934F38"/>
    <w:rsid w:val="00935355"/>
    <w:rsid w:val="00935571"/>
    <w:rsid w:val="00935D4D"/>
    <w:rsid w:val="00936944"/>
    <w:rsid w:val="009376CE"/>
    <w:rsid w:val="0093772F"/>
    <w:rsid w:val="0093773C"/>
    <w:rsid w:val="0093789F"/>
    <w:rsid w:val="00940A87"/>
    <w:rsid w:val="00940C6E"/>
    <w:rsid w:val="00940F06"/>
    <w:rsid w:val="00941399"/>
    <w:rsid w:val="00941767"/>
    <w:rsid w:val="00941B79"/>
    <w:rsid w:val="00941E3C"/>
    <w:rsid w:val="00941E4C"/>
    <w:rsid w:val="00942417"/>
    <w:rsid w:val="00943099"/>
    <w:rsid w:val="00943130"/>
    <w:rsid w:val="00943705"/>
    <w:rsid w:val="009447C3"/>
    <w:rsid w:val="0094483C"/>
    <w:rsid w:val="0094490A"/>
    <w:rsid w:val="00944DC9"/>
    <w:rsid w:val="00944E69"/>
    <w:rsid w:val="00945230"/>
    <w:rsid w:val="00945617"/>
    <w:rsid w:val="009456F3"/>
    <w:rsid w:val="00945A68"/>
    <w:rsid w:val="00945BCD"/>
    <w:rsid w:val="00945F7A"/>
    <w:rsid w:val="0094621C"/>
    <w:rsid w:val="009462DA"/>
    <w:rsid w:val="0094631C"/>
    <w:rsid w:val="00946631"/>
    <w:rsid w:val="009466E8"/>
    <w:rsid w:val="00946CE4"/>
    <w:rsid w:val="00946E3B"/>
    <w:rsid w:val="0094710B"/>
    <w:rsid w:val="009477AC"/>
    <w:rsid w:val="00947861"/>
    <w:rsid w:val="00947C4D"/>
    <w:rsid w:val="0095023E"/>
    <w:rsid w:val="00950593"/>
    <w:rsid w:val="00950880"/>
    <w:rsid w:val="009508F2"/>
    <w:rsid w:val="009509E2"/>
    <w:rsid w:val="00950A2F"/>
    <w:rsid w:val="00951086"/>
    <w:rsid w:val="0095127E"/>
    <w:rsid w:val="009525C5"/>
    <w:rsid w:val="009525E9"/>
    <w:rsid w:val="00952704"/>
    <w:rsid w:val="00952742"/>
    <w:rsid w:val="00952D6F"/>
    <w:rsid w:val="00952E43"/>
    <w:rsid w:val="00952FC5"/>
    <w:rsid w:val="009534DB"/>
    <w:rsid w:val="009539F3"/>
    <w:rsid w:val="00953B77"/>
    <w:rsid w:val="00953B9F"/>
    <w:rsid w:val="00953D5E"/>
    <w:rsid w:val="009542C9"/>
    <w:rsid w:val="0095469F"/>
    <w:rsid w:val="009547AA"/>
    <w:rsid w:val="00954F8E"/>
    <w:rsid w:val="00954FCB"/>
    <w:rsid w:val="00955534"/>
    <w:rsid w:val="009556D1"/>
    <w:rsid w:val="0095593C"/>
    <w:rsid w:val="0095654A"/>
    <w:rsid w:val="00956627"/>
    <w:rsid w:val="00956915"/>
    <w:rsid w:val="00956ACE"/>
    <w:rsid w:val="0095753D"/>
    <w:rsid w:val="009579E1"/>
    <w:rsid w:val="00957F42"/>
    <w:rsid w:val="00960518"/>
    <w:rsid w:val="009608EA"/>
    <w:rsid w:val="00960A5B"/>
    <w:rsid w:val="00961212"/>
    <w:rsid w:val="009615EE"/>
    <w:rsid w:val="00961673"/>
    <w:rsid w:val="009616EC"/>
    <w:rsid w:val="00961790"/>
    <w:rsid w:val="009621B9"/>
    <w:rsid w:val="00962652"/>
    <w:rsid w:val="00962800"/>
    <w:rsid w:val="00962E80"/>
    <w:rsid w:val="00963D16"/>
    <w:rsid w:val="00963E5D"/>
    <w:rsid w:val="00964114"/>
    <w:rsid w:val="00964AE8"/>
    <w:rsid w:val="00964DEA"/>
    <w:rsid w:val="00964F4C"/>
    <w:rsid w:val="009650D9"/>
    <w:rsid w:val="009651CD"/>
    <w:rsid w:val="00965EC4"/>
    <w:rsid w:val="0096610B"/>
    <w:rsid w:val="0096675A"/>
    <w:rsid w:val="00966E91"/>
    <w:rsid w:val="00967026"/>
    <w:rsid w:val="009675C6"/>
    <w:rsid w:val="0096764F"/>
    <w:rsid w:val="00967711"/>
    <w:rsid w:val="009679E2"/>
    <w:rsid w:val="00967AF0"/>
    <w:rsid w:val="00967B4D"/>
    <w:rsid w:val="00967C61"/>
    <w:rsid w:val="00967EB2"/>
    <w:rsid w:val="00970032"/>
    <w:rsid w:val="0097004B"/>
    <w:rsid w:val="0097026A"/>
    <w:rsid w:val="009702BB"/>
    <w:rsid w:val="00970AFA"/>
    <w:rsid w:val="00970DB9"/>
    <w:rsid w:val="009711AE"/>
    <w:rsid w:val="009715FB"/>
    <w:rsid w:val="00971B02"/>
    <w:rsid w:val="00971BE2"/>
    <w:rsid w:val="0097219C"/>
    <w:rsid w:val="0097252A"/>
    <w:rsid w:val="009726D4"/>
    <w:rsid w:val="00972D51"/>
    <w:rsid w:val="00972EC3"/>
    <w:rsid w:val="00973209"/>
    <w:rsid w:val="00973604"/>
    <w:rsid w:val="009738DF"/>
    <w:rsid w:val="00973FD6"/>
    <w:rsid w:val="009745F9"/>
    <w:rsid w:val="0097464F"/>
    <w:rsid w:val="00974ED6"/>
    <w:rsid w:val="0097520B"/>
    <w:rsid w:val="00975B38"/>
    <w:rsid w:val="00976396"/>
    <w:rsid w:val="00976AC2"/>
    <w:rsid w:val="00977696"/>
    <w:rsid w:val="00980E63"/>
    <w:rsid w:val="0098101C"/>
    <w:rsid w:val="009811C1"/>
    <w:rsid w:val="009812FB"/>
    <w:rsid w:val="0098176D"/>
    <w:rsid w:val="00981E11"/>
    <w:rsid w:val="00982650"/>
    <w:rsid w:val="00982B32"/>
    <w:rsid w:val="0098386D"/>
    <w:rsid w:val="00984A69"/>
    <w:rsid w:val="00984B5E"/>
    <w:rsid w:val="00985C16"/>
    <w:rsid w:val="009864F8"/>
    <w:rsid w:val="009868A1"/>
    <w:rsid w:val="00986A71"/>
    <w:rsid w:val="00986A7F"/>
    <w:rsid w:val="00986CB4"/>
    <w:rsid w:val="00987250"/>
    <w:rsid w:val="009874C1"/>
    <w:rsid w:val="00990367"/>
    <w:rsid w:val="00990591"/>
    <w:rsid w:val="00990BF8"/>
    <w:rsid w:val="00990DA8"/>
    <w:rsid w:val="00991121"/>
    <w:rsid w:val="009921A8"/>
    <w:rsid w:val="009929F1"/>
    <w:rsid w:val="009933AC"/>
    <w:rsid w:val="00993718"/>
    <w:rsid w:val="00993794"/>
    <w:rsid w:val="00993FFF"/>
    <w:rsid w:val="00994956"/>
    <w:rsid w:val="00994B1F"/>
    <w:rsid w:val="00994CBA"/>
    <w:rsid w:val="00995A6C"/>
    <w:rsid w:val="0099624C"/>
    <w:rsid w:val="0099700C"/>
    <w:rsid w:val="009970BB"/>
    <w:rsid w:val="009971B1"/>
    <w:rsid w:val="0099739C"/>
    <w:rsid w:val="00997697"/>
    <w:rsid w:val="009978F2"/>
    <w:rsid w:val="00997966"/>
    <w:rsid w:val="00997DB0"/>
    <w:rsid w:val="009A04C0"/>
    <w:rsid w:val="009A0CF9"/>
    <w:rsid w:val="009A0FEA"/>
    <w:rsid w:val="009A1126"/>
    <w:rsid w:val="009A1C79"/>
    <w:rsid w:val="009A22FC"/>
    <w:rsid w:val="009A2F57"/>
    <w:rsid w:val="009A3681"/>
    <w:rsid w:val="009A422C"/>
    <w:rsid w:val="009A44DC"/>
    <w:rsid w:val="009A4C2C"/>
    <w:rsid w:val="009A547B"/>
    <w:rsid w:val="009A5860"/>
    <w:rsid w:val="009A5ACF"/>
    <w:rsid w:val="009A5CBA"/>
    <w:rsid w:val="009A6193"/>
    <w:rsid w:val="009A640F"/>
    <w:rsid w:val="009A6598"/>
    <w:rsid w:val="009A672B"/>
    <w:rsid w:val="009A6A92"/>
    <w:rsid w:val="009A6D08"/>
    <w:rsid w:val="009A6E07"/>
    <w:rsid w:val="009A6ECB"/>
    <w:rsid w:val="009A6F99"/>
    <w:rsid w:val="009A724D"/>
    <w:rsid w:val="009A7322"/>
    <w:rsid w:val="009A7697"/>
    <w:rsid w:val="009A7729"/>
    <w:rsid w:val="009A7A54"/>
    <w:rsid w:val="009B1329"/>
    <w:rsid w:val="009B1F29"/>
    <w:rsid w:val="009B2055"/>
    <w:rsid w:val="009B2FCC"/>
    <w:rsid w:val="009B3115"/>
    <w:rsid w:val="009B3840"/>
    <w:rsid w:val="009B3DCF"/>
    <w:rsid w:val="009B3DD5"/>
    <w:rsid w:val="009B3DF0"/>
    <w:rsid w:val="009B4DC8"/>
    <w:rsid w:val="009B4E53"/>
    <w:rsid w:val="009B5838"/>
    <w:rsid w:val="009B5CB5"/>
    <w:rsid w:val="009B60B3"/>
    <w:rsid w:val="009B658D"/>
    <w:rsid w:val="009B682B"/>
    <w:rsid w:val="009B74A5"/>
    <w:rsid w:val="009B75BA"/>
    <w:rsid w:val="009B772F"/>
    <w:rsid w:val="009B7B02"/>
    <w:rsid w:val="009B7C19"/>
    <w:rsid w:val="009B7FE6"/>
    <w:rsid w:val="009C021A"/>
    <w:rsid w:val="009C0889"/>
    <w:rsid w:val="009C0A90"/>
    <w:rsid w:val="009C0F2C"/>
    <w:rsid w:val="009C165A"/>
    <w:rsid w:val="009C1B25"/>
    <w:rsid w:val="009C1C3D"/>
    <w:rsid w:val="009C2529"/>
    <w:rsid w:val="009C26C2"/>
    <w:rsid w:val="009C2FC5"/>
    <w:rsid w:val="009C3031"/>
    <w:rsid w:val="009C3506"/>
    <w:rsid w:val="009C3BAA"/>
    <w:rsid w:val="009C400F"/>
    <w:rsid w:val="009C4583"/>
    <w:rsid w:val="009C5229"/>
    <w:rsid w:val="009C5D5F"/>
    <w:rsid w:val="009C6BAC"/>
    <w:rsid w:val="009C7376"/>
    <w:rsid w:val="009D01BE"/>
    <w:rsid w:val="009D028E"/>
    <w:rsid w:val="009D0AEB"/>
    <w:rsid w:val="009D1B73"/>
    <w:rsid w:val="009D1D14"/>
    <w:rsid w:val="009D1FFF"/>
    <w:rsid w:val="009D288F"/>
    <w:rsid w:val="009D2B5F"/>
    <w:rsid w:val="009D34C4"/>
    <w:rsid w:val="009D350D"/>
    <w:rsid w:val="009D4972"/>
    <w:rsid w:val="009D4A62"/>
    <w:rsid w:val="009D4F1D"/>
    <w:rsid w:val="009D5206"/>
    <w:rsid w:val="009D530B"/>
    <w:rsid w:val="009D5FE9"/>
    <w:rsid w:val="009D62F9"/>
    <w:rsid w:val="009D6ABC"/>
    <w:rsid w:val="009D6AEA"/>
    <w:rsid w:val="009D79E0"/>
    <w:rsid w:val="009D7DE9"/>
    <w:rsid w:val="009D7FD4"/>
    <w:rsid w:val="009E0314"/>
    <w:rsid w:val="009E0539"/>
    <w:rsid w:val="009E0746"/>
    <w:rsid w:val="009E08DB"/>
    <w:rsid w:val="009E0B0E"/>
    <w:rsid w:val="009E101A"/>
    <w:rsid w:val="009E11B4"/>
    <w:rsid w:val="009E1290"/>
    <w:rsid w:val="009E13A2"/>
    <w:rsid w:val="009E1478"/>
    <w:rsid w:val="009E15B9"/>
    <w:rsid w:val="009E170F"/>
    <w:rsid w:val="009E1DC3"/>
    <w:rsid w:val="009E1E1E"/>
    <w:rsid w:val="009E2712"/>
    <w:rsid w:val="009E2BCB"/>
    <w:rsid w:val="009E33EC"/>
    <w:rsid w:val="009E3CE9"/>
    <w:rsid w:val="009E4024"/>
    <w:rsid w:val="009E403B"/>
    <w:rsid w:val="009E46D5"/>
    <w:rsid w:val="009E5D19"/>
    <w:rsid w:val="009E62B6"/>
    <w:rsid w:val="009E6AEF"/>
    <w:rsid w:val="009E6DF9"/>
    <w:rsid w:val="009E7157"/>
    <w:rsid w:val="009E7C1E"/>
    <w:rsid w:val="009E7CB8"/>
    <w:rsid w:val="009F00B7"/>
    <w:rsid w:val="009F01A4"/>
    <w:rsid w:val="009F0350"/>
    <w:rsid w:val="009F04E2"/>
    <w:rsid w:val="009F0FE4"/>
    <w:rsid w:val="009F0FE9"/>
    <w:rsid w:val="009F170B"/>
    <w:rsid w:val="009F1A5E"/>
    <w:rsid w:val="009F2575"/>
    <w:rsid w:val="009F2956"/>
    <w:rsid w:val="009F3013"/>
    <w:rsid w:val="009F342C"/>
    <w:rsid w:val="009F34C5"/>
    <w:rsid w:val="009F38CC"/>
    <w:rsid w:val="009F3BCC"/>
    <w:rsid w:val="009F3DD9"/>
    <w:rsid w:val="009F439F"/>
    <w:rsid w:val="009F49B6"/>
    <w:rsid w:val="009F4B58"/>
    <w:rsid w:val="009F4E92"/>
    <w:rsid w:val="009F5F73"/>
    <w:rsid w:val="009F6A5F"/>
    <w:rsid w:val="009F6B10"/>
    <w:rsid w:val="009F7044"/>
    <w:rsid w:val="009F7494"/>
    <w:rsid w:val="009F7593"/>
    <w:rsid w:val="009F783D"/>
    <w:rsid w:val="00A001A9"/>
    <w:rsid w:val="00A00524"/>
    <w:rsid w:val="00A00709"/>
    <w:rsid w:val="00A00D88"/>
    <w:rsid w:val="00A00E2D"/>
    <w:rsid w:val="00A00E65"/>
    <w:rsid w:val="00A01473"/>
    <w:rsid w:val="00A01760"/>
    <w:rsid w:val="00A019E1"/>
    <w:rsid w:val="00A020E0"/>
    <w:rsid w:val="00A02211"/>
    <w:rsid w:val="00A022FC"/>
    <w:rsid w:val="00A02401"/>
    <w:rsid w:val="00A02C1F"/>
    <w:rsid w:val="00A03300"/>
    <w:rsid w:val="00A03A16"/>
    <w:rsid w:val="00A03AD7"/>
    <w:rsid w:val="00A0423D"/>
    <w:rsid w:val="00A04657"/>
    <w:rsid w:val="00A04A93"/>
    <w:rsid w:val="00A04ED2"/>
    <w:rsid w:val="00A0541E"/>
    <w:rsid w:val="00A05DBA"/>
    <w:rsid w:val="00A061DB"/>
    <w:rsid w:val="00A062D0"/>
    <w:rsid w:val="00A063B5"/>
    <w:rsid w:val="00A06569"/>
    <w:rsid w:val="00A0718C"/>
    <w:rsid w:val="00A071EE"/>
    <w:rsid w:val="00A073E1"/>
    <w:rsid w:val="00A0744A"/>
    <w:rsid w:val="00A07458"/>
    <w:rsid w:val="00A07BA7"/>
    <w:rsid w:val="00A07C4C"/>
    <w:rsid w:val="00A07E3A"/>
    <w:rsid w:val="00A07E4F"/>
    <w:rsid w:val="00A07E9E"/>
    <w:rsid w:val="00A10035"/>
    <w:rsid w:val="00A108EF"/>
    <w:rsid w:val="00A10B2D"/>
    <w:rsid w:val="00A112D5"/>
    <w:rsid w:val="00A113B6"/>
    <w:rsid w:val="00A11438"/>
    <w:rsid w:val="00A1196F"/>
    <w:rsid w:val="00A11B90"/>
    <w:rsid w:val="00A11F4C"/>
    <w:rsid w:val="00A1216C"/>
    <w:rsid w:val="00A12266"/>
    <w:rsid w:val="00A12C69"/>
    <w:rsid w:val="00A13288"/>
    <w:rsid w:val="00A1395F"/>
    <w:rsid w:val="00A13B8D"/>
    <w:rsid w:val="00A14BEB"/>
    <w:rsid w:val="00A1527F"/>
    <w:rsid w:val="00A1530A"/>
    <w:rsid w:val="00A15310"/>
    <w:rsid w:val="00A1544A"/>
    <w:rsid w:val="00A154B0"/>
    <w:rsid w:val="00A1551A"/>
    <w:rsid w:val="00A15FC2"/>
    <w:rsid w:val="00A1630D"/>
    <w:rsid w:val="00A167F4"/>
    <w:rsid w:val="00A16AB9"/>
    <w:rsid w:val="00A16CDF"/>
    <w:rsid w:val="00A16FAA"/>
    <w:rsid w:val="00A17372"/>
    <w:rsid w:val="00A1752D"/>
    <w:rsid w:val="00A176D2"/>
    <w:rsid w:val="00A178E2"/>
    <w:rsid w:val="00A20330"/>
    <w:rsid w:val="00A20A59"/>
    <w:rsid w:val="00A21ED2"/>
    <w:rsid w:val="00A222F4"/>
    <w:rsid w:val="00A224C0"/>
    <w:rsid w:val="00A22C18"/>
    <w:rsid w:val="00A23395"/>
    <w:rsid w:val="00A234E3"/>
    <w:rsid w:val="00A23523"/>
    <w:rsid w:val="00A23599"/>
    <w:rsid w:val="00A23C22"/>
    <w:rsid w:val="00A23D71"/>
    <w:rsid w:val="00A244F3"/>
    <w:rsid w:val="00A24A6A"/>
    <w:rsid w:val="00A24D38"/>
    <w:rsid w:val="00A25097"/>
    <w:rsid w:val="00A25467"/>
    <w:rsid w:val="00A2562B"/>
    <w:rsid w:val="00A25D6F"/>
    <w:rsid w:val="00A25F94"/>
    <w:rsid w:val="00A26643"/>
    <w:rsid w:val="00A26726"/>
    <w:rsid w:val="00A2690D"/>
    <w:rsid w:val="00A27155"/>
    <w:rsid w:val="00A30A6F"/>
    <w:rsid w:val="00A30BF3"/>
    <w:rsid w:val="00A3111A"/>
    <w:rsid w:val="00A31D9B"/>
    <w:rsid w:val="00A31F0C"/>
    <w:rsid w:val="00A326D0"/>
    <w:rsid w:val="00A32D64"/>
    <w:rsid w:val="00A32F4B"/>
    <w:rsid w:val="00A3328C"/>
    <w:rsid w:val="00A337D3"/>
    <w:rsid w:val="00A33AFD"/>
    <w:rsid w:val="00A33B2D"/>
    <w:rsid w:val="00A343B3"/>
    <w:rsid w:val="00A3542E"/>
    <w:rsid w:val="00A35531"/>
    <w:rsid w:val="00A35F00"/>
    <w:rsid w:val="00A36392"/>
    <w:rsid w:val="00A36462"/>
    <w:rsid w:val="00A36C0E"/>
    <w:rsid w:val="00A36E93"/>
    <w:rsid w:val="00A37B70"/>
    <w:rsid w:val="00A40C34"/>
    <w:rsid w:val="00A412AB"/>
    <w:rsid w:val="00A42098"/>
    <w:rsid w:val="00A42890"/>
    <w:rsid w:val="00A42984"/>
    <w:rsid w:val="00A429D9"/>
    <w:rsid w:val="00A42B51"/>
    <w:rsid w:val="00A432C4"/>
    <w:rsid w:val="00A43457"/>
    <w:rsid w:val="00A4353D"/>
    <w:rsid w:val="00A4394C"/>
    <w:rsid w:val="00A43A67"/>
    <w:rsid w:val="00A43F13"/>
    <w:rsid w:val="00A4482D"/>
    <w:rsid w:val="00A44857"/>
    <w:rsid w:val="00A44F93"/>
    <w:rsid w:val="00A452E2"/>
    <w:rsid w:val="00A454FD"/>
    <w:rsid w:val="00A46656"/>
    <w:rsid w:val="00A46932"/>
    <w:rsid w:val="00A46C59"/>
    <w:rsid w:val="00A473D2"/>
    <w:rsid w:val="00A475AC"/>
    <w:rsid w:val="00A47903"/>
    <w:rsid w:val="00A47C63"/>
    <w:rsid w:val="00A506B7"/>
    <w:rsid w:val="00A50858"/>
    <w:rsid w:val="00A51673"/>
    <w:rsid w:val="00A517B4"/>
    <w:rsid w:val="00A518EF"/>
    <w:rsid w:val="00A51BB6"/>
    <w:rsid w:val="00A51C14"/>
    <w:rsid w:val="00A5287E"/>
    <w:rsid w:val="00A52A30"/>
    <w:rsid w:val="00A52EBC"/>
    <w:rsid w:val="00A53346"/>
    <w:rsid w:val="00A53C47"/>
    <w:rsid w:val="00A53CD7"/>
    <w:rsid w:val="00A541B3"/>
    <w:rsid w:val="00A547E9"/>
    <w:rsid w:val="00A54CFE"/>
    <w:rsid w:val="00A54DB4"/>
    <w:rsid w:val="00A552A8"/>
    <w:rsid w:val="00A556E0"/>
    <w:rsid w:val="00A557C4"/>
    <w:rsid w:val="00A55D92"/>
    <w:rsid w:val="00A55F42"/>
    <w:rsid w:val="00A56611"/>
    <w:rsid w:val="00A56935"/>
    <w:rsid w:val="00A576E4"/>
    <w:rsid w:val="00A57B91"/>
    <w:rsid w:val="00A57ECC"/>
    <w:rsid w:val="00A60133"/>
    <w:rsid w:val="00A6049A"/>
    <w:rsid w:val="00A60A5F"/>
    <w:rsid w:val="00A60FF5"/>
    <w:rsid w:val="00A61C96"/>
    <w:rsid w:val="00A6269E"/>
    <w:rsid w:val="00A626A8"/>
    <w:rsid w:val="00A62E5C"/>
    <w:rsid w:val="00A6309C"/>
    <w:rsid w:val="00A636BD"/>
    <w:rsid w:val="00A63EC5"/>
    <w:rsid w:val="00A64BB3"/>
    <w:rsid w:val="00A64E65"/>
    <w:rsid w:val="00A65166"/>
    <w:rsid w:val="00A652A2"/>
    <w:rsid w:val="00A6558E"/>
    <w:rsid w:val="00A65870"/>
    <w:rsid w:val="00A6666B"/>
    <w:rsid w:val="00A67919"/>
    <w:rsid w:val="00A67A15"/>
    <w:rsid w:val="00A67D20"/>
    <w:rsid w:val="00A703CB"/>
    <w:rsid w:val="00A70908"/>
    <w:rsid w:val="00A70F06"/>
    <w:rsid w:val="00A7118D"/>
    <w:rsid w:val="00A711BB"/>
    <w:rsid w:val="00A7168F"/>
    <w:rsid w:val="00A71C89"/>
    <w:rsid w:val="00A71FA6"/>
    <w:rsid w:val="00A7344A"/>
    <w:rsid w:val="00A7385B"/>
    <w:rsid w:val="00A73A88"/>
    <w:rsid w:val="00A73DFE"/>
    <w:rsid w:val="00A740F9"/>
    <w:rsid w:val="00A741C2"/>
    <w:rsid w:val="00A743D6"/>
    <w:rsid w:val="00A746B2"/>
    <w:rsid w:val="00A7480F"/>
    <w:rsid w:val="00A748FD"/>
    <w:rsid w:val="00A75029"/>
    <w:rsid w:val="00A75201"/>
    <w:rsid w:val="00A7557B"/>
    <w:rsid w:val="00A75797"/>
    <w:rsid w:val="00A7596B"/>
    <w:rsid w:val="00A759D8"/>
    <w:rsid w:val="00A75C4B"/>
    <w:rsid w:val="00A75D9A"/>
    <w:rsid w:val="00A75E06"/>
    <w:rsid w:val="00A76121"/>
    <w:rsid w:val="00A76C01"/>
    <w:rsid w:val="00A76F0D"/>
    <w:rsid w:val="00A77100"/>
    <w:rsid w:val="00A771D4"/>
    <w:rsid w:val="00A8006D"/>
    <w:rsid w:val="00A800FE"/>
    <w:rsid w:val="00A80CB6"/>
    <w:rsid w:val="00A81975"/>
    <w:rsid w:val="00A82829"/>
    <w:rsid w:val="00A82879"/>
    <w:rsid w:val="00A82CD1"/>
    <w:rsid w:val="00A82F03"/>
    <w:rsid w:val="00A83172"/>
    <w:rsid w:val="00A832AA"/>
    <w:rsid w:val="00A838FD"/>
    <w:rsid w:val="00A849B2"/>
    <w:rsid w:val="00A84B4A"/>
    <w:rsid w:val="00A85497"/>
    <w:rsid w:val="00A8594A"/>
    <w:rsid w:val="00A85D83"/>
    <w:rsid w:val="00A8658A"/>
    <w:rsid w:val="00A86875"/>
    <w:rsid w:val="00A87079"/>
    <w:rsid w:val="00A87D0D"/>
    <w:rsid w:val="00A90093"/>
    <w:rsid w:val="00A90542"/>
    <w:rsid w:val="00A90AF9"/>
    <w:rsid w:val="00A90CDC"/>
    <w:rsid w:val="00A90DF6"/>
    <w:rsid w:val="00A91237"/>
    <w:rsid w:val="00A9137A"/>
    <w:rsid w:val="00A91DDE"/>
    <w:rsid w:val="00A91F7D"/>
    <w:rsid w:val="00A927A5"/>
    <w:rsid w:val="00A92B66"/>
    <w:rsid w:val="00A92C67"/>
    <w:rsid w:val="00A931D4"/>
    <w:rsid w:val="00A9386C"/>
    <w:rsid w:val="00A93A2D"/>
    <w:rsid w:val="00A9508A"/>
    <w:rsid w:val="00A9508C"/>
    <w:rsid w:val="00A952D4"/>
    <w:rsid w:val="00A95839"/>
    <w:rsid w:val="00A959A5"/>
    <w:rsid w:val="00A95FD1"/>
    <w:rsid w:val="00A95FD3"/>
    <w:rsid w:val="00A9628E"/>
    <w:rsid w:val="00A96572"/>
    <w:rsid w:val="00A9659F"/>
    <w:rsid w:val="00A96613"/>
    <w:rsid w:val="00A967E8"/>
    <w:rsid w:val="00A96AC9"/>
    <w:rsid w:val="00A96F74"/>
    <w:rsid w:val="00A972EA"/>
    <w:rsid w:val="00A974E7"/>
    <w:rsid w:val="00A97552"/>
    <w:rsid w:val="00A97CFA"/>
    <w:rsid w:val="00AA00B2"/>
    <w:rsid w:val="00AA01A2"/>
    <w:rsid w:val="00AA0C28"/>
    <w:rsid w:val="00AA0E6B"/>
    <w:rsid w:val="00AA16FB"/>
    <w:rsid w:val="00AA1A8C"/>
    <w:rsid w:val="00AA1C88"/>
    <w:rsid w:val="00AA1D7F"/>
    <w:rsid w:val="00AA1F6D"/>
    <w:rsid w:val="00AA2703"/>
    <w:rsid w:val="00AA2DF3"/>
    <w:rsid w:val="00AA354A"/>
    <w:rsid w:val="00AA36CF"/>
    <w:rsid w:val="00AA3B47"/>
    <w:rsid w:val="00AA3C87"/>
    <w:rsid w:val="00AA41C1"/>
    <w:rsid w:val="00AA4673"/>
    <w:rsid w:val="00AA4F66"/>
    <w:rsid w:val="00AA4FDE"/>
    <w:rsid w:val="00AA58AB"/>
    <w:rsid w:val="00AA59E1"/>
    <w:rsid w:val="00AA6F62"/>
    <w:rsid w:val="00AA70D8"/>
    <w:rsid w:val="00AB0154"/>
    <w:rsid w:val="00AB0640"/>
    <w:rsid w:val="00AB080C"/>
    <w:rsid w:val="00AB0CA1"/>
    <w:rsid w:val="00AB1283"/>
    <w:rsid w:val="00AB153F"/>
    <w:rsid w:val="00AB1550"/>
    <w:rsid w:val="00AB197E"/>
    <w:rsid w:val="00AB2099"/>
    <w:rsid w:val="00AB2436"/>
    <w:rsid w:val="00AB33DB"/>
    <w:rsid w:val="00AB3555"/>
    <w:rsid w:val="00AB3D6C"/>
    <w:rsid w:val="00AB4294"/>
    <w:rsid w:val="00AB4335"/>
    <w:rsid w:val="00AB4568"/>
    <w:rsid w:val="00AB479E"/>
    <w:rsid w:val="00AB4FE1"/>
    <w:rsid w:val="00AB5160"/>
    <w:rsid w:val="00AB5736"/>
    <w:rsid w:val="00AB5A22"/>
    <w:rsid w:val="00AB68A5"/>
    <w:rsid w:val="00AB6A66"/>
    <w:rsid w:val="00AB6AF1"/>
    <w:rsid w:val="00AB6E48"/>
    <w:rsid w:val="00AB7BD4"/>
    <w:rsid w:val="00AB7DD5"/>
    <w:rsid w:val="00AB7F6E"/>
    <w:rsid w:val="00AC00B0"/>
    <w:rsid w:val="00AC0146"/>
    <w:rsid w:val="00AC025E"/>
    <w:rsid w:val="00AC0374"/>
    <w:rsid w:val="00AC04A0"/>
    <w:rsid w:val="00AC0897"/>
    <w:rsid w:val="00AC167D"/>
    <w:rsid w:val="00AC1B45"/>
    <w:rsid w:val="00AC20DB"/>
    <w:rsid w:val="00AC21C2"/>
    <w:rsid w:val="00AC28A2"/>
    <w:rsid w:val="00AC2A18"/>
    <w:rsid w:val="00AC2E37"/>
    <w:rsid w:val="00AC332A"/>
    <w:rsid w:val="00AC3369"/>
    <w:rsid w:val="00AC33D2"/>
    <w:rsid w:val="00AC3814"/>
    <w:rsid w:val="00AC4892"/>
    <w:rsid w:val="00AC5673"/>
    <w:rsid w:val="00AC56AD"/>
    <w:rsid w:val="00AC5C1B"/>
    <w:rsid w:val="00AC69A5"/>
    <w:rsid w:val="00AC6C02"/>
    <w:rsid w:val="00AC6F52"/>
    <w:rsid w:val="00AC6F89"/>
    <w:rsid w:val="00AC70E0"/>
    <w:rsid w:val="00AC73F2"/>
    <w:rsid w:val="00AC75DF"/>
    <w:rsid w:val="00AC7AA4"/>
    <w:rsid w:val="00AC7B11"/>
    <w:rsid w:val="00AC7F4A"/>
    <w:rsid w:val="00AD0262"/>
    <w:rsid w:val="00AD02E0"/>
    <w:rsid w:val="00AD0581"/>
    <w:rsid w:val="00AD058C"/>
    <w:rsid w:val="00AD0B27"/>
    <w:rsid w:val="00AD0DB7"/>
    <w:rsid w:val="00AD0EE3"/>
    <w:rsid w:val="00AD13D6"/>
    <w:rsid w:val="00AD15FE"/>
    <w:rsid w:val="00AD1956"/>
    <w:rsid w:val="00AD196C"/>
    <w:rsid w:val="00AD24A7"/>
    <w:rsid w:val="00AD3088"/>
    <w:rsid w:val="00AD3A25"/>
    <w:rsid w:val="00AD3D69"/>
    <w:rsid w:val="00AD3F4B"/>
    <w:rsid w:val="00AD3FD3"/>
    <w:rsid w:val="00AD4077"/>
    <w:rsid w:val="00AD4276"/>
    <w:rsid w:val="00AD463A"/>
    <w:rsid w:val="00AD4946"/>
    <w:rsid w:val="00AD4E3B"/>
    <w:rsid w:val="00AD50DE"/>
    <w:rsid w:val="00AD51E5"/>
    <w:rsid w:val="00AD60A1"/>
    <w:rsid w:val="00AD629A"/>
    <w:rsid w:val="00AD6757"/>
    <w:rsid w:val="00AD7177"/>
    <w:rsid w:val="00AD7716"/>
    <w:rsid w:val="00AD7AAF"/>
    <w:rsid w:val="00AE064C"/>
    <w:rsid w:val="00AE0956"/>
    <w:rsid w:val="00AE0A9C"/>
    <w:rsid w:val="00AE0DB6"/>
    <w:rsid w:val="00AE0E90"/>
    <w:rsid w:val="00AE10AB"/>
    <w:rsid w:val="00AE110B"/>
    <w:rsid w:val="00AE1217"/>
    <w:rsid w:val="00AE13F9"/>
    <w:rsid w:val="00AE1B4E"/>
    <w:rsid w:val="00AE1EA2"/>
    <w:rsid w:val="00AE223E"/>
    <w:rsid w:val="00AE224E"/>
    <w:rsid w:val="00AE2C28"/>
    <w:rsid w:val="00AE2CD7"/>
    <w:rsid w:val="00AE37D2"/>
    <w:rsid w:val="00AE3AC1"/>
    <w:rsid w:val="00AE423B"/>
    <w:rsid w:val="00AE4401"/>
    <w:rsid w:val="00AE4564"/>
    <w:rsid w:val="00AE48D5"/>
    <w:rsid w:val="00AE5053"/>
    <w:rsid w:val="00AE5554"/>
    <w:rsid w:val="00AE5B85"/>
    <w:rsid w:val="00AE625A"/>
    <w:rsid w:val="00AE70B8"/>
    <w:rsid w:val="00AE756B"/>
    <w:rsid w:val="00AF0607"/>
    <w:rsid w:val="00AF15E7"/>
    <w:rsid w:val="00AF161A"/>
    <w:rsid w:val="00AF1A3A"/>
    <w:rsid w:val="00AF1F8D"/>
    <w:rsid w:val="00AF2090"/>
    <w:rsid w:val="00AF250F"/>
    <w:rsid w:val="00AF2836"/>
    <w:rsid w:val="00AF2F0E"/>
    <w:rsid w:val="00AF2FCA"/>
    <w:rsid w:val="00AF325F"/>
    <w:rsid w:val="00AF379E"/>
    <w:rsid w:val="00AF39A4"/>
    <w:rsid w:val="00AF4937"/>
    <w:rsid w:val="00AF4A0A"/>
    <w:rsid w:val="00AF4A23"/>
    <w:rsid w:val="00AF4D3F"/>
    <w:rsid w:val="00AF4F67"/>
    <w:rsid w:val="00AF5002"/>
    <w:rsid w:val="00AF5410"/>
    <w:rsid w:val="00AF54DD"/>
    <w:rsid w:val="00AF54E6"/>
    <w:rsid w:val="00AF562B"/>
    <w:rsid w:val="00AF5DB9"/>
    <w:rsid w:val="00AF64AE"/>
    <w:rsid w:val="00AF6C07"/>
    <w:rsid w:val="00AF6C5E"/>
    <w:rsid w:val="00AF7105"/>
    <w:rsid w:val="00AF710F"/>
    <w:rsid w:val="00AF7526"/>
    <w:rsid w:val="00AF7A5D"/>
    <w:rsid w:val="00AF7E02"/>
    <w:rsid w:val="00B00280"/>
    <w:rsid w:val="00B00F50"/>
    <w:rsid w:val="00B0150D"/>
    <w:rsid w:val="00B0196D"/>
    <w:rsid w:val="00B01B89"/>
    <w:rsid w:val="00B01FAF"/>
    <w:rsid w:val="00B02297"/>
    <w:rsid w:val="00B02594"/>
    <w:rsid w:val="00B02698"/>
    <w:rsid w:val="00B0286C"/>
    <w:rsid w:val="00B038AF"/>
    <w:rsid w:val="00B03B6E"/>
    <w:rsid w:val="00B03D7E"/>
    <w:rsid w:val="00B043A9"/>
    <w:rsid w:val="00B04AF5"/>
    <w:rsid w:val="00B0529D"/>
    <w:rsid w:val="00B059C1"/>
    <w:rsid w:val="00B05C88"/>
    <w:rsid w:val="00B06391"/>
    <w:rsid w:val="00B064D7"/>
    <w:rsid w:val="00B06522"/>
    <w:rsid w:val="00B06551"/>
    <w:rsid w:val="00B0668B"/>
    <w:rsid w:val="00B0753E"/>
    <w:rsid w:val="00B1026F"/>
    <w:rsid w:val="00B10931"/>
    <w:rsid w:val="00B10E87"/>
    <w:rsid w:val="00B10FA0"/>
    <w:rsid w:val="00B1127A"/>
    <w:rsid w:val="00B11300"/>
    <w:rsid w:val="00B126DA"/>
    <w:rsid w:val="00B12BB9"/>
    <w:rsid w:val="00B12D2D"/>
    <w:rsid w:val="00B12E5F"/>
    <w:rsid w:val="00B1311A"/>
    <w:rsid w:val="00B13307"/>
    <w:rsid w:val="00B13350"/>
    <w:rsid w:val="00B13D00"/>
    <w:rsid w:val="00B13EFC"/>
    <w:rsid w:val="00B144D9"/>
    <w:rsid w:val="00B14CA5"/>
    <w:rsid w:val="00B14F33"/>
    <w:rsid w:val="00B157F8"/>
    <w:rsid w:val="00B15B78"/>
    <w:rsid w:val="00B15E0D"/>
    <w:rsid w:val="00B16114"/>
    <w:rsid w:val="00B164AE"/>
    <w:rsid w:val="00B16BC5"/>
    <w:rsid w:val="00B16C22"/>
    <w:rsid w:val="00B16DBB"/>
    <w:rsid w:val="00B17818"/>
    <w:rsid w:val="00B200BB"/>
    <w:rsid w:val="00B20362"/>
    <w:rsid w:val="00B20583"/>
    <w:rsid w:val="00B206E7"/>
    <w:rsid w:val="00B207FD"/>
    <w:rsid w:val="00B20849"/>
    <w:rsid w:val="00B209FB"/>
    <w:rsid w:val="00B20F18"/>
    <w:rsid w:val="00B2146E"/>
    <w:rsid w:val="00B21809"/>
    <w:rsid w:val="00B21AA9"/>
    <w:rsid w:val="00B21CDB"/>
    <w:rsid w:val="00B21D8F"/>
    <w:rsid w:val="00B22842"/>
    <w:rsid w:val="00B23472"/>
    <w:rsid w:val="00B235EF"/>
    <w:rsid w:val="00B23805"/>
    <w:rsid w:val="00B24ACD"/>
    <w:rsid w:val="00B254AE"/>
    <w:rsid w:val="00B258E6"/>
    <w:rsid w:val="00B25913"/>
    <w:rsid w:val="00B25A0C"/>
    <w:rsid w:val="00B2603E"/>
    <w:rsid w:val="00B26949"/>
    <w:rsid w:val="00B26B0D"/>
    <w:rsid w:val="00B26C1E"/>
    <w:rsid w:val="00B26D4B"/>
    <w:rsid w:val="00B27080"/>
    <w:rsid w:val="00B3029A"/>
    <w:rsid w:val="00B3033D"/>
    <w:rsid w:val="00B3044F"/>
    <w:rsid w:val="00B304DD"/>
    <w:rsid w:val="00B31AAE"/>
    <w:rsid w:val="00B31BF5"/>
    <w:rsid w:val="00B32D79"/>
    <w:rsid w:val="00B32DA9"/>
    <w:rsid w:val="00B331B9"/>
    <w:rsid w:val="00B33B10"/>
    <w:rsid w:val="00B33BF9"/>
    <w:rsid w:val="00B343AA"/>
    <w:rsid w:val="00B343D9"/>
    <w:rsid w:val="00B35511"/>
    <w:rsid w:val="00B35CFA"/>
    <w:rsid w:val="00B36567"/>
    <w:rsid w:val="00B36F5D"/>
    <w:rsid w:val="00B36F71"/>
    <w:rsid w:val="00B375A2"/>
    <w:rsid w:val="00B377B4"/>
    <w:rsid w:val="00B37D43"/>
    <w:rsid w:val="00B406DA"/>
    <w:rsid w:val="00B40A39"/>
    <w:rsid w:val="00B41162"/>
    <w:rsid w:val="00B4139C"/>
    <w:rsid w:val="00B41896"/>
    <w:rsid w:val="00B41C7D"/>
    <w:rsid w:val="00B41D6C"/>
    <w:rsid w:val="00B4233B"/>
    <w:rsid w:val="00B42E40"/>
    <w:rsid w:val="00B4335D"/>
    <w:rsid w:val="00B434C1"/>
    <w:rsid w:val="00B43D4D"/>
    <w:rsid w:val="00B44EF8"/>
    <w:rsid w:val="00B45FEC"/>
    <w:rsid w:val="00B4608B"/>
    <w:rsid w:val="00B461DD"/>
    <w:rsid w:val="00B46478"/>
    <w:rsid w:val="00B465D4"/>
    <w:rsid w:val="00B46B53"/>
    <w:rsid w:val="00B47352"/>
    <w:rsid w:val="00B47475"/>
    <w:rsid w:val="00B47A47"/>
    <w:rsid w:val="00B47C91"/>
    <w:rsid w:val="00B503C7"/>
    <w:rsid w:val="00B504A3"/>
    <w:rsid w:val="00B508FD"/>
    <w:rsid w:val="00B50C41"/>
    <w:rsid w:val="00B511B9"/>
    <w:rsid w:val="00B512E9"/>
    <w:rsid w:val="00B51A49"/>
    <w:rsid w:val="00B51FA0"/>
    <w:rsid w:val="00B5203D"/>
    <w:rsid w:val="00B52DF7"/>
    <w:rsid w:val="00B532B0"/>
    <w:rsid w:val="00B53BD7"/>
    <w:rsid w:val="00B54829"/>
    <w:rsid w:val="00B54E61"/>
    <w:rsid w:val="00B550DC"/>
    <w:rsid w:val="00B55309"/>
    <w:rsid w:val="00B5540A"/>
    <w:rsid w:val="00B5547C"/>
    <w:rsid w:val="00B55621"/>
    <w:rsid w:val="00B55982"/>
    <w:rsid w:val="00B5674B"/>
    <w:rsid w:val="00B56970"/>
    <w:rsid w:val="00B579AC"/>
    <w:rsid w:val="00B60421"/>
    <w:rsid w:val="00B604DC"/>
    <w:rsid w:val="00B6051B"/>
    <w:rsid w:val="00B60703"/>
    <w:rsid w:val="00B60A8D"/>
    <w:rsid w:val="00B60AA9"/>
    <w:rsid w:val="00B6182C"/>
    <w:rsid w:val="00B61918"/>
    <w:rsid w:val="00B61CE1"/>
    <w:rsid w:val="00B624A9"/>
    <w:rsid w:val="00B62B24"/>
    <w:rsid w:val="00B62CDC"/>
    <w:rsid w:val="00B63006"/>
    <w:rsid w:val="00B6329E"/>
    <w:rsid w:val="00B63C2E"/>
    <w:rsid w:val="00B6410D"/>
    <w:rsid w:val="00B64D68"/>
    <w:rsid w:val="00B64E9B"/>
    <w:rsid w:val="00B64ED9"/>
    <w:rsid w:val="00B65223"/>
    <w:rsid w:val="00B65642"/>
    <w:rsid w:val="00B66013"/>
    <w:rsid w:val="00B6632C"/>
    <w:rsid w:val="00B6687A"/>
    <w:rsid w:val="00B679D0"/>
    <w:rsid w:val="00B67B96"/>
    <w:rsid w:val="00B67E1A"/>
    <w:rsid w:val="00B70205"/>
    <w:rsid w:val="00B70349"/>
    <w:rsid w:val="00B705DF"/>
    <w:rsid w:val="00B70D15"/>
    <w:rsid w:val="00B70E66"/>
    <w:rsid w:val="00B715C8"/>
    <w:rsid w:val="00B71950"/>
    <w:rsid w:val="00B72057"/>
    <w:rsid w:val="00B725F0"/>
    <w:rsid w:val="00B72625"/>
    <w:rsid w:val="00B72738"/>
    <w:rsid w:val="00B72916"/>
    <w:rsid w:val="00B72CD6"/>
    <w:rsid w:val="00B72F9C"/>
    <w:rsid w:val="00B73131"/>
    <w:rsid w:val="00B734D8"/>
    <w:rsid w:val="00B73C06"/>
    <w:rsid w:val="00B73DCE"/>
    <w:rsid w:val="00B745F0"/>
    <w:rsid w:val="00B746D0"/>
    <w:rsid w:val="00B74D73"/>
    <w:rsid w:val="00B74E8B"/>
    <w:rsid w:val="00B7556B"/>
    <w:rsid w:val="00B7556C"/>
    <w:rsid w:val="00B75D48"/>
    <w:rsid w:val="00B75E4B"/>
    <w:rsid w:val="00B75F1E"/>
    <w:rsid w:val="00B76485"/>
    <w:rsid w:val="00B76925"/>
    <w:rsid w:val="00B775DA"/>
    <w:rsid w:val="00B77614"/>
    <w:rsid w:val="00B77777"/>
    <w:rsid w:val="00B779B7"/>
    <w:rsid w:val="00B77B38"/>
    <w:rsid w:val="00B77E16"/>
    <w:rsid w:val="00B77EC8"/>
    <w:rsid w:val="00B77F3C"/>
    <w:rsid w:val="00B80A2C"/>
    <w:rsid w:val="00B817C9"/>
    <w:rsid w:val="00B8205C"/>
    <w:rsid w:val="00B8251F"/>
    <w:rsid w:val="00B826F2"/>
    <w:rsid w:val="00B82744"/>
    <w:rsid w:val="00B82794"/>
    <w:rsid w:val="00B82CA3"/>
    <w:rsid w:val="00B82E74"/>
    <w:rsid w:val="00B82FDE"/>
    <w:rsid w:val="00B834C8"/>
    <w:rsid w:val="00B83BD9"/>
    <w:rsid w:val="00B83CD4"/>
    <w:rsid w:val="00B84120"/>
    <w:rsid w:val="00B843AB"/>
    <w:rsid w:val="00B84A27"/>
    <w:rsid w:val="00B85389"/>
    <w:rsid w:val="00B85395"/>
    <w:rsid w:val="00B854CC"/>
    <w:rsid w:val="00B85B9C"/>
    <w:rsid w:val="00B8621B"/>
    <w:rsid w:val="00B86357"/>
    <w:rsid w:val="00B86B0E"/>
    <w:rsid w:val="00B86CC6"/>
    <w:rsid w:val="00B87625"/>
    <w:rsid w:val="00B8789C"/>
    <w:rsid w:val="00B906A0"/>
    <w:rsid w:val="00B9084C"/>
    <w:rsid w:val="00B909AD"/>
    <w:rsid w:val="00B90DC0"/>
    <w:rsid w:val="00B90ED9"/>
    <w:rsid w:val="00B911BD"/>
    <w:rsid w:val="00B91EEA"/>
    <w:rsid w:val="00B92705"/>
    <w:rsid w:val="00B92BCD"/>
    <w:rsid w:val="00B93452"/>
    <w:rsid w:val="00B936A4"/>
    <w:rsid w:val="00B939C6"/>
    <w:rsid w:val="00B94311"/>
    <w:rsid w:val="00B949E7"/>
    <w:rsid w:val="00B94D68"/>
    <w:rsid w:val="00B94FA4"/>
    <w:rsid w:val="00B95083"/>
    <w:rsid w:val="00B95A99"/>
    <w:rsid w:val="00B95BBF"/>
    <w:rsid w:val="00B95BC8"/>
    <w:rsid w:val="00B95BF0"/>
    <w:rsid w:val="00B95C67"/>
    <w:rsid w:val="00B95FC3"/>
    <w:rsid w:val="00B963E9"/>
    <w:rsid w:val="00B96503"/>
    <w:rsid w:val="00B968D9"/>
    <w:rsid w:val="00BA168B"/>
    <w:rsid w:val="00BA182C"/>
    <w:rsid w:val="00BA19A9"/>
    <w:rsid w:val="00BA1A67"/>
    <w:rsid w:val="00BA1B96"/>
    <w:rsid w:val="00BA2A22"/>
    <w:rsid w:val="00BA378C"/>
    <w:rsid w:val="00BA3B6A"/>
    <w:rsid w:val="00BA3F88"/>
    <w:rsid w:val="00BA436C"/>
    <w:rsid w:val="00BA55ED"/>
    <w:rsid w:val="00BA69D3"/>
    <w:rsid w:val="00BA6A6F"/>
    <w:rsid w:val="00BA6B7A"/>
    <w:rsid w:val="00BA722C"/>
    <w:rsid w:val="00BA7566"/>
    <w:rsid w:val="00BA792B"/>
    <w:rsid w:val="00BA7B4E"/>
    <w:rsid w:val="00BA7F02"/>
    <w:rsid w:val="00BA7FBF"/>
    <w:rsid w:val="00BB0E3B"/>
    <w:rsid w:val="00BB1FC1"/>
    <w:rsid w:val="00BB2105"/>
    <w:rsid w:val="00BB227B"/>
    <w:rsid w:val="00BB283F"/>
    <w:rsid w:val="00BB4190"/>
    <w:rsid w:val="00BB459A"/>
    <w:rsid w:val="00BB4A2E"/>
    <w:rsid w:val="00BB4E19"/>
    <w:rsid w:val="00BB4E3C"/>
    <w:rsid w:val="00BB521D"/>
    <w:rsid w:val="00BB670C"/>
    <w:rsid w:val="00BB6D1E"/>
    <w:rsid w:val="00BB6F89"/>
    <w:rsid w:val="00BB75C8"/>
    <w:rsid w:val="00BB7ABB"/>
    <w:rsid w:val="00BB7D00"/>
    <w:rsid w:val="00BB7E27"/>
    <w:rsid w:val="00BC0582"/>
    <w:rsid w:val="00BC0EDF"/>
    <w:rsid w:val="00BC1BCE"/>
    <w:rsid w:val="00BC1BE0"/>
    <w:rsid w:val="00BC1C53"/>
    <w:rsid w:val="00BC1C56"/>
    <w:rsid w:val="00BC1CD4"/>
    <w:rsid w:val="00BC25D1"/>
    <w:rsid w:val="00BC2900"/>
    <w:rsid w:val="00BC2AA9"/>
    <w:rsid w:val="00BC3007"/>
    <w:rsid w:val="00BC32D1"/>
    <w:rsid w:val="00BC384C"/>
    <w:rsid w:val="00BC3A7C"/>
    <w:rsid w:val="00BC3F8C"/>
    <w:rsid w:val="00BC43B0"/>
    <w:rsid w:val="00BC43DF"/>
    <w:rsid w:val="00BC4420"/>
    <w:rsid w:val="00BC5075"/>
    <w:rsid w:val="00BC5118"/>
    <w:rsid w:val="00BC5F96"/>
    <w:rsid w:val="00BC643A"/>
    <w:rsid w:val="00BC64E1"/>
    <w:rsid w:val="00BC6A9E"/>
    <w:rsid w:val="00BC6F57"/>
    <w:rsid w:val="00BC76E2"/>
    <w:rsid w:val="00BC7878"/>
    <w:rsid w:val="00BD041C"/>
    <w:rsid w:val="00BD057B"/>
    <w:rsid w:val="00BD067F"/>
    <w:rsid w:val="00BD0E6A"/>
    <w:rsid w:val="00BD211C"/>
    <w:rsid w:val="00BD22C4"/>
    <w:rsid w:val="00BD2656"/>
    <w:rsid w:val="00BD2732"/>
    <w:rsid w:val="00BD28B9"/>
    <w:rsid w:val="00BD299C"/>
    <w:rsid w:val="00BD2D81"/>
    <w:rsid w:val="00BD2EAB"/>
    <w:rsid w:val="00BD3235"/>
    <w:rsid w:val="00BD3B8F"/>
    <w:rsid w:val="00BD40CC"/>
    <w:rsid w:val="00BD4417"/>
    <w:rsid w:val="00BD46B3"/>
    <w:rsid w:val="00BD4FAF"/>
    <w:rsid w:val="00BD503C"/>
    <w:rsid w:val="00BD5530"/>
    <w:rsid w:val="00BD5DD6"/>
    <w:rsid w:val="00BD5F60"/>
    <w:rsid w:val="00BD6117"/>
    <w:rsid w:val="00BD637A"/>
    <w:rsid w:val="00BD67C8"/>
    <w:rsid w:val="00BD6847"/>
    <w:rsid w:val="00BD6B7A"/>
    <w:rsid w:val="00BD7686"/>
    <w:rsid w:val="00BD7F90"/>
    <w:rsid w:val="00BE0048"/>
    <w:rsid w:val="00BE0B86"/>
    <w:rsid w:val="00BE0CDC"/>
    <w:rsid w:val="00BE1547"/>
    <w:rsid w:val="00BE19FD"/>
    <w:rsid w:val="00BE244B"/>
    <w:rsid w:val="00BE24C6"/>
    <w:rsid w:val="00BE260B"/>
    <w:rsid w:val="00BE3576"/>
    <w:rsid w:val="00BE415F"/>
    <w:rsid w:val="00BE4205"/>
    <w:rsid w:val="00BE43B2"/>
    <w:rsid w:val="00BE43D3"/>
    <w:rsid w:val="00BE4B37"/>
    <w:rsid w:val="00BE5243"/>
    <w:rsid w:val="00BE57C5"/>
    <w:rsid w:val="00BE5A7E"/>
    <w:rsid w:val="00BE69CA"/>
    <w:rsid w:val="00BE70C3"/>
    <w:rsid w:val="00BE713F"/>
    <w:rsid w:val="00BE76F9"/>
    <w:rsid w:val="00BE77D0"/>
    <w:rsid w:val="00BE78E1"/>
    <w:rsid w:val="00BE7AC8"/>
    <w:rsid w:val="00BF0564"/>
    <w:rsid w:val="00BF0BAD"/>
    <w:rsid w:val="00BF122A"/>
    <w:rsid w:val="00BF136A"/>
    <w:rsid w:val="00BF1642"/>
    <w:rsid w:val="00BF219A"/>
    <w:rsid w:val="00BF21F8"/>
    <w:rsid w:val="00BF27B4"/>
    <w:rsid w:val="00BF2A00"/>
    <w:rsid w:val="00BF2A44"/>
    <w:rsid w:val="00BF2A8C"/>
    <w:rsid w:val="00BF2C9C"/>
    <w:rsid w:val="00BF2F11"/>
    <w:rsid w:val="00BF34DB"/>
    <w:rsid w:val="00BF365F"/>
    <w:rsid w:val="00BF378E"/>
    <w:rsid w:val="00BF38EC"/>
    <w:rsid w:val="00BF3C1E"/>
    <w:rsid w:val="00BF4B72"/>
    <w:rsid w:val="00BF508C"/>
    <w:rsid w:val="00BF51C3"/>
    <w:rsid w:val="00BF5584"/>
    <w:rsid w:val="00BF58A1"/>
    <w:rsid w:val="00BF5AC8"/>
    <w:rsid w:val="00BF5BA2"/>
    <w:rsid w:val="00BF5EAF"/>
    <w:rsid w:val="00BF6558"/>
    <w:rsid w:val="00BF65A8"/>
    <w:rsid w:val="00BF6A0C"/>
    <w:rsid w:val="00BF7775"/>
    <w:rsid w:val="00BF7AF7"/>
    <w:rsid w:val="00C0068A"/>
    <w:rsid w:val="00C0090F"/>
    <w:rsid w:val="00C00F24"/>
    <w:rsid w:val="00C014F3"/>
    <w:rsid w:val="00C016FB"/>
    <w:rsid w:val="00C018F9"/>
    <w:rsid w:val="00C019F4"/>
    <w:rsid w:val="00C01CAB"/>
    <w:rsid w:val="00C01D3B"/>
    <w:rsid w:val="00C02345"/>
    <w:rsid w:val="00C02378"/>
    <w:rsid w:val="00C028B8"/>
    <w:rsid w:val="00C02921"/>
    <w:rsid w:val="00C02C85"/>
    <w:rsid w:val="00C0387C"/>
    <w:rsid w:val="00C04363"/>
    <w:rsid w:val="00C04970"/>
    <w:rsid w:val="00C04DC8"/>
    <w:rsid w:val="00C04DFF"/>
    <w:rsid w:val="00C04E37"/>
    <w:rsid w:val="00C04E4A"/>
    <w:rsid w:val="00C054B0"/>
    <w:rsid w:val="00C054B2"/>
    <w:rsid w:val="00C0579D"/>
    <w:rsid w:val="00C058C5"/>
    <w:rsid w:val="00C059A0"/>
    <w:rsid w:val="00C06012"/>
    <w:rsid w:val="00C06165"/>
    <w:rsid w:val="00C06756"/>
    <w:rsid w:val="00C06CB9"/>
    <w:rsid w:val="00C06D6F"/>
    <w:rsid w:val="00C0700F"/>
    <w:rsid w:val="00C073D1"/>
    <w:rsid w:val="00C07511"/>
    <w:rsid w:val="00C07750"/>
    <w:rsid w:val="00C07A1B"/>
    <w:rsid w:val="00C07AB2"/>
    <w:rsid w:val="00C07E5B"/>
    <w:rsid w:val="00C1013E"/>
    <w:rsid w:val="00C101E8"/>
    <w:rsid w:val="00C10822"/>
    <w:rsid w:val="00C117D3"/>
    <w:rsid w:val="00C11930"/>
    <w:rsid w:val="00C119A1"/>
    <w:rsid w:val="00C11E60"/>
    <w:rsid w:val="00C122B8"/>
    <w:rsid w:val="00C12D8C"/>
    <w:rsid w:val="00C12E05"/>
    <w:rsid w:val="00C13045"/>
    <w:rsid w:val="00C13486"/>
    <w:rsid w:val="00C134DA"/>
    <w:rsid w:val="00C136B6"/>
    <w:rsid w:val="00C1390E"/>
    <w:rsid w:val="00C13A4D"/>
    <w:rsid w:val="00C13D00"/>
    <w:rsid w:val="00C142CF"/>
    <w:rsid w:val="00C14465"/>
    <w:rsid w:val="00C14B03"/>
    <w:rsid w:val="00C15138"/>
    <w:rsid w:val="00C156B3"/>
    <w:rsid w:val="00C15DFE"/>
    <w:rsid w:val="00C1604E"/>
    <w:rsid w:val="00C16C69"/>
    <w:rsid w:val="00C17294"/>
    <w:rsid w:val="00C1750C"/>
    <w:rsid w:val="00C17D33"/>
    <w:rsid w:val="00C200F6"/>
    <w:rsid w:val="00C204D3"/>
    <w:rsid w:val="00C212E3"/>
    <w:rsid w:val="00C21A17"/>
    <w:rsid w:val="00C21F1F"/>
    <w:rsid w:val="00C22081"/>
    <w:rsid w:val="00C22D60"/>
    <w:rsid w:val="00C231D6"/>
    <w:rsid w:val="00C2324C"/>
    <w:rsid w:val="00C2325B"/>
    <w:rsid w:val="00C2325D"/>
    <w:rsid w:val="00C23974"/>
    <w:rsid w:val="00C248FB"/>
    <w:rsid w:val="00C24B19"/>
    <w:rsid w:val="00C24EB7"/>
    <w:rsid w:val="00C2508E"/>
    <w:rsid w:val="00C25485"/>
    <w:rsid w:val="00C25B2D"/>
    <w:rsid w:val="00C25B33"/>
    <w:rsid w:val="00C26542"/>
    <w:rsid w:val="00C26B10"/>
    <w:rsid w:val="00C26D94"/>
    <w:rsid w:val="00C2700B"/>
    <w:rsid w:val="00C2781E"/>
    <w:rsid w:val="00C27C31"/>
    <w:rsid w:val="00C27E33"/>
    <w:rsid w:val="00C304DC"/>
    <w:rsid w:val="00C312E8"/>
    <w:rsid w:val="00C31653"/>
    <w:rsid w:val="00C319F3"/>
    <w:rsid w:val="00C31A97"/>
    <w:rsid w:val="00C31B23"/>
    <w:rsid w:val="00C31C96"/>
    <w:rsid w:val="00C32BE7"/>
    <w:rsid w:val="00C3337D"/>
    <w:rsid w:val="00C333A3"/>
    <w:rsid w:val="00C338AC"/>
    <w:rsid w:val="00C34DB2"/>
    <w:rsid w:val="00C34F70"/>
    <w:rsid w:val="00C3533E"/>
    <w:rsid w:val="00C35D19"/>
    <w:rsid w:val="00C35F19"/>
    <w:rsid w:val="00C35FD6"/>
    <w:rsid w:val="00C369CD"/>
    <w:rsid w:val="00C36C84"/>
    <w:rsid w:val="00C36E1C"/>
    <w:rsid w:val="00C36F20"/>
    <w:rsid w:val="00C37009"/>
    <w:rsid w:val="00C3702F"/>
    <w:rsid w:val="00C372FC"/>
    <w:rsid w:val="00C37585"/>
    <w:rsid w:val="00C378D8"/>
    <w:rsid w:val="00C37A64"/>
    <w:rsid w:val="00C37C61"/>
    <w:rsid w:val="00C40116"/>
    <w:rsid w:val="00C4055E"/>
    <w:rsid w:val="00C406AA"/>
    <w:rsid w:val="00C41158"/>
    <w:rsid w:val="00C413A6"/>
    <w:rsid w:val="00C41A7A"/>
    <w:rsid w:val="00C41F39"/>
    <w:rsid w:val="00C42484"/>
    <w:rsid w:val="00C428AB"/>
    <w:rsid w:val="00C43606"/>
    <w:rsid w:val="00C437DB"/>
    <w:rsid w:val="00C43B45"/>
    <w:rsid w:val="00C43BE5"/>
    <w:rsid w:val="00C44515"/>
    <w:rsid w:val="00C44796"/>
    <w:rsid w:val="00C4494D"/>
    <w:rsid w:val="00C45330"/>
    <w:rsid w:val="00C4540A"/>
    <w:rsid w:val="00C4555B"/>
    <w:rsid w:val="00C455DE"/>
    <w:rsid w:val="00C45BA6"/>
    <w:rsid w:val="00C45D36"/>
    <w:rsid w:val="00C45DF1"/>
    <w:rsid w:val="00C463CB"/>
    <w:rsid w:val="00C46903"/>
    <w:rsid w:val="00C475D2"/>
    <w:rsid w:val="00C47660"/>
    <w:rsid w:val="00C4770A"/>
    <w:rsid w:val="00C478A1"/>
    <w:rsid w:val="00C479F4"/>
    <w:rsid w:val="00C47E6A"/>
    <w:rsid w:val="00C47EDE"/>
    <w:rsid w:val="00C507D0"/>
    <w:rsid w:val="00C50E6D"/>
    <w:rsid w:val="00C525A3"/>
    <w:rsid w:val="00C53441"/>
    <w:rsid w:val="00C53486"/>
    <w:rsid w:val="00C53A39"/>
    <w:rsid w:val="00C53ADD"/>
    <w:rsid w:val="00C53FF6"/>
    <w:rsid w:val="00C55897"/>
    <w:rsid w:val="00C569A4"/>
    <w:rsid w:val="00C56A16"/>
    <w:rsid w:val="00C57249"/>
    <w:rsid w:val="00C57838"/>
    <w:rsid w:val="00C5795A"/>
    <w:rsid w:val="00C605DD"/>
    <w:rsid w:val="00C60B67"/>
    <w:rsid w:val="00C60C59"/>
    <w:rsid w:val="00C61313"/>
    <w:rsid w:val="00C61418"/>
    <w:rsid w:val="00C6148E"/>
    <w:rsid w:val="00C6175E"/>
    <w:rsid w:val="00C61F14"/>
    <w:rsid w:val="00C63598"/>
    <w:rsid w:val="00C63F64"/>
    <w:rsid w:val="00C6406C"/>
    <w:rsid w:val="00C645F9"/>
    <w:rsid w:val="00C64B34"/>
    <w:rsid w:val="00C64D88"/>
    <w:rsid w:val="00C65B20"/>
    <w:rsid w:val="00C661ED"/>
    <w:rsid w:val="00C66720"/>
    <w:rsid w:val="00C66C61"/>
    <w:rsid w:val="00C7001D"/>
    <w:rsid w:val="00C700B8"/>
    <w:rsid w:val="00C70428"/>
    <w:rsid w:val="00C70669"/>
    <w:rsid w:val="00C706A2"/>
    <w:rsid w:val="00C70A04"/>
    <w:rsid w:val="00C70D76"/>
    <w:rsid w:val="00C7106E"/>
    <w:rsid w:val="00C7107A"/>
    <w:rsid w:val="00C71230"/>
    <w:rsid w:val="00C7178F"/>
    <w:rsid w:val="00C71894"/>
    <w:rsid w:val="00C71AEB"/>
    <w:rsid w:val="00C7247B"/>
    <w:rsid w:val="00C7281C"/>
    <w:rsid w:val="00C73192"/>
    <w:rsid w:val="00C73407"/>
    <w:rsid w:val="00C73440"/>
    <w:rsid w:val="00C73C83"/>
    <w:rsid w:val="00C73D8F"/>
    <w:rsid w:val="00C73FD5"/>
    <w:rsid w:val="00C74C73"/>
    <w:rsid w:val="00C74EE5"/>
    <w:rsid w:val="00C75149"/>
    <w:rsid w:val="00C75604"/>
    <w:rsid w:val="00C75AED"/>
    <w:rsid w:val="00C7634D"/>
    <w:rsid w:val="00C765F5"/>
    <w:rsid w:val="00C766FA"/>
    <w:rsid w:val="00C769CF"/>
    <w:rsid w:val="00C7701D"/>
    <w:rsid w:val="00C77269"/>
    <w:rsid w:val="00C773B4"/>
    <w:rsid w:val="00C775A6"/>
    <w:rsid w:val="00C77817"/>
    <w:rsid w:val="00C808D3"/>
    <w:rsid w:val="00C8100E"/>
    <w:rsid w:val="00C81345"/>
    <w:rsid w:val="00C82789"/>
    <w:rsid w:val="00C827DF"/>
    <w:rsid w:val="00C829A3"/>
    <w:rsid w:val="00C82B41"/>
    <w:rsid w:val="00C82C0B"/>
    <w:rsid w:val="00C83244"/>
    <w:rsid w:val="00C8339F"/>
    <w:rsid w:val="00C83ED8"/>
    <w:rsid w:val="00C8400F"/>
    <w:rsid w:val="00C84047"/>
    <w:rsid w:val="00C8434E"/>
    <w:rsid w:val="00C84353"/>
    <w:rsid w:val="00C8490A"/>
    <w:rsid w:val="00C84BF6"/>
    <w:rsid w:val="00C84E53"/>
    <w:rsid w:val="00C8520D"/>
    <w:rsid w:val="00C85388"/>
    <w:rsid w:val="00C85B96"/>
    <w:rsid w:val="00C86478"/>
    <w:rsid w:val="00C8677A"/>
    <w:rsid w:val="00C87017"/>
    <w:rsid w:val="00C87247"/>
    <w:rsid w:val="00C87532"/>
    <w:rsid w:val="00C87821"/>
    <w:rsid w:val="00C87CE0"/>
    <w:rsid w:val="00C90ADE"/>
    <w:rsid w:val="00C90B66"/>
    <w:rsid w:val="00C91070"/>
    <w:rsid w:val="00C92119"/>
    <w:rsid w:val="00C9248A"/>
    <w:rsid w:val="00C92578"/>
    <w:rsid w:val="00C926BC"/>
    <w:rsid w:val="00C92748"/>
    <w:rsid w:val="00C92B09"/>
    <w:rsid w:val="00C92C20"/>
    <w:rsid w:val="00C92CF1"/>
    <w:rsid w:val="00C93924"/>
    <w:rsid w:val="00C93A2B"/>
    <w:rsid w:val="00C93AB1"/>
    <w:rsid w:val="00C93AEC"/>
    <w:rsid w:val="00C94510"/>
    <w:rsid w:val="00C94522"/>
    <w:rsid w:val="00C949A5"/>
    <w:rsid w:val="00C94F8A"/>
    <w:rsid w:val="00C94FC0"/>
    <w:rsid w:val="00C9558D"/>
    <w:rsid w:val="00C9585A"/>
    <w:rsid w:val="00C959C5"/>
    <w:rsid w:val="00C95AE8"/>
    <w:rsid w:val="00C96368"/>
    <w:rsid w:val="00C96D54"/>
    <w:rsid w:val="00C96D6A"/>
    <w:rsid w:val="00C96EA5"/>
    <w:rsid w:val="00C970FA"/>
    <w:rsid w:val="00C97102"/>
    <w:rsid w:val="00C97203"/>
    <w:rsid w:val="00C9764E"/>
    <w:rsid w:val="00C97767"/>
    <w:rsid w:val="00CA00E0"/>
    <w:rsid w:val="00CA030D"/>
    <w:rsid w:val="00CA080A"/>
    <w:rsid w:val="00CA0973"/>
    <w:rsid w:val="00CA09F5"/>
    <w:rsid w:val="00CA1349"/>
    <w:rsid w:val="00CA1353"/>
    <w:rsid w:val="00CA1696"/>
    <w:rsid w:val="00CA1828"/>
    <w:rsid w:val="00CA27B9"/>
    <w:rsid w:val="00CA2E6C"/>
    <w:rsid w:val="00CA3375"/>
    <w:rsid w:val="00CA3F58"/>
    <w:rsid w:val="00CA43C4"/>
    <w:rsid w:val="00CA46E5"/>
    <w:rsid w:val="00CA5010"/>
    <w:rsid w:val="00CA53A4"/>
    <w:rsid w:val="00CA5648"/>
    <w:rsid w:val="00CA58E1"/>
    <w:rsid w:val="00CA5EA5"/>
    <w:rsid w:val="00CA6694"/>
    <w:rsid w:val="00CA6A2F"/>
    <w:rsid w:val="00CA6A4C"/>
    <w:rsid w:val="00CA7246"/>
    <w:rsid w:val="00CA7408"/>
    <w:rsid w:val="00CA7696"/>
    <w:rsid w:val="00CA7F7F"/>
    <w:rsid w:val="00CB046A"/>
    <w:rsid w:val="00CB04CD"/>
    <w:rsid w:val="00CB056C"/>
    <w:rsid w:val="00CB0B45"/>
    <w:rsid w:val="00CB12C9"/>
    <w:rsid w:val="00CB134E"/>
    <w:rsid w:val="00CB18FC"/>
    <w:rsid w:val="00CB1DF5"/>
    <w:rsid w:val="00CB21AB"/>
    <w:rsid w:val="00CB2353"/>
    <w:rsid w:val="00CB23BB"/>
    <w:rsid w:val="00CB24DE"/>
    <w:rsid w:val="00CB2DAC"/>
    <w:rsid w:val="00CB2F44"/>
    <w:rsid w:val="00CB35A1"/>
    <w:rsid w:val="00CB399B"/>
    <w:rsid w:val="00CB4198"/>
    <w:rsid w:val="00CB4CAF"/>
    <w:rsid w:val="00CB50B1"/>
    <w:rsid w:val="00CB53F1"/>
    <w:rsid w:val="00CB5B41"/>
    <w:rsid w:val="00CB5CB8"/>
    <w:rsid w:val="00CB5FE2"/>
    <w:rsid w:val="00CB61EA"/>
    <w:rsid w:val="00CB65F3"/>
    <w:rsid w:val="00CB6777"/>
    <w:rsid w:val="00CB6C0A"/>
    <w:rsid w:val="00CB6DF5"/>
    <w:rsid w:val="00CB7613"/>
    <w:rsid w:val="00CC1084"/>
    <w:rsid w:val="00CC15A1"/>
    <w:rsid w:val="00CC19F7"/>
    <w:rsid w:val="00CC1A21"/>
    <w:rsid w:val="00CC1C42"/>
    <w:rsid w:val="00CC1E18"/>
    <w:rsid w:val="00CC2038"/>
    <w:rsid w:val="00CC25CC"/>
    <w:rsid w:val="00CC260B"/>
    <w:rsid w:val="00CC267A"/>
    <w:rsid w:val="00CC2BE5"/>
    <w:rsid w:val="00CC367E"/>
    <w:rsid w:val="00CC3BF4"/>
    <w:rsid w:val="00CC3EE1"/>
    <w:rsid w:val="00CC4469"/>
    <w:rsid w:val="00CC4902"/>
    <w:rsid w:val="00CC4BF1"/>
    <w:rsid w:val="00CC4D1E"/>
    <w:rsid w:val="00CC4E8B"/>
    <w:rsid w:val="00CC4F01"/>
    <w:rsid w:val="00CC62B5"/>
    <w:rsid w:val="00CC67A2"/>
    <w:rsid w:val="00CC69BB"/>
    <w:rsid w:val="00CC6C11"/>
    <w:rsid w:val="00CC75DC"/>
    <w:rsid w:val="00CC77BD"/>
    <w:rsid w:val="00CC7B23"/>
    <w:rsid w:val="00CC7EA2"/>
    <w:rsid w:val="00CD0434"/>
    <w:rsid w:val="00CD0D8E"/>
    <w:rsid w:val="00CD1B9F"/>
    <w:rsid w:val="00CD1C40"/>
    <w:rsid w:val="00CD21ED"/>
    <w:rsid w:val="00CD31A3"/>
    <w:rsid w:val="00CD347C"/>
    <w:rsid w:val="00CD34B1"/>
    <w:rsid w:val="00CD401E"/>
    <w:rsid w:val="00CD446D"/>
    <w:rsid w:val="00CD47A0"/>
    <w:rsid w:val="00CD4A3F"/>
    <w:rsid w:val="00CD4FCB"/>
    <w:rsid w:val="00CD5B86"/>
    <w:rsid w:val="00CD62EF"/>
    <w:rsid w:val="00CD6A5C"/>
    <w:rsid w:val="00CD6B2B"/>
    <w:rsid w:val="00CD6B34"/>
    <w:rsid w:val="00CD780F"/>
    <w:rsid w:val="00CD7884"/>
    <w:rsid w:val="00CD7A82"/>
    <w:rsid w:val="00CE044B"/>
    <w:rsid w:val="00CE0683"/>
    <w:rsid w:val="00CE08E3"/>
    <w:rsid w:val="00CE09AC"/>
    <w:rsid w:val="00CE0B4E"/>
    <w:rsid w:val="00CE0F8F"/>
    <w:rsid w:val="00CE13E3"/>
    <w:rsid w:val="00CE188D"/>
    <w:rsid w:val="00CE1D1F"/>
    <w:rsid w:val="00CE1D76"/>
    <w:rsid w:val="00CE1EA9"/>
    <w:rsid w:val="00CE1F1D"/>
    <w:rsid w:val="00CE20C8"/>
    <w:rsid w:val="00CE20E0"/>
    <w:rsid w:val="00CE2458"/>
    <w:rsid w:val="00CE293F"/>
    <w:rsid w:val="00CE3522"/>
    <w:rsid w:val="00CE4192"/>
    <w:rsid w:val="00CE4A4F"/>
    <w:rsid w:val="00CE5171"/>
    <w:rsid w:val="00CE51CD"/>
    <w:rsid w:val="00CE62A8"/>
    <w:rsid w:val="00CE6E51"/>
    <w:rsid w:val="00CE746D"/>
    <w:rsid w:val="00CE74C5"/>
    <w:rsid w:val="00CF0147"/>
    <w:rsid w:val="00CF02C8"/>
    <w:rsid w:val="00CF0DB2"/>
    <w:rsid w:val="00CF0FBB"/>
    <w:rsid w:val="00CF1A47"/>
    <w:rsid w:val="00CF1A98"/>
    <w:rsid w:val="00CF1EB5"/>
    <w:rsid w:val="00CF1FA8"/>
    <w:rsid w:val="00CF2358"/>
    <w:rsid w:val="00CF2AC5"/>
    <w:rsid w:val="00CF2C71"/>
    <w:rsid w:val="00CF2D25"/>
    <w:rsid w:val="00CF2EBA"/>
    <w:rsid w:val="00CF34C6"/>
    <w:rsid w:val="00CF3A4B"/>
    <w:rsid w:val="00CF4219"/>
    <w:rsid w:val="00CF459C"/>
    <w:rsid w:val="00CF5024"/>
    <w:rsid w:val="00CF51DA"/>
    <w:rsid w:val="00CF5E52"/>
    <w:rsid w:val="00CF60C0"/>
    <w:rsid w:val="00CF6261"/>
    <w:rsid w:val="00CF72D4"/>
    <w:rsid w:val="00CF73F5"/>
    <w:rsid w:val="00CF7BCC"/>
    <w:rsid w:val="00D001E3"/>
    <w:rsid w:val="00D00357"/>
    <w:rsid w:val="00D00F48"/>
    <w:rsid w:val="00D011C4"/>
    <w:rsid w:val="00D016E5"/>
    <w:rsid w:val="00D01763"/>
    <w:rsid w:val="00D01E59"/>
    <w:rsid w:val="00D020CE"/>
    <w:rsid w:val="00D02282"/>
    <w:rsid w:val="00D02552"/>
    <w:rsid w:val="00D0279C"/>
    <w:rsid w:val="00D0297B"/>
    <w:rsid w:val="00D02C0C"/>
    <w:rsid w:val="00D035D3"/>
    <w:rsid w:val="00D04756"/>
    <w:rsid w:val="00D0487B"/>
    <w:rsid w:val="00D04A63"/>
    <w:rsid w:val="00D064C8"/>
    <w:rsid w:val="00D06CD2"/>
    <w:rsid w:val="00D06FE5"/>
    <w:rsid w:val="00D07A12"/>
    <w:rsid w:val="00D10ABD"/>
    <w:rsid w:val="00D10EA3"/>
    <w:rsid w:val="00D10EBA"/>
    <w:rsid w:val="00D10EFF"/>
    <w:rsid w:val="00D11665"/>
    <w:rsid w:val="00D11715"/>
    <w:rsid w:val="00D12484"/>
    <w:rsid w:val="00D12EF5"/>
    <w:rsid w:val="00D135E4"/>
    <w:rsid w:val="00D13ACE"/>
    <w:rsid w:val="00D13B43"/>
    <w:rsid w:val="00D13CDE"/>
    <w:rsid w:val="00D13E3A"/>
    <w:rsid w:val="00D1462F"/>
    <w:rsid w:val="00D149C9"/>
    <w:rsid w:val="00D149EC"/>
    <w:rsid w:val="00D15170"/>
    <w:rsid w:val="00D1568A"/>
    <w:rsid w:val="00D15999"/>
    <w:rsid w:val="00D162CC"/>
    <w:rsid w:val="00D1680B"/>
    <w:rsid w:val="00D174F1"/>
    <w:rsid w:val="00D179CA"/>
    <w:rsid w:val="00D17CFC"/>
    <w:rsid w:val="00D17D7C"/>
    <w:rsid w:val="00D17EB2"/>
    <w:rsid w:val="00D20084"/>
    <w:rsid w:val="00D20225"/>
    <w:rsid w:val="00D20312"/>
    <w:rsid w:val="00D2038C"/>
    <w:rsid w:val="00D20600"/>
    <w:rsid w:val="00D207A4"/>
    <w:rsid w:val="00D20D8A"/>
    <w:rsid w:val="00D20F94"/>
    <w:rsid w:val="00D211D1"/>
    <w:rsid w:val="00D219B2"/>
    <w:rsid w:val="00D21FC6"/>
    <w:rsid w:val="00D2230C"/>
    <w:rsid w:val="00D223A2"/>
    <w:rsid w:val="00D22AD3"/>
    <w:rsid w:val="00D22B6E"/>
    <w:rsid w:val="00D22C0C"/>
    <w:rsid w:val="00D22FFD"/>
    <w:rsid w:val="00D23FE6"/>
    <w:rsid w:val="00D241BC"/>
    <w:rsid w:val="00D2443D"/>
    <w:rsid w:val="00D25219"/>
    <w:rsid w:val="00D25283"/>
    <w:rsid w:val="00D25552"/>
    <w:rsid w:val="00D2555B"/>
    <w:rsid w:val="00D25A3E"/>
    <w:rsid w:val="00D25A67"/>
    <w:rsid w:val="00D261D8"/>
    <w:rsid w:val="00D26DC7"/>
    <w:rsid w:val="00D26DDD"/>
    <w:rsid w:val="00D27714"/>
    <w:rsid w:val="00D27B55"/>
    <w:rsid w:val="00D30377"/>
    <w:rsid w:val="00D30383"/>
    <w:rsid w:val="00D303FE"/>
    <w:rsid w:val="00D3079F"/>
    <w:rsid w:val="00D3097B"/>
    <w:rsid w:val="00D316BA"/>
    <w:rsid w:val="00D31916"/>
    <w:rsid w:val="00D320C1"/>
    <w:rsid w:val="00D32399"/>
    <w:rsid w:val="00D33045"/>
    <w:rsid w:val="00D33214"/>
    <w:rsid w:val="00D33A1B"/>
    <w:rsid w:val="00D3421C"/>
    <w:rsid w:val="00D34CD6"/>
    <w:rsid w:val="00D34D55"/>
    <w:rsid w:val="00D34E5B"/>
    <w:rsid w:val="00D34F33"/>
    <w:rsid w:val="00D35991"/>
    <w:rsid w:val="00D35AAD"/>
    <w:rsid w:val="00D35B5B"/>
    <w:rsid w:val="00D35F24"/>
    <w:rsid w:val="00D35FC9"/>
    <w:rsid w:val="00D371D1"/>
    <w:rsid w:val="00D373E9"/>
    <w:rsid w:val="00D374B4"/>
    <w:rsid w:val="00D405B3"/>
    <w:rsid w:val="00D4079E"/>
    <w:rsid w:val="00D40D19"/>
    <w:rsid w:val="00D41B51"/>
    <w:rsid w:val="00D41F5B"/>
    <w:rsid w:val="00D424B3"/>
    <w:rsid w:val="00D42584"/>
    <w:rsid w:val="00D425F2"/>
    <w:rsid w:val="00D42650"/>
    <w:rsid w:val="00D42ADC"/>
    <w:rsid w:val="00D42B03"/>
    <w:rsid w:val="00D4370F"/>
    <w:rsid w:val="00D43B87"/>
    <w:rsid w:val="00D449D0"/>
    <w:rsid w:val="00D44A1C"/>
    <w:rsid w:val="00D45177"/>
    <w:rsid w:val="00D45C1A"/>
    <w:rsid w:val="00D46926"/>
    <w:rsid w:val="00D46C73"/>
    <w:rsid w:val="00D46FD5"/>
    <w:rsid w:val="00D4749F"/>
    <w:rsid w:val="00D47A2F"/>
    <w:rsid w:val="00D47A97"/>
    <w:rsid w:val="00D47EC8"/>
    <w:rsid w:val="00D502CE"/>
    <w:rsid w:val="00D503CC"/>
    <w:rsid w:val="00D50400"/>
    <w:rsid w:val="00D50554"/>
    <w:rsid w:val="00D5061D"/>
    <w:rsid w:val="00D50D84"/>
    <w:rsid w:val="00D51715"/>
    <w:rsid w:val="00D517BB"/>
    <w:rsid w:val="00D51A2B"/>
    <w:rsid w:val="00D51B42"/>
    <w:rsid w:val="00D51BE1"/>
    <w:rsid w:val="00D51C1C"/>
    <w:rsid w:val="00D5201E"/>
    <w:rsid w:val="00D520A2"/>
    <w:rsid w:val="00D522DE"/>
    <w:rsid w:val="00D53118"/>
    <w:rsid w:val="00D531A0"/>
    <w:rsid w:val="00D532E1"/>
    <w:rsid w:val="00D53482"/>
    <w:rsid w:val="00D53CA0"/>
    <w:rsid w:val="00D546C7"/>
    <w:rsid w:val="00D549F0"/>
    <w:rsid w:val="00D54FA8"/>
    <w:rsid w:val="00D55101"/>
    <w:rsid w:val="00D55189"/>
    <w:rsid w:val="00D5522A"/>
    <w:rsid w:val="00D558E8"/>
    <w:rsid w:val="00D565D5"/>
    <w:rsid w:val="00D56928"/>
    <w:rsid w:val="00D56AFA"/>
    <w:rsid w:val="00D56CAA"/>
    <w:rsid w:val="00D56D14"/>
    <w:rsid w:val="00D56FED"/>
    <w:rsid w:val="00D57089"/>
    <w:rsid w:val="00D5717A"/>
    <w:rsid w:val="00D57505"/>
    <w:rsid w:val="00D57901"/>
    <w:rsid w:val="00D60666"/>
    <w:rsid w:val="00D60CFD"/>
    <w:rsid w:val="00D6109F"/>
    <w:rsid w:val="00D61601"/>
    <w:rsid w:val="00D616E5"/>
    <w:rsid w:val="00D617EC"/>
    <w:rsid w:val="00D62647"/>
    <w:rsid w:val="00D63081"/>
    <w:rsid w:val="00D63833"/>
    <w:rsid w:val="00D641CA"/>
    <w:rsid w:val="00D6450D"/>
    <w:rsid w:val="00D64E53"/>
    <w:rsid w:val="00D64E8F"/>
    <w:rsid w:val="00D65E4B"/>
    <w:rsid w:val="00D663C1"/>
    <w:rsid w:val="00D66570"/>
    <w:rsid w:val="00D665E7"/>
    <w:rsid w:val="00D66A24"/>
    <w:rsid w:val="00D66FCF"/>
    <w:rsid w:val="00D67149"/>
    <w:rsid w:val="00D6716B"/>
    <w:rsid w:val="00D67596"/>
    <w:rsid w:val="00D704DA"/>
    <w:rsid w:val="00D70631"/>
    <w:rsid w:val="00D70A3D"/>
    <w:rsid w:val="00D70BED"/>
    <w:rsid w:val="00D7126B"/>
    <w:rsid w:val="00D7130F"/>
    <w:rsid w:val="00D7178A"/>
    <w:rsid w:val="00D71818"/>
    <w:rsid w:val="00D71DAC"/>
    <w:rsid w:val="00D71EA8"/>
    <w:rsid w:val="00D71F2E"/>
    <w:rsid w:val="00D721D1"/>
    <w:rsid w:val="00D723F6"/>
    <w:rsid w:val="00D725F9"/>
    <w:rsid w:val="00D728E7"/>
    <w:rsid w:val="00D72DE0"/>
    <w:rsid w:val="00D73455"/>
    <w:rsid w:val="00D73EE4"/>
    <w:rsid w:val="00D74B83"/>
    <w:rsid w:val="00D74E6A"/>
    <w:rsid w:val="00D75105"/>
    <w:rsid w:val="00D751A6"/>
    <w:rsid w:val="00D752F1"/>
    <w:rsid w:val="00D7534E"/>
    <w:rsid w:val="00D7545B"/>
    <w:rsid w:val="00D757EE"/>
    <w:rsid w:val="00D7626C"/>
    <w:rsid w:val="00D7678A"/>
    <w:rsid w:val="00D76936"/>
    <w:rsid w:val="00D769CC"/>
    <w:rsid w:val="00D76E05"/>
    <w:rsid w:val="00D771DA"/>
    <w:rsid w:val="00D777D3"/>
    <w:rsid w:val="00D77C2E"/>
    <w:rsid w:val="00D80140"/>
    <w:rsid w:val="00D80202"/>
    <w:rsid w:val="00D8078C"/>
    <w:rsid w:val="00D809F2"/>
    <w:rsid w:val="00D80A0F"/>
    <w:rsid w:val="00D813FC"/>
    <w:rsid w:val="00D8155F"/>
    <w:rsid w:val="00D8168D"/>
    <w:rsid w:val="00D81DFA"/>
    <w:rsid w:val="00D81EF1"/>
    <w:rsid w:val="00D8252E"/>
    <w:rsid w:val="00D829D4"/>
    <w:rsid w:val="00D82E14"/>
    <w:rsid w:val="00D82FDE"/>
    <w:rsid w:val="00D830EE"/>
    <w:rsid w:val="00D8499C"/>
    <w:rsid w:val="00D84C7F"/>
    <w:rsid w:val="00D851E1"/>
    <w:rsid w:val="00D854E9"/>
    <w:rsid w:val="00D85CC5"/>
    <w:rsid w:val="00D85CEC"/>
    <w:rsid w:val="00D865E6"/>
    <w:rsid w:val="00D86728"/>
    <w:rsid w:val="00D86D20"/>
    <w:rsid w:val="00D873CE"/>
    <w:rsid w:val="00D878C5"/>
    <w:rsid w:val="00D87989"/>
    <w:rsid w:val="00D9082D"/>
    <w:rsid w:val="00D90A04"/>
    <w:rsid w:val="00D90C59"/>
    <w:rsid w:val="00D9167F"/>
    <w:rsid w:val="00D9178F"/>
    <w:rsid w:val="00D91BAA"/>
    <w:rsid w:val="00D91F08"/>
    <w:rsid w:val="00D9221E"/>
    <w:rsid w:val="00D9227E"/>
    <w:rsid w:val="00D92351"/>
    <w:rsid w:val="00D92A8C"/>
    <w:rsid w:val="00D92F78"/>
    <w:rsid w:val="00D92FA0"/>
    <w:rsid w:val="00D92FBD"/>
    <w:rsid w:val="00D92FDE"/>
    <w:rsid w:val="00D94667"/>
    <w:rsid w:val="00D94896"/>
    <w:rsid w:val="00D94B80"/>
    <w:rsid w:val="00D94F1B"/>
    <w:rsid w:val="00D94FA0"/>
    <w:rsid w:val="00D95026"/>
    <w:rsid w:val="00D9566D"/>
    <w:rsid w:val="00D9643E"/>
    <w:rsid w:val="00D96758"/>
    <w:rsid w:val="00D96773"/>
    <w:rsid w:val="00D977D8"/>
    <w:rsid w:val="00D9790C"/>
    <w:rsid w:val="00DA00E8"/>
    <w:rsid w:val="00DA03C2"/>
    <w:rsid w:val="00DA079B"/>
    <w:rsid w:val="00DA0864"/>
    <w:rsid w:val="00DA09B7"/>
    <w:rsid w:val="00DA174F"/>
    <w:rsid w:val="00DA1790"/>
    <w:rsid w:val="00DA1EC4"/>
    <w:rsid w:val="00DA2666"/>
    <w:rsid w:val="00DA28CC"/>
    <w:rsid w:val="00DA2BE4"/>
    <w:rsid w:val="00DA2EA0"/>
    <w:rsid w:val="00DA2F91"/>
    <w:rsid w:val="00DA34B7"/>
    <w:rsid w:val="00DA360F"/>
    <w:rsid w:val="00DA410D"/>
    <w:rsid w:val="00DA43B6"/>
    <w:rsid w:val="00DA4658"/>
    <w:rsid w:val="00DA46B2"/>
    <w:rsid w:val="00DA513A"/>
    <w:rsid w:val="00DA5279"/>
    <w:rsid w:val="00DA53B3"/>
    <w:rsid w:val="00DA5B01"/>
    <w:rsid w:val="00DA5C34"/>
    <w:rsid w:val="00DA67A7"/>
    <w:rsid w:val="00DA68C6"/>
    <w:rsid w:val="00DA6AEB"/>
    <w:rsid w:val="00DA6C8D"/>
    <w:rsid w:val="00DA703E"/>
    <w:rsid w:val="00DA736E"/>
    <w:rsid w:val="00DA7693"/>
    <w:rsid w:val="00DA7976"/>
    <w:rsid w:val="00DB043F"/>
    <w:rsid w:val="00DB07F5"/>
    <w:rsid w:val="00DB082D"/>
    <w:rsid w:val="00DB0A8F"/>
    <w:rsid w:val="00DB0AF5"/>
    <w:rsid w:val="00DB0F7A"/>
    <w:rsid w:val="00DB0FC7"/>
    <w:rsid w:val="00DB15B3"/>
    <w:rsid w:val="00DB19F6"/>
    <w:rsid w:val="00DB1D1C"/>
    <w:rsid w:val="00DB1D95"/>
    <w:rsid w:val="00DB21E0"/>
    <w:rsid w:val="00DB24E3"/>
    <w:rsid w:val="00DB2A88"/>
    <w:rsid w:val="00DB320D"/>
    <w:rsid w:val="00DB3311"/>
    <w:rsid w:val="00DB38C6"/>
    <w:rsid w:val="00DB3DB6"/>
    <w:rsid w:val="00DB4119"/>
    <w:rsid w:val="00DB47C2"/>
    <w:rsid w:val="00DB509C"/>
    <w:rsid w:val="00DB5E59"/>
    <w:rsid w:val="00DB6146"/>
    <w:rsid w:val="00DB63AB"/>
    <w:rsid w:val="00DB6577"/>
    <w:rsid w:val="00DB69CE"/>
    <w:rsid w:val="00DB6BA6"/>
    <w:rsid w:val="00DB6DE9"/>
    <w:rsid w:val="00DB6E25"/>
    <w:rsid w:val="00DB6EEE"/>
    <w:rsid w:val="00DB759F"/>
    <w:rsid w:val="00DB7913"/>
    <w:rsid w:val="00DB7FC3"/>
    <w:rsid w:val="00DC00A7"/>
    <w:rsid w:val="00DC0B42"/>
    <w:rsid w:val="00DC0D5D"/>
    <w:rsid w:val="00DC240E"/>
    <w:rsid w:val="00DC250A"/>
    <w:rsid w:val="00DC2748"/>
    <w:rsid w:val="00DC2D6D"/>
    <w:rsid w:val="00DC30B6"/>
    <w:rsid w:val="00DC3130"/>
    <w:rsid w:val="00DC3B86"/>
    <w:rsid w:val="00DC4624"/>
    <w:rsid w:val="00DC531E"/>
    <w:rsid w:val="00DC5771"/>
    <w:rsid w:val="00DC57E9"/>
    <w:rsid w:val="00DC582F"/>
    <w:rsid w:val="00DC59F5"/>
    <w:rsid w:val="00DC68CA"/>
    <w:rsid w:val="00DC752A"/>
    <w:rsid w:val="00DC75BA"/>
    <w:rsid w:val="00DD03F9"/>
    <w:rsid w:val="00DD09C6"/>
    <w:rsid w:val="00DD0A4B"/>
    <w:rsid w:val="00DD102F"/>
    <w:rsid w:val="00DD126E"/>
    <w:rsid w:val="00DD1309"/>
    <w:rsid w:val="00DD16B7"/>
    <w:rsid w:val="00DD18A5"/>
    <w:rsid w:val="00DD1971"/>
    <w:rsid w:val="00DD1A1E"/>
    <w:rsid w:val="00DD1B42"/>
    <w:rsid w:val="00DD1C51"/>
    <w:rsid w:val="00DD1C59"/>
    <w:rsid w:val="00DD1CF1"/>
    <w:rsid w:val="00DD22E7"/>
    <w:rsid w:val="00DD239B"/>
    <w:rsid w:val="00DD252F"/>
    <w:rsid w:val="00DD3278"/>
    <w:rsid w:val="00DD3347"/>
    <w:rsid w:val="00DD344F"/>
    <w:rsid w:val="00DD349C"/>
    <w:rsid w:val="00DD35A5"/>
    <w:rsid w:val="00DD39B0"/>
    <w:rsid w:val="00DD3C05"/>
    <w:rsid w:val="00DD419A"/>
    <w:rsid w:val="00DD46AF"/>
    <w:rsid w:val="00DD496C"/>
    <w:rsid w:val="00DD4BC1"/>
    <w:rsid w:val="00DD4C3A"/>
    <w:rsid w:val="00DD4EA2"/>
    <w:rsid w:val="00DD4EF3"/>
    <w:rsid w:val="00DD53DB"/>
    <w:rsid w:val="00DD5DFB"/>
    <w:rsid w:val="00DD5F2D"/>
    <w:rsid w:val="00DD5FD6"/>
    <w:rsid w:val="00DD60D7"/>
    <w:rsid w:val="00DD633E"/>
    <w:rsid w:val="00DD6A03"/>
    <w:rsid w:val="00DD6FA2"/>
    <w:rsid w:val="00DD707C"/>
    <w:rsid w:val="00DD716B"/>
    <w:rsid w:val="00DD7201"/>
    <w:rsid w:val="00DD72F6"/>
    <w:rsid w:val="00DD79D5"/>
    <w:rsid w:val="00DD7A72"/>
    <w:rsid w:val="00DE012C"/>
    <w:rsid w:val="00DE028C"/>
    <w:rsid w:val="00DE0412"/>
    <w:rsid w:val="00DE0733"/>
    <w:rsid w:val="00DE0B96"/>
    <w:rsid w:val="00DE0CDE"/>
    <w:rsid w:val="00DE0D03"/>
    <w:rsid w:val="00DE0DB3"/>
    <w:rsid w:val="00DE0F7A"/>
    <w:rsid w:val="00DE1404"/>
    <w:rsid w:val="00DE15D1"/>
    <w:rsid w:val="00DE2040"/>
    <w:rsid w:val="00DE238D"/>
    <w:rsid w:val="00DE243A"/>
    <w:rsid w:val="00DE25D2"/>
    <w:rsid w:val="00DE274F"/>
    <w:rsid w:val="00DE29B9"/>
    <w:rsid w:val="00DE2EBA"/>
    <w:rsid w:val="00DE30F7"/>
    <w:rsid w:val="00DE32A0"/>
    <w:rsid w:val="00DE384A"/>
    <w:rsid w:val="00DE40F6"/>
    <w:rsid w:val="00DE523A"/>
    <w:rsid w:val="00DE553B"/>
    <w:rsid w:val="00DE55B7"/>
    <w:rsid w:val="00DE5707"/>
    <w:rsid w:val="00DE5C00"/>
    <w:rsid w:val="00DE5E72"/>
    <w:rsid w:val="00DE5EFC"/>
    <w:rsid w:val="00DE639A"/>
    <w:rsid w:val="00DE6838"/>
    <w:rsid w:val="00DE6D4E"/>
    <w:rsid w:val="00DE6D77"/>
    <w:rsid w:val="00DE718B"/>
    <w:rsid w:val="00DE7B18"/>
    <w:rsid w:val="00DF0780"/>
    <w:rsid w:val="00DF10C5"/>
    <w:rsid w:val="00DF1740"/>
    <w:rsid w:val="00DF1ADD"/>
    <w:rsid w:val="00DF2DDD"/>
    <w:rsid w:val="00DF2E09"/>
    <w:rsid w:val="00DF31D2"/>
    <w:rsid w:val="00DF344D"/>
    <w:rsid w:val="00DF3468"/>
    <w:rsid w:val="00DF384C"/>
    <w:rsid w:val="00DF4C99"/>
    <w:rsid w:val="00DF54A5"/>
    <w:rsid w:val="00DF5529"/>
    <w:rsid w:val="00DF5B77"/>
    <w:rsid w:val="00DF5D17"/>
    <w:rsid w:val="00DF663C"/>
    <w:rsid w:val="00DF6B50"/>
    <w:rsid w:val="00DF6BDA"/>
    <w:rsid w:val="00DF6D07"/>
    <w:rsid w:val="00E0065B"/>
    <w:rsid w:val="00E00791"/>
    <w:rsid w:val="00E00D3D"/>
    <w:rsid w:val="00E00F07"/>
    <w:rsid w:val="00E01270"/>
    <w:rsid w:val="00E013B3"/>
    <w:rsid w:val="00E01552"/>
    <w:rsid w:val="00E015FD"/>
    <w:rsid w:val="00E01640"/>
    <w:rsid w:val="00E01A5D"/>
    <w:rsid w:val="00E02D05"/>
    <w:rsid w:val="00E03622"/>
    <w:rsid w:val="00E03844"/>
    <w:rsid w:val="00E04645"/>
    <w:rsid w:val="00E0468E"/>
    <w:rsid w:val="00E047AA"/>
    <w:rsid w:val="00E0493B"/>
    <w:rsid w:val="00E052C3"/>
    <w:rsid w:val="00E054FE"/>
    <w:rsid w:val="00E05AB6"/>
    <w:rsid w:val="00E06183"/>
    <w:rsid w:val="00E0637C"/>
    <w:rsid w:val="00E0682C"/>
    <w:rsid w:val="00E06A09"/>
    <w:rsid w:val="00E0752A"/>
    <w:rsid w:val="00E07939"/>
    <w:rsid w:val="00E07E3E"/>
    <w:rsid w:val="00E106D4"/>
    <w:rsid w:val="00E10B69"/>
    <w:rsid w:val="00E10DC2"/>
    <w:rsid w:val="00E10F7B"/>
    <w:rsid w:val="00E122D8"/>
    <w:rsid w:val="00E1255D"/>
    <w:rsid w:val="00E132CD"/>
    <w:rsid w:val="00E136B8"/>
    <w:rsid w:val="00E13A88"/>
    <w:rsid w:val="00E13DA4"/>
    <w:rsid w:val="00E14FB4"/>
    <w:rsid w:val="00E155D0"/>
    <w:rsid w:val="00E1592A"/>
    <w:rsid w:val="00E15BCF"/>
    <w:rsid w:val="00E15EA2"/>
    <w:rsid w:val="00E15EBB"/>
    <w:rsid w:val="00E16A31"/>
    <w:rsid w:val="00E17BE2"/>
    <w:rsid w:val="00E17E98"/>
    <w:rsid w:val="00E200EA"/>
    <w:rsid w:val="00E204E8"/>
    <w:rsid w:val="00E20942"/>
    <w:rsid w:val="00E2095A"/>
    <w:rsid w:val="00E20CCB"/>
    <w:rsid w:val="00E20D51"/>
    <w:rsid w:val="00E20E03"/>
    <w:rsid w:val="00E21091"/>
    <w:rsid w:val="00E212EC"/>
    <w:rsid w:val="00E21B14"/>
    <w:rsid w:val="00E21E9A"/>
    <w:rsid w:val="00E21F09"/>
    <w:rsid w:val="00E223D5"/>
    <w:rsid w:val="00E232FC"/>
    <w:rsid w:val="00E2413A"/>
    <w:rsid w:val="00E244B6"/>
    <w:rsid w:val="00E247B3"/>
    <w:rsid w:val="00E248A5"/>
    <w:rsid w:val="00E24AB5"/>
    <w:rsid w:val="00E24C86"/>
    <w:rsid w:val="00E25247"/>
    <w:rsid w:val="00E25739"/>
    <w:rsid w:val="00E265EF"/>
    <w:rsid w:val="00E266E5"/>
    <w:rsid w:val="00E26BD0"/>
    <w:rsid w:val="00E30084"/>
    <w:rsid w:val="00E30147"/>
    <w:rsid w:val="00E303BC"/>
    <w:rsid w:val="00E30DDD"/>
    <w:rsid w:val="00E3121B"/>
    <w:rsid w:val="00E31343"/>
    <w:rsid w:val="00E31DFC"/>
    <w:rsid w:val="00E31EA6"/>
    <w:rsid w:val="00E3270F"/>
    <w:rsid w:val="00E32810"/>
    <w:rsid w:val="00E32B3B"/>
    <w:rsid w:val="00E32E7C"/>
    <w:rsid w:val="00E3310B"/>
    <w:rsid w:val="00E333C4"/>
    <w:rsid w:val="00E333E2"/>
    <w:rsid w:val="00E33F59"/>
    <w:rsid w:val="00E347D6"/>
    <w:rsid w:val="00E34D50"/>
    <w:rsid w:val="00E34E29"/>
    <w:rsid w:val="00E34FAC"/>
    <w:rsid w:val="00E3573B"/>
    <w:rsid w:val="00E35DD4"/>
    <w:rsid w:val="00E36554"/>
    <w:rsid w:val="00E37229"/>
    <w:rsid w:val="00E374F3"/>
    <w:rsid w:val="00E37BE2"/>
    <w:rsid w:val="00E37F4C"/>
    <w:rsid w:val="00E40019"/>
    <w:rsid w:val="00E40435"/>
    <w:rsid w:val="00E4077E"/>
    <w:rsid w:val="00E40BDD"/>
    <w:rsid w:val="00E41863"/>
    <w:rsid w:val="00E41F8A"/>
    <w:rsid w:val="00E422EE"/>
    <w:rsid w:val="00E42EFC"/>
    <w:rsid w:val="00E432DD"/>
    <w:rsid w:val="00E438A1"/>
    <w:rsid w:val="00E43CA2"/>
    <w:rsid w:val="00E44138"/>
    <w:rsid w:val="00E44D76"/>
    <w:rsid w:val="00E45A44"/>
    <w:rsid w:val="00E45B19"/>
    <w:rsid w:val="00E45E67"/>
    <w:rsid w:val="00E46358"/>
    <w:rsid w:val="00E4678F"/>
    <w:rsid w:val="00E468BC"/>
    <w:rsid w:val="00E468D6"/>
    <w:rsid w:val="00E479AC"/>
    <w:rsid w:val="00E47D1F"/>
    <w:rsid w:val="00E5032B"/>
    <w:rsid w:val="00E50D45"/>
    <w:rsid w:val="00E50D79"/>
    <w:rsid w:val="00E50ED1"/>
    <w:rsid w:val="00E51370"/>
    <w:rsid w:val="00E51BFF"/>
    <w:rsid w:val="00E51C66"/>
    <w:rsid w:val="00E51C73"/>
    <w:rsid w:val="00E5206B"/>
    <w:rsid w:val="00E5228C"/>
    <w:rsid w:val="00E524E3"/>
    <w:rsid w:val="00E52836"/>
    <w:rsid w:val="00E53777"/>
    <w:rsid w:val="00E5377E"/>
    <w:rsid w:val="00E53872"/>
    <w:rsid w:val="00E53C1B"/>
    <w:rsid w:val="00E53CE3"/>
    <w:rsid w:val="00E548D9"/>
    <w:rsid w:val="00E54C91"/>
    <w:rsid w:val="00E54DFE"/>
    <w:rsid w:val="00E55C74"/>
    <w:rsid w:val="00E55F4A"/>
    <w:rsid w:val="00E56092"/>
    <w:rsid w:val="00E56191"/>
    <w:rsid w:val="00E56758"/>
    <w:rsid w:val="00E57378"/>
    <w:rsid w:val="00E57867"/>
    <w:rsid w:val="00E60BA8"/>
    <w:rsid w:val="00E611C4"/>
    <w:rsid w:val="00E61B69"/>
    <w:rsid w:val="00E62048"/>
    <w:rsid w:val="00E623AC"/>
    <w:rsid w:val="00E623DE"/>
    <w:rsid w:val="00E62635"/>
    <w:rsid w:val="00E62C54"/>
    <w:rsid w:val="00E62D58"/>
    <w:rsid w:val="00E62DB0"/>
    <w:rsid w:val="00E638D0"/>
    <w:rsid w:val="00E6392A"/>
    <w:rsid w:val="00E63B22"/>
    <w:rsid w:val="00E64477"/>
    <w:rsid w:val="00E650FC"/>
    <w:rsid w:val="00E655F3"/>
    <w:rsid w:val="00E65D97"/>
    <w:rsid w:val="00E66506"/>
    <w:rsid w:val="00E66C18"/>
    <w:rsid w:val="00E66F54"/>
    <w:rsid w:val="00E671CF"/>
    <w:rsid w:val="00E6745B"/>
    <w:rsid w:val="00E67788"/>
    <w:rsid w:val="00E67F9E"/>
    <w:rsid w:val="00E70A0E"/>
    <w:rsid w:val="00E70E1C"/>
    <w:rsid w:val="00E70FB6"/>
    <w:rsid w:val="00E7136B"/>
    <w:rsid w:val="00E71BBC"/>
    <w:rsid w:val="00E72240"/>
    <w:rsid w:val="00E72291"/>
    <w:rsid w:val="00E723EB"/>
    <w:rsid w:val="00E72657"/>
    <w:rsid w:val="00E72817"/>
    <w:rsid w:val="00E72AE9"/>
    <w:rsid w:val="00E72CCD"/>
    <w:rsid w:val="00E73FD1"/>
    <w:rsid w:val="00E740BC"/>
    <w:rsid w:val="00E744D5"/>
    <w:rsid w:val="00E744FB"/>
    <w:rsid w:val="00E75323"/>
    <w:rsid w:val="00E757B2"/>
    <w:rsid w:val="00E75CA7"/>
    <w:rsid w:val="00E75D85"/>
    <w:rsid w:val="00E75DF6"/>
    <w:rsid w:val="00E769DB"/>
    <w:rsid w:val="00E76D2F"/>
    <w:rsid w:val="00E76E10"/>
    <w:rsid w:val="00E77094"/>
    <w:rsid w:val="00E7777F"/>
    <w:rsid w:val="00E779C9"/>
    <w:rsid w:val="00E801D0"/>
    <w:rsid w:val="00E81880"/>
    <w:rsid w:val="00E82479"/>
    <w:rsid w:val="00E8286E"/>
    <w:rsid w:val="00E8380D"/>
    <w:rsid w:val="00E842E1"/>
    <w:rsid w:val="00E84D11"/>
    <w:rsid w:val="00E852E8"/>
    <w:rsid w:val="00E8561C"/>
    <w:rsid w:val="00E85F97"/>
    <w:rsid w:val="00E86195"/>
    <w:rsid w:val="00E8658D"/>
    <w:rsid w:val="00E868E1"/>
    <w:rsid w:val="00E86AFC"/>
    <w:rsid w:val="00E87499"/>
    <w:rsid w:val="00E87746"/>
    <w:rsid w:val="00E87CBE"/>
    <w:rsid w:val="00E87CF4"/>
    <w:rsid w:val="00E904EB"/>
    <w:rsid w:val="00E904F0"/>
    <w:rsid w:val="00E90554"/>
    <w:rsid w:val="00E90ACF"/>
    <w:rsid w:val="00E912AC"/>
    <w:rsid w:val="00E91829"/>
    <w:rsid w:val="00E91873"/>
    <w:rsid w:val="00E9237B"/>
    <w:rsid w:val="00E92438"/>
    <w:rsid w:val="00E924DF"/>
    <w:rsid w:val="00E9267C"/>
    <w:rsid w:val="00E92EA6"/>
    <w:rsid w:val="00E9307E"/>
    <w:rsid w:val="00E94775"/>
    <w:rsid w:val="00E947A8"/>
    <w:rsid w:val="00E95A33"/>
    <w:rsid w:val="00E95A98"/>
    <w:rsid w:val="00E95D5C"/>
    <w:rsid w:val="00E95E3F"/>
    <w:rsid w:val="00E96560"/>
    <w:rsid w:val="00E96778"/>
    <w:rsid w:val="00E96CF7"/>
    <w:rsid w:val="00E96D37"/>
    <w:rsid w:val="00E96E08"/>
    <w:rsid w:val="00E974BA"/>
    <w:rsid w:val="00E97566"/>
    <w:rsid w:val="00E9791F"/>
    <w:rsid w:val="00E9792E"/>
    <w:rsid w:val="00EA01B0"/>
    <w:rsid w:val="00EA0562"/>
    <w:rsid w:val="00EA0759"/>
    <w:rsid w:val="00EA0BED"/>
    <w:rsid w:val="00EA0C60"/>
    <w:rsid w:val="00EA1677"/>
    <w:rsid w:val="00EA18CE"/>
    <w:rsid w:val="00EA1E1B"/>
    <w:rsid w:val="00EA2F39"/>
    <w:rsid w:val="00EA3AF7"/>
    <w:rsid w:val="00EA3B8F"/>
    <w:rsid w:val="00EA3BDE"/>
    <w:rsid w:val="00EA3E6B"/>
    <w:rsid w:val="00EA3E91"/>
    <w:rsid w:val="00EA4349"/>
    <w:rsid w:val="00EA4ED6"/>
    <w:rsid w:val="00EA6156"/>
    <w:rsid w:val="00EA6623"/>
    <w:rsid w:val="00EA6ADA"/>
    <w:rsid w:val="00EA79EA"/>
    <w:rsid w:val="00EA7F25"/>
    <w:rsid w:val="00EA7F5A"/>
    <w:rsid w:val="00EB00BB"/>
    <w:rsid w:val="00EB05E6"/>
    <w:rsid w:val="00EB0630"/>
    <w:rsid w:val="00EB0799"/>
    <w:rsid w:val="00EB0BEE"/>
    <w:rsid w:val="00EB1098"/>
    <w:rsid w:val="00EB159B"/>
    <w:rsid w:val="00EB1E14"/>
    <w:rsid w:val="00EB1F23"/>
    <w:rsid w:val="00EB1F80"/>
    <w:rsid w:val="00EB23A8"/>
    <w:rsid w:val="00EB23AF"/>
    <w:rsid w:val="00EB2A71"/>
    <w:rsid w:val="00EB2CF1"/>
    <w:rsid w:val="00EB2CF7"/>
    <w:rsid w:val="00EB2D6C"/>
    <w:rsid w:val="00EB2D96"/>
    <w:rsid w:val="00EB31B0"/>
    <w:rsid w:val="00EB36D9"/>
    <w:rsid w:val="00EB3BD4"/>
    <w:rsid w:val="00EB46ED"/>
    <w:rsid w:val="00EB478B"/>
    <w:rsid w:val="00EB4BD0"/>
    <w:rsid w:val="00EB4C3E"/>
    <w:rsid w:val="00EB4D43"/>
    <w:rsid w:val="00EB526E"/>
    <w:rsid w:val="00EB56B8"/>
    <w:rsid w:val="00EB5A01"/>
    <w:rsid w:val="00EB5CA3"/>
    <w:rsid w:val="00EB5EDD"/>
    <w:rsid w:val="00EB7181"/>
    <w:rsid w:val="00EB760E"/>
    <w:rsid w:val="00EB7673"/>
    <w:rsid w:val="00EC03E6"/>
    <w:rsid w:val="00EC041D"/>
    <w:rsid w:val="00EC0458"/>
    <w:rsid w:val="00EC08D0"/>
    <w:rsid w:val="00EC0BBE"/>
    <w:rsid w:val="00EC1D7F"/>
    <w:rsid w:val="00EC1E8F"/>
    <w:rsid w:val="00EC21C9"/>
    <w:rsid w:val="00EC25FC"/>
    <w:rsid w:val="00EC2750"/>
    <w:rsid w:val="00EC2CC4"/>
    <w:rsid w:val="00EC3ED6"/>
    <w:rsid w:val="00EC3F70"/>
    <w:rsid w:val="00EC444C"/>
    <w:rsid w:val="00EC4C45"/>
    <w:rsid w:val="00EC5818"/>
    <w:rsid w:val="00EC5C21"/>
    <w:rsid w:val="00EC6B3D"/>
    <w:rsid w:val="00EC6E0B"/>
    <w:rsid w:val="00EC7C31"/>
    <w:rsid w:val="00ED0A10"/>
    <w:rsid w:val="00ED11BC"/>
    <w:rsid w:val="00ED1548"/>
    <w:rsid w:val="00ED1D17"/>
    <w:rsid w:val="00ED2021"/>
    <w:rsid w:val="00ED24A4"/>
    <w:rsid w:val="00ED33B0"/>
    <w:rsid w:val="00ED3570"/>
    <w:rsid w:val="00ED3711"/>
    <w:rsid w:val="00ED3E35"/>
    <w:rsid w:val="00ED3FC7"/>
    <w:rsid w:val="00ED4127"/>
    <w:rsid w:val="00ED43AC"/>
    <w:rsid w:val="00ED43DB"/>
    <w:rsid w:val="00ED45C2"/>
    <w:rsid w:val="00ED484A"/>
    <w:rsid w:val="00ED5005"/>
    <w:rsid w:val="00ED5421"/>
    <w:rsid w:val="00ED5537"/>
    <w:rsid w:val="00ED5713"/>
    <w:rsid w:val="00ED5BC9"/>
    <w:rsid w:val="00ED6A84"/>
    <w:rsid w:val="00EE0064"/>
    <w:rsid w:val="00EE0099"/>
    <w:rsid w:val="00EE0202"/>
    <w:rsid w:val="00EE04E6"/>
    <w:rsid w:val="00EE0738"/>
    <w:rsid w:val="00EE0784"/>
    <w:rsid w:val="00EE07B2"/>
    <w:rsid w:val="00EE0897"/>
    <w:rsid w:val="00EE0AE9"/>
    <w:rsid w:val="00EE0B5C"/>
    <w:rsid w:val="00EE1373"/>
    <w:rsid w:val="00EE1CEA"/>
    <w:rsid w:val="00EE1D67"/>
    <w:rsid w:val="00EE2AC1"/>
    <w:rsid w:val="00EE2E67"/>
    <w:rsid w:val="00EE3A13"/>
    <w:rsid w:val="00EE3AFD"/>
    <w:rsid w:val="00EE3CFC"/>
    <w:rsid w:val="00EE3F90"/>
    <w:rsid w:val="00EE526D"/>
    <w:rsid w:val="00EE5F51"/>
    <w:rsid w:val="00EE6599"/>
    <w:rsid w:val="00EE67EA"/>
    <w:rsid w:val="00EE6EF8"/>
    <w:rsid w:val="00EE6FEF"/>
    <w:rsid w:val="00EE7E86"/>
    <w:rsid w:val="00EF03F5"/>
    <w:rsid w:val="00EF0B86"/>
    <w:rsid w:val="00EF183B"/>
    <w:rsid w:val="00EF18CD"/>
    <w:rsid w:val="00EF1BB7"/>
    <w:rsid w:val="00EF20C6"/>
    <w:rsid w:val="00EF2230"/>
    <w:rsid w:val="00EF2536"/>
    <w:rsid w:val="00EF2C1F"/>
    <w:rsid w:val="00EF2CB9"/>
    <w:rsid w:val="00EF2F1D"/>
    <w:rsid w:val="00EF3005"/>
    <w:rsid w:val="00EF3A97"/>
    <w:rsid w:val="00EF454E"/>
    <w:rsid w:val="00EF590D"/>
    <w:rsid w:val="00EF5A12"/>
    <w:rsid w:val="00EF5E4E"/>
    <w:rsid w:val="00EF675E"/>
    <w:rsid w:val="00EF69A6"/>
    <w:rsid w:val="00EF6A28"/>
    <w:rsid w:val="00EF6BD6"/>
    <w:rsid w:val="00EF6C1A"/>
    <w:rsid w:val="00EF7D8C"/>
    <w:rsid w:val="00EF7E0F"/>
    <w:rsid w:val="00EF7F98"/>
    <w:rsid w:val="00EF7FC6"/>
    <w:rsid w:val="00EF7FDA"/>
    <w:rsid w:val="00F005C0"/>
    <w:rsid w:val="00F0083D"/>
    <w:rsid w:val="00F00853"/>
    <w:rsid w:val="00F01861"/>
    <w:rsid w:val="00F01895"/>
    <w:rsid w:val="00F01D1E"/>
    <w:rsid w:val="00F02250"/>
    <w:rsid w:val="00F027F8"/>
    <w:rsid w:val="00F028A8"/>
    <w:rsid w:val="00F028C9"/>
    <w:rsid w:val="00F02B71"/>
    <w:rsid w:val="00F033F2"/>
    <w:rsid w:val="00F0344A"/>
    <w:rsid w:val="00F03659"/>
    <w:rsid w:val="00F0451E"/>
    <w:rsid w:val="00F04585"/>
    <w:rsid w:val="00F04EA4"/>
    <w:rsid w:val="00F06173"/>
    <w:rsid w:val="00F0633F"/>
    <w:rsid w:val="00F07A2E"/>
    <w:rsid w:val="00F07DEE"/>
    <w:rsid w:val="00F07FEE"/>
    <w:rsid w:val="00F10E23"/>
    <w:rsid w:val="00F10F7D"/>
    <w:rsid w:val="00F10FF0"/>
    <w:rsid w:val="00F11332"/>
    <w:rsid w:val="00F11BDF"/>
    <w:rsid w:val="00F11D7F"/>
    <w:rsid w:val="00F11E81"/>
    <w:rsid w:val="00F1285A"/>
    <w:rsid w:val="00F12E41"/>
    <w:rsid w:val="00F13824"/>
    <w:rsid w:val="00F13BB4"/>
    <w:rsid w:val="00F13DF5"/>
    <w:rsid w:val="00F13E1F"/>
    <w:rsid w:val="00F146F9"/>
    <w:rsid w:val="00F1473C"/>
    <w:rsid w:val="00F14ADC"/>
    <w:rsid w:val="00F159BA"/>
    <w:rsid w:val="00F159D2"/>
    <w:rsid w:val="00F160F3"/>
    <w:rsid w:val="00F16830"/>
    <w:rsid w:val="00F1692E"/>
    <w:rsid w:val="00F16EB4"/>
    <w:rsid w:val="00F16F07"/>
    <w:rsid w:val="00F17351"/>
    <w:rsid w:val="00F202FB"/>
    <w:rsid w:val="00F209D8"/>
    <w:rsid w:val="00F219AD"/>
    <w:rsid w:val="00F219DB"/>
    <w:rsid w:val="00F21B89"/>
    <w:rsid w:val="00F21FCA"/>
    <w:rsid w:val="00F221A7"/>
    <w:rsid w:val="00F2220B"/>
    <w:rsid w:val="00F22493"/>
    <w:rsid w:val="00F22536"/>
    <w:rsid w:val="00F22F94"/>
    <w:rsid w:val="00F23960"/>
    <w:rsid w:val="00F24397"/>
    <w:rsid w:val="00F243AF"/>
    <w:rsid w:val="00F24CCA"/>
    <w:rsid w:val="00F24DBE"/>
    <w:rsid w:val="00F24E0C"/>
    <w:rsid w:val="00F255C9"/>
    <w:rsid w:val="00F2606D"/>
    <w:rsid w:val="00F26302"/>
    <w:rsid w:val="00F26A97"/>
    <w:rsid w:val="00F26AFB"/>
    <w:rsid w:val="00F26E4D"/>
    <w:rsid w:val="00F26EFD"/>
    <w:rsid w:val="00F27386"/>
    <w:rsid w:val="00F278EE"/>
    <w:rsid w:val="00F27A1D"/>
    <w:rsid w:val="00F27A86"/>
    <w:rsid w:val="00F27C6C"/>
    <w:rsid w:val="00F307EA"/>
    <w:rsid w:val="00F315D9"/>
    <w:rsid w:val="00F31C76"/>
    <w:rsid w:val="00F322C7"/>
    <w:rsid w:val="00F323AF"/>
    <w:rsid w:val="00F32476"/>
    <w:rsid w:val="00F33081"/>
    <w:rsid w:val="00F33176"/>
    <w:rsid w:val="00F33467"/>
    <w:rsid w:val="00F33503"/>
    <w:rsid w:val="00F336D0"/>
    <w:rsid w:val="00F33E03"/>
    <w:rsid w:val="00F342FE"/>
    <w:rsid w:val="00F34672"/>
    <w:rsid w:val="00F353EE"/>
    <w:rsid w:val="00F3545C"/>
    <w:rsid w:val="00F35F7E"/>
    <w:rsid w:val="00F36113"/>
    <w:rsid w:val="00F364AD"/>
    <w:rsid w:val="00F36640"/>
    <w:rsid w:val="00F36713"/>
    <w:rsid w:val="00F36B71"/>
    <w:rsid w:val="00F371FC"/>
    <w:rsid w:val="00F37491"/>
    <w:rsid w:val="00F37727"/>
    <w:rsid w:val="00F37728"/>
    <w:rsid w:val="00F377B4"/>
    <w:rsid w:val="00F37B06"/>
    <w:rsid w:val="00F37F83"/>
    <w:rsid w:val="00F4016E"/>
    <w:rsid w:val="00F40435"/>
    <w:rsid w:val="00F406C1"/>
    <w:rsid w:val="00F40FC0"/>
    <w:rsid w:val="00F418CC"/>
    <w:rsid w:val="00F418E4"/>
    <w:rsid w:val="00F41AD9"/>
    <w:rsid w:val="00F426BB"/>
    <w:rsid w:val="00F42C47"/>
    <w:rsid w:val="00F42E9C"/>
    <w:rsid w:val="00F43461"/>
    <w:rsid w:val="00F43522"/>
    <w:rsid w:val="00F436AA"/>
    <w:rsid w:val="00F43B8B"/>
    <w:rsid w:val="00F43DE7"/>
    <w:rsid w:val="00F45048"/>
    <w:rsid w:val="00F45893"/>
    <w:rsid w:val="00F45EC1"/>
    <w:rsid w:val="00F460EA"/>
    <w:rsid w:val="00F4612C"/>
    <w:rsid w:val="00F465AE"/>
    <w:rsid w:val="00F4661C"/>
    <w:rsid w:val="00F46EDA"/>
    <w:rsid w:val="00F47485"/>
    <w:rsid w:val="00F4754A"/>
    <w:rsid w:val="00F4788B"/>
    <w:rsid w:val="00F505FF"/>
    <w:rsid w:val="00F50823"/>
    <w:rsid w:val="00F50917"/>
    <w:rsid w:val="00F509E1"/>
    <w:rsid w:val="00F5155F"/>
    <w:rsid w:val="00F5184B"/>
    <w:rsid w:val="00F52130"/>
    <w:rsid w:val="00F52A76"/>
    <w:rsid w:val="00F533F3"/>
    <w:rsid w:val="00F53415"/>
    <w:rsid w:val="00F53501"/>
    <w:rsid w:val="00F5411F"/>
    <w:rsid w:val="00F54E23"/>
    <w:rsid w:val="00F54EA3"/>
    <w:rsid w:val="00F5512C"/>
    <w:rsid w:val="00F5581E"/>
    <w:rsid w:val="00F564E5"/>
    <w:rsid w:val="00F56ACE"/>
    <w:rsid w:val="00F56BA3"/>
    <w:rsid w:val="00F570A7"/>
    <w:rsid w:val="00F57326"/>
    <w:rsid w:val="00F57B86"/>
    <w:rsid w:val="00F57CFC"/>
    <w:rsid w:val="00F57DD3"/>
    <w:rsid w:val="00F602CA"/>
    <w:rsid w:val="00F608F8"/>
    <w:rsid w:val="00F60A7B"/>
    <w:rsid w:val="00F60D85"/>
    <w:rsid w:val="00F61975"/>
    <w:rsid w:val="00F61F12"/>
    <w:rsid w:val="00F61F2D"/>
    <w:rsid w:val="00F6232F"/>
    <w:rsid w:val="00F624DE"/>
    <w:rsid w:val="00F62715"/>
    <w:rsid w:val="00F6295E"/>
    <w:rsid w:val="00F63882"/>
    <w:rsid w:val="00F639FC"/>
    <w:rsid w:val="00F6571E"/>
    <w:rsid w:val="00F65F59"/>
    <w:rsid w:val="00F674E4"/>
    <w:rsid w:val="00F6799E"/>
    <w:rsid w:val="00F702F9"/>
    <w:rsid w:val="00F70720"/>
    <w:rsid w:val="00F70868"/>
    <w:rsid w:val="00F70897"/>
    <w:rsid w:val="00F70F39"/>
    <w:rsid w:val="00F710EE"/>
    <w:rsid w:val="00F71B72"/>
    <w:rsid w:val="00F720A8"/>
    <w:rsid w:val="00F72418"/>
    <w:rsid w:val="00F72565"/>
    <w:rsid w:val="00F72768"/>
    <w:rsid w:val="00F72BF5"/>
    <w:rsid w:val="00F72CA5"/>
    <w:rsid w:val="00F733D6"/>
    <w:rsid w:val="00F73764"/>
    <w:rsid w:val="00F740B9"/>
    <w:rsid w:val="00F744D7"/>
    <w:rsid w:val="00F745C2"/>
    <w:rsid w:val="00F74AB4"/>
    <w:rsid w:val="00F74AB8"/>
    <w:rsid w:val="00F74E5F"/>
    <w:rsid w:val="00F754BF"/>
    <w:rsid w:val="00F75A4E"/>
    <w:rsid w:val="00F75C20"/>
    <w:rsid w:val="00F75D71"/>
    <w:rsid w:val="00F761AA"/>
    <w:rsid w:val="00F7650C"/>
    <w:rsid w:val="00F767AE"/>
    <w:rsid w:val="00F76840"/>
    <w:rsid w:val="00F768B0"/>
    <w:rsid w:val="00F76FE1"/>
    <w:rsid w:val="00F77223"/>
    <w:rsid w:val="00F775D5"/>
    <w:rsid w:val="00F77679"/>
    <w:rsid w:val="00F776D0"/>
    <w:rsid w:val="00F7798D"/>
    <w:rsid w:val="00F80506"/>
    <w:rsid w:val="00F80669"/>
    <w:rsid w:val="00F808BF"/>
    <w:rsid w:val="00F81816"/>
    <w:rsid w:val="00F8184E"/>
    <w:rsid w:val="00F8188B"/>
    <w:rsid w:val="00F81C18"/>
    <w:rsid w:val="00F81ED5"/>
    <w:rsid w:val="00F81F26"/>
    <w:rsid w:val="00F825DC"/>
    <w:rsid w:val="00F82610"/>
    <w:rsid w:val="00F82CEF"/>
    <w:rsid w:val="00F82E76"/>
    <w:rsid w:val="00F8348B"/>
    <w:rsid w:val="00F838F3"/>
    <w:rsid w:val="00F84A8E"/>
    <w:rsid w:val="00F84EA4"/>
    <w:rsid w:val="00F84EDC"/>
    <w:rsid w:val="00F8528F"/>
    <w:rsid w:val="00F85429"/>
    <w:rsid w:val="00F8573F"/>
    <w:rsid w:val="00F85E0C"/>
    <w:rsid w:val="00F86137"/>
    <w:rsid w:val="00F8613C"/>
    <w:rsid w:val="00F86C29"/>
    <w:rsid w:val="00F874E1"/>
    <w:rsid w:val="00F87523"/>
    <w:rsid w:val="00F87A70"/>
    <w:rsid w:val="00F90194"/>
    <w:rsid w:val="00F90945"/>
    <w:rsid w:val="00F90A8F"/>
    <w:rsid w:val="00F91425"/>
    <w:rsid w:val="00F915D1"/>
    <w:rsid w:val="00F918D7"/>
    <w:rsid w:val="00F926C8"/>
    <w:rsid w:val="00F926FD"/>
    <w:rsid w:val="00F92E3A"/>
    <w:rsid w:val="00F93347"/>
    <w:rsid w:val="00F9355C"/>
    <w:rsid w:val="00F936F5"/>
    <w:rsid w:val="00F93968"/>
    <w:rsid w:val="00F945B1"/>
    <w:rsid w:val="00F94EEA"/>
    <w:rsid w:val="00F95025"/>
    <w:rsid w:val="00F95AAB"/>
    <w:rsid w:val="00F965A5"/>
    <w:rsid w:val="00F96814"/>
    <w:rsid w:val="00F969B0"/>
    <w:rsid w:val="00F972AD"/>
    <w:rsid w:val="00F973D2"/>
    <w:rsid w:val="00F97635"/>
    <w:rsid w:val="00F97BF0"/>
    <w:rsid w:val="00F97E2F"/>
    <w:rsid w:val="00F97F1A"/>
    <w:rsid w:val="00F97F9D"/>
    <w:rsid w:val="00FA0523"/>
    <w:rsid w:val="00FA0B1A"/>
    <w:rsid w:val="00FA10ED"/>
    <w:rsid w:val="00FA17E5"/>
    <w:rsid w:val="00FA190C"/>
    <w:rsid w:val="00FA1C00"/>
    <w:rsid w:val="00FA1C8B"/>
    <w:rsid w:val="00FA210C"/>
    <w:rsid w:val="00FA2A5C"/>
    <w:rsid w:val="00FA315A"/>
    <w:rsid w:val="00FA3366"/>
    <w:rsid w:val="00FA3B8F"/>
    <w:rsid w:val="00FA4148"/>
    <w:rsid w:val="00FA4351"/>
    <w:rsid w:val="00FA462F"/>
    <w:rsid w:val="00FA4958"/>
    <w:rsid w:val="00FA4F29"/>
    <w:rsid w:val="00FA570C"/>
    <w:rsid w:val="00FA5BED"/>
    <w:rsid w:val="00FA5C08"/>
    <w:rsid w:val="00FA66F4"/>
    <w:rsid w:val="00FA686F"/>
    <w:rsid w:val="00FA69B2"/>
    <w:rsid w:val="00FA69DE"/>
    <w:rsid w:val="00FA6FEE"/>
    <w:rsid w:val="00FA75A1"/>
    <w:rsid w:val="00FA77D3"/>
    <w:rsid w:val="00FA7802"/>
    <w:rsid w:val="00FB021A"/>
    <w:rsid w:val="00FB0E2B"/>
    <w:rsid w:val="00FB1266"/>
    <w:rsid w:val="00FB167C"/>
    <w:rsid w:val="00FB1C58"/>
    <w:rsid w:val="00FB2017"/>
    <w:rsid w:val="00FB2409"/>
    <w:rsid w:val="00FB2E26"/>
    <w:rsid w:val="00FB343E"/>
    <w:rsid w:val="00FB3EB2"/>
    <w:rsid w:val="00FB3ECA"/>
    <w:rsid w:val="00FB3ED2"/>
    <w:rsid w:val="00FB40BC"/>
    <w:rsid w:val="00FB41B3"/>
    <w:rsid w:val="00FB4283"/>
    <w:rsid w:val="00FB4289"/>
    <w:rsid w:val="00FB4677"/>
    <w:rsid w:val="00FB49D5"/>
    <w:rsid w:val="00FB4AD6"/>
    <w:rsid w:val="00FB4C7C"/>
    <w:rsid w:val="00FB52BD"/>
    <w:rsid w:val="00FB5B4E"/>
    <w:rsid w:val="00FB5E3D"/>
    <w:rsid w:val="00FB5E8F"/>
    <w:rsid w:val="00FB5F89"/>
    <w:rsid w:val="00FB6350"/>
    <w:rsid w:val="00FB63E7"/>
    <w:rsid w:val="00FB6BE9"/>
    <w:rsid w:val="00FB75AF"/>
    <w:rsid w:val="00FB75DA"/>
    <w:rsid w:val="00FB7D18"/>
    <w:rsid w:val="00FB7EE1"/>
    <w:rsid w:val="00FC00D2"/>
    <w:rsid w:val="00FC02B1"/>
    <w:rsid w:val="00FC0D30"/>
    <w:rsid w:val="00FC0EDE"/>
    <w:rsid w:val="00FC14A3"/>
    <w:rsid w:val="00FC16CB"/>
    <w:rsid w:val="00FC1901"/>
    <w:rsid w:val="00FC1BF8"/>
    <w:rsid w:val="00FC1BFF"/>
    <w:rsid w:val="00FC206D"/>
    <w:rsid w:val="00FC22BC"/>
    <w:rsid w:val="00FC2304"/>
    <w:rsid w:val="00FC23F3"/>
    <w:rsid w:val="00FC29A7"/>
    <w:rsid w:val="00FC30FA"/>
    <w:rsid w:val="00FC3370"/>
    <w:rsid w:val="00FC382E"/>
    <w:rsid w:val="00FC3A51"/>
    <w:rsid w:val="00FC3DF8"/>
    <w:rsid w:val="00FC450A"/>
    <w:rsid w:val="00FC5012"/>
    <w:rsid w:val="00FC63D8"/>
    <w:rsid w:val="00FC6909"/>
    <w:rsid w:val="00FC6E4D"/>
    <w:rsid w:val="00FC6F8F"/>
    <w:rsid w:val="00FC715A"/>
    <w:rsid w:val="00FC785F"/>
    <w:rsid w:val="00FC7C19"/>
    <w:rsid w:val="00FD0192"/>
    <w:rsid w:val="00FD07CF"/>
    <w:rsid w:val="00FD18A1"/>
    <w:rsid w:val="00FD1904"/>
    <w:rsid w:val="00FD1A1C"/>
    <w:rsid w:val="00FD1C86"/>
    <w:rsid w:val="00FD2A90"/>
    <w:rsid w:val="00FD31EE"/>
    <w:rsid w:val="00FD4BC6"/>
    <w:rsid w:val="00FD5982"/>
    <w:rsid w:val="00FD5E4C"/>
    <w:rsid w:val="00FD731C"/>
    <w:rsid w:val="00FE02BA"/>
    <w:rsid w:val="00FE0A12"/>
    <w:rsid w:val="00FE0ADC"/>
    <w:rsid w:val="00FE0BC5"/>
    <w:rsid w:val="00FE0D1B"/>
    <w:rsid w:val="00FE1383"/>
    <w:rsid w:val="00FE1612"/>
    <w:rsid w:val="00FE1D44"/>
    <w:rsid w:val="00FE1DE7"/>
    <w:rsid w:val="00FE24E9"/>
    <w:rsid w:val="00FE2711"/>
    <w:rsid w:val="00FE2BEE"/>
    <w:rsid w:val="00FE2D64"/>
    <w:rsid w:val="00FE3295"/>
    <w:rsid w:val="00FE343C"/>
    <w:rsid w:val="00FE3696"/>
    <w:rsid w:val="00FE42BF"/>
    <w:rsid w:val="00FE4763"/>
    <w:rsid w:val="00FE48E1"/>
    <w:rsid w:val="00FE4AF5"/>
    <w:rsid w:val="00FE4E7A"/>
    <w:rsid w:val="00FE574B"/>
    <w:rsid w:val="00FE5955"/>
    <w:rsid w:val="00FE5A12"/>
    <w:rsid w:val="00FE5B27"/>
    <w:rsid w:val="00FE5BC5"/>
    <w:rsid w:val="00FE6268"/>
    <w:rsid w:val="00FE6AA2"/>
    <w:rsid w:val="00FE6D73"/>
    <w:rsid w:val="00FE73C1"/>
    <w:rsid w:val="00FE7644"/>
    <w:rsid w:val="00FE77E7"/>
    <w:rsid w:val="00FE7BC0"/>
    <w:rsid w:val="00FE7DE5"/>
    <w:rsid w:val="00FE7F50"/>
    <w:rsid w:val="00FF04F2"/>
    <w:rsid w:val="00FF0612"/>
    <w:rsid w:val="00FF1C7E"/>
    <w:rsid w:val="00FF1E24"/>
    <w:rsid w:val="00FF3D95"/>
    <w:rsid w:val="00FF3F44"/>
    <w:rsid w:val="00FF4350"/>
    <w:rsid w:val="00FF4E38"/>
    <w:rsid w:val="00FF5200"/>
    <w:rsid w:val="00FF6996"/>
    <w:rsid w:val="00FF6DB3"/>
    <w:rsid w:val="00FF795A"/>
    <w:rsid w:val="00FF79FD"/>
    <w:rsid w:val="00FF7F2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5A8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5CF4"/>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4751B3"/>
    <w:pPr>
      <w:keepNext/>
      <w:keepLines/>
      <w:numPr>
        <w:numId w:val="13"/>
      </w:numPr>
      <w:spacing w:before="480" w:after="0"/>
      <w:jc w:val="center"/>
      <w:outlineLvl w:val="0"/>
    </w:pPr>
    <w:rPr>
      <w:rFonts w:eastAsia="Times New Roman" w:cstheme="majorBidi"/>
      <w:b/>
      <w:bCs/>
      <w:caps/>
      <w:noProof/>
      <w:sz w:val="28"/>
      <w:szCs w:val="36"/>
    </w:rPr>
  </w:style>
  <w:style w:type="paragraph" w:styleId="Heading2">
    <w:name w:val="heading 2"/>
    <w:basedOn w:val="Normal"/>
    <w:next w:val="Normal"/>
    <w:link w:val="Heading2Char"/>
    <w:autoRedefine/>
    <w:uiPriority w:val="9"/>
    <w:unhideWhenUsed/>
    <w:qFormat/>
    <w:rsid w:val="0089448E"/>
    <w:pPr>
      <w:keepNext/>
      <w:keepLines/>
      <w:numPr>
        <w:ilvl w:val="1"/>
        <w:numId w:val="13"/>
      </w:numPr>
      <w:spacing w:after="0" w:line="276" w:lineRule="auto"/>
      <w:jc w:val="left"/>
      <w:outlineLvl w:val="1"/>
    </w:pPr>
    <w:rPr>
      <w:rFonts w:eastAsiaTheme="majorEastAsia" w:cs="Times New Roman"/>
      <w:b/>
      <w:bCs/>
      <w:sz w:val="32"/>
      <w:szCs w:val="32"/>
    </w:rPr>
  </w:style>
  <w:style w:type="paragraph" w:styleId="Heading3">
    <w:name w:val="heading 3"/>
    <w:basedOn w:val="Normal"/>
    <w:next w:val="Normal"/>
    <w:link w:val="Heading3Char"/>
    <w:autoRedefine/>
    <w:uiPriority w:val="9"/>
    <w:unhideWhenUsed/>
    <w:qFormat/>
    <w:rsid w:val="00E20CCB"/>
    <w:pPr>
      <w:keepNext/>
      <w:keepLines/>
      <w:numPr>
        <w:ilvl w:val="2"/>
        <w:numId w:val="13"/>
      </w:numPr>
      <w:spacing w:after="0" w:line="276" w:lineRule="auto"/>
      <w:contextualSpacing/>
      <w:jc w:val="left"/>
      <w:outlineLvl w:val="2"/>
    </w:pPr>
    <w:rPr>
      <w:rFonts w:eastAsiaTheme="majorEastAsia" w:cstheme="majorBidi"/>
      <w:b/>
      <w:bCs/>
      <w:sz w:val="32"/>
    </w:rPr>
  </w:style>
  <w:style w:type="paragraph" w:styleId="Heading4">
    <w:name w:val="heading 4"/>
    <w:basedOn w:val="Normal"/>
    <w:next w:val="Normal"/>
    <w:link w:val="Heading4Char"/>
    <w:uiPriority w:val="9"/>
    <w:semiHidden/>
    <w:unhideWhenUsed/>
    <w:qFormat/>
    <w:rsid w:val="00BF34DB"/>
    <w:pPr>
      <w:keepNext/>
      <w:keepLines/>
      <w:numPr>
        <w:ilvl w:val="3"/>
        <w:numId w:val="13"/>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F34DB"/>
    <w:pPr>
      <w:keepNext/>
      <w:keepLines/>
      <w:numPr>
        <w:ilvl w:val="4"/>
        <w:numId w:val="1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F34DB"/>
    <w:pPr>
      <w:keepNext/>
      <w:keepLines/>
      <w:numPr>
        <w:ilvl w:val="5"/>
        <w:numId w:val="1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F34DB"/>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F34DB"/>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F34DB"/>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51B3"/>
    <w:rPr>
      <w:rFonts w:ascii="Times New Roman" w:eastAsia="Times New Roman" w:hAnsi="Times New Roman" w:cstheme="majorBidi"/>
      <w:b/>
      <w:bCs/>
      <w:caps/>
      <w:noProof/>
      <w:sz w:val="28"/>
      <w:szCs w:val="36"/>
    </w:rPr>
  </w:style>
  <w:style w:type="paragraph" w:styleId="ListParagraph">
    <w:name w:val="List Paragraph"/>
    <w:basedOn w:val="Normal"/>
    <w:uiPriority w:val="34"/>
    <w:qFormat/>
    <w:rsid w:val="004D5879"/>
    <w:pPr>
      <w:ind w:left="720"/>
      <w:contextualSpacing/>
    </w:pPr>
  </w:style>
  <w:style w:type="character" w:customStyle="1" w:styleId="Heading2Char">
    <w:name w:val="Heading 2 Char"/>
    <w:basedOn w:val="DefaultParagraphFont"/>
    <w:link w:val="Heading2"/>
    <w:uiPriority w:val="9"/>
    <w:rsid w:val="0089448E"/>
    <w:rPr>
      <w:rFonts w:ascii="Times New Roman" w:eastAsiaTheme="majorEastAsia" w:hAnsi="Times New Roman" w:cs="Times New Roman"/>
      <w:b/>
      <w:bCs/>
      <w:sz w:val="32"/>
      <w:szCs w:val="32"/>
    </w:rPr>
  </w:style>
  <w:style w:type="character" w:customStyle="1" w:styleId="Heading3Char">
    <w:name w:val="Heading 3 Char"/>
    <w:basedOn w:val="DefaultParagraphFont"/>
    <w:link w:val="Heading3"/>
    <w:uiPriority w:val="9"/>
    <w:rsid w:val="00E20CCB"/>
    <w:rPr>
      <w:rFonts w:ascii="Times New Roman" w:eastAsiaTheme="majorEastAsia" w:hAnsi="Times New Roman" w:cstheme="majorBidi"/>
      <w:b/>
      <w:bCs/>
      <w:sz w:val="32"/>
    </w:rPr>
  </w:style>
  <w:style w:type="character" w:customStyle="1" w:styleId="Heading4Char">
    <w:name w:val="Heading 4 Char"/>
    <w:basedOn w:val="DefaultParagraphFont"/>
    <w:link w:val="Heading4"/>
    <w:uiPriority w:val="9"/>
    <w:semiHidden/>
    <w:rsid w:val="00BF34DB"/>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BF34DB"/>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BF34DB"/>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BF34D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BF34D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F34DB"/>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0578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8A6"/>
    <w:rPr>
      <w:rFonts w:ascii="Times New Roman" w:hAnsi="Times New Roman"/>
      <w:sz w:val="24"/>
    </w:rPr>
  </w:style>
  <w:style w:type="paragraph" w:styleId="Footer">
    <w:name w:val="footer"/>
    <w:basedOn w:val="Normal"/>
    <w:link w:val="FooterChar"/>
    <w:uiPriority w:val="99"/>
    <w:unhideWhenUsed/>
    <w:rsid w:val="000578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8A6"/>
    <w:rPr>
      <w:rFonts w:ascii="Times New Roman" w:hAnsi="Times New Roman"/>
      <w:sz w:val="24"/>
    </w:rPr>
  </w:style>
  <w:style w:type="paragraph" w:styleId="BalloonText">
    <w:name w:val="Balloon Text"/>
    <w:basedOn w:val="Normal"/>
    <w:link w:val="BalloonTextChar"/>
    <w:uiPriority w:val="99"/>
    <w:semiHidden/>
    <w:unhideWhenUsed/>
    <w:rsid w:val="003D30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3028"/>
    <w:rPr>
      <w:rFonts w:ascii="Tahoma" w:hAnsi="Tahoma" w:cs="Tahoma"/>
      <w:sz w:val="16"/>
      <w:szCs w:val="16"/>
    </w:rPr>
  </w:style>
  <w:style w:type="paragraph" w:styleId="Caption">
    <w:name w:val="caption"/>
    <w:basedOn w:val="Normal"/>
    <w:next w:val="Normal"/>
    <w:uiPriority w:val="35"/>
    <w:unhideWhenUsed/>
    <w:qFormat/>
    <w:rsid w:val="003D3028"/>
    <w:pPr>
      <w:spacing w:line="240" w:lineRule="auto"/>
    </w:pPr>
    <w:rPr>
      <w:b/>
      <w:bCs/>
      <w:color w:val="4F81BD" w:themeColor="accent1"/>
      <w:sz w:val="18"/>
      <w:szCs w:val="18"/>
    </w:rPr>
  </w:style>
  <w:style w:type="character" w:styleId="PlaceholderText">
    <w:name w:val="Placeholder Text"/>
    <w:basedOn w:val="DefaultParagraphFont"/>
    <w:uiPriority w:val="99"/>
    <w:semiHidden/>
    <w:rsid w:val="00B36F5D"/>
    <w:rPr>
      <w:color w:val="808080"/>
    </w:rPr>
  </w:style>
  <w:style w:type="table" w:styleId="TableGrid">
    <w:name w:val="Table Grid"/>
    <w:basedOn w:val="TableNormal"/>
    <w:uiPriority w:val="59"/>
    <w:rsid w:val="009B7B0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AB5160"/>
    <w:pPr>
      <w:spacing w:after="120"/>
    </w:pPr>
  </w:style>
  <w:style w:type="character" w:customStyle="1" w:styleId="BodyTextChar">
    <w:name w:val="Body Text Char"/>
    <w:basedOn w:val="DefaultParagraphFont"/>
    <w:link w:val="BodyText"/>
    <w:uiPriority w:val="99"/>
    <w:semiHidden/>
    <w:rsid w:val="00AB5160"/>
    <w:rPr>
      <w:rFonts w:ascii="Times New Roman" w:hAnsi="Times New Roman"/>
      <w:sz w:val="24"/>
    </w:rPr>
  </w:style>
  <w:style w:type="paragraph" w:styleId="TOC1">
    <w:name w:val="toc 1"/>
    <w:basedOn w:val="Normal"/>
    <w:next w:val="Normal"/>
    <w:autoRedefine/>
    <w:uiPriority w:val="39"/>
    <w:unhideWhenUsed/>
    <w:rsid w:val="00AB080C"/>
    <w:pPr>
      <w:tabs>
        <w:tab w:val="left" w:pos="180"/>
        <w:tab w:val="right" w:pos="8657"/>
      </w:tabs>
      <w:spacing w:after="100"/>
      <w:jc w:val="left"/>
    </w:pPr>
    <w:rPr>
      <w:b/>
      <w:noProof/>
    </w:rPr>
  </w:style>
  <w:style w:type="paragraph" w:styleId="TableofFigures">
    <w:name w:val="table of figures"/>
    <w:basedOn w:val="Normal"/>
    <w:next w:val="Normal"/>
    <w:uiPriority w:val="99"/>
    <w:unhideWhenUsed/>
    <w:rsid w:val="000C01FE"/>
    <w:pPr>
      <w:spacing w:after="0"/>
    </w:pPr>
  </w:style>
  <w:style w:type="paragraph" w:styleId="TOC2">
    <w:name w:val="toc 2"/>
    <w:basedOn w:val="Normal"/>
    <w:next w:val="Normal"/>
    <w:autoRedefine/>
    <w:uiPriority w:val="39"/>
    <w:unhideWhenUsed/>
    <w:rsid w:val="00776191"/>
    <w:pPr>
      <w:tabs>
        <w:tab w:val="left" w:pos="1170"/>
        <w:tab w:val="right" w:pos="8657"/>
      </w:tabs>
      <w:spacing w:after="0"/>
      <w:ind w:left="240" w:firstLine="300"/>
    </w:pPr>
  </w:style>
  <w:style w:type="paragraph" w:styleId="TOC3">
    <w:name w:val="toc 3"/>
    <w:basedOn w:val="Normal"/>
    <w:next w:val="Normal"/>
    <w:autoRedefine/>
    <w:uiPriority w:val="39"/>
    <w:unhideWhenUsed/>
    <w:rsid w:val="00D86D20"/>
    <w:pPr>
      <w:tabs>
        <w:tab w:val="left" w:pos="1530"/>
        <w:tab w:val="right" w:pos="8657"/>
      </w:tabs>
      <w:spacing w:after="0"/>
      <w:ind w:left="480" w:firstLine="330"/>
    </w:pPr>
  </w:style>
  <w:style w:type="paragraph" w:customStyle="1" w:styleId="ParaBody">
    <w:name w:val="Para_Body"/>
    <w:link w:val="ParaBodyChar"/>
    <w:qFormat/>
    <w:rsid w:val="000408F2"/>
    <w:pPr>
      <w:suppressAutoHyphens/>
      <w:autoSpaceDE w:val="0"/>
      <w:autoSpaceDN w:val="0"/>
      <w:adjustRightInd w:val="0"/>
      <w:spacing w:before="140" w:after="80" w:line="280" w:lineRule="atLeast"/>
    </w:pPr>
    <w:rPr>
      <w:rFonts w:ascii="Times" w:eastAsia="Times New Roman" w:hAnsi="Times" w:cs="Times"/>
      <w:color w:val="000000"/>
      <w:w w:val="0"/>
      <w:sz w:val="24"/>
      <w:szCs w:val="24"/>
    </w:rPr>
  </w:style>
  <w:style w:type="character" w:customStyle="1" w:styleId="ParaBodyChar">
    <w:name w:val="Para_Body Char"/>
    <w:basedOn w:val="DefaultParagraphFont"/>
    <w:link w:val="ParaBody"/>
    <w:rsid w:val="000408F2"/>
    <w:rPr>
      <w:rFonts w:ascii="Times" w:eastAsia="Times New Roman" w:hAnsi="Times" w:cs="Times"/>
      <w:color w:val="000000"/>
      <w:w w:val="0"/>
      <w:sz w:val="24"/>
      <w:szCs w:val="24"/>
    </w:rPr>
  </w:style>
  <w:style w:type="paragraph" w:styleId="TOCHeading">
    <w:name w:val="TOC Heading"/>
    <w:basedOn w:val="Heading1"/>
    <w:next w:val="Normal"/>
    <w:uiPriority w:val="39"/>
    <w:unhideWhenUsed/>
    <w:qFormat/>
    <w:rsid w:val="0073136B"/>
    <w:pPr>
      <w:numPr>
        <w:numId w:val="0"/>
      </w:numPr>
      <w:spacing w:line="276" w:lineRule="auto"/>
      <w:jc w:val="left"/>
      <w:outlineLvl w:val="9"/>
    </w:pPr>
    <w:rPr>
      <w:rFonts w:asciiTheme="majorHAnsi" w:hAnsiTheme="majorHAnsi"/>
      <w:caps w:val="0"/>
      <w:color w:val="365F91" w:themeColor="accent1" w:themeShade="BF"/>
    </w:rPr>
  </w:style>
  <w:style w:type="character" w:styleId="Hyperlink">
    <w:name w:val="Hyperlink"/>
    <w:basedOn w:val="DefaultParagraphFont"/>
    <w:uiPriority w:val="99"/>
    <w:unhideWhenUsed/>
    <w:rsid w:val="0073136B"/>
    <w:rPr>
      <w:color w:val="0000FF" w:themeColor="hyperlink"/>
      <w:u w:val="single"/>
    </w:rPr>
  </w:style>
  <w:style w:type="numbering" w:customStyle="1" w:styleId="Style1">
    <w:name w:val="Style1"/>
    <w:uiPriority w:val="99"/>
    <w:rsid w:val="005917D7"/>
    <w:pPr>
      <w:numPr>
        <w:numId w:val="8"/>
      </w:numPr>
    </w:pPr>
  </w:style>
  <w:style w:type="table" w:customStyle="1" w:styleId="TableGrid5">
    <w:name w:val="Table Grid5"/>
    <w:basedOn w:val="TableNormal"/>
    <w:next w:val="TableGrid"/>
    <w:uiPriority w:val="59"/>
    <w:rsid w:val="00F82CEF"/>
    <w:pPr>
      <w:spacing w:after="0" w:line="240" w:lineRule="auto"/>
    </w:pPr>
    <w:rPr>
      <w:rFonts w:ascii="Calibri" w:eastAsia="Times New Roman" w:hAnsi="Calibri"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3F505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1">
    <w:name w:val="Table Grid1"/>
    <w:basedOn w:val="TableNormal"/>
    <w:next w:val="TableGrid"/>
    <w:uiPriority w:val="1"/>
    <w:rsid w:val="002D4712"/>
    <w:pPr>
      <w:spacing w:after="0" w:line="240" w:lineRule="auto"/>
    </w:pPr>
    <w:rPr>
      <w:rFonts w:ascii="Times New Roman" w:eastAsia="Calibri"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1"/>
    <w:rsid w:val="00DD3278"/>
    <w:pPr>
      <w:spacing w:after="0" w:line="240" w:lineRule="auto"/>
    </w:pPr>
    <w:rPr>
      <w:rFonts w:ascii="Times New Roman" w:eastAsia="Calibri"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1"/>
    <w:rsid w:val="00DD3278"/>
    <w:pPr>
      <w:spacing w:after="0" w:line="240" w:lineRule="auto"/>
    </w:pPr>
    <w:rPr>
      <w:rFonts w:ascii="Times New Roman" w:eastAsia="Calibri"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1D46C6"/>
    <w:rPr>
      <w:i/>
      <w:iCs/>
    </w:rPr>
  </w:style>
  <w:style w:type="character" w:customStyle="1" w:styleId="apple-converted-space">
    <w:name w:val="apple-converted-space"/>
    <w:basedOn w:val="DefaultParagraphFont"/>
    <w:rsid w:val="001D46C6"/>
  </w:style>
  <w:style w:type="paragraph" w:customStyle="1" w:styleId="references">
    <w:name w:val="references"/>
    <w:rsid w:val="0091223B"/>
    <w:pPr>
      <w:numPr>
        <w:numId w:val="10"/>
      </w:numPr>
      <w:spacing w:after="50" w:line="180" w:lineRule="exact"/>
      <w:jc w:val="both"/>
    </w:pPr>
    <w:rPr>
      <w:rFonts w:ascii="Times New Roman" w:eastAsia="MS Mincho" w:hAnsi="Times New Roman" w:cs="Times New Roman"/>
      <w:noProof/>
      <w:sz w:val="16"/>
      <w:szCs w:val="16"/>
    </w:rPr>
  </w:style>
  <w:style w:type="table" w:customStyle="1" w:styleId="TableGrid4">
    <w:name w:val="Table Grid4"/>
    <w:basedOn w:val="TableNormal"/>
    <w:next w:val="TableGrid"/>
    <w:uiPriority w:val="1"/>
    <w:rsid w:val="00216CA6"/>
    <w:pPr>
      <w:spacing w:after="0" w:line="240" w:lineRule="auto"/>
    </w:pPr>
    <w:rPr>
      <w:rFonts w:ascii="Times New Roman" w:eastAsia="Calibri"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uiPriority w:val="99"/>
    <w:semiHidden/>
    <w:unhideWhenUsed/>
    <w:rsid w:val="00306F7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06F70"/>
    <w:rPr>
      <w:rFonts w:ascii="Tahoma" w:hAnsi="Tahoma" w:cs="Tahoma"/>
      <w:sz w:val="16"/>
      <w:szCs w:val="16"/>
    </w:rPr>
  </w:style>
  <w:style w:type="character" w:customStyle="1" w:styleId="ng-scope">
    <w:name w:val="ng-scope"/>
    <w:basedOn w:val="DefaultParagraphFont"/>
    <w:rsid w:val="000A4FB2"/>
  </w:style>
  <w:style w:type="character" w:customStyle="1" w:styleId="ng-binding">
    <w:name w:val="ng-binding"/>
    <w:basedOn w:val="DefaultParagraphFont"/>
    <w:rsid w:val="000A4FB2"/>
  </w:style>
  <w:style w:type="paragraph" w:styleId="NoSpacing">
    <w:name w:val="No Spacing"/>
    <w:uiPriority w:val="1"/>
    <w:qFormat/>
    <w:rsid w:val="004751B3"/>
    <w:pPr>
      <w:spacing w:after="0" w:line="240" w:lineRule="auto"/>
      <w:jc w:val="both"/>
    </w:pPr>
    <w:rPr>
      <w:rFonts w:ascii="Times New Roman" w:hAnsi="Times New Roman"/>
      <w:sz w:val="24"/>
    </w:rPr>
  </w:style>
  <w:style w:type="paragraph" w:styleId="Title">
    <w:name w:val="Title"/>
    <w:basedOn w:val="Normal"/>
    <w:next w:val="Normal"/>
    <w:link w:val="TitleChar"/>
    <w:uiPriority w:val="10"/>
    <w:qFormat/>
    <w:rsid w:val="004751B3"/>
    <w:pPr>
      <w:pBdr>
        <w:bottom w:val="single" w:sz="8" w:space="4" w:color="4F81BD"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1B3"/>
    <w:rPr>
      <w:rFonts w:asciiTheme="majorHAnsi" w:eastAsiaTheme="majorEastAsia" w:hAnsiTheme="majorHAnsi" w:cstheme="majorBidi"/>
      <w:color w:val="000000" w:themeColor="text2" w:themeShade="BF"/>
      <w:spacing w:val="5"/>
      <w:kern w:val="28"/>
      <w:sz w:val="52"/>
      <w:szCs w:val="52"/>
    </w:rPr>
  </w:style>
  <w:style w:type="table" w:customStyle="1" w:styleId="TableGrid6">
    <w:name w:val="Table Grid6"/>
    <w:basedOn w:val="TableNormal"/>
    <w:next w:val="TableGrid"/>
    <w:uiPriority w:val="39"/>
    <w:rsid w:val="0021761C"/>
    <w:pPr>
      <w:widowControl w:val="0"/>
      <w:autoSpaceDE w:val="0"/>
      <w:autoSpaceDN w:val="0"/>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21761C"/>
    <w:pPr>
      <w:widowControl w:val="0"/>
      <w:autoSpaceDE w:val="0"/>
      <w:autoSpaceDN w:val="0"/>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FB4289"/>
    <w:pPr>
      <w:spacing w:before="100" w:beforeAutospacing="1" w:after="100" w:afterAutospacing="1" w:line="240" w:lineRule="auto"/>
      <w:jc w:val="left"/>
    </w:pPr>
    <w:rPr>
      <w:rFonts w:eastAsia="Times New Roman" w:cs="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5CF4"/>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4751B3"/>
    <w:pPr>
      <w:keepNext/>
      <w:keepLines/>
      <w:numPr>
        <w:numId w:val="13"/>
      </w:numPr>
      <w:spacing w:before="480" w:after="0"/>
      <w:jc w:val="center"/>
      <w:outlineLvl w:val="0"/>
    </w:pPr>
    <w:rPr>
      <w:rFonts w:eastAsia="Times New Roman" w:cstheme="majorBidi"/>
      <w:b/>
      <w:bCs/>
      <w:caps/>
      <w:noProof/>
      <w:sz w:val="28"/>
      <w:szCs w:val="36"/>
    </w:rPr>
  </w:style>
  <w:style w:type="paragraph" w:styleId="Heading2">
    <w:name w:val="heading 2"/>
    <w:basedOn w:val="Normal"/>
    <w:next w:val="Normal"/>
    <w:link w:val="Heading2Char"/>
    <w:autoRedefine/>
    <w:uiPriority w:val="9"/>
    <w:unhideWhenUsed/>
    <w:qFormat/>
    <w:rsid w:val="0089448E"/>
    <w:pPr>
      <w:keepNext/>
      <w:keepLines/>
      <w:numPr>
        <w:ilvl w:val="1"/>
        <w:numId w:val="13"/>
      </w:numPr>
      <w:spacing w:after="0" w:line="276" w:lineRule="auto"/>
      <w:jc w:val="left"/>
      <w:outlineLvl w:val="1"/>
    </w:pPr>
    <w:rPr>
      <w:rFonts w:eastAsiaTheme="majorEastAsia" w:cs="Times New Roman"/>
      <w:b/>
      <w:bCs/>
      <w:sz w:val="32"/>
      <w:szCs w:val="32"/>
    </w:rPr>
  </w:style>
  <w:style w:type="paragraph" w:styleId="Heading3">
    <w:name w:val="heading 3"/>
    <w:basedOn w:val="Normal"/>
    <w:next w:val="Normal"/>
    <w:link w:val="Heading3Char"/>
    <w:autoRedefine/>
    <w:uiPriority w:val="9"/>
    <w:unhideWhenUsed/>
    <w:qFormat/>
    <w:rsid w:val="00E20CCB"/>
    <w:pPr>
      <w:keepNext/>
      <w:keepLines/>
      <w:numPr>
        <w:ilvl w:val="2"/>
        <w:numId w:val="13"/>
      </w:numPr>
      <w:spacing w:after="0" w:line="276" w:lineRule="auto"/>
      <w:contextualSpacing/>
      <w:jc w:val="left"/>
      <w:outlineLvl w:val="2"/>
    </w:pPr>
    <w:rPr>
      <w:rFonts w:eastAsiaTheme="majorEastAsia" w:cstheme="majorBidi"/>
      <w:b/>
      <w:bCs/>
      <w:sz w:val="32"/>
    </w:rPr>
  </w:style>
  <w:style w:type="paragraph" w:styleId="Heading4">
    <w:name w:val="heading 4"/>
    <w:basedOn w:val="Normal"/>
    <w:next w:val="Normal"/>
    <w:link w:val="Heading4Char"/>
    <w:uiPriority w:val="9"/>
    <w:semiHidden/>
    <w:unhideWhenUsed/>
    <w:qFormat/>
    <w:rsid w:val="00BF34DB"/>
    <w:pPr>
      <w:keepNext/>
      <w:keepLines/>
      <w:numPr>
        <w:ilvl w:val="3"/>
        <w:numId w:val="13"/>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F34DB"/>
    <w:pPr>
      <w:keepNext/>
      <w:keepLines/>
      <w:numPr>
        <w:ilvl w:val="4"/>
        <w:numId w:val="1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F34DB"/>
    <w:pPr>
      <w:keepNext/>
      <w:keepLines/>
      <w:numPr>
        <w:ilvl w:val="5"/>
        <w:numId w:val="1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F34DB"/>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F34DB"/>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F34DB"/>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51B3"/>
    <w:rPr>
      <w:rFonts w:ascii="Times New Roman" w:eastAsia="Times New Roman" w:hAnsi="Times New Roman" w:cstheme="majorBidi"/>
      <w:b/>
      <w:bCs/>
      <w:caps/>
      <w:noProof/>
      <w:sz w:val="28"/>
      <w:szCs w:val="36"/>
    </w:rPr>
  </w:style>
  <w:style w:type="paragraph" w:styleId="ListParagraph">
    <w:name w:val="List Paragraph"/>
    <w:basedOn w:val="Normal"/>
    <w:uiPriority w:val="34"/>
    <w:qFormat/>
    <w:rsid w:val="004D5879"/>
    <w:pPr>
      <w:ind w:left="720"/>
      <w:contextualSpacing/>
    </w:pPr>
  </w:style>
  <w:style w:type="character" w:customStyle="1" w:styleId="Heading2Char">
    <w:name w:val="Heading 2 Char"/>
    <w:basedOn w:val="DefaultParagraphFont"/>
    <w:link w:val="Heading2"/>
    <w:uiPriority w:val="9"/>
    <w:rsid w:val="0089448E"/>
    <w:rPr>
      <w:rFonts w:ascii="Times New Roman" w:eastAsiaTheme="majorEastAsia" w:hAnsi="Times New Roman" w:cs="Times New Roman"/>
      <w:b/>
      <w:bCs/>
      <w:sz w:val="32"/>
      <w:szCs w:val="32"/>
    </w:rPr>
  </w:style>
  <w:style w:type="character" w:customStyle="1" w:styleId="Heading3Char">
    <w:name w:val="Heading 3 Char"/>
    <w:basedOn w:val="DefaultParagraphFont"/>
    <w:link w:val="Heading3"/>
    <w:uiPriority w:val="9"/>
    <w:rsid w:val="00E20CCB"/>
    <w:rPr>
      <w:rFonts w:ascii="Times New Roman" w:eastAsiaTheme="majorEastAsia" w:hAnsi="Times New Roman" w:cstheme="majorBidi"/>
      <w:b/>
      <w:bCs/>
      <w:sz w:val="32"/>
    </w:rPr>
  </w:style>
  <w:style w:type="character" w:customStyle="1" w:styleId="Heading4Char">
    <w:name w:val="Heading 4 Char"/>
    <w:basedOn w:val="DefaultParagraphFont"/>
    <w:link w:val="Heading4"/>
    <w:uiPriority w:val="9"/>
    <w:semiHidden/>
    <w:rsid w:val="00BF34DB"/>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BF34DB"/>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BF34DB"/>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BF34D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BF34D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F34DB"/>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0578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8A6"/>
    <w:rPr>
      <w:rFonts w:ascii="Times New Roman" w:hAnsi="Times New Roman"/>
      <w:sz w:val="24"/>
    </w:rPr>
  </w:style>
  <w:style w:type="paragraph" w:styleId="Footer">
    <w:name w:val="footer"/>
    <w:basedOn w:val="Normal"/>
    <w:link w:val="FooterChar"/>
    <w:uiPriority w:val="99"/>
    <w:unhideWhenUsed/>
    <w:rsid w:val="000578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8A6"/>
    <w:rPr>
      <w:rFonts w:ascii="Times New Roman" w:hAnsi="Times New Roman"/>
      <w:sz w:val="24"/>
    </w:rPr>
  </w:style>
  <w:style w:type="paragraph" w:styleId="BalloonText">
    <w:name w:val="Balloon Text"/>
    <w:basedOn w:val="Normal"/>
    <w:link w:val="BalloonTextChar"/>
    <w:uiPriority w:val="99"/>
    <w:semiHidden/>
    <w:unhideWhenUsed/>
    <w:rsid w:val="003D30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3028"/>
    <w:rPr>
      <w:rFonts w:ascii="Tahoma" w:hAnsi="Tahoma" w:cs="Tahoma"/>
      <w:sz w:val="16"/>
      <w:szCs w:val="16"/>
    </w:rPr>
  </w:style>
  <w:style w:type="paragraph" w:styleId="Caption">
    <w:name w:val="caption"/>
    <w:basedOn w:val="Normal"/>
    <w:next w:val="Normal"/>
    <w:uiPriority w:val="35"/>
    <w:unhideWhenUsed/>
    <w:qFormat/>
    <w:rsid w:val="003D3028"/>
    <w:pPr>
      <w:spacing w:line="240" w:lineRule="auto"/>
    </w:pPr>
    <w:rPr>
      <w:b/>
      <w:bCs/>
      <w:color w:val="4F81BD" w:themeColor="accent1"/>
      <w:sz w:val="18"/>
      <w:szCs w:val="18"/>
    </w:rPr>
  </w:style>
  <w:style w:type="character" w:styleId="PlaceholderText">
    <w:name w:val="Placeholder Text"/>
    <w:basedOn w:val="DefaultParagraphFont"/>
    <w:uiPriority w:val="99"/>
    <w:semiHidden/>
    <w:rsid w:val="00B36F5D"/>
    <w:rPr>
      <w:color w:val="808080"/>
    </w:rPr>
  </w:style>
  <w:style w:type="table" w:styleId="TableGrid">
    <w:name w:val="Table Grid"/>
    <w:basedOn w:val="TableNormal"/>
    <w:uiPriority w:val="59"/>
    <w:rsid w:val="009B7B0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AB5160"/>
    <w:pPr>
      <w:spacing w:after="120"/>
    </w:pPr>
  </w:style>
  <w:style w:type="character" w:customStyle="1" w:styleId="BodyTextChar">
    <w:name w:val="Body Text Char"/>
    <w:basedOn w:val="DefaultParagraphFont"/>
    <w:link w:val="BodyText"/>
    <w:uiPriority w:val="99"/>
    <w:semiHidden/>
    <w:rsid w:val="00AB5160"/>
    <w:rPr>
      <w:rFonts w:ascii="Times New Roman" w:hAnsi="Times New Roman"/>
      <w:sz w:val="24"/>
    </w:rPr>
  </w:style>
  <w:style w:type="paragraph" w:styleId="TOC1">
    <w:name w:val="toc 1"/>
    <w:basedOn w:val="Normal"/>
    <w:next w:val="Normal"/>
    <w:autoRedefine/>
    <w:uiPriority w:val="39"/>
    <w:unhideWhenUsed/>
    <w:rsid w:val="00AB080C"/>
    <w:pPr>
      <w:tabs>
        <w:tab w:val="left" w:pos="180"/>
        <w:tab w:val="right" w:pos="8657"/>
      </w:tabs>
      <w:spacing w:after="100"/>
      <w:jc w:val="left"/>
    </w:pPr>
    <w:rPr>
      <w:b/>
      <w:noProof/>
    </w:rPr>
  </w:style>
  <w:style w:type="paragraph" w:styleId="TableofFigures">
    <w:name w:val="table of figures"/>
    <w:basedOn w:val="Normal"/>
    <w:next w:val="Normal"/>
    <w:uiPriority w:val="99"/>
    <w:unhideWhenUsed/>
    <w:rsid w:val="000C01FE"/>
    <w:pPr>
      <w:spacing w:after="0"/>
    </w:pPr>
  </w:style>
  <w:style w:type="paragraph" w:styleId="TOC2">
    <w:name w:val="toc 2"/>
    <w:basedOn w:val="Normal"/>
    <w:next w:val="Normal"/>
    <w:autoRedefine/>
    <w:uiPriority w:val="39"/>
    <w:unhideWhenUsed/>
    <w:rsid w:val="00776191"/>
    <w:pPr>
      <w:tabs>
        <w:tab w:val="left" w:pos="1170"/>
        <w:tab w:val="right" w:pos="8657"/>
      </w:tabs>
      <w:spacing w:after="0"/>
      <w:ind w:left="240" w:firstLine="300"/>
    </w:pPr>
  </w:style>
  <w:style w:type="paragraph" w:styleId="TOC3">
    <w:name w:val="toc 3"/>
    <w:basedOn w:val="Normal"/>
    <w:next w:val="Normal"/>
    <w:autoRedefine/>
    <w:uiPriority w:val="39"/>
    <w:unhideWhenUsed/>
    <w:rsid w:val="00D86D20"/>
    <w:pPr>
      <w:tabs>
        <w:tab w:val="left" w:pos="1530"/>
        <w:tab w:val="right" w:pos="8657"/>
      </w:tabs>
      <w:spacing w:after="0"/>
      <w:ind w:left="480" w:firstLine="330"/>
    </w:pPr>
  </w:style>
  <w:style w:type="paragraph" w:customStyle="1" w:styleId="ParaBody">
    <w:name w:val="Para_Body"/>
    <w:link w:val="ParaBodyChar"/>
    <w:qFormat/>
    <w:rsid w:val="000408F2"/>
    <w:pPr>
      <w:suppressAutoHyphens/>
      <w:autoSpaceDE w:val="0"/>
      <w:autoSpaceDN w:val="0"/>
      <w:adjustRightInd w:val="0"/>
      <w:spacing w:before="140" w:after="80" w:line="280" w:lineRule="atLeast"/>
    </w:pPr>
    <w:rPr>
      <w:rFonts w:ascii="Times" w:eastAsia="Times New Roman" w:hAnsi="Times" w:cs="Times"/>
      <w:color w:val="000000"/>
      <w:w w:val="0"/>
      <w:sz w:val="24"/>
      <w:szCs w:val="24"/>
    </w:rPr>
  </w:style>
  <w:style w:type="character" w:customStyle="1" w:styleId="ParaBodyChar">
    <w:name w:val="Para_Body Char"/>
    <w:basedOn w:val="DefaultParagraphFont"/>
    <w:link w:val="ParaBody"/>
    <w:rsid w:val="000408F2"/>
    <w:rPr>
      <w:rFonts w:ascii="Times" w:eastAsia="Times New Roman" w:hAnsi="Times" w:cs="Times"/>
      <w:color w:val="000000"/>
      <w:w w:val="0"/>
      <w:sz w:val="24"/>
      <w:szCs w:val="24"/>
    </w:rPr>
  </w:style>
  <w:style w:type="paragraph" w:styleId="TOCHeading">
    <w:name w:val="TOC Heading"/>
    <w:basedOn w:val="Heading1"/>
    <w:next w:val="Normal"/>
    <w:uiPriority w:val="39"/>
    <w:unhideWhenUsed/>
    <w:qFormat/>
    <w:rsid w:val="0073136B"/>
    <w:pPr>
      <w:numPr>
        <w:numId w:val="0"/>
      </w:numPr>
      <w:spacing w:line="276" w:lineRule="auto"/>
      <w:jc w:val="left"/>
      <w:outlineLvl w:val="9"/>
    </w:pPr>
    <w:rPr>
      <w:rFonts w:asciiTheme="majorHAnsi" w:hAnsiTheme="majorHAnsi"/>
      <w:caps w:val="0"/>
      <w:color w:val="365F91" w:themeColor="accent1" w:themeShade="BF"/>
    </w:rPr>
  </w:style>
  <w:style w:type="character" w:styleId="Hyperlink">
    <w:name w:val="Hyperlink"/>
    <w:basedOn w:val="DefaultParagraphFont"/>
    <w:uiPriority w:val="99"/>
    <w:unhideWhenUsed/>
    <w:rsid w:val="0073136B"/>
    <w:rPr>
      <w:color w:val="0000FF" w:themeColor="hyperlink"/>
      <w:u w:val="single"/>
    </w:rPr>
  </w:style>
  <w:style w:type="numbering" w:customStyle="1" w:styleId="Style1">
    <w:name w:val="Style1"/>
    <w:uiPriority w:val="99"/>
    <w:rsid w:val="005917D7"/>
    <w:pPr>
      <w:numPr>
        <w:numId w:val="8"/>
      </w:numPr>
    </w:pPr>
  </w:style>
  <w:style w:type="table" w:customStyle="1" w:styleId="TableGrid5">
    <w:name w:val="Table Grid5"/>
    <w:basedOn w:val="TableNormal"/>
    <w:next w:val="TableGrid"/>
    <w:uiPriority w:val="59"/>
    <w:rsid w:val="00F82CEF"/>
    <w:pPr>
      <w:spacing w:after="0" w:line="240" w:lineRule="auto"/>
    </w:pPr>
    <w:rPr>
      <w:rFonts w:ascii="Calibri" w:eastAsia="Times New Roman" w:hAnsi="Calibri" w:cs="Times New Roman"/>
      <w:sz w:val="20"/>
      <w:szCs w:val="20"/>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3F505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TableGrid1">
    <w:name w:val="Table Grid1"/>
    <w:basedOn w:val="TableNormal"/>
    <w:next w:val="TableGrid"/>
    <w:uiPriority w:val="1"/>
    <w:rsid w:val="002D4712"/>
    <w:pPr>
      <w:spacing w:after="0" w:line="240" w:lineRule="auto"/>
    </w:pPr>
    <w:rPr>
      <w:rFonts w:ascii="Times New Roman" w:eastAsia="Calibri"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1"/>
    <w:rsid w:val="00DD3278"/>
    <w:pPr>
      <w:spacing w:after="0" w:line="240" w:lineRule="auto"/>
    </w:pPr>
    <w:rPr>
      <w:rFonts w:ascii="Times New Roman" w:eastAsia="Calibri"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1"/>
    <w:rsid w:val="00DD3278"/>
    <w:pPr>
      <w:spacing w:after="0" w:line="240" w:lineRule="auto"/>
    </w:pPr>
    <w:rPr>
      <w:rFonts w:ascii="Times New Roman" w:eastAsia="Calibri"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1D46C6"/>
    <w:rPr>
      <w:i/>
      <w:iCs/>
    </w:rPr>
  </w:style>
  <w:style w:type="character" w:customStyle="1" w:styleId="apple-converted-space">
    <w:name w:val="apple-converted-space"/>
    <w:basedOn w:val="DefaultParagraphFont"/>
    <w:rsid w:val="001D46C6"/>
  </w:style>
  <w:style w:type="paragraph" w:customStyle="1" w:styleId="references">
    <w:name w:val="references"/>
    <w:rsid w:val="0091223B"/>
    <w:pPr>
      <w:numPr>
        <w:numId w:val="10"/>
      </w:numPr>
      <w:spacing w:after="50" w:line="180" w:lineRule="exact"/>
      <w:jc w:val="both"/>
    </w:pPr>
    <w:rPr>
      <w:rFonts w:ascii="Times New Roman" w:eastAsia="MS Mincho" w:hAnsi="Times New Roman" w:cs="Times New Roman"/>
      <w:noProof/>
      <w:sz w:val="16"/>
      <w:szCs w:val="16"/>
    </w:rPr>
  </w:style>
  <w:style w:type="table" w:customStyle="1" w:styleId="TableGrid4">
    <w:name w:val="Table Grid4"/>
    <w:basedOn w:val="TableNormal"/>
    <w:next w:val="TableGrid"/>
    <w:uiPriority w:val="1"/>
    <w:rsid w:val="00216CA6"/>
    <w:pPr>
      <w:spacing w:after="0" w:line="240" w:lineRule="auto"/>
    </w:pPr>
    <w:rPr>
      <w:rFonts w:ascii="Times New Roman" w:eastAsia="Calibri"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uiPriority w:val="99"/>
    <w:semiHidden/>
    <w:unhideWhenUsed/>
    <w:rsid w:val="00306F7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06F70"/>
    <w:rPr>
      <w:rFonts w:ascii="Tahoma" w:hAnsi="Tahoma" w:cs="Tahoma"/>
      <w:sz w:val="16"/>
      <w:szCs w:val="16"/>
    </w:rPr>
  </w:style>
  <w:style w:type="character" w:customStyle="1" w:styleId="ng-scope">
    <w:name w:val="ng-scope"/>
    <w:basedOn w:val="DefaultParagraphFont"/>
    <w:rsid w:val="000A4FB2"/>
  </w:style>
  <w:style w:type="character" w:customStyle="1" w:styleId="ng-binding">
    <w:name w:val="ng-binding"/>
    <w:basedOn w:val="DefaultParagraphFont"/>
    <w:rsid w:val="000A4FB2"/>
  </w:style>
  <w:style w:type="paragraph" w:styleId="NoSpacing">
    <w:name w:val="No Spacing"/>
    <w:uiPriority w:val="1"/>
    <w:qFormat/>
    <w:rsid w:val="004751B3"/>
    <w:pPr>
      <w:spacing w:after="0" w:line="240" w:lineRule="auto"/>
      <w:jc w:val="both"/>
    </w:pPr>
    <w:rPr>
      <w:rFonts w:ascii="Times New Roman" w:hAnsi="Times New Roman"/>
      <w:sz w:val="24"/>
    </w:rPr>
  </w:style>
  <w:style w:type="paragraph" w:styleId="Title">
    <w:name w:val="Title"/>
    <w:basedOn w:val="Normal"/>
    <w:next w:val="Normal"/>
    <w:link w:val="TitleChar"/>
    <w:uiPriority w:val="10"/>
    <w:qFormat/>
    <w:rsid w:val="004751B3"/>
    <w:pPr>
      <w:pBdr>
        <w:bottom w:val="single" w:sz="8" w:space="4" w:color="4F81BD"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4751B3"/>
    <w:rPr>
      <w:rFonts w:asciiTheme="majorHAnsi" w:eastAsiaTheme="majorEastAsia" w:hAnsiTheme="majorHAnsi" w:cstheme="majorBidi"/>
      <w:color w:val="000000" w:themeColor="text2" w:themeShade="BF"/>
      <w:spacing w:val="5"/>
      <w:kern w:val="28"/>
      <w:sz w:val="52"/>
      <w:szCs w:val="52"/>
    </w:rPr>
  </w:style>
  <w:style w:type="table" w:customStyle="1" w:styleId="TableGrid6">
    <w:name w:val="Table Grid6"/>
    <w:basedOn w:val="TableNormal"/>
    <w:next w:val="TableGrid"/>
    <w:uiPriority w:val="39"/>
    <w:rsid w:val="0021761C"/>
    <w:pPr>
      <w:widowControl w:val="0"/>
      <w:autoSpaceDE w:val="0"/>
      <w:autoSpaceDN w:val="0"/>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21761C"/>
    <w:pPr>
      <w:widowControl w:val="0"/>
      <w:autoSpaceDE w:val="0"/>
      <w:autoSpaceDN w:val="0"/>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FB4289"/>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2191396">
      <w:bodyDiv w:val="1"/>
      <w:marLeft w:val="0"/>
      <w:marRight w:val="0"/>
      <w:marTop w:val="0"/>
      <w:marBottom w:val="0"/>
      <w:divBdr>
        <w:top w:val="none" w:sz="0" w:space="0" w:color="auto"/>
        <w:left w:val="none" w:sz="0" w:space="0" w:color="auto"/>
        <w:bottom w:val="none" w:sz="0" w:space="0" w:color="auto"/>
        <w:right w:val="none" w:sz="0" w:space="0" w:color="auto"/>
      </w:divBdr>
    </w:div>
    <w:div w:id="263653773">
      <w:bodyDiv w:val="1"/>
      <w:marLeft w:val="0"/>
      <w:marRight w:val="0"/>
      <w:marTop w:val="0"/>
      <w:marBottom w:val="0"/>
      <w:divBdr>
        <w:top w:val="none" w:sz="0" w:space="0" w:color="auto"/>
        <w:left w:val="none" w:sz="0" w:space="0" w:color="auto"/>
        <w:bottom w:val="none" w:sz="0" w:space="0" w:color="auto"/>
        <w:right w:val="none" w:sz="0" w:space="0" w:color="auto"/>
      </w:divBdr>
      <w:divsChild>
        <w:div w:id="1371606614">
          <w:marLeft w:val="0"/>
          <w:marRight w:val="0"/>
          <w:marTop w:val="0"/>
          <w:marBottom w:val="0"/>
          <w:divBdr>
            <w:top w:val="none" w:sz="0" w:space="0" w:color="auto"/>
            <w:left w:val="none" w:sz="0" w:space="0" w:color="auto"/>
            <w:bottom w:val="none" w:sz="0" w:space="0" w:color="auto"/>
            <w:right w:val="none" w:sz="0" w:space="0" w:color="auto"/>
          </w:divBdr>
        </w:div>
        <w:div w:id="2135636523">
          <w:marLeft w:val="0"/>
          <w:marRight w:val="0"/>
          <w:marTop w:val="0"/>
          <w:marBottom w:val="0"/>
          <w:divBdr>
            <w:top w:val="none" w:sz="0" w:space="0" w:color="auto"/>
            <w:left w:val="none" w:sz="0" w:space="0" w:color="auto"/>
            <w:bottom w:val="none" w:sz="0" w:space="0" w:color="auto"/>
            <w:right w:val="none" w:sz="0" w:space="0" w:color="auto"/>
          </w:divBdr>
        </w:div>
      </w:divsChild>
    </w:div>
    <w:div w:id="892155107">
      <w:bodyDiv w:val="1"/>
      <w:marLeft w:val="0"/>
      <w:marRight w:val="0"/>
      <w:marTop w:val="0"/>
      <w:marBottom w:val="0"/>
      <w:divBdr>
        <w:top w:val="none" w:sz="0" w:space="0" w:color="auto"/>
        <w:left w:val="none" w:sz="0" w:space="0" w:color="auto"/>
        <w:bottom w:val="none" w:sz="0" w:space="0" w:color="auto"/>
        <w:right w:val="none" w:sz="0" w:space="0" w:color="auto"/>
      </w:divBdr>
      <w:divsChild>
        <w:div w:id="789399975">
          <w:marLeft w:val="0"/>
          <w:marRight w:val="0"/>
          <w:marTop w:val="0"/>
          <w:marBottom w:val="0"/>
          <w:divBdr>
            <w:top w:val="none" w:sz="0" w:space="0" w:color="auto"/>
            <w:left w:val="none" w:sz="0" w:space="0" w:color="auto"/>
            <w:bottom w:val="none" w:sz="0" w:space="0" w:color="auto"/>
            <w:right w:val="none" w:sz="0" w:space="0" w:color="auto"/>
          </w:divBdr>
        </w:div>
        <w:div w:id="867108439">
          <w:marLeft w:val="0"/>
          <w:marRight w:val="0"/>
          <w:marTop w:val="0"/>
          <w:marBottom w:val="0"/>
          <w:divBdr>
            <w:top w:val="none" w:sz="0" w:space="0" w:color="auto"/>
            <w:left w:val="none" w:sz="0" w:space="0" w:color="auto"/>
            <w:bottom w:val="none" w:sz="0" w:space="0" w:color="auto"/>
            <w:right w:val="none" w:sz="0" w:space="0" w:color="auto"/>
          </w:divBdr>
        </w:div>
        <w:div w:id="1298299877">
          <w:marLeft w:val="0"/>
          <w:marRight w:val="0"/>
          <w:marTop w:val="0"/>
          <w:marBottom w:val="0"/>
          <w:divBdr>
            <w:top w:val="none" w:sz="0" w:space="0" w:color="auto"/>
            <w:left w:val="none" w:sz="0" w:space="0" w:color="auto"/>
            <w:bottom w:val="none" w:sz="0" w:space="0" w:color="auto"/>
            <w:right w:val="none" w:sz="0" w:space="0" w:color="auto"/>
          </w:divBdr>
        </w:div>
      </w:divsChild>
    </w:div>
    <w:div w:id="1155995377">
      <w:bodyDiv w:val="1"/>
      <w:marLeft w:val="0"/>
      <w:marRight w:val="0"/>
      <w:marTop w:val="0"/>
      <w:marBottom w:val="0"/>
      <w:divBdr>
        <w:top w:val="none" w:sz="0" w:space="0" w:color="auto"/>
        <w:left w:val="none" w:sz="0" w:space="0" w:color="auto"/>
        <w:bottom w:val="none" w:sz="0" w:space="0" w:color="auto"/>
        <w:right w:val="none" w:sz="0" w:space="0" w:color="auto"/>
      </w:divBdr>
    </w:div>
    <w:div w:id="1204824976">
      <w:bodyDiv w:val="1"/>
      <w:marLeft w:val="0"/>
      <w:marRight w:val="0"/>
      <w:marTop w:val="0"/>
      <w:marBottom w:val="0"/>
      <w:divBdr>
        <w:top w:val="none" w:sz="0" w:space="0" w:color="auto"/>
        <w:left w:val="none" w:sz="0" w:space="0" w:color="auto"/>
        <w:bottom w:val="none" w:sz="0" w:space="0" w:color="auto"/>
        <w:right w:val="none" w:sz="0" w:space="0" w:color="auto"/>
      </w:divBdr>
    </w:div>
    <w:div w:id="1295021926">
      <w:bodyDiv w:val="1"/>
      <w:marLeft w:val="0"/>
      <w:marRight w:val="0"/>
      <w:marTop w:val="0"/>
      <w:marBottom w:val="0"/>
      <w:divBdr>
        <w:top w:val="none" w:sz="0" w:space="0" w:color="auto"/>
        <w:left w:val="none" w:sz="0" w:space="0" w:color="auto"/>
        <w:bottom w:val="none" w:sz="0" w:space="0" w:color="auto"/>
        <w:right w:val="none" w:sz="0" w:space="0" w:color="auto"/>
      </w:divBdr>
      <w:divsChild>
        <w:div w:id="478888533">
          <w:marLeft w:val="0"/>
          <w:marRight w:val="0"/>
          <w:marTop w:val="0"/>
          <w:marBottom w:val="0"/>
          <w:divBdr>
            <w:top w:val="none" w:sz="0" w:space="0" w:color="auto"/>
            <w:left w:val="none" w:sz="0" w:space="0" w:color="auto"/>
            <w:bottom w:val="none" w:sz="0" w:space="0" w:color="auto"/>
            <w:right w:val="none" w:sz="0" w:space="0" w:color="auto"/>
          </w:divBdr>
        </w:div>
        <w:div w:id="1297955316">
          <w:marLeft w:val="0"/>
          <w:marRight w:val="0"/>
          <w:marTop w:val="0"/>
          <w:marBottom w:val="0"/>
          <w:divBdr>
            <w:top w:val="none" w:sz="0" w:space="0" w:color="auto"/>
            <w:left w:val="none" w:sz="0" w:space="0" w:color="auto"/>
            <w:bottom w:val="none" w:sz="0" w:space="0" w:color="auto"/>
            <w:right w:val="none" w:sz="0" w:space="0" w:color="auto"/>
          </w:divBdr>
        </w:div>
      </w:divsChild>
    </w:div>
    <w:div w:id="1313749397">
      <w:bodyDiv w:val="1"/>
      <w:marLeft w:val="0"/>
      <w:marRight w:val="0"/>
      <w:marTop w:val="0"/>
      <w:marBottom w:val="0"/>
      <w:divBdr>
        <w:top w:val="none" w:sz="0" w:space="0" w:color="auto"/>
        <w:left w:val="none" w:sz="0" w:space="0" w:color="auto"/>
        <w:bottom w:val="none" w:sz="0" w:space="0" w:color="auto"/>
        <w:right w:val="none" w:sz="0" w:space="0" w:color="auto"/>
      </w:divBdr>
      <w:divsChild>
        <w:div w:id="821577399">
          <w:marLeft w:val="0"/>
          <w:marRight w:val="0"/>
          <w:marTop w:val="0"/>
          <w:marBottom w:val="0"/>
          <w:divBdr>
            <w:top w:val="none" w:sz="0" w:space="0" w:color="auto"/>
            <w:left w:val="none" w:sz="0" w:space="0" w:color="auto"/>
            <w:bottom w:val="none" w:sz="0" w:space="0" w:color="auto"/>
            <w:right w:val="none" w:sz="0" w:space="0" w:color="auto"/>
          </w:divBdr>
        </w:div>
        <w:div w:id="89788179">
          <w:marLeft w:val="0"/>
          <w:marRight w:val="0"/>
          <w:marTop w:val="0"/>
          <w:marBottom w:val="0"/>
          <w:divBdr>
            <w:top w:val="none" w:sz="0" w:space="0" w:color="auto"/>
            <w:left w:val="none" w:sz="0" w:space="0" w:color="auto"/>
            <w:bottom w:val="none" w:sz="0" w:space="0" w:color="auto"/>
            <w:right w:val="none" w:sz="0" w:space="0" w:color="auto"/>
          </w:divBdr>
        </w:div>
      </w:divsChild>
    </w:div>
    <w:div w:id="1510833023">
      <w:bodyDiv w:val="1"/>
      <w:marLeft w:val="0"/>
      <w:marRight w:val="0"/>
      <w:marTop w:val="0"/>
      <w:marBottom w:val="0"/>
      <w:divBdr>
        <w:top w:val="none" w:sz="0" w:space="0" w:color="auto"/>
        <w:left w:val="none" w:sz="0" w:space="0" w:color="auto"/>
        <w:bottom w:val="none" w:sz="0" w:space="0" w:color="auto"/>
        <w:right w:val="none" w:sz="0" w:space="0" w:color="auto"/>
      </w:divBdr>
      <w:divsChild>
        <w:div w:id="1457484044">
          <w:marLeft w:val="0"/>
          <w:marRight w:val="0"/>
          <w:marTop w:val="0"/>
          <w:marBottom w:val="0"/>
          <w:divBdr>
            <w:top w:val="none" w:sz="0" w:space="0" w:color="auto"/>
            <w:left w:val="none" w:sz="0" w:space="0" w:color="auto"/>
            <w:bottom w:val="none" w:sz="0" w:space="0" w:color="auto"/>
            <w:right w:val="none" w:sz="0" w:space="0" w:color="auto"/>
          </w:divBdr>
        </w:div>
        <w:div w:id="1961915536">
          <w:marLeft w:val="0"/>
          <w:marRight w:val="0"/>
          <w:marTop w:val="0"/>
          <w:marBottom w:val="0"/>
          <w:divBdr>
            <w:top w:val="none" w:sz="0" w:space="0" w:color="auto"/>
            <w:left w:val="none" w:sz="0" w:space="0" w:color="auto"/>
            <w:bottom w:val="none" w:sz="0" w:space="0" w:color="auto"/>
            <w:right w:val="none" w:sz="0" w:space="0" w:color="auto"/>
          </w:divBdr>
        </w:div>
      </w:divsChild>
    </w:div>
    <w:div w:id="1513489131">
      <w:bodyDiv w:val="1"/>
      <w:marLeft w:val="0"/>
      <w:marRight w:val="0"/>
      <w:marTop w:val="0"/>
      <w:marBottom w:val="0"/>
      <w:divBdr>
        <w:top w:val="none" w:sz="0" w:space="0" w:color="auto"/>
        <w:left w:val="none" w:sz="0" w:space="0" w:color="auto"/>
        <w:bottom w:val="none" w:sz="0" w:space="0" w:color="auto"/>
        <w:right w:val="none" w:sz="0" w:space="0" w:color="auto"/>
      </w:divBdr>
    </w:div>
    <w:div w:id="1986661438">
      <w:bodyDiv w:val="1"/>
      <w:marLeft w:val="0"/>
      <w:marRight w:val="0"/>
      <w:marTop w:val="0"/>
      <w:marBottom w:val="0"/>
      <w:divBdr>
        <w:top w:val="none" w:sz="0" w:space="0" w:color="auto"/>
        <w:left w:val="none" w:sz="0" w:space="0" w:color="auto"/>
        <w:bottom w:val="none" w:sz="0" w:space="0" w:color="auto"/>
        <w:right w:val="none" w:sz="0" w:space="0" w:color="auto"/>
      </w:divBdr>
      <w:divsChild>
        <w:div w:id="423454829">
          <w:marLeft w:val="0"/>
          <w:marRight w:val="0"/>
          <w:marTop w:val="0"/>
          <w:marBottom w:val="0"/>
          <w:divBdr>
            <w:top w:val="none" w:sz="0" w:space="0" w:color="auto"/>
            <w:left w:val="none" w:sz="0" w:space="0" w:color="auto"/>
            <w:bottom w:val="none" w:sz="0" w:space="0" w:color="auto"/>
            <w:right w:val="none" w:sz="0" w:space="0" w:color="auto"/>
          </w:divBdr>
        </w:div>
        <w:div w:id="966353677">
          <w:marLeft w:val="0"/>
          <w:marRight w:val="0"/>
          <w:marTop w:val="0"/>
          <w:marBottom w:val="0"/>
          <w:divBdr>
            <w:top w:val="none" w:sz="0" w:space="0" w:color="auto"/>
            <w:left w:val="none" w:sz="0" w:space="0" w:color="auto"/>
            <w:bottom w:val="none" w:sz="0" w:space="0" w:color="auto"/>
            <w:right w:val="none" w:sz="0" w:space="0" w:color="auto"/>
          </w:divBdr>
        </w:div>
        <w:div w:id="269168539">
          <w:marLeft w:val="0"/>
          <w:marRight w:val="0"/>
          <w:marTop w:val="0"/>
          <w:marBottom w:val="0"/>
          <w:divBdr>
            <w:top w:val="none" w:sz="0" w:space="0" w:color="auto"/>
            <w:left w:val="none" w:sz="0" w:space="0" w:color="auto"/>
            <w:bottom w:val="none" w:sz="0" w:space="0" w:color="auto"/>
            <w:right w:val="none" w:sz="0" w:space="0" w:color="auto"/>
          </w:divBdr>
        </w:div>
      </w:divsChild>
    </w:div>
    <w:div w:id="2120176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hyperlink" Target="http://www.tutorialspoint.com" TargetMode="External"/><Relationship Id="rId3" Type="http://schemas.openxmlformats.org/officeDocument/2006/relationships/styles" Target="styles.xml"/><Relationship Id="rId21" Type="http://schemas.openxmlformats.org/officeDocument/2006/relationships/hyperlink" Target="http://www.ai-thinker.com/"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www.iteastdio.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chart" Target="charts/chart1.xm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eveloper.mbed.org/platforms/ST-Nucleo-F103RB/" TargetMode="External"/><Relationship Id="rId23" Type="http://schemas.openxmlformats.org/officeDocument/2006/relationships/image" Target="media/image9.jpeg"/><Relationship Id="rId28" Type="http://schemas.openxmlformats.org/officeDocument/2006/relationships/hyperlink" Target="https://components101.com/adc0808-pinout-features-datasheet" TargetMode="Externa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ww.st.com/content/st_com/en/products/microcontrollers/stm32-32-bit-arm-cortex-mcus/stm32f1-series/stm32f103/stm32f103c8.html" TargetMode="External"/><Relationship Id="rId22" Type="http://schemas.openxmlformats.org/officeDocument/2006/relationships/hyperlink" Target="http://www.ai-thinker.com/" TargetMode="External"/><Relationship Id="rId27" Type="http://schemas.openxmlformats.org/officeDocument/2006/relationships/hyperlink" Target="http://www.guru99.com" TargetMode="External"/><Relationship Id="rId30" Type="http://schemas.openxmlformats.org/officeDocument/2006/relationships/footer" Target="footer3.xml"/><Relationship Id="rId8" Type="http://schemas.openxmlformats.org/officeDocument/2006/relationships/endnotes" Target="endnotes.xml"/></Relationships>
</file>

<file path=word/charts/_rels/chart1.xml.rels><?xml version="1.0" encoding="UTF-8" standalone="yes"?>
<Relationships xmlns="http://schemas.openxmlformats.org/package/2006/relationships"><Relationship Id="rId2" Type="http://schemas.openxmlformats.org/officeDocument/2006/relationships/oleObject" Target="Chart%20in%20Microsoft%20Word"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view3D>
      <c:rotX val="15"/>
      <c:rotY val="20"/>
      <c:rAngAx val="1"/>
    </c:view3D>
    <c:floor>
      <c:thickness val="0"/>
    </c:floor>
    <c:sideWall>
      <c:thickness val="0"/>
    </c:sideWall>
    <c:backWall>
      <c:thickness val="0"/>
    </c:backWall>
    <c:plotArea>
      <c:layout/>
      <c:bar3DChart>
        <c:barDir val="bar"/>
        <c:grouping val="stacked"/>
        <c:varyColors val="0"/>
        <c:ser>
          <c:idx val="0"/>
          <c:order val="0"/>
          <c:tx>
            <c:strRef>
              <c:f>'[Chart in Microsoft Word]Sheet1'!$B$1</c:f>
              <c:strCache>
                <c:ptCount val="1"/>
                <c:pt idx="0">
                  <c:v>Start Date</c:v>
                </c:pt>
              </c:strCache>
            </c:strRef>
          </c:tx>
          <c:spPr>
            <a:noFill/>
          </c:spPr>
          <c:invertIfNegative val="0"/>
          <c:cat>
            <c:strRef>
              <c:f>'[Chart in Microsoft Word]Sheet1'!$A$2:$A$9</c:f>
              <c:strCache>
                <c:ptCount val="8"/>
                <c:pt idx="0">
                  <c:v>Collecting ideas for the project</c:v>
                </c:pt>
                <c:pt idx="1">
                  <c:v>Literature survey</c:v>
                </c:pt>
                <c:pt idx="2">
                  <c:v>Building the block diagram</c:v>
                </c:pt>
                <c:pt idx="3">
                  <c:v>Buying the required components</c:v>
                </c:pt>
                <c:pt idx="4">
                  <c:v>Integrating the Components </c:v>
                </c:pt>
                <c:pt idx="5">
                  <c:v>Programming the Microcontroller</c:v>
                </c:pt>
                <c:pt idx="6">
                  <c:v>Testing and Debugging</c:v>
                </c:pt>
                <c:pt idx="7">
                  <c:v>Preparing Report</c:v>
                </c:pt>
              </c:strCache>
            </c:strRef>
          </c:cat>
          <c:val>
            <c:numRef>
              <c:f>'[Chart in Microsoft Word]Sheet1'!$B$2:$B$9</c:f>
              <c:numCache>
                <c:formatCode>d\-mmm</c:formatCode>
                <c:ptCount val="8"/>
                <c:pt idx="0">
                  <c:v>44075</c:v>
                </c:pt>
                <c:pt idx="1">
                  <c:v>44094</c:v>
                </c:pt>
                <c:pt idx="2">
                  <c:v>44124</c:v>
                </c:pt>
                <c:pt idx="3">
                  <c:v>44237</c:v>
                </c:pt>
                <c:pt idx="4">
                  <c:v>44265</c:v>
                </c:pt>
                <c:pt idx="5">
                  <c:v>44287</c:v>
                </c:pt>
                <c:pt idx="6">
                  <c:v>44306</c:v>
                </c:pt>
                <c:pt idx="7">
                  <c:v>44326</c:v>
                </c:pt>
              </c:numCache>
            </c:numRef>
          </c:val>
        </c:ser>
        <c:ser>
          <c:idx val="1"/>
          <c:order val="1"/>
          <c:tx>
            <c:strRef>
              <c:f>'[Chart in Microsoft Word]Sheet1'!$C$1</c:f>
              <c:strCache>
                <c:ptCount val="1"/>
                <c:pt idx="0">
                  <c:v>Days to Complete</c:v>
                </c:pt>
              </c:strCache>
            </c:strRef>
          </c:tx>
          <c:invertIfNegative val="0"/>
          <c:cat>
            <c:strRef>
              <c:f>'[Chart in Microsoft Word]Sheet1'!$A$2:$A$9</c:f>
              <c:strCache>
                <c:ptCount val="8"/>
                <c:pt idx="0">
                  <c:v>Collecting ideas for the project</c:v>
                </c:pt>
                <c:pt idx="1">
                  <c:v>Literature survey</c:v>
                </c:pt>
                <c:pt idx="2">
                  <c:v>Building the block diagram</c:v>
                </c:pt>
                <c:pt idx="3">
                  <c:v>Buying the required components</c:v>
                </c:pt>
                <c:pt idx="4">
                  <c:v>Integrating the Components </c:v>
                </c:pt>
                <c:pt idx="5">
                  <c:v>Programming the Microcontroller</c:v>
                </c:pt>
                <c:pt idx="6">
                  <c:v>Testing and Debugging</c:v>
                </c:pt>
                <c:pt idx="7">
                  <c:v>Preparing Report</c:v>
                </c:pt>
              </c:strCache>
            </c:strRef>
          </c:cat>
          <c:val>
            <c:numRef>
              <c:f>'[Chart in Microsoft Word]Sheet1'!$C$2:$C$9</c:f>
              <c:numCache>
                <c:formatCode>General</c:formatCode>
                <c:ptCount val="8"/>
                <c:pt idx="0">
                  <c:v>20</c:v>
                </c:pt>
                <c:pt idx="1">
                  <c:v>30</c:v>
                </c:pt>
                <c:pt idx="2">
                  <c:v>30</c:v>
                </c:pt>
                <c:pt idx="3">
                  <c:v>30</c:v>
                </c:pt>
                <c:pt idx="4">
                  <c:v>20</c:v>
                </c:pt>
                <c:pt idx="5">
                  <c:v>20</c:v>
                </c:pt>
                <c:pt idx="6">
                  <c:v>20</c:v>
                </c:pt>
                <c:pt idx="7">
                  <c:v>20</c:v>
                </c:pt>
              </c:numCache>
            </c:numRef>
          </c:val>
        </c:ser>
        <c:dLbls>
          <c:showLegendKey val="0"/>
          <c:showVal val="0"/>
          <c:showCatName val="0"/>
          <c:showSerName val="0"/>
          <c:showPercent val="0"/>
          <c:showBubbleSize val="0"/>
        </c:dLbls>
        <c:gapWidth val="150"/>
        <c:shape val="box"/>
        <c:axId val="224674816"/>
        <c:axId val="233346688"/>
        <c:axId val="0"/>
      </c:bar3DChart>
      <c:catAx>
        <c:axId val="224674816"/>
        <c:scaling>
          <c:orientation val="maxMin"/>
        </c:scaling>
        <c:delete val="0"/>
        <c:axPos val="l"/>
        <c:majorTickMark val="out"/>
        <c:minorTickMark val="none"/>
        <c:tickLblPos val="nextTo"/>
        <c:crossAx val="233346688"/>
        <c:crosses val="autoZero"/>
        <c:auto val="1"/>
        <c:lblAlgn val="ctr"/>
        <c:lblOffset val="100"/>
        <c:noMultiLvlLbl val="0"/>
      </c:catAx>
      <c:valAx>
        <c:axId val="233346688"/>
        <c:scaling>
          <c:orientation val="minMax"/>
          <c:min val="44075"/>
        </c:scaling>
        <c:delete val="0"/>
        <c:axPos val="t"/>
        <c:majorGridlines/>
        <c:numFmt formatCode="d\-mmm" sourceLinked="1"/>
        <c:majorTickMark val="out"/>
        <c:minorTickMark val="none"/>
        <c:tickLblPos val="nextTo"/>
        <c:crossAx val="224674816"/>
        <c:crosses val="autoZero"/>
        <c:crossBetween val="between"/>
      </c:valAx>
    </c:plotArea>
    <c:plotVisOnly val="1"/>
    <c:dispBlanksAs val="gap"/>
    <c:showDLblsOverMax val="0"/>
  </c:chart>
  <c:txPr>
    <a:bodyPr/>
    <a:lstStyle/>
    <a:p>
      <a:pPr>
        <a:defRPr sz="1100">
          <a:latin typeface="Arial" pitchFamily="34" charset="0"/>
          <a:cs typeface="Arial" pitchFamily="34"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000000"/>
      </a:dk2>
      <a:lt2>
        <a:srgbClr val="EEECE1"/>
      </a:lt2>
      <a:accent1>
        <a:srgbClr val="4F81BD"/>
      </a:accent1>
      <a:accent2>
        <a:srgbClr val="000000"/>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05B726-5D1A-4ECB-B6FE-24FB705E9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3</TotalTime>
  <Pages>20</Pages>
  <Words>3112</Words>
  <Characters>1774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ki</dc:creator>
  <cp:lastModifiedBy>asus</cp:lastModifiedBy>
  <cp:revision>148</cp:revision>
  <cp:lastPrinted>2020-12-28T07:05:00Z</cp:lastPrinted>
  <dcterms:created xsi:type="dcterms:W3CDTF">2020-12-20T18:10:00Z</dcterms:created>
  <dcterms:modified xsi:type="dcterms:W3CDTF">2021-04-19T16:42:00Z</dcterms:modified>
</cp:coreProperties>
</file>